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11E" w:rsidRDefault="00C22423" w:rsidP="00043E66">
      <w:pPr>
        <w:spacing w:before="8" w:after="0" w:line="90" w:lineRule="exact"/>
        <w:ind w:right="-786"/>
        <w:rPr>
          <w:sz w:val="9"/>
          <w:szCs w:val="9"/>
        </w:rPr>
      </w:pPr>
      <w:r>
        <w:rPr>
          <w:noProof/>
          <w:lang w:val="cs-CZ" w:eastAsia="cs-CZ"/>
        </w:rPr>
        <mc:AlternateContent>
          <mc:Choice Requires="wpg">
            <w:drawing>
              <wp:anchor distT="0" distB="0" distL="114300" distR="114300" simplePos="0" relativeHeight="503311244" behindDoc="1" locked="0" layoutInCell="1" allowOverlap="1">
                <wp:simplePos x="0" y="0"/>
                <wp:positionH relativeFrom="page">
                  <wp:posOffset>937895</wp:posOffset>
                </wp:positionH>
                <wp:positionV relativeFrom="page">
                  <wp:posOffset>9189720</wp:posOffset>
                </wp:positionV>
                <wp:extent cx="1369695" cy="305435"/>
                <wp:effectExtent l="0" t="0" r="0" b="0"/>
                <wp:wrapNone/>
                <wp:docPr id="82" name="Group 2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69695" cy="305435"/>
                          <a:chOff x="1477" y="14472"/>
                          <a:chExt cx="2157" cy="481"/>
                        </a:xfrm>
                      </wpg:grpSpPr>
                      <wpg:grpSp>
                        <wpg:cNvPr id="83" name="Group 228"/>
                        <wpg:cNvGrpSpPr>
                          <a:grpSpLocks/>
                        </wpg:cNvGrpSpPr>
                        <wpg:grpSpPr bwMode="auto">
                          <a:xfrm>
                            <a:off x="1487" y="14482"/>
                            <a:ext cx="2137" cy="230"/>
                            <a:chOff x="1487" y="14482"/>
                            <a:chExt cx="2137" cy="230"/>
                          </a:xfrm>
                        </wpg:grpSpPr>
                        <wps:wsp>
                          <wps:cNvPr id="84" name="Freeform 229"/>
                          <wps:cNvSpPr>
                            <a:spLocks/>
                          </wps:cNvSpPr>
                          <wps:spPr bwMode="auto">
                            <a:xfrm>
                              <a:off x="1487" y="14482"/>
                              <a:ext cx="2137" cy="230"/>
                            </a:xfrm>
                            <a:custGeom>
                              <a:avLst/>
                              <a:gdLst>
                                <a:gd name="T0" fmla="+- 0 1487 1487"/>
                                <a:gd name="T1" fmla="*/ T0 w 2137"/>
                                <a:gd name="T2" fmla="+- 0 14712 14482"/>
                                <a:gd name="T3" fmla="*/ 14712 h 230"/>
                                <a:gd name="T4" fmla="+- 0 3624 1487"/>
                                <a:gd name="T5" fmla="*/ T4 w 2137"/>
                                <a:gd name="T6" fmla="+- 0 14712 14482"/>
                                <a:gd name="T7" fmla="*/ 14712 h 230"/>
                                <a:gd name="T8" fmla="+- 0 3624 1487"/>
                                <a:gd name="T9" fmla="*/ T8 w 2137"/>
                                <a:gd name="T10" fmla="+- 0 14482 14482"/>
                                <a:gd name="T11" fmla="*/ 14482 h 230"/>
                                <a:gd name="T12" fmla="+- 0 1487 1487"/>
                                <a:gd name="T13" fmla="*/ T12 w 2137"/>
                                <a:gd name="T14" fmla="+- 0 14482 14482"/>
                                <a:gd name="T15" fmla="*/ 14482 h 230"/>
                                <a:gd name="T16" fmla="+- 0 1487 1487"/>
                                <a:gd name="T17" fmla="*/ T16 w 2137"/>
                                <a:gd name="T18" fmla="+- 0 14712 14482"/>
                                <a:gd name="T19" fmla="*/ 14712 h 23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137" h="230">
                                  <a:moveTo>
                                    <a:pt x="0" y="230"/>
                                  </a:moveTo>
                                  <a:lnTo>
                                    <a:pt x="2137" y="230"/>
                                  </a:lnTo>
                                  <a:lnTo>
                                    <a:pt x="2137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30"/>
                                  </a:lnTo>
                                </a:path>
                              </a:pathLst>
                            </a:custGeom>
                            <a:solidFill>
                              <a:srgbClr val="B8CCE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5" name="Group 226"/>
                        <wpg:cNvGrpSpPr>
                          <a:grpSpLocks/>
                        </wpg:cNvGrpSpPr>
                        <wpg:grpSpPr bwMode="auto">
                          <a:xfrm>
                            <a:off x="1487" y="14712"/>
                            <a:ext cx="2137" cy="230"/>
                            <a:chOff x="1487" y="14712"/>
                            <a:chExt cx="2137" cy="230"/>
                          </a:xfrm>
                        </wpg:grpSpPr>
                        <wps:wsp>
                          <wps:cNvPr id="86" name="Freeform 227"/>
                          <wps:cNvSpPr>
                            <a:spLocks/>
                          </wps:cNvSpPr>
                          <wps:spPr bwMode="auto">
                            <a:xfrm>
                              <a:off x="1487" y="14712"/>
                              <a:ext cx="2137" cy="230"/>
                            </a:xfrm>
                            <a:custGeom>
                              <a:avLst/>
                              <a:gdLst>
                                <a:gd name="T0" fmla="+- 0 1487 1487"/>
                                <a:gd name="T1" fmla="*/ T0 w 2137"/>
                                <a:gd name="T2" fmla="+- 0 14942 14712"/>
                                <a:gd name="T3" fmla="*/ 14942 h 230"/>
                                <a:gd name="T4" fmla="+- 0 3624 1487"/>
                                <a:gd name="T5" fmla="*/ T4 w 2137"/>
                                <a:gd name="T6" fmla="+- 0 14942 14712"/>
                                <a:gd name="T7" fmla="*/ 14942 h 230"/>
                                <a:gd name="T8" fmla="+- 0 3624 1487"/>
                                <a:gd name="T9" fmla="*/ T8 w 2137"/>
                                <a:gd name="T10" fmla="+- 0 14712 14712"/>
                                <a:gd name="T11" fmla="*/ 14712 h 230"/>
                                <a:gd name="T12" fmla="+- 0 1487 1487"/>
                                <a:gd name="T13" fmla="*/ T12 w 2137"/>
                                <a:gd name="T14" fmla="+- 0 14712 14712"/>
                                <a:gd name="T15" fmla="*/ 14712 h 230"/>
                                <a:gd name="T16" fmla="+- 0 1487 1487"/>
                                <a:gd name="T17" fmla="*/ T16 w 2137"/>
                                <a:gd name="T18" fmla="+- 0 14942 14712"/>
                                <a:gd name="T19" fmla="*/ 14942 h 23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137" h="230">
                                  <a:moveTo>
                                    <a:pt x="0" y="230"/>
                                  </a:moveTo>
                                  <a:lnTo>
                                    <a:pt x="2137" y="230"/>
                                  </a:lnTo>
                                  <a:lnTo>
                                    <a:pt x="2137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30"/>
                                  </a:lnTo>
                                </a:path>
                              </a:pathLst>
                            </a:custGeom>
                            <a:solidFill>
                              <a:srgbClr val="B8CCE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group w14:anchorId="12413449" id="Group 225" o:spid="_x0000_s1026" style="position:absolute;margin-left:73.85pt;margin-top:723.6pt;width:107.85pt;height:24.05pt;z-index:-5236;mso-position-horizontal-relative:page;mso-position-vertical-relative:page" coordorigin="1477,14472" coordsize="2157,4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">
                <v:group id="Group 228" o:spid="_x0000_s1027" style="position:absolute;left:1487;top:14482;width:2137;height:230" coordorigin="1487,14482" coordsize="2137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">
                  <v:shape id="Freeform 229" o:spid="_x0000_s1028" style="position:absolute;left:1487;top:14482;width:2137;height:230;visibility:visible;mso-wrap-style:square;v-text-anchor:top" coordsize="2137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" path="m,230r2137,l2137,,,,,230e" fillcolor="#b8cce4" stroked="f">
                    <v:path arrowok="t" o:connecttype="custom" o:connectlocs="0,14712;2137,14712;2137,14482;0,14482;0,14712" o:connectangles="0,0,0,0,0"/>
                  </v:shape>
                </v:group>
                <v:group id="Group 226" o:spid="_x0000_s1029" style="position:absolute;left:1487;top:14712;width:2137;height:230" coordorigin="1487,14712" coordsize="2137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">
                  <v:shape id="Freeform 227" o:spid="_x0000_s1030" style="position:absolute;left:1487;top:14712;width:2137;height:230;visibility:visible;mso-wrap-style:square;v-text-anchor:top" coordsize="2137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" path="m,230r2137,l2137,,,,,230e" fillcolor="#b8cce4" stroked="f">
                    <v:path arrowok="t" o:connecttype="custom" o:connectlocs="0,14942;2137,14942;2137,14712;0,14712;0,14942" o:connectangles="0,0,0,0,0"/>
                  </v:shape>
                </v:group>
                <w10:wrap anchorx="page" anchory="page"/>
              </v:group>
            </w:pict>
          </mc:Fallback>
        </mc:AlternateContent>
      </w:r>
    </w:p>
    <w:tbl>
      <w:tblPr>
        <w:tblW w:w="0" w:type="auto"/>
        <w:tblInd w:w="10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78"/>
        <w:gridCol w:w="464"/>
        <w:gridCol w:w="466"/>
        <w:gridCol w:w="900"/>
        <w:gridCol w:w="750"/>
        <w:gridCol w:w="2470"/>
        <w:gridCol w:w="1028"/>
        <w:gridCol w:w="815"/>
      </w:tblGrid>
      <w:tr w:rsidR="00DF511E" w:rsidTr="00C35502">
        <w:trPr>
          <w:trHeight w:hRule="exact" w:val="664"/>
        </w:trPr>
        <w:tc>
          <w:tcPr>
            <w:tcW w:w="9171" w:type="dxa"/>
            <w:gridSpan w:val="8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BDD6EE"/>
          </w:tcPr>
          <w:p w:rsidR="00DF511E" w:rsidRDefault="0086361E" w:rsidP="0086361E">
            <w:pPr>
              <w:spacing w:after="0" w:line="321" w:lineRule="exact"/>
              <w:ind w:left="64" w:right="57"/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B-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IIa</w:t>
            </w:r>
            <w:proofErr w:type="spellEnd"/>
            <w:r w:rsidR="000D3A91">
              <w:rPr>
                <w:rFonts w:ascii="Times New Roman" w:eastAsia="Times New Roman" w:hAnsi="Times New Roman" w:cs="Times New Roman"/>
                <w:b/>
                <w:bCs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 xml:space="preserve">– </w:t>
            </w:r>
            <w:proofErr w:type="spellStart"/>
            <w:r w:rsidR="000D3A91">
              <w:rPr>
                <w:rFonts w:ascii="Times New Roman" w:eastAsia="Times New Roman" w:hAnsi="Times New Roman" w:cs="Times New Roman"/>
                <w:b/>
                <w:bCs/>
                <w:spacing w:val="1"/>
                <w:sz w:val="28"/>
                <w:szCs w:val="28"/>
              </w:rPr>
              <w:t>Stud</w:t>
            </w:r>
            <w:r w:rsidR="000D3A91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i</w:t>
            </w:r>
            <w:r w:rsidR="000D3A91">
              <w:rPr>
                <w:rFonts w:ascii="Times New Roman" w:eastAsia="Times New Roman" w:hAnsi="Times New Roman" w:cs="Times New Roman"/>
                <w:b/>
                <w:bCs/>
                <w:spacing w:val="1"/>
                <w:sz w:val="28"/>
                <w:szCs w:val="28"/>
              </w:rPr>
              <w:t>jn</w:t>
            </w:r>
            <w:r w:rsidR="000D3A91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í</w:t>
            </w:r>
            <w:proofErr w:type="spellEnd"/>
            <w:r w:rsidR="000D3A91">
              <w:rPr>
                <w:rFonts w:ascii="Times New Roman" w:eastAsia="Times New Roman" w:hAnsi="Times New Roman" w:cs="Times New Roman"/>
                <w:b/>
                <w:bCs/>
                <w:spacing w:val="65"/>
                <w:sz w:val="28"/>
                <w:szCs w:val="28"/>
              </w:rPr>
              <w:t xml:space="preserve"> </w:t>
            </w:r>
            <w:proofErr w:type="spellStart"/>
            <w:r w:rsidR="000D3A91">
              <w:rPr>
                <w:rFonts w:ascii="Times New Roman" w:eastAsia="Times New Roman" w:hAnsi="Times New Roman" w:cs="Times New Roman"/>
                <w:b/>
                <w:bCs/>
                <w:spacing w:val="1"/>
                <w:sz w:val="28"/>
                <w:szCs w:val="28"/>
              </w:rPr>
              <w:t>p</w:t>
            </w:r>
            <w:r w:rsidR="000D3A91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l</w:t>
            </w:r>
            <w:r w:rsidR="000D3A91">
              <w:rPr>
                <w:rFonts w:ascii="Times New Roman" w:eastAsia="Times New Roman" w:hAnsi="Times New Roman" w:cs="Times New Roman"/>
                <w:b/>
                <w:bCs/>
                <w:spacing w:val="1"/>
                <w:sz w:val="28"/>
                <w:szCs w:val="28"/>
              </w:rPr>
              <w:t>án</w:t>
            </w:r>
            <w:r w:rsidR="000D3A91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y</w:t>
            </w:r>
            <w:proofErr w:type="spellEnd"/>
            <w:r w:rsidR="000D3A91">
              <w:rPr>
                <w:rFonts w:ascii="Times New Roman" w:eastAsia="Times New Roman" w:hAnsi="Times New Roman" w:cs="Times New Roman"/>
                <w:b/>
                <w:bCs/>
                <w:spacing w:val="69"/>
                <w:sz w:val="28"/>
                <w:szCs w:val="28"/>
              </w:rPr>
              <w:t xml:space="preserve"> </w:t>
            </w:r>
            <w:r w:rsidR="000D3A91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 xml:space="preserve">a </w:t>
            </w:r>
            <w:proofErr w:type="spellStart"/>
            <w:r w:rsidR="000D3A91">
              <w:rPr>
                <w:rFonts w:ascii="Times New Roman" w:eastAsia="Times New Roman" w:hAnsi="Times New Roman" w:cs="Times New Roman"/>
                <w:b/>
                <w:bCs/>
                <w:spacing w:val="1"/>
                <w:sz w:val="28"/>
                <w:szCs w:val="28"/>
              </w:rPr>
              <w:t>náv</w:t>
            </w:r>
            <w:r w:rsidR="000D3A91">
              <w:rPr>
                <w:rFonts w:ascii="Times New Roman" w:eastAsia="Times New Roman" w:hAnsi="Times New Roman" w:cs="Times New Roman"/>
                <w:b/>
                <w:bCs/>
                <w:spacing w:val="-1"/>
                <w:sz w:val="28"/>
                <w:szCs w:val="28"/>
              </w:rPr>
              <w:t>r</w:t>
            </w:r>
            <w:r w:rsidR="000D3A91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h</w:t>
            </w:r>
            <w:proofErr w:type="spellEnd"/>
            <w:r w:rsidR="000D3A91">
              <w:rPr>
                <w:rFonts w:ascii="Times New Roman" w:eastAsia="Times New Roman" w:hAnsi="Times New Roman" w:cs="Times New Roman"/>
                <w:b/>
                <w:bCs/>
                <w:spacing w:val="70"/>
                <w:sz w:val="28"/>
                <w:szCs w:val="28"/>
              </w:rPr>
              <w:t xml:space="preserve"> </w:t>
            </w:r>
            <w:proofErr w:type="spellStart"/>
            <w:r w:rsidR="000D3A91">
              <w:rPr>
                <w:rFonts w:ascii="Times New Roman" w:eastAsia="Times New Roman" w:hAnsi="Times New Roman" w:cs="Times New Roman"/>
                <w:b/>
                <w:bCs/>
                <w:spacing w:val="1"/>
                <w:sz w:val="28"/>
                <w:szCs w:val="28"/>
              </w:rPr>
              <w:t>t</w:t>
            </w:r>
            <w:r w:rsidR="000D3A91">
              <w:rPr>
                <w:rFonts w:ascii="Times New Roman" w:eastAsia="Times New Roman" w:hAnsi="Times New Roman" w:cs="Times New Roman"/>
                <w:b/>
                <w:bCs/>
                <w:spacing w:val="-1"/>
                <w:sz w:val="28"/>
                <w:szCs w:val="28"/>
              </w:rPr>
              <w:t>é</w:t>
            </w:r>
            <w:r w:rsidR="000D3A91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m</w:t>
            </w:r>
            <w:r w:rsidR="000D3A91">
              <w:rPr>
                <w:rFonts w:ascii="Times New Roman" w:eastAsia="Times New Roman" w:hAnsi="Times New Roman" w:cs="Times New Roman"/>
                <w:b/>
                <w:bCs/>
                <w:spacing w:val="1"/>
                <w:sz w:val="28"/>
                <w:szCs w:val="28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t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 xml:space="preserve"> </w:t>
            </w:r>
            <w:proofErr w:type="spellStart"/>
            <w:r w:rsidR="000D3A91">
              <w:rPr>
                <w:rFonts w:ascii="Times New Roman" w:eastAsia="Times New Roman" w:hAnsi="Times New Roman" w:cs="Times New Roman"/>
                <w:b/>
                <w:bCs/>
                <w:spacing w:val="1"/>
                <w:sz w:val="28"/>
                <w:szCs w:val="28"/>
              </w:rPr>
              <w:t>p</w:t>
            </w:r>
            <w:r w:rsidR="000D3A91">
              <w:rPr>
                <w:rFonts w:ascii="Times New Roman" w:eastAsia="Times New Roman" w:hAnsi="Times New Roman" w:cs="Times New Roman"/>
                <w:b/>
                <w:bCs/>
                <w:spacing w:val="-1"/>
                <w:sz w:val="28"/>
                <w:szCs w:val="28"/>
              </w:rPr>
              <w:t>r</w:t>
            </w:r>
            <w:r w:rsidR="000D3A91">
              <w:rPr>
                <w:rFonts w:ascii="Times New Roman" w:eastAsia="Times New Roman" w:hAnsi="Times New Roman" w:cs="Times New Roman"/>
                <w:b/>
                <w:bCs/>
                <w:spacing w:val="1"/>
                <w:sz w:val="28"/>
                <w:szCs w:val="28"/>
              </w:rPr>
              <w:t>a</w:t>
            </w:r>
            <w:r w:rsidR="000D3A91">
              <w:rPr>
                <w:rFonts w:ascii="Times New Roman" w:eastAsia="Times New Roman" w:hAnsi="Times New Roman" w:cs="Times New Roman"/>
                <w:b/>
                <w:bCs/>
                <w:spacing w:val="-1"/>
                <w:sz w:val="28"/>
                <w:szCs w:val="28"/>
              </w:rPr>
              <w:t>c</w:t>
            </w:r>
            <w:r w:rsidR="000D3A91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í</w:t>
            </w:r>
            <w:proofErr w:type="spellEnd"/>
            <w:r w:rsidR="000D3A91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 xml:space="preserve"> </w:t>
            </w:r>
            <w:r w:rsidR="000D3A91">
              <w:rPr>
                <w:rFonts w:ascii="Times New Roman" w:eastAsia="Times New Roman" w:hAnsi="Times New Roman" w:cs="Times New Roman"/>
                <w:b/>
                <w:bCs/>
                <w:spacing w:val="1"/>
                <w:sz w:val="28"/>
                <w:szCs w:val="28"/>
              </w:rPr>
              <w:t>(</w:t>
            </w:r>
            <w:proofErr w:type="spellStart"/>
            <w:r w:rsidR="000D3A91">
              <w:rPr>
                <w:rFonts w:ascii="Times New Roman" w:eastAsia="Times New Roman" w:hAnsi="Times New Roman" w:cs="Times New Roman"/>
                <w:b/>
                <w:bCs/>
                <w:spacing w:val="1"/>
                <w:sz w:val="28"/>
                <w:szCs w:val="28"/>
              </w:rPr>
              <w:t>ba</w:t>
            </w:r>
            <w:r w:rsidR="000D3A91">
              <w:rPr>
                <w:rFonts w:ascii="Times New Roman" w:eastAsia="Times New Roman" w:hAnsi="Times New Roman" w:cs="Times New Roman"/>
                <w:b/>
                <w:bCs/>
                <w:spacing w:val="-2"/>
                <w:sz w:val="28"/>
                <w:szCs w:val="28"/>
              </w:rPr>
              <w:t>k</w:t>
            </w:r>
            <w:r w:rsidR="000D3A91">
              <w:rPr>
                <w:rFonts w:ascii="Times New Roman" w:eastAsia="Times New Roman" w:hAnsi="Times New Roman" w:cs="Times New Roman"/>
                <w:b/>
                <w:bCs/>
                <w:spacing w:val="1"/>
                <w:sz w:val="28"/>
                <w:szCs w:val="28"/>
              </w:rPr>
              <w:t>a</w:t>
            </w:r>
            <w:r w:rsidR="000D3A91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l</w:t>
            </w:r>
            <w:r w:rsidR="000D3A91">
              <w:rPr>
                <w:rFonts w:ascii="Times New Roman" w:eastAsia="Times New Roman" w:hAnsi="Times New Roman" w:cs="Times New Roman"/>
                <w:b/>
                <w:bCs/>
                <w:spacing w:val="1"/>
                <w:sz w:val="28"/>
                <w:szCs w:val="28"/>
              </w:rPr>
              <w:t>á</w:t>
            </w:r>
            <w:r w:rsidR="000D3A91">
              <w:rPr>
                <w:rFonts w:ascii="Times New Roman" w:eastAsia="Times New Roman" w:hAnsi="Times New Roman" w:cs="Times New Roman"/>
                <w:b/>
                <w:bCs/>
                <w:spacing w:val="-1"/>
                <w:sz w:val="28"/>
                <w:szCs w:val="28"/>
              </w:rPr>
              <w:t>ř</w:t>
            </w:r>
            <w:r w:rsidR="000D3A91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s</w:t>
            </w:r>
            <w:r w:rsidR="000D3A91">
              <w:rPr>
                <w:rFonts w:ascii="Times New Roman" w:eastAsia="Times New Roman" w:hAnsi="Times New Roman" w:cs="Times New Roman"/>
                <w:b/>
                <w:bCs/>
                <w:spacing w:val="-2"/>
                <w:sz w:val="28"/>
                <w:szCs w:val="28"/>
              </w:rPr>
              <w:t>k</w:t>
            </w:r>
            <w:r w:rsidR="000D3A91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é</w:t>
            </w:r>
            <w:proofErr w:type="spellEnd"/>
            <w:r w:rsidR="000D3A91">
              <w:rPr>
                <w:rFonts w:ascii="Times New Roman" w:eastAsia="Times New Roman" w:hAnsi="Times New Roman" w:cs="Times New Roman"/>
                <w:b/>
                <w:bCs/>
                <w:spacing w:val="67"/>
                <w:sz w:val="28"/>
                <w:szCs w:val="28"/>
              </w:rPr>
              <w:t xml:space="preserve"> </w:t>
            </w:r>
            <w:r w:rsidR="000D3A91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 xml:space="preserve">a </w:t>
            </w:r>
            <w:proofErr w:type="spellStart"/>
            <w:r w:rsidR="000D3A91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m</w:t>
            </w:r>
            <w:r w:rsidR="000D3A91">
              <w:rPr>
                <w:rFonts w:ascii="Times New Roman" w:eastAsia="Times New Roman" w:hAnsi="Times New Roman" w:cs="Times New Roman"/>
                <w:b/>
                <w:bCs/>
                <w:spacing w:val="1"/>
                <w:sz w:val="28"/>
                <w:szCs w:val="28"/>
              </w:rPr>
              <w:t>ag</w:t>
            </w:r>
            <w:r w:rsidR="000D3A91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is</w:t>
            </w:r>
            <w:r w:rsidR="000D3A91">
              <w:rPr>
                <w:rFonts w:ascii="Times New Roman" w:eastAsia="Times New Roman" w:hAnsi="Times New Roman" w:cs="Times New Roman"/>
                <w:b/>
                <w:bCs/>
                <w:spacing w:val="1"/>
                <w:sz w:val="28"/>
                <w:szCs w:val="28"/>
              </w:rPr>
              <w:t>t</w:t>
            </w:r>
            <w:r w:rsidR="000D3A91">
              <w:rPr>
                <w:rFonts w:ascii="Times New Roman" w:eastAsia="Times New Roman" w:hAnsi="Times New Roman" w:cs="Times New Roman"/>
                <w:b/>
                <w:bCs/>
                <w:spacing w:val="-1"/>
                <w:sz w:val="28"/>
                <w:szCs w:val="28"/>
              </w:rPr>
              <w:t>er</w:t>
            </w:r>
            <w:r w:rsidR="000D3A91">
              <w:rPr>
                <w:rFonts w:ascii="Times New Roman" w:eastAsia="Times New Roman" w:hAnsi="Times New Roman" w:cs="Times New Roman"/>
                <w:b/>
                <w:bCs/>
                <w:spacing w:val="1"/>
                <w:sz w:val="28"/>
                <w:szCs w:val="28"/>
              </w:rPr>
              <w:t>s</w:t>
            </w:r>
            <w:r w:rsidR="000D3A91">
              <w:rPr>
                <w:rFonts w:ascii="Times New Roman" w:eastAsia="Times New Roman" w:hAnsi="Times New Roman" w:cs="Times New Roman"/>
                <w:b/>
                <w:bCs/>
                <w:spacing w:val="-1"/>
                <w:sz w:val="28"/>
                <w:szCs w:val="28"/>
              </w:rPr>
              <w:t>k</w:t>
            </w:r>
            <w:r w:rsidR="000D3A91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é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 xml:space="preserve"> </w:t>
            </w:r>
            <w:proofErr w:type="spellStart"/>
            <w:r w:rsidR="000D3A91">
              <w:rPr>
                <w:rFonts w:ascii="Times New Roman" w:eastAsia="Times New Roman" w:hAnsi="Times New Roman" w:cs="Times New Roman"/>
                <w:b/>
                <w:bCs/>
                <w:spacing w:val="1"/>
                <w:sz w:val="28"/>
                <w:szCs w:val="28"/>
              </w:rPr>
              <w:t>stud</w:t>
            </w:r>
            <w:r w:rsidR="000D3A91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i</w:t>
            </w:r>
            <w:r w:rsidR="000D3A91">
              <w:rPr>
                <w:rFonts w:ascii="Times New Roman" w:eastAsia="Times New Roman" w:hAnsi="Times New Roman" w:cs="Times New Roman"/>
                <w:b/>
                <w:bCs/>
                <w:spacing w:val="-1"/>
                <w:sz w:val="28"/>
                <w:szCs w:val="28"/>
              </w:rPr>
              <w:t>j</w:t>
            </w:r>
            <w:r w:rsidR="000D3A91">
              <w:rPr>
                <w:rFonts w:ascii="Times New Roman" w:eastAsia="Times New Roman" w:hAnsi="Times New Roman" w:cs="Times New Roman"/>
                <w:b/>
                <w:bCs/>
                <w:spacing w:val="1"/>
                <w:sz w:val="28"/>
                <w:szCs w:val="28"/>
              </w:rPr>
              <w:t>n</w:t>
            </w:r>
            <w:r w:rsidR="000D3A91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í</w:t>
            </w:r>
            <w:proofErr w:type="spellEnd"/>
            <w:r w:rsidR="000D3A91">
              <w:rPr>
                <w:rFonts w:ascii="Times New Roman" w:eastAsia="Times New Roman" w:hAnsi="Times New Roman" w:cs="Times New Roman"/>
                <w:b/>
                <w:bCs/>
                <w:spacing w:val="-9"/>
                <w:sz w:val="28"/>
                <w:szCs w:val="28"/>
              </w:rPr>
              <w:t xml:space="preserve"> </w:t>
            </w:r>
            <w:proofErr w:type="spellStart"/>
            <w:r w:rsidR="000D3A91">
              <w:rPr>
                <w:rFonts w:ascii="Times New Roman" w:eastAsia="Times New Roman" w:hAnsi="Times New Roman" w:cs="Times New Roman"/>
                <w:b/>
                <w:bCs/>
                <w:spacing w:val="-1"/>
                <w:sz w:val="28"/>
                <w:szCs w:val="28"/>
              </w:rPr>
              <w:t>pr</w:t>
            </w:r>
            <w:r w:rsidR="000D3A91">
              <w:rPr>
                <w:rFonts w:ascii="Times New Roman" w:eastAsia="Times New Roman" w:hAnsi="Times New Roman" w:cs="Times New Roman"/>
                <w:b/>
                <w:bCs/>
                <w:spacing w:val="1"/>
                <w:sz w:val="28"/>
                <w:szCs w:val="28"/>
              </w:rPr>
              <w:t>og</w:t>
            </w:r>
            <w:r w:rsidR="000D3A91">
              <w:rPr>
                <w:rFonts w:ascii="Times New Roman" w:eastAsia="Times New Roman" w:hAnsi="Times New Roman" w:cs="Times New Roman"/>
                <w:b/>
                <w:bCs/>
                <w:spacing w:val="-1"/>
                <w:sz w:val="28"/>
                <w:szCs w:val="28"/>
              </w:rPr>
              <w:t>r</w:t>
            </w:r>
            <w:r w:rsidR="000D3A91">
              <w:rPr>
                <w:rFonts w:ascii="Times New Roman" w:eastAsia="Times New Roman" w:hAnsi="Times New Roman" w:cs="Times New Roman"/>
                <w:b/>
                <w:bCs/>
                <w:spacing w:val="1"/>
                <w:sz w:val="28"/>
                <w:szCs w:val="28"/>
              </w:rPr>
              <w:t>a</w:t>
            </w:r>
            <w:r w:rsidR="000D3A91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m</w:t>
            </w:r>
            <w:r w:rsidR="000D3A91">
              <w:rPr>
                <w:rFonts w:ascii="Times New Roman" w:eastAsia="Times New Roman" w:hAnsi="Times New Roman" w:cs="Times New Roman"/>
                <w:b/>
                <w:bCs/>
                <w:spacing w:val="1"/>
                <w:sz w:val="28"/>
                <w:szCs w:val="28"/>
              </w:rPr>
              <w:t>y</w:t>
            </w:r>
            <w:proofErr w:type="spellEnd"/>
            <w:r w:rsidR="000D3A91">
              <w:rPr>
                <w:rFonts w:ascii="Times New Roman" w:eastAsia="Times New Roman" w:hAnsi="Times New Roman" w:cs="Times New Roman"/>
                <w:b/>
                <w:bCs/>
                <w:spacing w:val="1"/>
                <w:sz w:val="28"/>
                <w:szCs w:val="28"/>
              </w:rPr>
              <w:t>)</w:t>
            </w:r>
          </w:p>
        </w:tc>
      </w:tr>
      <w:tr w:rsidR="00DF511E" w:rsidTr="00C35502">
        <w:trPr>
          <w:trHeight w:hRule="exact" w:val="273"/>
        </w:trPr>
        <w:tc>
          <w:tcPr>
            <w:tcW w:w="2742" w:type="dxa"/>
            <w:gridSpan w:val="2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CAAC"/>
          </w:tcPr>
          <w:p w:rsidR="00DF511E" w:rsidRDefault="000D3A91">
            <w:pPr>
              <w:spacing w:before="13" w:after="0" w:line="240" w:lineRule="auto"/>
              <w:ind w:left="64" w:right="-20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z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čení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-9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</w:rPr>
              <w:t>st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u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dijního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-9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</w:rPr>
              <w:t>pl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á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u</w:t>
            </w:r>
            <w:proofErr w:type="spellEnd"/>
          </w:p>
        </w:tc>
        <w:tc>
          <w:tcPr>
            <w:tcW w:w="6429" w:type="dxa"/>
            <w:gridSpan w:val="6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511E" w:rsidRDefault="000D3A91">
            <w:pPr>
              <w:spacing w:after="0" w:line="251" w:lineRule="exact"/>
              <w:ind w:left="1625" w:right="-20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</w:rPr>
              <w:t>Cest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v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ní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-8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</w:rPr>
              <w:t>ru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c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h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</w:rPr>
              <w:t>,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</w:rPr>
              <w:t>p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</w:rPr>
              <w:t>z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enční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-7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</w:rPr>
              <w:t>studium</w:t>
            </w:r>
            <w:proofErr w:type="spellEnd"/>
          </w:p>
        </w:tc>
      </w:tr>
      <w:tr w:rsidR="00DF511E" w:rsidTr="00C35502">
        <w:trPr>
          <w:trHeight w:hRule="exact" w:val="263"/>
        </w:trPr>
        <w:tc>
          <w:tcPr>
            <w:tcW w:w="9171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CAAC"/>
          </w:tcPr>
          <w:p w:rsidR="00DF511E" w:rsidRDefault="000D3A91">
            <w:pPr>
              <w:spacing w:after="0" w:line="251" w:lineRule="exact"/>
              <w:ind w:left="3684" w:right="3667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v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inné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-8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w w:val="99"/>
              </w:rPr>
              <w:t>pře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w w:val="99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w w:val="99"/>
              </w:rPr>
              <w:t>ěty</w:t>
            </w:r>
            <w:proofErr w:type="spellEnd"/>
          </w:p>
        </w:tc>
      </w:tr>
      <w:tr w:rsidR="00DF511E">
        <w:trPr>
          <w:trHeight w:hRule="exact" w:val="516"/>
        </w:trPr>
        <w:tc>
          <w:tcPr>
            <w:tcW w:w="2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CAAC"/>
          </w:tcPr>
          <w:p w:rsidR="00DF511E" w:rsidRDefault="000D3A91">
            <w:pPr>
              <w:spacing w:after="0" w:line="251" w:lineRule="exact"/>
              <w:ind w:left="64" w:right="-20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á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zev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-5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</w:rPr>
              <w:t>př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ětu</w:t>
            </w:r>
            <w:proofErr w:type="spellEnd"/>
          </w:p>
        </w:tc>
        <w:tc>
          <w:tcPr>
            <w:tcW w:w="9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CAAC"/>
          </w:tcPr>
          <w:p w:rsidR="00DF511E" w:rsidRDefault="000D3A91">
            <w:pPr>
              <w:spacing w:after="0" w:line="251" w:lineRule="exact"/>
              <w:ind w:left="64" w:right="-20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zs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h</w:t>
            </w:r>
            <w:proofErr w:type="spellEnd"/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CAAC"/>
          </w:tcPr>
          <w:p w:rsidR="00DF511E" w:rsidRDefault="000D3A91">
            <w:pPr>
              <w:spacing w:after="0" w:line="254" w:lineRule="exact"/>
              <w:ind w:left="64" w:right="107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-2"/>
              </w:rPr>
              <w:t>z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</w:rPr>
              <w:t>ů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b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v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ěř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</w:rPr>
              <w:t>.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CAAC"/>
          </w:tcPr>
          <w:p w:rsidR="00DF511E" w:rsidRDefault="000D3A91">
            <w:pPr>
              <w:spacing w:after="0" w:line="251" w:lineRule="exact"/>
              <w:ind w:left="119" w:right="-20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čet</w:t>
            </w:r>
            <w:proofErr w:type="spellEnd"/>
          </w:p>
          <w:p w:rsidR="00DF511E" w:rsidRDefault="000D3A91">
            <w:pPr>
              <w:spacing w:after="0" w:line="240" w:lineRule="auto"/>
              <w:ind w:left="64" w:right="-20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</w:rPr>
              <w:t>kred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</w:rPr>
              <w:t>.</w:t>
            </w:r>
          </w:p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CAAC"/>
          </w:tcPr>
          <w:p w:rsidR="00DF511E" w:rsidRDefault="000D3A91">
            <w:pPr>
              <w:spacing w:after="0" w:line="251" w:lineRule="exact"/>
              <w:ind w:left="64" w:right="-20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vy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učující</w:t>
            </w:r>
            <w:proofErr w:type="spellEnd"/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CAAC"/>
          </w:tcPr>
          <w:p w:rsidR="00DF511E" w:rsidRDefault="000D3A91">
            <w:pPr>
              <w:spacing w:after="0" w:line="254" w:lineRule="exact"/>
              <w:ind w:left="64" w:right="107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p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č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</w:rPr>
              <w:t>./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m</w:t>
            </w:r>
            <w:proofErr w:type="spellEnd"/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CAAC"/>
          </w:tcPr>
          <w:p w:rsidR="00DF511E" w:rsidRDefault="000D3A91">
            <w:pPr>
              <w:spacing w:after="0" w:line="254" w:lineRule="exact"/>
              <w:ind w:left="65" w:right="58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</w:rPr>
              <w:t>p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fil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-2"/>
              </w:rPr>
              <w:t>z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á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kl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d</w:t>
            </w:r>
            <w:proofErr w:type="spellEnd"/>
          </w:p>
        </w:tc>
      </w:tr>
      <w:tr w:rsidR="00DF511E">
        <w:trPr>
          <w:trHeight w:hRule="exact" w:val="2310"/>
        </w:trPr>
        <w:tc>
          <w:tcPr>
            <w:tcW w:w="2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i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ek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I</w:t>
            </w:r>
          </w:p>
        </w:tc>
        <w:tc>
          <w:tcPr>
            <w:tcW w:w="9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8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+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8c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k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283" w:right="2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8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I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ří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li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</w:p>
          <w:p w:rsidR="00DF511E" w:rsidRDefault="000D3A91" w:rsidP="001039EA">
            <w:pPr>
              <w:spacing w:after="0" w:line="228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ř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š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ří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i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,</w:t>
            </w:r>
            <w:r w:rsidR="001039E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 w:rsidR="00BC0065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(6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%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)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I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áš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(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%)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I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 Jar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a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v Š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(2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%)</w:t>
            </w:r>
          </w:p>
          <w:p w:rsidR="00DF511E" w:rsidRDefault="000D3A91" w:rsidP="00DF43F2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: 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ří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i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 w:rsidR="00DF43F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 T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o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áš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 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J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v Š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 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l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e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á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 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S</w:t>
            </w: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5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T</w:t>
            </w:r>
          </w:p>
        </w:tc>
      </w:tr>
      <w:tr w:rsidR="00DF511E" w:rsidTr="001039EA">
        <w:trPr>
          <w:trHeight w:hRule="exact" w:val="3265"/>
        </w:trPr>
        <w:tc>
          <w:tcPr>
            <w:tcW w:w="2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1</w:t>
            </w:r>
          </w:p>
        </w:tc>
        <w:tc>
          <w:tcPr>
            <w:tcW w:w="930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8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+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8c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k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283" w:right="2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Pr="00EB55AD" w:rsidRDefault="00D61A6B">
            <w:pPr>
              <w:spacing w:before="2" w:after="0" w:line="228" w:lineRule="exact"/>
              <w:ind w:left="64" w:right="228"/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</w:pPr>
            <w:r w:rsidRPr="00EB55AD"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  <w:lang w:val="fr-FR"/>
              </w:rPr>
              <w:t>Mgr</w:t>
            </w:r>
            <w:r w:rsidR="000D3A91" w:rsidRPr="00EB55A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fr-FR"/>
              </w:rPr>
              <w:t>.</w:t>
            </w:r>
            <w:r w:rsidR="000D3A91" w:rsidRPr="00EB55AD"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  <w:lang w:val="fr-FR"/>
              </w:rPr>
              <w:t xml:space="preserve"> </w:t>
            </w:r>
            <w:r w:rsidR="000D3A91" w:rsidRPr="00EB55A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fr-FR"/>
              </w:rPr>
              <w:t>T</w:t>
            </w:r>
            <w:r w:rsidR="000D3A91" w:rsidRPr="00EB55AD"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  <w:lang w:val="fr-FR"/>
              </w:rPr>
              <w:t>o</w:t>
            </w:r>
            <w:r w:rsidR="000D3A91" w:rsidRPr="00EB55AD"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  <w:lang w:val="fr-FR"/>
              </w:rPr>
              <w:t>m</w:t>
            </w:r>
            <w:r w:rsidR="000D3A91" w:rsidRPr="00EB55AD"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  <w:lang w:val="fr-FR"/>
              </w:rPr>
              <w:t>á</w:t>
            </w:r>
            <w:r w:rsidR="000D3A91" w:rsidRPr="00EB55A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fr-FR"/>
              </w:rPr>
              <w:t>š</w:t>
            </w:r>
            <w:r w:rsidR="000D3A91" w:rsidRPr="00EB55AD"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  <w:lang w:val="fr-FR"/>
              </w:rPr>
              <w:t xml:space="preserve"> R</w:t>
            </w:r>
            <w:r w:rsidR="000D3A91" w:rsidRPr="00EB55AD"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  <w:lang w:val="fr-FR"/>
              </w:rPr>
              <w:t>o</w:t>
            </w:r>
            <w:r w:rsidR="000D3A91" w:rsidRPr="00EB55A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fr-FR"/>
              </w:rPr>
              <w:t>s</w:t>
            </w:r>
            <w:r w:rsidR="000D3A91" w:rsidRPr="00EB55AD"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  <w:lang w:val="fr-FR"/>
              </w:rPr>
              <w:t>k</w:t>
            </w:r>
            <w:r w:rsidR="000D3A91" w:rsidRPr="00EB55AD"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  <w:lang w:val="fr-FR"/>
              </w:rPr>
              <w:t>ov</w:t>
            </w:r>
            <w:r w:rsidR="000D3A91" w:rsidRPr="00EB55A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fr-FR"/>
              </w:rPr>
              <w:t>e</w:t>
            </w:r>
            <w:r w:rsidR="000D3A91" w:rsidRPr="00EB55AD"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  <w:lang w:val="fr-FR"/>
              </w:rPr>
              <w:t>c</w:t>
            </w:r>
            <w:r w:rsidR="000D3A91" w:rsidRPr="00EB55A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fr-FR"/>
              </w:rPr>
              <w:t>, Ph.</w:t>
            </w:r>
            <w:r w:rsidR="000D3A91" w:rsidRPr="00EB55AD"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  <w:lang w:val="fr-FR"/>
              </w:rPr>
              <w:t>D</w:t>
            </w:r>
            <w:r w:rsidR="000D3A91"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.</w:t>
            </w:r>
          </w:p>
          <w:p w:rsidR="00DF511E" w:rsidRPr="00EB55AD" w:rsidRDefault="000D3A91" w:rsidP="001039EA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</w:pP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Př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e</w:t>
            </w:r>
            <w:r w:rsidRPr="00EB55A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>dn</w:t>
            </w: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áš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e</w:t>
            </w:r>
            <w:r w:rsidRPr="00EB55A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>j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í</w:t>
            </w: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c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í</w:t>
            </w: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 xml:space="preserve">: </w:t>
            </w:r>
            <w:r w:rsidR="00D61A6B"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Mgr</w:t>
            </w: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.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 xml:space="preserve"> </w:t>
            </w: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T</w:t>
            </w:r>
            <w:r w:rsidRPr="00EB55A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>o</w:t>
            </w:r>
            <w:r w:rsidRPr="00EB55AD"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  <w:lang w:val="fr-FR"/>
              </w:rPr>
              <w:t>m</w:t>
            </w: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áš</w:t>
            </w:r>
            <w:r w:rsidR="001039EA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 xml:space="preserve"> </w:t>
            </w: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R</w:t>
            </w:r>
            <w:r w:rsidRPr="00EB55A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>o</w:t>
            </w: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s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ko</w:t>
            </w:r>
            <w:r w:rsidRPr="00EB55A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>v</w:t>
            </w: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ec,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 xml:space="preserve"> </w:t>
            </w: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P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h.</w:t>
            </w:r>
            <w:r w:rsidRPr="00EB55A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>D</w:t>
            </w: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.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 xml:space="preserve"> </w:t>
            </w: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(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5</w:t>
            </w: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 xml:space="preserve">0 %), 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M</w:t>
            </w:r>
            <w:r w:rsidRPr="00EB55A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>g</w:t>
            </w: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r.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 xml:space="preserve"> </w:t>
            </w: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Pe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t</w:t>
            </w: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r C</w:t>
            </w:r>
            <w:r w:rsidRPr="00EB55A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>h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lá</w:t>
            </w:r>
            <w:r w:rsidRPr="00EB55A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>d</w:t>
            </w: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e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k</w:t>
            </w: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,</w:t>
            </w:r>
            <w:r w:rsidRPr="00EB55A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 xml:space="preserve"> 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P</w:t>
            </w:r>
            <w:r w:rsidRPr="00EB55A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>h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.</w:t>
            </w:r>
            <w:r w:rsidRPr="00EB55A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>D</w:t>
            </w: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. (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5</w:t>
            </w:r>
            <w:r w:rsidRPr="00EB55A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>0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%)</w:t>
            </w:r>
          </w:p>
          <w:p w:rsidR="00DF511E" w:rsidRDefault="000D3A91" w:rsidP="00D61A6B">
            <w:pPr>
              <w:spacing w:after="0" w:line="240" w:lineRule="auto"/>
              <w:ind w:left="64" w:right="12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C</w:t>
            </w:r>
            <w:r w:rsidRPr="00EB55A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>v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i</w:t>
            </w: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č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í</w:t>
            </w: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c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í</w:t>
            </w: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 xml:space="preserve">: 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M</w:t>
            </w:r>
            <w:r w:rsidRPr="00EB55A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>g</w:t>
            </w: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r.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 xml:space="preserve"> </w:t>
            </w: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Pe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t</w:t>
            </w: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r</w:t>
            </w:r>
            <w:r w:rsidRPr="00EB55A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 xml:space="preserve"> </w:t>
            </w: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C</w:t>
            </w:r>
            <w:r w:rsidRPr="00EB55A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>h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lá</w:t>
            </w:r>
            <w:r w:rsidRPr="00EB55A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>d</w:t>
            </w: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e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k</w:t>
            </w: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, P</w:t>
            </w:r>
            <w:r w:rsidRPr="00EB55A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>h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.</w:t>
            </w: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D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.</w:t>
            </w: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,</w:t>
            </w:r>
            <w:r w:rsidRPr="00EB55A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 xml:space="preserve"> 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Mg</w:t>
            </w: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r.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 xml:space="preserve"> </w:t>
            </w:r>
            <w:r w:rsidRPr="00EB55A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>K</w:t>
            </w:r>
            <w:r w:rsidRPr="00EB55AD"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  <w:lang w:val="fr-FR"/>
              </w:rPr>
              <w:t>l</w:t>
            </w: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 xml:space="preserve">ára </w:t>
            </w:r>
            <w:r w:rsidRPr="00EB55A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>Vo</w:t>
            </w: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ce</w:t>
            </w:r>
            <w:r w:rsidRPr="00EB55AD"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  <w:lang w:val="fr-FR"/>
              </w:rPr>
              <w:t>t</w:t>
            </w:r>
            <w:r w:rsidRPr="00EB55A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>k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o</w:t>
            </w:r>
            <w:r w:rsidRPr="00EB55A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>v</w:t>
            </w: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á,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 xml:space="preserve"> In</w:t>
            </w:r>
            <w:r w:rsidRPr="00EB55A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>g</w:t>
            </w: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.</w:t>
            </w:r>
            <w:r w:rsidR="00BE63F6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 xml:space="preserve"> </w:t>
            </w:r>
            <w:r w:rsidR="00894215"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et Ing.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 xml:space="preserve"> </w:t>
            </w: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I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lo</w:t>
            </w:r>
            <w:r w:rsidRPr="00EB55A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 xml:space="preserve">na </w:t>
            </w: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Ber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k</w:t>
            </w:r>
            <w:r w:rsidRPr="00EB55A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>ov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á</w:t>
            </w: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,</w:t>
            </w:r>
            <w:r w:rsidRPr="00EB55A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 xml:space="preserve"> </w:t>
            </w:r>
            <w:r w:rsidRPr="00EB55AD"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  <w:lang w:val="fr-FR"/>
              </w:rPr>
              <w:t>R</w:t>
            </w:r>
            <w:r w:rsidRPr="00EB55A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>N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D</w:t>
            </w: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r.</w:t>
            </w:r>
            <w:r w:rsidRPr="00EB55A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 xml:space="preserve"> 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Ma</w:t>
            </w: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r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i</w:t>
            </w:r>
            <w:r w:rsidRPr="00EB55A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>k</w:t>
            </w: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 xml:space="preserve">a </w:t>
            </w:r>
            <w:r w:rsidRPr="00EB55A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>H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r</w:t>
            </w:r>
            <w:r w:rsidRPr="00EB55A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>u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b</w:t>
            </w: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eš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o</w:t>
            </w:r>
            <w:r w:rsidRPr="00EB55A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>v</w:t>
            </w: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á,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 xml:space="preserve"> P</w:t>
            </w:r>
            <w:r w:rsidRPr="00EB55A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>h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.</w:t>
            </w:r>
            <w:r w:rsidRPr="00EB55A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>D</w:t>
            </w: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 xml:space="preserve">., </w:t>
            </w:r>
            <w:r w:rsidR="00D61A6B"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Mg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 xml:space="preserve">r. </w:t>
            </w: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T</w:t>
            </w:r>
            <w:r w:rsidRPr="00EB55A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>o</w:t>
            </w:r>
            <w:r w:rsidRPr="00EB55AD"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  <w:lang w:val="fr-FR"/>
              </w:rPr>
              <w:t>m</w:t>
            </w: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áš R</w:t>
            </w:r>
            <w:r w:rsidRPr="00EB55A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>o</w:t>
            </w: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s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k</w:t>
            </w:r>
            <w:r w:rsidRPr="00EB55A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>o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v</w:t>
            </w: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ec,</w:t>
            </w:r>
            <w:r w:rsidRPr="00EB55A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 xml:space="preserve"> 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P</w:t>
            </w:r>
            <w:r w:rsidRPr="00EB55A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>h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.</w:t>
            </w:r>
            <w:r w:rsidRPr="00EB55A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>D</w:t>
            </w: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., P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h</w:t>
            </w: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Dr.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Š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,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.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S</w:t>
            </w: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5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T</w:t>
            </w:r>
          </w:p>
        </w:tc>
      </w:tr>
      <w:tr w:rsidR="00DF511E" w:rsidTr="00C66247">
        <w:trPr>
          <w:trHeight w:hRule="exact" w:val="1271"/>
        </w:trPr>
        <w:tc>
          <w:tcPr>
            <w:tcW w:w="2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em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ti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cs 1</w:t>
            </w:r>
          </w:p>
        </w:tc>
        <w:tc>
          <w:tcPr>
            <w:tcW w:w="930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DF511E"/>
        </w:tc>
        <w:tc>
          <w:tcPr>
            <w:tcW w:w="90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DF511E"/>
        </w:tc>
        <w:tc>
          <w:tcPr>
            <w:tcW w:w="75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DF511E"/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2D3B70" w:rsidRPr="002D3B70" w:rsidRDefault="000D3A91" w:rsidP="002D3B70">
            <w:pPr>
              <w:spacing w:after="0" w:line="229" w:lineRule="exact"/>
              <w:ind w:left="64" w:right="-20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fr-FR"/>
              </w:rPr>
            </w:pPr>
            <w:proofErr w:type="spellStart"/>
            <w:r w:rsidRPr="004E2968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Př</w:t>
            </w:r>
            <w:r w:rsidRPr="004E2968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e</w:t>
            </w:r>
            <w:r w:rsidRPr="004E2968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dn</w:t>
            </w:r>
            <w:r w:rsidRPr="004E2968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áš</w:t>
            </w:r>
            <w:r w:rsidRPr="004E2968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e</w:t>
            </w:r>
            <w:r w:rsidRPr="004E2968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j</w:t>
            </w:r>
            <w:r w:rsidRPr="004E2968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í</w:t>
            </w:r>
            <w:r w:rsidRPr="004E2968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c</w:t>
            </w:r>
            <w:r w:rsidRPr="004E2968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í</w:t>
            </w:r>
            <w:proofErr w:type="spellEnd"/>
            <w:r w:rsidRPr="004E2968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: </w:t>
            </w:r>
            <w:r w:rsidR="002D3B70" w:rsidRPr="002D3B70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fr-FR"/>
              </w:rPr>
              <w:t>Mgr. T</w:t>
            </w:r>
            <w:r w:rsidR="002D3B70" w:rsidRPr="002D3B70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  <w:lang w:val="fr-FR"/>
              </w:rPr>
              <w:t>o</w:t>
            </w:r>
            <w:r w:rsidR="002D3B70" w:rsidRPr="002D3B70">
              <w:rPr>
                <w:rFonts w:ascii="Times New Roman" w:eastAsia="Times New Roman" w:hAnsi="Times New Roman" w:cs="Times New Roman"/>
                <w:i/>
                <w:spacing w:val="-2"/>
                <w:sz w:val="20"/>
                <w:szCs w:val="20"/>
                <w:lang w:val="fr-FR"/>
              </w:rPr>
              <w:t>m</w:t>
            </w:r>
            <w:r w:rsidR="002D3B70" w:rsidRPr="002D3B70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fr-FR"/>
              </w:rPr>
              <w:t>áš</w:t>
            </w:r>
          </w:p>
          <w:p w:rsidR="00DF511E" w:rsidRPr="00C66247" w:rsidRDefault="002D3B70" w:rsidP="00C66247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fr-FR"/>
              </w:rPr>
            </w:pPr>
            <w:r w:rsidRPr="002D3B70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fr-FR"/>
              </w:rPr>
              <w:t>R</w:t>
            </w:r>
            <w:r w:rsidRPr="002D3B70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  <w:lang w:val="fr-FR"/>
              </w:rPr>
              <w:t>o</w:t>
            </w:r>
            <w:r w:rsidRPr="002D3B70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fr-FR"/>
              </w:rPr>
              <w:t>s</w:t>
            </w:r>
            <w:r w:rsidRPr="002D3B70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  <w:lang w:val="fr-FR"/>
              </w:rPr>
              <w:t>ko</w:t>
            </w:r>
            <w:r w:rsidRPr="002D3B70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  <w:lang w:val="fr-FR"/>
              </w:rPr>
              <w:t>v</w:t>
            </w:r>
            <w:r w:rsidRPr="002D3B70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fr-FR"/>
              </w:rPr>
              <w:t>ec,</w:t>
            </w:r>
            <w:r w:rsidRPr="002D3B70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  <w:lang w:val="fr-FR"/>
              </w:rPr>
              <w:t xml:space="preserve"> </w:t>
            </w:r>
            <w:r w:rsidRPr="002D3B70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fr-FR"/>
              </w:rPr>
              <w:t>P</w:t>
            </w:r>
            <w:r w:rsidRPr="002D3B70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  <w:lang w:val="fr-FR"/>
              </w:rPr>
              <w:t>h.</w:t>
            </w:r>
            <w:r w:rsidRPr="002D3B70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  <w:lang w:val="fr-FR"/>
              </w:rPr>
              <w:t>D</w:t>
            </w:r>
            <w:r w:rsidRPr="002D3B70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fr-FR"/>
              </w:rPr>
              <w:t>.</w:t>
            </w:r>
            <w:r w:rsidRPr="002D3B70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fr-FR"/>
              </w:rPr>
              <w:t>,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 xml:space="preserve"> </w:t>
            </w:r>
            <w:r w:rsidR="000D3A91" w:rsidRPr="00C66247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  <w:lang w:val="fr-FR"/>
              </w:rPr>
              <w:t>P</w:t>
            </w:r>
            <w:r w:rsidR="000D3A91" w:rsidRPr="00C66247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  <w:lang w:val="fr-FR"/>
              </w:rPr>
              <w:t>h</w:t>
            </w:r>
            <w:r w:rsidR="000D3A91" w:rsidRPr="00C66247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  <w:lang w:val="fr-FR"/>
              </w:rPr>
              <w:t>D</w:t>
            </w:r>
            <w:r w:rsidR="000D3A91" w:rsidRPr="00C66247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fr-FR"/>
              </w:rPr>
              <w:t>r.</w:t>
            </w:r>
            <w:r w:rsidR="000D3A91" w:rsidRPr="00C66247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  <w:lang w:val="fr-FR"/>
              </w:rPr>
              <w:t xml:space="preserve"> </w:t>
            </w:r>
            <w:r w:rsidR="000D3A91" w:rsidRPr="00C66247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  <w:lang w:val="fr-FR"/>
              </w:rPr>
              <w:t>Ma</w:t>
            </w:r>
            <w:r w:rsidR="000D3A91" w:rsidRPr="00C66247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fr-FR"/>
              </w:rPr>
              <w:t>r</w:t>
            </w:r>
            <w:r w:rsidR="000D3A91" w:rsidRPr="00C66247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  <w:lang w:val="fr-FR"/>
              </w:rPr>
              <w:t>e</w:t>
            </w:r>
            <w:r w:rsidR="000D3A91" w:rsidRPr="00C66247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fr-FR"/>
              </w:rPr>
              <w:t>k</w:t>
            </w:r>
            <w:r w:rsidR="00C66247" w:rsidRPr="00C66247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fr-FR"/>
              </w:rPr>
              <w:t xml:space="preserve"> </w:t>
            </w:r>
            <w:r w:rsidR="000D3A91" w:rsidRPr="00C66247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fr-FR"/>
              </w:rPr>
              <w:t>Š</w:t>
            </w:r>
            <w:r w:rsidR="000D3A91" w:rsidRPr="00C66247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  <w:lang w:val="fr-FR"/>
              </w:rPr>
              <w:t>u</w:t>
            </w:r>
            <w:r w:rsidR="000D3A91" w:rsidRPr="00C66247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  <w:lang w:val="fr-FR"/>
              </w:rPr>
              <w:t>li</w:t>
            </w:r>
            <w:r w:rsidR="000D3A91" w:rsidRPr="00C66247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fr-FR"/>
              </w:rPr>
              <w:t>s</w:t>
            </w:r>
            <w:r w:rsidR="000D3A91" w:rsidRPr="00C66247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  <w:lang w:val="fr-FR"/>
              </w:rPr>
              <w:t>t</w:t>
            </w:r>
            <w:r w:rsidR="000D3A91" w:rsidRPr="00C66247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fr-FR"/>
              </w:rPr>
              <w:t>a,</w:t>
            </w:r>
            <w:r w:rsidR="000D3A91" w:rsidRPr="00C66247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  <w:lang w:val="fr-FR"/>
              </w:rPr>
              <w:t xml:space="preserve"> </w:t>
            </w:r>
            <w:r w:rsidR="000D3A91" w:rsidRPr="00C66247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  <w:lang w:val="fr-FR"/>
              </w:rPr>
              <w:t>P</w:t>
            </w:r>
            <w:r w:rsidR="000D3A91" w:rsidRPr="00C66247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  <w:lang w:val="fr-FR"/>
              </w:rPr>
              <w:t>h</w:t>
            </w:r>
            <w:r w:rsidR="000D3A91" w:rsidRPr="00C66247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  <w:lang w:val="fr-FR"/>
              </w:rPr>
              <w:t>.</w:t>
            </w:r>
            <w:r w:rsidR="000D3A91" w:rsidRPr="00C66247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  <w:lang w:val="fr-FR"/>
              </w:rPr>
              <w:t>D</w:t>
            </w:r>
            <w:r w:rsidR="000D3A91" w:rsidRPr="00C66247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fr-FR"/>
              </w:rPr>
              <w:t>.</w:t>
            </w:r>
          </w:p>
          <w:p w:rsidR="00DF511E" w:rsidRPr="004E2968" w:rsidRDefault="000D3A91">
            <w:pPr>
              <w:spacing w:after="0" w:line="240" w:lineRule="auto"/>
              <w:ind w:left="64" w:right="-20"/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4E2968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C</w:t>
            </w:r>
            <w:r w:rsidRPr="004E2968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v</w:t>
            </w:r>
            <w:r w:rsidRPr="004E2968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i</w:t>
            </w:r>
            <w:r w:rsidRPr="004E2968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č</w:t>
            </w:r>
            <w:r w:rsidRPr="004E2968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í</w:t>
            </w:r>
            <w:r w:rsidRPr="004E2968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c</w:t>
            </w:r>
            <w:r w:rsidRPr="004E2968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í</w:t>
            </w:r>
            <w:proofErr w:type="spellEnd"/>
            <w:r w:rsidRPr="004E2968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: P</w:t>
            </w:r>
            <w:r w:rsidRPr="004E2968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h</w:t>
            </w:r>
            <w:r w:rsidRPr="004E2968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D</w:t>
            </w:r>
            <w:r w:rsidRPr="004E2968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r.</w:t>
            </w:r>
            <w:r w:rsidRPr="004E2968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 xml:space="preserve"> M</w:t>
            </w:r>
            <w:r w:rsidRPr="004E2968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arek</w:t>
            </w:r>
            <w:bookmarkStart w:id="0" w:name="_GoBack"/>
            <w:bookmarkEnd w:id="0"/>
          </w:p>
          <w:p w:rsidR="00DF511E" w:rsidRDefault="000D3A91">
            <w:pPr>
              <w:spacing w:after="0" w:line="240" w:lineRule="auto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968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Š</w:t>
            </w:r>
            <w:r w:rsidRPr="004E2968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u</w:t>
            </w:r>
            <w:r w:rsidRPr="004E2968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li</w:t>
            </w:r>
            <w:r w:rsidRPr="004E2968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s</w:t>
            </w:r>
            <w:r w:rsidRPr="004E2968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t</w:t>
            </w:r>
            <w:r w:rsidRPr="004E2968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a,</w:t>
            </w:r>
            <w:r w:rsidRPr="004E2968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 xml:space="preserve"> </w:t>
            </w:r>
            <w:r w:rsidRPr="004E2968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P</w:t>
            </w:r>
            <w:r w:rsidRPr="004E2968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h</w:t>
            </w:r>
            <w:r w:rsidRPr="004E2968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.</w:t>
            </w:r>
            <w:r w:rsidRPr="004E2968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D</w:t>
            </w:r>
            <w:r w:rsidRPr="004E2968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.</w:t>
            </w:r>
          </w:p>
        </w:tc>
        <w:tc>
          <w:tcPr>
            <w:tcW w:w="102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DF511E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DF511E"/>
        </w:tc>
      </w:tr>
      <w:tr w:rsidR="00DF511E" w:rsidTr="004E2968">
        <w:trPr>
          <w:trHeight w:hRule="exact" w:val="1391"/>
        </w:trPr>
        <w:tc>
          <w:tcPr>
            <w:tcW w:w="2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žer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1</w:t>
            </w:r>
          </w:p>
        </w:tc>
        <w:tc>
          <w:tcPr>
            <w:tcW w:w="930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4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+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42c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k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7" w:lineRule="exact"/>
              <w:ind w:left="283" w:right="2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1039EA" w:rsidRDefault="000D3A91">
            <w:pPr>
              <w:spacing w:after="0" w:line="238" w:lineRule="auto"/>
              <w:ind w:left="64" w:right="88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I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Lu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F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eb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h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. </w:t>
            </w:r>
          </w:p>
          <w:p w:rsidR="00DF511E" w:rsidRDefault="000D3A91">
            <w:pPr>
              <w:spacing w:after="0" w:line="238" w:lineRule="auto"/>
              <w:ind w:left="64" w:right="88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ř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š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u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v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 Fr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b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  <w:p w:rsidR="00DF511E" w:rsidRDefault="000D3A91">
            <w:pPr>
              <w:spacing w:before="1" w:after="0" w:line="239" w:lineRule="auto"/>
              <w:ind w:left="64" w:right="4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: 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proofErr w:type="spellStart"/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L</w:t>
            </w:r>
            <w:r w:rsidRPr="00DC24F6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de-DE"/>
              </w:rPr>
              <w:t>u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d</w:t>
            </w:r>
            <w:r w:rsidRPr="00DC24F6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de-DE"/>
              </w:rPr>
              <w:t>v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í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k</w:t>
            </w:r>
            <w:proofErr w:type="spellEnd"/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F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r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i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e</w:t>
            </w:r>
            <w:r w:rsidRPr="00DC24F6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de-DE"/>
              </w:rPr>
              <w:t>b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e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l</w:t>
            </w:r>
            <w:proofErr w:type="spellEnd"/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, P</w:t>
            </w:r>
            <w:r w:rsidRPr="00DC24F6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de-DE"/>
              </w:rPr>
              <w:t>h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.</w:t>
            </w:r>
            <w:r w:rsidRPr="00DC24F6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de-DE"/>
              </w:rPr>
              <w:t>D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 xml:space="preserve">. 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(</w:t>
            </w:r>
            <w:r w:rsidRPr="00DC24F6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de-DE"/>
              </w:rPr>
              <w:t>8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0 %) R</w:t>
            </w:r>
            <w:r w:rsidRPr="00DC24F6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de-DE"/>
              </w:rPr>
              <w:t>N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D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r.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l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 S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d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k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ý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 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(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%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S</w:t>
            </w: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DF511E"/>
        </w:tc>
      </w:tr>
      <w:tr w:rsidR="00DF511E" w:rsidTr="004E2968">
        <w:trPr>
          <w:trHeight w:hRule="exact" w:val="929"/>
        </w:trPr>
        <w:tc>
          <w:tcPr>
            <w:tcW w:w="2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 w:rsidP="00F12F1A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B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ss </w:t>
            </w:r>
            <w:r w:rsidR="00F12F1A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i/>
                <w:spacing w:val="-2"/>
                <w:sz w:val="20"/>
                <w:szCs w:val="20"/>
              </w:rPr>
              <w:t>f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ma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ti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cs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1</w:t>
            </w:r>
          </w:p>
        </w:tc>
        <w:tc>
          <w:tcPr>
            <w:tcW w:w="930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DF511E"/>
        </w:tc>
        <w:tc>
          <w:tcPr>
            <w:tcW w:w="90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DF511E"/>
        </w:tc>
        <w:tc>
          <w:tcPr>
            <w:tcW w:w="75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DF511E"/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Pr="004E2968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r w:rsidRPr="004E2968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Př</w:t>
            </w:r>
            <w:r w:rsidRPr="004E2968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e</w:t>
            </w:r>
            <w:r w:rsidRPr="004E2968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dn</w:t>
            </w:r>
            <w:r w:rsidRPr="004E2968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áš</w:t>
            </w:r>
            <w:r w:rsidRPr="004E2968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e</w:t>
            </w:r>
            <w:r w:rsidRPr="004E2968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j</w:t>
            </w:r>
            <w:r w:rsidRPr="004E2968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í</w:t>
            </w:r>
            <w:r w:rsidRPr="004E2968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c</w:t>
            </w:r>
            <w:r w:rsidRPr="004E2968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í</w:t>
            </w:r>
            <w:r w:rsidRPr="004E2968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: </w:t>
            </w:r>
            <w:r w:rsidRPr="004E2968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I</w:t>
            </w:r>
            <w:r w:rsidRPr="004E2968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n</w:t>
            </w:r>
            <w:r w:rsidRPr="004E2968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g</w:t>
            </w:r>
            <w:r w:rsidRPr="004E2968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.</w:t>
            </w:r>
            <w:r w:rsidRPr="004E2968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 xml:space="preserve"> </w:t>
            </w:r>
            <w:r w:rsidRPr="004E2968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Lu</w:t>
            </w:r>
            <w:r w:rsidRPr="004E2968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dv</w:t>
            </w:r>
            <w:r w:rsidRPr="004E2968">
              <w:rPr>
                <w:rFonts w:ascii="Times New Roman" w:eastAsia="Times New Roman" w:hAnsi="Times New Roman" w:cs="Times New Roman"/>
                <w:i/>
                <w:spacing w:val="-2"/>
                <w:sz w:val="20"/>
                <w:szCs w:val="20"/>
              </w:rPr>
              <w:t>í</w:t>
            </w:r>
            <w:r w:rsidRPr="004E2968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k</w:t>
            </w:r>
          </w:p>
          <w:p w:rsidR="00DF511E" w:rsidRPr="004E2968" w:rsidRDefault="000D3A91">
            <w:pPr>
              <w:spacing w:after="0" w:line="229" w:lineRule="exact"/>
              <w:ind w:left="64" w:right="-20"/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r w:rsidRPr="004E2968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Fr</w:t>
            </w:r>
            <w:r w:rsidRPr="004E2968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i</w:t>
            </w:r>
            <w:r w:rsidRPr="004E2968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e</w:t>
            </w:r>
            <w:r w:rsidRPr="004E2968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b</w:t>
            </w:r>
            <w:r w:rsidRPr="004E2968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e</w:t>
            </w:r>
            <w:r w:rsidRPr="004E2968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l</w:t>
            </w:r>
            <w:r w:rsidRPr="004E2968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,</w:t>
            </w:r>
            <w:r w:rsidRPr="004E2968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 xml:space="preserve"> P</w:t>
            </w:r>
            <w:r w:rsidRPr="004E2968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h</w:t>
            </w:r>
            <w:r w:rsidRPr="004E2968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.</w:t>
            </w:r>
            <w:r w:rsidRPr="004E2968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D</w:t>
            </w:r>
            <w:r w:rsidRPr="004E2968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.</w:t>
            </w:r>
          </w:p>
          <w:p w:rsidR="00DF511E" w:rsidRPr="004E2968" w:rsidRDefault="000D3A91">
            <w:pPr>
              <w:spacing w:after="0" w:line="240" w:lineRule="auto"/>
              <w:ind w:left="64" w:right="-20"/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r w:rsidRPr="004E2968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C</w:t>
            </w:r>
            <w:r w:rsidRPr="004E2968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v</w:t>
            </w:r>
            <w:r w:rsidRPr="004E2968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i</w:t>
            </w:r>
            <w:r w:rsidRPr="004E2968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č</w:t>
            </w:r>
            <w:r w:rsidRPr="004E2968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í</w:t>
            </w:r>
            <w:r w:rsidRPr="004E2968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c</w:t>
            </w:r>
            <w:r w:rsidRPr="004E2968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í</w:t>
            </w:r>
            <w:r w:rsidRPr="004E2968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: I</w:t>
            </w:r>
            <w:r w:rsidRPr="004E2968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n</w:t>
            </w:r>
            <w:r w:rsidRPr="004E2968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g</w:t>
            </w:r>
            <w:r w:rsidRPr="004E2968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.</w:t>
            </w:r>
            <w:r w:rsidRPr="004E2968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 xml:space="preserve"> </w:t>
            </w:r>
            <w:r w:rsidRPr="004E2968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L</w:t>
            </w:r>
            <w:r w:rsidRPr="004E2968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u</w:t>
            </w:r>
            <w:r w:rsidRPr="004E2968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d</w:t>
            </w:r>
            <w:r w:rsidRPr="004E2968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v</w:t>
            </w:r>
            <w:r w:rsidRPr="004E2968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í</w:t>
            </w:r>
            <w:r w:rsidRPr="004E2968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k </w:t>
            </w:r>
            <w:r w:rsidRPr="004E2968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F</w:t>
            </w:r>
            <w:r w:rsidRPr="004E2968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r</w:t>
            </w:r>
            <w:r w:rsidRPr="004E2968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i</w:t>
            </w:r>
            <w:r w:rsidRPr="004E2968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e</w:t>
            </w:r>
            <w:r w:rsidRPr="004E2968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b</w:t>
            </w:r>
            <w:r w:rsidRPr="004E2968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e</w:t>
            </w:r>
            <w:r w:rsidRPr="004E2968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l</w:t>
            </w:r>
            <w:r w:rsidRPr="004E2968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,</w:t>
            </w:r>
          </w:p>
          <w:p w:rsidR="00DF511E" w:rsidRDefault="000D3A91">
            <w:pPr>
              <w:spacing w:after="0" w:line="240" w:lineRule="auto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968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P</w:t>
            </w:r>
            <w:r w:rsidRPr="004E2968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h</w:t>
            </w:r>
            <w:r w:rsidRPr="004E2968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.</w:t>
            </w:r>
            <w:r w:rsidRPr="004E2968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D</w:t>
            </w:r>
            <w:r w:rsidRPr="004E2968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.</w:t>
            </w:r>
          </w:p>
        </w:tc>
        <w:tc>
          <w:tcPr>
            <w:tcW w:w="102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DF511E"/>
        </w:tc>
        <w:tc>
          <w:tcPr>
            <w:tcW w:w="81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DF511E"/>
        </w:tc>
      </w:tr>
      <w:tr w:rsidR="00DF511E" w:rsidTr="00AD7C50">
        <w:trPr>
          <w:trHeight w:hRule="exact" w:val="2564"/>
        </w:trPr>
        <w:tc>
          <w:tcPr>
            <w:tcW w:w="2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705263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áklady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ráva</w:t>
            </w:r>
            <w:proofErr w:type="spellEnd"/>
          </w:p>
        </w:tc>
        <w:tc>
          <w:tcPr>
            <w:tcW w:w="9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8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+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8c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k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7" w:lineRule="exact"/>
              <w:ind w:left="283" w:right="2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C35502" w:rsidRDefault="00C35502">
            <w:pPr>
              <w:spacing w:after="0" w:line="239" w:lineRule="auto"/>
              <w:ind w:left="64" w:right="40"/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Ing. Martina Krásnická, Ph.D. LL.M</w:t>
            </w:r>
            <w:r w:rsidR="00156CE0"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.</w:t>
            </w:r>
          </w:p>
          <w:p w:rsidR="00DF511E" w:rsidRPr="00C35502" w:rsidRDefault="000D3A91" w:rsidP="00C35502">
            <w:pPr>
              <w:spacing w:after="0" w:line="239" w:lineRule="auto"/>
              <w:ind w:left="64" w:right="4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ř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š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: </w:t>
            </w:r>
            <w:r w:rsidR="00C35502" w:rsidRPr="00C35502">
              <w:rPr>
                <w:rFonts w:ascii="Times New Roman" w:eastAsia="Times New Roman" w:hAnsi="Times New Roman" w:cs="Times New Roman"/>
                <w:bCs/>
                <w:spacing w:val="1"/>
                <w:sz w:val="20"/>
                <w:szCs w:val="20"/>
              </w:rPr>
              <w:t>Ing. Martina Krásnická, Ph.D. LL.M</w:t>
            </w:r>
            <w:r w:rsidR="00156CE0">
              <w:rPr>
                <w:rFonts w:ascii="Times New Roman" w:eastAsia="Times New Roman" w:hAnsi="Times New Roman" w:cs="Times New Roman"/>
                <w:bCs/>
                <w:spacing w:val="1"/>
                <w:sz w:val="20"/>
                <w:szCs w:val="20"/>
              </w:rPr>
              <w:t>.</w:t>
            </w:r>
            <w:r w:rsidR="001039EA">
              <w:rPr>
                <w:rFonts w:ascii="Times New Roman" w:eastAsia="Times New Roman" w:hAnsi="Times New Roman" w:cs="Times New Roman"/>
                <w:bCs/>
                <w:spacing w:val="1"/>
                <w:sz w:val="20"/>
                <w:szCs w:val="20"/>
              </w:rPr>
              <w:t xml:space="preserve"> </w:t>
            </w:r>
            <w:r w:rsidR="001039EA">
              <w:rPr>
                <w:rFonts w:ascii="Times New Roman" w:eastAsia="Times New Roman" w:hAnsi="Times New Roman" w:cs="Times New Roman"/>
                <w:bCs/>
                <w:spacing w:val="1"/>
                <w:sz w:val="20"/>
                <w:szCs w:val="20"/>
              </w:rPr>
              <w:br/>
            </w:r>
            <w:r w:rsidRPr="00C35502"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r w:rsidRPr="00C35502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5</w:t>
            </w:r>
            <w:r w:rsidRPr="00C35502">
              <w:rPr>
                <w:rFonts w:ascii="Times New Roman" w:eastAsia="Times New Roman" w:hAnsi="Times New Roman" w:cs="Times New Roman"/>
                <w:sz w:val="20"/>
                <w:szCs w:val="20"/>
              </w:rPr>
              <w:t>0</w:t>
            </w:r>
            <w:r w:rsidRPr="00C35502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 w:rsidRPr="00C35502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%</w:t>
            </w:r>
            <w:r w:rsidRPr="00C35502">
              <w:rPr>
                <w:rFonts w:ascii="Times New Roman" w:eastAsia="Times New Roman" w:hAnsi="Times New Roman" w:cs="Times New Roman"/>
                <w:sz w:val="20"/>
                <w:szCs w:val="20"/>
              </w:rPr>
              <w:t>),</w:t>
            </w:r>
            <w:r w:rsidRPr="00C35502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 w:rsidRPr="00C35502">
              <w:rPr>
                <w:rFonts w:ascii="Times New Roman" w:eastAsia="Times New Roman" w:hAnsi="Times New Roman" w:cs="Times New Roman"/>
                <w:sz w:val="20"/>
                <w:szCs w:val="20"/>
              </w:rPr>
              <w:t>J</w:t>
            </w:r>
            <w:r w:rsidRPr="00C35502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U</w:t>
            </w:r>
            <w:r w:rsidRPr="00C35502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 w:rsidRPr="00C35502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r</w:t>
            </w:r>
            <w:r w:rsidRPr="00C35502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 w:rsidRPr="00C35502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 w:rsidRPr="00C35502">
              <w:rPr>
                <w:rFonts w:ascii="Times New Roman" w:eastAsia="Times New Roman" w:hAnsi="Times New Roman" w:cs="Times New Roman"/>
                <w:sz w:val="20"/>
                <w:szCs w:val="20"/>
              </w:rPr>
              <w:t>R</w:t>
            </w:r>
            <w:r w:rsidRPr="00C35502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</w:t>
            </w:r>
            <w:r w:rsidRPr="00C35502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</w:t>
            </w:r>
            <w:r w:rsidRPr="00C35502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 w:rsidRPr="00C35502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</w:t>
            </w:r>
            <w:r w:rsidRPr="00C3550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f </w:t>
            </w:r>
            <w:r w:rsidRPr="00C35502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 w:rsidRPr="00C35502">
              <w:rPr>
                <w:rFonts w:ascii="Times New Roman" w:eastAsia="Times New Roman" w:hAnsi="Times New Roman" w:cs="Times New Roman"/>
                <w:sz w:val="20"/>
                <w:szCs w:val="20"/>
              </w:rPr>
              <w:t>r</w:t>
            </w:r>
            <w:r w:rsidRPr="00C35502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ub</w:t>
            </w:r>
            <w:r w:rsidRPr="00C35502">
              <w:rPr>
                <w:rFonts w:ascii="Times New Roman" w:eastAsia="Times New Roman" w:hAnsi="Times New Roman" w:cs="Times New Roman"/>
                <w:sz w:val="20"/>
                <w:szCs w:val="20"/>
              </w:rPr>
              <w:t>ý</w:t>
            </w:r>
            <w:r w:rsidR="00AD7C5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50 %)</w:t>
            </w:r>
          </w:p>
          <w:p w:rsidR="00DF511E" w:rsidRPr="00EB55AD" w:rsidRDefault="000D3A91" w:rsidP="001039EA">
            <w:pPr>
              <w:spacing w:after="0" w:line="239" w:lineRule="auto"/>
              <w:ind w:left="64" w:right="40"/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</w:pPr>
            <w:r w:rsidRPr="00C35502"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 w:rsidRPr="00C35502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 w:rsidRPr="00C35502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</w:t>
            </w:r>
            <w:r w:rsidRPr="00C35502">
              <w:rPr>
                <w:rFonts w:ascii="Times New Roman" w:eastAsia="Times New Roman" w:hAnsi="Times New Roman" w:cs="Times New Roman"/>
                <w:sz w:val="20"/>
                <w:szCs w:val="20"/>
              </w:rPr>
              <w:t>č</w:t>
            </w:r>
            <w:r w:rsidRPr="00C35502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 w:rsidRPr="00C35502"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 w:rsidRPr="00C35502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 w:rsidRPr="00C3550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: </w:t>
            </w:r>
            <w:r w:rsidR="00C35502" w:rsidRPr="00C35502">
              <w:rPr>
                <w:rFonts w:ascii="Times New Roman" w:eastAsia="Times New Roman" w:hAnsi="Times New Roman" w:cs="Times New Roman"/>
                <w:bCs/>
                <w:spacing w:val="1"/>
                <w:sz w:val="20"/>
                <w:szCs w:val="20"/>
              </w:rPr>
              <w:t>Ing. Martina Krásnická, Ph.D. LL.M</w:t>
            </w:r>
            <w:r w:rsidR="00156CE0">
              <w:rPr>
                <w:rFonts w:ascii="Times New Roman" w:eastAsia="Times New Roman" w:hAnsi="Times New Roman" w:cs="Times New Roman"/>
                <w:bCs/>
                <w:spacing w:val="1"/>
                <w:sz w:val="20"/>
                <w:szCs w:val="20"/>
              </w:rPr>
              <w:t>.</w:t>
            </w:r>
            <w:r w:rsidR="00C35502" w:rsidRPr="00C35502">
              <w:rPr>
                <w:rFonts w:ascii="Times New Roman" w:eastAsia="Times New Roman" w:hAnsi="Times New Roman" w:cs="Times New Roman"/>
                <w:bCs/>
                <w:spacing w:val="1"/>
                <w:sz w:val="20"/>
                <w:szCs w:val="20"/>
              </w:rPr>
              <w:t>,</w:t>
            </w:r>
            <w:r w:rsidR="001039EA">
              <w:rPr>
                <w:rFonts w:ascii="Times New Roman" w:eastAsia="Times New Roman" w:hAnsi="Times New Roman" w:cs="Times New Roman"/>
                <w:bCs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</w:t>
            </w:r>
            <w:r w:rsidR="001039E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b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ý</w:t>
            </w:r>
            <w:r w:rsidR="00C3550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, JUDr. Martin Slobodník, Ph.D., Bc. </w:t>
            </w:r>
            <w:r w:rsidR="00BE63F6"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 w:rsidR="00C35502"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t Bc. Mgr. Petr Jiřík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S</w:t>
            </w: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DF511E"/>
        </w:tc>
      </w:tr>
      <w:tr w:rsidR="00DF511E" w:rsidTr="00335472">
        <w:trPr>
          <w:trHeight w:hRule="exact" w:val="1160"/>
        </w:trPr>
        <w:tc>
          <w:tcPr>
            <w:tcW w:w="2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es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h</w:t>
            </w:r>
            <w:proofErr w:type="spellEnd"/>
          </w:p>
        </w:tc>
        <w:tc>
          <w:tcPr>
            <w:tcW w:w="9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8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+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4c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k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7" w:lineRule="exact"/>
              <w:ind w:left="283" w:right="2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38" w:lineRule="auto"/>
              <w:ind w:left="64" w:right="311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I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Š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ec,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h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D.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ř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š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n Š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c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  <w:p w:rsidR="00DF511E" w:rsidRDefault="000D3A91">
            <w:pPr>
              <w:spacing w:before="3" w:after="0" w:line="230" w:lineRule="exact"/>
              <w:ind w:left="64" w:right="222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: 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Š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c, 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S</w:t>
            </w: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7" w:lineRule="exact"/>
              <w:ind w:left="65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Z</w:t>
            </w:r>
          </w:p>
        </w:tc>
      </w:tr>
      <w:tr w:rsidR="00DF511E" w:rsidTr="00335472">
        <w:trPr>
          <w:trHeight w:hRule="exact" w:val="930"/>
        </w:trPr>
        <w:tc>
          <w:tcPr>
            <w:tcW w:w="2278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lastRenderedPageBreak/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o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af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es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o</w:t>
            </w:r>
            <w:proofErr w:type="spellEnd"/>
          </w:p>
          <w:p w:rsidR="00DF511E" w:rsidRDefault="000D3A91">
            <w:pPr>
              <w:spacing w:after="0" w:line="240" w:lineRule="auto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</w:t>
            </w:r>
            <w:proofErr w:type="spellEnd"/>
          </w:p>
        </w:tc>
        <w:tc>
          <w:tcPr>
            <w:tcW w:w="930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8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+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8c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k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283" w:right="2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8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R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R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e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a</w:t>
            </w:r>
          </w:p>
          <w:p w:rsidR="00DF511E" w:rsidRPr="00DC24F6" w:rsidRDefault="000D3A91">
            <w:pPr>
              <w:spacing w:before="1" w:after="0" w:line="238" w:lineRule="auto"/>
              <w:ind w:left="64" w:right="327"/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f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h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.D.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ř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š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 w:rsidRPr="00DC24F6"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  <w:lang w:val="de-DE"/>
              </w:rPr>
              <w:t>R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N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D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r. Re</w:t>
            </w:r>
            <w:r w:rsidRPr="00DC24F6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de-DE"/>
              </w:rPr>
              <w:t>n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a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t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 xml:space="preserve">a </w:t>
            </w:r>
            <w:proofErr w:type="spellStart"/>
            <w:r w:rsidRPr="00DC24F6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de-DE"/>
              </w:rPr>
              <w:t>K</w:t>
            </w:r>
            <w:r w:rsidRPr="00DC24F6"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  <w:lang w:val="de-DE"/>
              </w:rPr>
              <w:t>l</w:t>
            </w:r>
            <w:r w:rsidRPr="00DC24F6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de-DE"/>
              </w:rPr>
              <w:t>u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f</w:t>
            </w:r>
            <w:r w:rsidRPr="00DC24F6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de-DE"/>
              </w:rPr>
              <w:t>o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v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á</w:t>
            </w:r>
            <w:proofErr w:type="spellEnd"/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,</w:t>
            </w:r>
            <w:r w:rsidRPr="00DC24F6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de-DE"/>
              </w:rPr>
              <w:t xml:space="preserve"> 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P</w:t>
            </w:r>
            <w:r w:rsidRPr="00DC24F6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de-DE"/>
              </w:rPr>
              <w:t>h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.</w:t>
            </w:r>
            <w:r w:rsidRPr="00DC24F6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de-DE"/>
              </w:rPr>
              <w:t>D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.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S</w:t>
            </w: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Pr="006C7EC8" w:rsidRDefault="0038677D" w:rsidP="00EB55AD">
            <w:pPr>
              <w:spacing w:after="0" w:line="227" w:lineRule="exact"/>
              <w:ind w:left="65" w:right="-2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Z</w:t>
            </w:r>
          </w:p>
        </w:tc>
      </w:tr>
      <w:tr w:rsidR="00DF511E" w:rsidTr="00335472">
        <w:trPr>
          <w:trHeight w:hRule="exact" w:val="469"/>
        </w:trPr>
        <w:tc>
          <w:tcPr>
            <w:tcW w:w="227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C22423">
            <w:r>
              <w:rPr>
                <w:noProof/>
                <w:lang w:val="cs-CZ" w:eastAsia="cs-CZ"/>
              </w:rPr>
              <mc:AlternateContent>
                <mc:Choice Requires="wpg">
                  <w:drawing>
                    <wp:anchor distT="0" distB="0" distL="114300" distR="114300" simplePos="0" relativeHeight="503311245" behindDoc="1" locked="0" layoutInCell="1" allowOverlap="1">
                      <wp:simplePos x="0" y="0"/>
                      <wp:positionH relativeFrom="page">
                        <wp:posOffset>937895</wp:posOffset>
                      </wp:positionH>
                      <wp:positionV relativeFrom="page">
                        <wp:posOffset>6798310</wp:posOffset>
                      </wp:positionV>
                      <wp:extent cx="1369695" cy="304800"/>
                      <wp:effectExtent l="0" t="0" r="0" b="0"/>
                      <wp:wrapNone/>
                      <wp:docPr id="77" name="Group 2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369695" cy="304800"/>
                                <a:chOff x="1477" y="10706"/>
                                <a:chExt cx="2157" cy="480"/>
                              </a:xfrm>
                            </wpg:grpSpPr>
                            <wpg:grpSp>
                              <wpg:cNvPr id="78" name="Group 223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1487" y="10716"/>
                                  <a:ext cx="2137" cy="230"/>
                                  <a:chOff x="1487" y="10716"/>
                                  <a:chExt cx="2137" cy="230"/>
                                </a:xfrm>
                              </wpg:grpSpPr>
                              <wps:wsp>
                                <wps:cNvPr id="79" name="Freeform 2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87" y="10716"/>
                                    <a:ext cx="2137" cy="230"/>
                                  </a:xfrm>
                                  <a:custGeom>
                                    <a:avLst/>
                                    <a:gdLst>
                                      <a:gd name="T0" fmla="+- 0 1487 1487"/>
                                      <a:gd name="T1" fmla="*/ T0 w 2137"/>
                                      <a:gd name="T2" fmla="+- 0 10946 10716"/>
                                      <a:gd name="T3" fmla="*/ 10946 h 230"/>
                                      <a:gd name="T4" fmla="+- 0 3624 1487"/>
                                      <a:gd name="T5" fmla="*/ T4 w 2137"/>
                                      <a:gd name="T6" fmla="+- 0 10946 10716"/>
                                      <a:gd name="T7" fmla="*/ 10946 h 230"/>
                                      <a:gd name="T8" fmla="+- 0 3624 1487"/>
                                      <a:gd name="T9" fmla="*/ T8 w 2137"/>
                                      <a:gd name="T10" fmla="+- 0 10716 10716"/>
                                      <a:gd name="T11" fmla="*/ 10716 h 230"/>
                                      <a:gd name="T12" fmla="+- 0 1487 1487"/>
                                      <a:gd name="T13" fmla="*/ T12 w 2137"/>
                                      <a:gd name="T14" fmla="+- 0 10716 10716"/>
                                      <a:gd name="T15" fmla="*/ 10716 h 230"/>
                                      <a:gd name="T16" fmla="+- 0 1487 1487"/>
                                      <a:gd name="T17" fmla="*/ T16 w 2137"/>
                                      <a:gd name="T18" fmla="+- 0 10946 10716"/>
                                      <a:gd name="T19" fmla="*/ 10946 h 230"/>
                                    </a:gdLst>
                                    <a:ahLst/>
                                    <a:cxnLst>
                                      <a:cxn ang="0">
                                        <a:pos x="T1" y="T3"/>
                                      </a:cxn>
                                      <a:cxn ang="0">
                                        <a:pos x="T5" y="T7"/>
                                      </a:cxn>
                                      <a:cxn ang="0">
                                        <a:pos x="T9" y="T11"/>
                                      </a:cxn>
                                      <a:cxn ang="0">
                                        <a:pos x="T13" y="T15"/>
                                      </a:cxn>
                                      <a:cxn ang="0">
                                        <a:pos x="T17" y="T19"/>
                                      </a:cxn>
                                    </a:cxnLst>
                                    <a:rect l="0" t="0" r="r" b="b"/>
                                    <a:pathLst>
                                      <a:path w="2137" h="230">
                                        <a:moveTo>
                                          <a:pt x="0" y="230"/>
                                        </a:moveTo>
                                        <a:lnTo>
                                          <a:pt x="2137" y="230"/>
                                        </a:lnTo>
                                        <a:lnTo>
                                          <a:pt x="2137" y="0"/>
                                        </a:lnTo>
                                        <a:lnTo>
                                          <a:pt x="0" y="0"/>
                                        </a:lnTo>
                                        <a:lnTo>
                                          <a:pt x="0" y="230"/>
                                        </a:lnTo>
                                      </a:path>
                                    </a:pathLst>
                                  </a:custGeom>
                                  <a:solidFill>
                                    <a:srgbClr val="D6E3BC"/>
                                  </a:solidFill>
                                  <a:ln>
                                    <a:noFill/>
                                  </a:ln>
                                  <a:extLst>
                                    <a:ext uri="{91240B29-F687-4F45-9708-019B960494DF}">
                                      <a14:hiddenLine xmlns:a14="http://schemas.microsoft.com/office/drawing/2010/main" w="9525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14:hiddenLine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g:grpSp>
                              <wpg:cNvPr id="80" name="Group 221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1487" y="10946"/>
                                  <a:ext cx="2137" cy="229"/>
                                  <a:chOff x="1487" y="10946"/>
                                  <a:chExt cx="2137" cy="229"/>
                                </a:xfrm>
                              </wpg:grpSpPr>
                              <wps:wsp>
                                <wps:cNvPr id="81" name="Freeform 2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87" y="10946"/>
                                    <a:ext cx="2137" cy="229"/>
                                  </a:xfrm>
                                  <a:custGeom>
                                    <a:avLst/>
                                    <a:gdLst>
                                      <a:gd name="T0" fmla="+- 0 1487 1487"/>
                                      <a:gd name="T1" fmla="*/ T0 w 2137"/>
                                      <a:gd name="T2" fmla="+- 0 11176 10946"/>
                                      <a:gd name="T3" fmla="*/ 11176 h 229"/>
                                      <a:gd name="T4" fmla="+- 0 3624 1487"/>
                                      <a:gd name="T5" fmla="*/ T4 w 2137"/>
                                      <a:gd name="T6" fmla="+- 0 11176 10946"/>
                                      <a:gd name="T7" fmla="*/ 11176 h 229"/>
                                      <a:gd name="T8" fmla="+- 0 3624 1487"/>
                                      <a:gd name="T9" fmla="*/ T8 w 2137"/>
                                      <a:gd name="T10" fmla="+- 0 10946 10946"/>
                                      <a:gd name="T11" fmla="*/ 10946 h 229"/>
                                      <a:gd name="T12" fmla="+- 0 1487 1487"/>
                                      <a:gd name="T13" fmla="*/ T12 w 2137"/>
                                      <a:gd name="T14" fmla="+- 0 10946 10946"/>
                                      <a:gd name="T15" fmla="*/ 10946 h 229"/>
                                      <a:gd name="T16" fmla="+- 0 1487 1487"/>
                                      <a:gd name="T17" fmla="*/ T16 w 2137"/>
                                      <a:gd name="T18" fmla="+- 0 11176 10946"/>
                                      <a:gd name="T19" fmla="*/ 11176 h 229"/>
                                    </a:gdLst>
                                    <a:ahLst/>
                                    <a:cxnLst>
                                      <a:cxn ang="0">
                                        <a:pos x="T1" y="T3"/>
                                      </a:cxn>
                                      <a:cxn ang="0">
                                        <a:pos x="T5" y="T7"/>
                                      </a:cxn>
                                      <a:cxn ang="0">
                                        <a:pos x="T9" y="T11"/>
                                      </a:cxn>
                                      <a:cxn ang="0">
                                        <a:pos x="T13" y="T15"/>
                                      </a:cxn>
                                      <a:cxn ang="0">
                                        <a:pos x="T17" y="T19"/>
                                      </a:cxn>
                                    </a:cxnLst>
                                    <a:rect l="0" t="0" r="r" b="b"/>
                                    <a:pathLst>
                                      <a:path w="2137" h="229">
                                        <a:moveTo>
                                          <a:pt x="0" y="230"/>
                                        </a:moveTo>
                                        <a:lnTo>
                                          <a:pt x="2137" y="230"/>
                                        </a:lnTo>
                                        <a:lnTo>
                                          <a:pt x="2137" y="0"/>
                                        </a:lnTo>
                                        <a:lnTo>
                                          <a:pt x="0" y="0"/>
                                        </a:lnTo>
                                        <a:lnTo>
                                          <a:pt x="0" y="230"/>
                                        </a:lnTo>
                                      </a:path>
                                    </a:pathLst>
                                  </a:custGeom>
                                  <a:solidFill>
                                    <a:srgbClr val="D6E3BC"/>
                                  </a:solidFill>
                                  <a:ln>
                                    <a:noFill/>
                                  </a:ln>
                                  <a:extLst>
                                    <a:ext uri="{91240B29-F687-4F45-9708-019B960494DF}">
                                      <a14:hiddenLine xmlns:a14="http://schemas.microsoft.com/office/drawing/2010/main" w="9525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14:hiddenLine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group w14:anchorId="12EE7DCC" id="Group 220" o:spid="_x0000_s1026" style="position:absolute;margin-left:73.85pt;margin-top:535.3pt;width:107.85pt;height:24pt;z-index:-5235;mso-position-horizontal-relative:page;mso-position-vertical-relative:page" coordorigin="1477,10706" coordsize="2157,4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">
                      <v:group id="Group 223" o:spid="_x0000_s1027" style="position:absolute;left:1487;top:10716;width:2137;height:230" coordorigin="1487,10716" coordsize="2137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">
                        <v:shape id="Freeform 224" o:spid="_x0000_s1028" style="position:absolute;left:1487;top:10716;width:2137;height:230;visibility:visible;mso-wrap-style:square;v-text-anchor:top" coordsize="2137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" path="m,230r2137,l2137,,,,,230e" fillcolor="#d6e3bc" stroked="f">
                          <v:path arrowok="t" o:connecttype="custom" o:connectlocs="0,10946;2137,10946;2137,10716;0,10716;0,10946" o:connectangles="0,0,0,0,0"/>
                        </v:shape>
                      </v:group>
                      <v:group id="Group 221" o:spid="_x0000_s1029" style="position:absolute;left:1487;top:10946;width:2137;height:229" coordorigin="1487,10946" coordsize="2137,2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">
                        <v:shape id="Freeform 222" o:spid="_x0000_s1030" style="position:absolute;left:1487;top:10946;width:2137;height:229;visibility:visible;mso-wrap-style:square;v-text-anchor:top" coordsize="2137,2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" path="m,230r2137,l2137,,,,,230e" fillcolor="#d6e3bc" stroked="f">
                          <v:path arrowok="t" o:connecttype="custom" o:connectlocs="0,11176;2137,11176;2137,10946;0,10946;0,11176" o:connectangles="0,0,0,0,0"/>
                        </v:shape>
                      </v:group>
                      <w10:wrap anchorx="page" anchory="page"/>
                    </v:group>
                  </w:pict>
                </mc:Fallback>
              </mc:AlternateContent>
            </w:r>
          </w:p>
        </w:tc>
        <w:tc>
          <w:tcPr>
            <w:tcW w:w="930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DF511E"/>
        </w:tc>
        <w:tc>
          <w:tcPr>
            <w:tcW w:w="90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DF511E"/>
        </w:tc>
        <w:tc>
          <w:tcPr>
            <w:tcW w:w="75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DF511E"/>
        </w:tc>
        <w:tc>
          <w:tcPr>
            <w:tcW w:w="2470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</w:p>
          <w:p w:rsidR="00DF511E" w:rsidRDefault="000D3A91">
            <w:pPr>
              <w:spacing w:after="0" w:line="240" w:lineRule="auto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u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028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B8CCE4"/>
          </w:tcPr>
          <w:p w:rsidR="00DF511E" w:rsidRDefault="00DF511E"/>
        </w:tc>
        <w:tc>
          <w:tcPr>
            <w:tcW w:w="815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B8CCE4"/>
          </w:tcPr>
          <w:p w:rsidR="00DF511E" w:rsidRDefault="00DF511E"/>
        </w:tc>
      </w:tr>
      <w:tr w:rsidR="00DF511E" w:rsidTr="00335472">
        <w:trPr>
          <w:trHeight w:hRule="exact" w:val="240"/>
        </w:trPr>
        <w:tc>
          <w:tcPr>
            <w:tcW w:w="2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ý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z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y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1</w:t>
            </w:r>
          </w:p>
        </w:tc>
        <w:tc>
          <w:tcPr>
            <w:tcW w:w="9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8c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p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7" w:lineRule="exact"/>
              <w:ind w:left="283" w:right="2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7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DF511E"/>
        </w:tc>
        <w:tc>
          <w:tcPr>
            <w:tcW w:w="1028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-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-LS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DF511E"/>
        </w:tc>
      </w:tr>
      <w:tr w:rsidR="00DF511E">
        <w:trPr>
          <w:trHeight w:hRule="exact" w:val="470"/>
        </w:trPr>
        <w:tc>
          <w:tcPr>
            <w:tcW w:w="2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30" w:lineRule="exact"/>
              <w:ind w:left="64" w:right="403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u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</w:t>
            </w:r>
            <w:proofErr w:type="spellEnd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z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y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ý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est z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J</w:t>
            </w:r>
          </w:p>
        </w:tc>
        <w:tc>
          <w:tcPr>
            <w:tcW w:w="9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1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e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50" w:lineRule="exact"/>
              <w:ind w:left="64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Zp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50" w:lineRule="exact"/>
              <w:ind w:left="277" w:right="259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0</w:t>
            </w:r>
          </w:p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DF511E"/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50" w:lineRule="exact"/>
              <w:ind w:left="64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>/ZS</w:t>
            </w: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DF511E"/>
        </w:tc>
      </w:tr>
      <w:tr w:rsidR="00DF511E">
        <w:trPr>
          <w:trHeight w:hRule="exact" w:val="930"/>
        </w:trPr>
        <w:tc>
          <w:tcPr>
            <w:tcW w:w="2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ř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ý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emi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ř</w:t>
            </w:r>
            <w:proofErr w:type="spellEnd"/>
          </w:p>
        </w:tc>
        <w:tc>
          <w:tcPr>
            <w:tcW w:w="9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6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e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p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283" w:right="2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Pr="00DC24F6" w:rsidRDefault="000D3A91">
            <w:pPr>
              <w:spacing w:after="0" w:line="228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</w:pPr>
            <w:r w:rsidRPr="00DC24F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de-DE"/>
              </w:rPr>
              <w:t>d</w:t>
            </w:r>
            <w:r w:rsidRPr="00DC24F6"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  <w:lang w:val="de-DE"/>
              </w:rPr>
              <w:t>o</w:t>
            </w:r>
            <w:r w:rsidRPr="00DC24F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de-DE"/>
              </w:rPr>
              <w:t>c.</w:t>
            </w:r>
            <w:r w:rsidRPr="00DC24F6"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  <w:lang w:val="de-DE"/>
              </w:rPr>
              <w:t xml:space="preserve"> RN</w:t>
            </w:r>
            <w:r w:rsidRPr="00DC24F6"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  <w:lang w:val="de-DE"/>
              </w:rPr>
              <w:t>D</w:t>
            </w:r>
            <w:r w:rsidRPr="00DC24F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de-DE"/>
              </w:rPr>
              <w:t>r.</w:t>
            </w:r>
            <w:r w:rsidRPr="00DC24F6"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  <w:lang w:val="de-DE"/>
              </w:rPr>
              <w:t xml:space="preserve"> R</w:t>
            </w:r>
            <w:r w:rsidRPr="00DC24F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de-DE"/>
              </w:rPr>
              <w:t>en</w:t>
            </w:r>
            <w:r w:rsidRPr="00DC24F6"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  <w:lang w:val="de-DE"/>
              </w:rPr>
              <w:t>a</w:t>
            </w:r>
            <w:r w:rsidRPr="00DC24F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de-DE"/>
              </w:rPr>
              <w:t>ta</w:t>
            </w:r>
          </w:p>
          <w:p w:rsidR="001039EA" w:rsidRPr="00DC24F6" w:rsidRDefault="000D3A91">
            <w:pPr>
              <w:spacing w:before="1" w:after="0" w:line="238" w:lineRule="auto"/>
              <w:ind w:left="64" w:right="327"/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  <w:lang w:val="de-DE"/>
              </w:rPr>
            </w:pPr>
            <w:proofErr w:type="spellStart"/>
            <w:r w:rsidRPr="00DC24F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de-DE"/>
              </w:rPr>
              <w:t>K</w:t>
            </w:r>
            <w:r w:rsidRPr="00DC24F6"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  <w:lang w:val="de-DE"/>
              </w:rPr>
              <w:t>l</w:t>
            </w:r>
            <w:r w:rsidRPr="00DC24F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de-DE"/>
              </w:rPr>
              <w:t>u</w:t>
            </w:r>
            <w:r w:rsidRPr="00DC24F6"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  <w:lang w:val="de-DE"/>
              </w:rPr>
              <w:t>f</w:t>
            </w:r>
            <w:r w:rsidRPr="00DC24F6"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  <w:lang w:val="de-DE"/>
              </w:rPr>
              <w:t>o</w:t>
            </w:r>
            <w:r w:rsidRPr="00DC24F6"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  <w:lang w:val="de-DE"/>
              </w:rPr>
              <w:t>v</w:t>
            </w:r>
            <w:r w:rsidRPr="00DC24F6"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  <w:lang w:val="de-DE"/>
              </w:rPr>
              <w:t>á</w:t>
            </w:r>
            <w:proofErr w:type="spellEnd"/>
            <w:r w:rsidRPr="00DC24F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de-DE"/>
              </w:rPr>
              <w:t>,</w:t>
            </w:r>
            <w:r w:rsidRPr="00DC24F6"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  <w:lang w:val="de-DE"/>
              </w:rPr>
              <w:t xml:space="preserve"> </w:t>
            </w:r>
            <w:r w:rsidRPr="00DC24F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de-DE"/>
              </w:rPr>
              <w:t>Ph</w:t>
            </w:r>
            <w:r w:rsidRPr="00DC24F6"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  <w:lang w:val="de-DE"/>
              </w:rPr>
              <w:t xml:space="preserve">.D. </w:t>
            </w:r>
          </w:p>
          <w:p w:rsidR="00DF511E" w:rsidRPr="00DC24F6" w:rsidRDefault="000D3A91">
            <w:pPr>
              <w:spacing w:before="1" w:after="0" w:line="238" w:lineRule="auto"/>
              <w:ind w:left="64" w:right="327"/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</w:pPr>
            <w:proofErr w:type="spellStart"/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Př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e</w:t>
            </w:r>
            <w:r w:rsidRPr="00DC24F6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de-DE"/>
              </w:rPr>
              <w:t>dn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áš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e</w:t>
            </w:r>
            <w:r w:rsidRPr="00DC24F6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de-DE"/>
              </w:rPr>
              <w:t>j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í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c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í</w:t>
            </w:r>
            <w:proofErr w:type="spellEnd"/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 xml:space="preserve">: 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d</w:t>
            </w:r>
            <w:r w:rsidRPr="00DC24F6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de-DE"/>
              </w:rPr>
              <w:t>o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c.</w:t>
            </w:r>
            <w:r w:rsidRPr="00DC24F6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de-DE"/>
              </w:rPr>
              <w:t xml:space="preserve"> </w:t>
            </w:r>
            <w:r w:rsidRPr="00DC24F6"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  <w:lang w:val="de-DE"/>
              </w:rPr>
              <w:t>R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N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D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r. Re</w:t>
            </w:r>
            <w:r w:rsidRPr="00DC24F6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de-DE"/>
              </w:rPr>
              <w:t>n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a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t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 xml:space="preserve">a </w:t>
            </w:r>
            <w:proofErr w:type="spellStart"/>
            <w:r w:rsidRPr="00DC24F6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de-DE"/>
              </w:rPr>
              <w:t>K</w:t>
            </w:r>
            <w:r w:rsidRPr="00DC24F6"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  <w:lang w:val="de-DE"/>
              </w:rPr>
              <w:t>l</w:t>
            </w:r>
            <w:r w:rsidRPr="00DC24F6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de-DE"/>
              </w:rPr>
              <w:t>u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f</w:t>
            </w:r>
            <w:r w:rsidRPr="00DC24F6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de-DE"/>
              </w:rPr>
              <w:t>o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v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á</w:t>
            </w:r>
            <w:proofErr w:type="spellEnd"/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,</w:t>
            </w:r>
            <w:r w:rsidRPr="00DC24F6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de-DE"/>
              </w:rPr>
              <w:t xml:space="preserve"> 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P</w:t>
            </w:r>
            <w:r w:rsidRPr="00DC24F6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de-DE"/>
              </w:rPr>
              <w:t>h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.</w:t>
            </w:r>
            <w:r w:rsidRPr="00DC24F6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de-DE"/>
              </w:rPr>
              <w:t>D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.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S</w:t>
            </w: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DF511E"/>
        </w:tc>
      </w:tr>
      <w:tr w:rsidR="00DF511E">
        <w:trPr>
          <w:trHeight w:hRule="exact" w:val="2080"/>
        </w:trPr>
        <w:tc>
          <w:tcPr>
            <w:tcW w:w="2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o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I</w:t>
            </w:r>
          </w:p>
        </w:tc>
        <w:tc>
          <w:tcPr>
            <w:tcW w:w="9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8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+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8c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k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6" w:lineRule="exact"/>
              <w:ind w:left="283" w:right="2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8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I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š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V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ek,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h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</w:p>
          <w:p w:rsidR="001039EA" w:rsidRDefault="000D3A91" w:rsidP="001039EA">
            <w:pPr>
              <w:spacing w:after="0" w:line="228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ř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š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š</w:t>
            </w:r>
            <w:r w:rsidR="001039E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(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6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%),</w:t>
            </w:r>
            <w:r>
              <w:rPr>
                <w:rFonts w:ascii="Times New Roman" w:eastAsia="Times New Roman" w:hAnsi="Times New Roman" w:cs="Times New Roman"/>
                <w:spacing w:val="49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 w:rsidR="001039E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ří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i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 w:rsidR="00BC0065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(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%)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I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 Jar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a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v Š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(2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%) </w:t>
            </w:r>
          </w:p>
          <w:p w:rsidR="00DF511E" w:rsidRDefault="000D3A91" w:rsidP="001039EA">
            <w:pPr>
              <w:spacing w:after="0" w:line="228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: 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š V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 w:rsidR="001039E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ří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i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 w:rsidR="001039E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J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v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Š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 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l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S</w:t>
            </w: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6" w:lineRule="exact"/>
              <w:ind w:left="65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T</w:t>
            </w:r>
          </w:p>
        </w:tc>
      </w:tr>
      <w:tr w:rsidR="00DF511E" w:rsidTr="00383C65">
        <w:trPr>
          <w:trHeight w:hRule="exact" w:val="1620"/>
        </w:trPr>
        <w:tc>
          <w:tcPr>
            <w:tcW w:w="2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930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8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+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8c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k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7" w:lineRule="exact"/>
              <w:ind w:left="283" w:right="2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1039EA" w:rsidRDefault="000D3A91">
            <w:pPr>
              <w:spacing w:after="0" w:line="239" w:lineRule="auto"/>
              <w:ind w:left="64" w:right="23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et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Ř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ř,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h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. </w:t>
            </w:r>
          </w:p>
          <w:p w:rsidR="001039EA" w:rsidRDefault="000D3A91">
            <w:pPr>
              <w:spacing w:after="0" w:line="239" w:lineRule="auto"/>
              <w:ind w:left="64" w:right="23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ř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š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I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 Ř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ř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(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7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%)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I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 (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3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0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%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) </w:t>
            </w:r>
          </w:p>
          <w:p w:rsidR="00DF511E" w:rsidRDefault="000D3A91">
            <w:pPr>
              <w:spacing w:after="0" w:line="239" w:lineRule="auto"/>
              <w:ind w:left="64" w:right="23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: 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 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(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6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%),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é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A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(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4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%)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S</w:t>
            </w: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7" w:lineRule="exact"/>
              <w:ind w:left="65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T</w:t>
            </w:r>
          </w:p>
        </w:tc>
      </w:tr>
      <w:tr w:rsidR="00DF511E" w:rsidTr="00383C65">
        <w:trPr>
          <w:trHeight w:hRule="exact" w:val="1160"/>
        </w:trPr>
        <w:tc>
          <w:tcPr>
            <w:tcW w:w="2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t 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(i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En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li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h)</w:t>
            </w:r>
          </w:p>
        </w:tc>
        <w:tc>
          <w:tcPr>
            <w:tcW w:w="930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DF511E"/>
        </w:tc>
        <w:tc>
          <w:tcPr>
            <w:tcW w:w="90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DF511E"/>
        </w:tc>
        <w:tc>
          <w:tcPr>
            <w:tcW w:w="75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DF511E"/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1039EA" w:rsidRDefault="000D3A91" w:rsidP="001039EA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r w:rsidRPr="00383C65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Př</w:t>
            </w:r>
            <w:r w:rsidRPr="00383C65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e</w:t>
            </w:r>
            <w:r w:rsidRPr="00383C65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dn</w:t>
            </w:r>
            <w:r w:rsidRPr="00383C65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áš</w:t>
            </w:r>
            <w:r w:rsidRPr="00383C65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e</w:t>
            </w:r>
            <w:r w:rsidRPr="00383C65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j</w:t>
            </w:r>
            <w:r w:rsidRPr="00383C65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í</w:t>
            </w:r>
            <w:r w:rsidRPr="00383C65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c</w:t>
            </w:r>
            <w:r w:rsidRPr="00383C65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í</w:t>
            </w:r>
            <w:r w:rsidRPr="00383C65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: </w:t>
            </w:r>
            <w:r w:rsidRPr="00383C65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d</w:t>
            </w:r>
            <w:r w:rsidRPr="00383C65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o</w:t>
            </w:r>
            <w:r w:rsidRPr="00383C65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c.</w:t>
            </w:r>
            <w:r w:rsidRPr="00383C65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 xml:space="preserve"> I</w:t>
            </w:r>
            <w:r w:rsidRPr="00383C65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n</w:t>
            </w:r>
            <w:r w:rsidRPr="00383C65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g</w:t>
            </w:r>
            <w:r w:rsidRPr="00383C65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.</w:t>
            </w:r>
            <w:r w:rsidRPr="00383C65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 xml:space="preserve"> </w:t>
            </w:r>
            <w:r w:rsidRPr="00383C65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Pe</w:t>
            </w:r>
            <w:r w:rsidRPr="00383C65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t</w:t>
            </w:r>
            <w:r w:rsidRPr="00383C65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r</w:t>
            </w:r>
            <w:r w:rsidR="001039EA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383C65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Ře</w:t>
            </w:r>
            <w:r w:rsidRPr="00383C65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h</w:t>
            </w:r>
            <w:r w:rsidRPr="00383C65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o</w:t>
            </w:r>
            <w:r w:rsidRPr="00383C65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ř,</w:t>
            </w:r>
            <w:r w:rsidRPr="00383C65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 xml:space="preserve"> </w:t>
            </w:r>
            <w:r w:rsidRPr="00383C65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P</w:t>
            </w:r>
            <w:r w:rsidRPr="00383C65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h</w:t>
            </w:r>
            <w:r w:rsidRPr="00383C65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.</w:t>
            </w:r>
            <w:r w:rsidRPr="00383C65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D</w:t>
            </w:r>
            <w:r w:rsidRPr="00383C65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.</w:t>
            </w:r>
            <w:r w:rsidRPr="00383C65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 xml:space="preserve"> (</w:t>
            </w:r>
            <w:r w:rsidRPr="00383C65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5</w:t>
            </w:r>
            <w:r w:rsidRPr="00383C65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0</w:t>
            </w:r>
            <w:r w:rsidRPr="00383C65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%),</w:t>
            </w:r>
            <w:r w:rsidRPr="00383C65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 xml:space="preserve"> In</w:t>
            </w:r>
            <w:r w:rsidRPr="00383C65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g</w:t>
            </w:r>
            <w:r w:rsidRPr="00383C65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. </w:t>
            </w:r>
            <w:r w:rsidRPr="00383C65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M</w:t>
            </w:r>
            <w:r w:rsidRPr="00383C65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ar</w:t>
            </w:r>
            <w:r w:rsidRPr="00383C65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k</w:t>
            </w:r>
            <w:r w:rsidRPr="00383C65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é</w:t>
            </w:r>
            <w:r w:rsidRPr="00383C65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t</w:t>
            </w:r>
            <w:r w:rsidRPr="00383C65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a</w:t>
            </w:r>
            <w:r w:rsidRPr="00383C65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 xml:space="preserve"> </w:t>
            </w:r>
            <w:r w:rsidRPr="00383C65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Ad</w:t>
            </w:r>
            <w:r w:rsidRPr="00383C65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a</w:t>
            </w:r>
            <w:r w:rsidRPr="00383C65">
              <w:rPr>
                <w:rFonts w:ascii="Times New Roman" w:eastAsia="Times New Roman" w:hAnsi="Times New Roman" w:cs="Times New Roman"/>
                <w:i/>
                <w:spacing w:val="-2"/>
                <w:sz w:val="20"/>
                <w:szCs w:val="20"/>
              </w:rPr>
              <w:t>m</w:t>
            </w:r>
            <w:r w:rsidRPr="00383C65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ov</w:t>
            </w:r>
            <w:r w:rsidRPr="00383C65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á</w:t>
            </w:r>
            <w:r w:rsidRPr="00383C65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 xml:space="preserve"> (5</w:t>
            </w:r>
            <w:r w:rsidRPr="00383C65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0</w:t>
            </w:r>
            <w:r w:rsidRPr="00383C65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%) </w:t>
            </w:r>
          </w:p>
          <w:p w:rsidR="00DF511E" w:rsidRDefault="000D3A91">
            <w:pPr>
              <w:spacing w:after="0" w:line="240" w:lineRule="auto"/>
              <w:ind w:left="64" w:right="296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83C65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C</w:t>
            </w:r>
            <w:r w:rsidRPr="00383C65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v</w:t>
            </w:r>
            <w:r w:rsidRPr="00383C65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i</w:t>
            </w:r>
            <w:r w:rsidRPr="00383C65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č</w:t>
            </w:r>
            <w:r w:rsidRPr="00383C65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í</w:t>
            </w:r>
            <w:r w:rsidRPr="00383C65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c</w:t>
            </w:r>
            <w:r w:rsidRPr="00383C65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í</w:t>
            </w:r>
            <w:r w:rsidRPr="00383C65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: I</w:t>
            </w:r>
            <w:r w:rsidRPr="00383C65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n</w:t>
            </w:r>
            <w:r w:rsidRPr="00383C65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g</w:t>
            </w:r>
            <w:r w:rsidRPr="00383C65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.</w:t>
            </w:r>
            <w:r w:rsidRPr="00383C65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 xml:space="preserve"> </w:t>
            </w:r>
            <w:r w:rsidRPr="00383C65">
              <w:rPr>
                <w:rFonts w:ascii="Times New Roman" w:eastAsia="Times New Roman" w:hAnsi="Times New Roman" w:cs="Times New Roman"/>
                <w:i/>
                <w:spacing w:val="-2"/>
                <w:sz w:val="20"/>
                <w:szCs w:val="20"/>
              </w:rPr>
              <w:t>M</w:t>
            </w:r>
            <w:r w:rsidRPr="00383C65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ar</w:t>
            </w:r>
            <w:r w:rsidRPr="00383C65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k</w:t>
            </w:r>
            <w:r w:rsidRPr="00383C65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é</w:t>
            </w:r>
            <w:r w:rsidRPr="00383C65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t</w:t>
            </w:r>
            <w:r w:rsidRPr="00383C65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a </w:t>
            </w:r>
            <w:r w:rsidRPr="00383C65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Ad</w:t>
            </w:r>
            <w:r w:rsidRPr="00383C65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a</w:t>
            </w:r>
            <w:r w:rsidRPr="00383C65">
              <w:rPr>
                <w:rFonts w:ascii="Times New Roman" w:eastAsia="Times New Roman" w:hAnsi="Times New Roman" w:cs="Times New Roman"/>
                <w:i/>
                <w:spacing w:val="-2"/>
                <w:sz w:val="20"/>
                <w:szCs w:val="20"/>
              </w:rPr>
              <w:t>m</w:t>
            </w:r>
            <w:r w:rsidRPr="00383C65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ová</w:t>
            </w:r>
          </w:p>
        </w:tc>
        <w:tc>
          <w:tcPr>
            <w:tcW w:w="102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DF511E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DF511E"/>
        </w:tc>
      </w:tr>
      <w:tr w:rsidR="00DF511E" w:rsidTr="00713415">
        <w:trPr>
          <w:trHeight w:hRule="exact" w:val="1390"/>
        </w:trPr>
        <w:tc>
          <w:tcPr>
            <w:tcW w:w="2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ing</w:t>
            </w:r>
          </w:p>
        </w:tc>
        <w:tc>
          <w:tcPr>
            <w:tcW w:w="930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8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+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8c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k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6" w:lineRule="exact"/>
              <w:ind w:left="283" w:right="2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before="1" w:after="0" w:line="230" w:lineRule="exact"/>
              <w:ind w:left="64" w:right="395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I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 P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tra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Ma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t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šk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ov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, Ph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</w:p>
          <w:p w:rsidR="001039EA" w:rsidRDefault="000D3A91" w:rsidP="001039EA">
            <w:pPr>
              <w:spacing w:after="0" w:line="224" w:lineRule="exact"/>
              <w:ind w:left="64" w:right="483"/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ř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š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e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a</w:t>
            </w:r>
            <w:r w:rsidR="001039E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š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 w:rsidR="00BE63F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á,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P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. </w:t>
            </w:r>
          </w:p>
          <w:p w:rsidR="00DF511E" w:rsidRDefault="000D3A91" w:rsidP="001039EA">
            <w:pPr>
              <w:spacing w:after="0" w:line="224" w:lineRule="exact"/>
              <w:ind w:left="64" w:right="483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: 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ra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š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á,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P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D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S</w:t>
            </w: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6" w:lineRule="exact"/>
              <w:ind w:left="65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Z</w:t>
            </w:r>
          </w:p>
        </w:tc>
      </w:tr>
      <w:tr w:rsidR="00DF511E" w:rsidTr="00713415">
        <w:trPr>
          <w:trHeight w:hRule="exact" w:val="930"/>
        </w:trPr>
        <w:tc>
          <w:tcPr>
            <w:tcW w:w="2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rke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tin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(i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n E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li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)</w:t>
            </w:r>
          </w:p>
        </w:tc>
        <w:tc>
          <w:tcPr>
            <w:tcW w:w="930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DF511E"/>
        </w:tc>
        <w:tc>
          <w:tcPr>
            <w:tcW w:w="90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DF511E"/>
        </w:tc>
        <w:tc>
          <w:tcPr>
            <w:tcW w:w="75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DF511E"/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Pr="00713415" w:rsidRDefault="000D3A91">
            <w:pPr>
              <w:spacing w:after="0" w:line="226" w:lineRule="exact"/>
              <w:ind w:left="64" w:right="483"/>
              <w:jc w:val="both"/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r w:rsidRPr="00713415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Př</w:t>
            </w:r>
            <w:r w:rsidRPr="00713415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e</w:t>
            </w:r>
            <w:r w:rsidRPr="00713415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dn</w:t>
            </w:r>
            <w:r w:rsidRPr="00713415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áš</w:t>
            </w:r>
            <w:r w:rsidRPr="00713415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e</w:t>
            </w:r>
            <w:r w:rsidRPr="00713415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j</w:t>
            </w:r>
            <w:r w:rsidRPr="00713415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í</w:t>
            </w:r>
            <w:r w:rsidRPr="00713415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c</w:t>
            </w:r>
            <w:r w:rsidRPr="00713415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í</w:t>
            </w:r>
            <w:r w:rsidRPr="00713415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: </w:t>
            </w:r>
            <w:r w:rsidRPr="00713415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I</w:t>
            </w:r>
            <w:r w:rsidRPr="00713415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n</w:t>
            </w:r>
            <w:r w:rsidRPr="00713415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g</w:t>
            </w:r>
            <w:r w:rsidRPr="00713415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.</w:t>
            </w:r>
            <w:r w:rsidRPr="00713415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 xml:space="preserve"> </w:t>
            </w:r>
            <w:r w:rsidRPr="00713415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Pe</w:t>
            </w:r>
            <w:r w:rsidRPr="00713415">
              <w:rPr>
                <w:rFonts w:ascii="Times New Roman" w:eastAsia="Times New Roman" w:hAnsi="Times New Roman" w:cs="Times New Roman"/>
                <w:i/>
                <w:spacing w:val="-2"/>
                <w:sz w:val="20"/>
                <w:szCs w:val="20"/>
              </w:rPr>
              <w:t>t</w:t>
            </w:r>
            <w:r w:rsidRPr="00713415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ra</w:t>
            </w:r>
          </w:p>
          <w:p w:rsidR="00DF511E" w:rsidRDefault="000D3A91">
            <w:pPr>
              <w:spacing w:after="0" w:line="239" w:lineRule="auto"/>
              <w:ind w:left="64" w:right="872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13415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M</w:t>
            </w:r>
            <w:r w:rsidRPr="00713415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ar</w:t>
            </w:r>
            <w:r w:rsidRPr="00713415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tí</w:t>
            </w:r>
            <w:r w:rsidRPr="00713415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š</w:t>
            </w:r>
            <w:r w:rsidRPr="00713415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k</w:t>
            </w:r>
            <w:r w:rsidRPr="00713415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o</w:t>
            </w:r>
            <w:r w:rsidRPr="00713415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v</w:t>
            </w:r>
            <w:r w:rsidRPr="00713415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á, </w:t>
            </w:r>
            <w:r w:rsidRPr="00713415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Ph</w:t>
            </w:r>
            <w:r w:rsidRPr="00713415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.</w:t>
            </w:r>
            <w:r w:rsidRPr="00713415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D</w:t>
            </w:r>
            <w:r w:rsidRPr="00713415">
              <w:rPr>
                <w:rFonts w:ascii="Times New Roman" w:eastAsia="Times New Roman" w:hAnsi="Times New Roman" w:cs="Times New Roman"/>
                <w:b/>
                <w:bCs/>
                <w:i/>
                <w:sz w:val="20"/>
                <w:szCs w:val="20"/>
              </w:rPr>
              <w:t xml:space="preserve">. </w:t>
            </w:r>
            <w:r w:rsidRPr="00713415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C</w:t>
            </w:r>
            <w:r w:rsidRPr="00713415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v</w:t>
            </w:r>
            <w:r w:rsidRPr="00713415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i</w:t>
            </w:r>
            <w:r w:rsidRPr="00713415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č</w:t>
            </w:r>
            <w:r w:rsidRPr="00713415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í</w:t>
            </w:r>
            <w:r w:rsidRPr="00713415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c</w:t>
            </w:r>
            <w:r w:rsidRPr="00713415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í</w:t>
            </w:r>
            <w:r w:rsidRPr="00713415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: I</w:t>
            </w:r>
            <w:r w:rsidRPr="00713415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n</w:t>
            </w:r>
            <w:r w:rsidRPr="00713415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g</w:t>
            </w:r>
            <w:r w:rsidRPr="00713415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.</w:t>
            </w:r>
            <w:r w:rsidRPr="00713415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 xml:space="preserve"> P</w:t>
            </w:r>
            <w:r w:rsidRPr="00713415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e</w:t>
            </w:r>
            <w:r w:rsidRPr="00713415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t</w:t>
            </w:r>
            <w:r w:rsidRPr="00713415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ra </w:t>
            </w:r>
            <w:r w:rsidRPr="00713415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M</w:t>
            </w:r>
            <w:r w:rsidRPr="00713415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ar</w:t>
            </w:r>
            <w:r w:rsidRPr="00713415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tí</w:t>
            </w:r>
            <w:r w:rsidRPr="00713415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š</w:t>
            </w:r>
            <w:r w:rsidRPr="00713415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k</w:t>
            </w:r>
            <w:r w:rsidRPr="00713415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o</w:t>
            </w:r>
            <w:r w:rsidRPr="00713415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v</w:t>
            </w:r>
            <w:r w:rsidRPr="00713415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á, </w:t>
            </w:r>
            <w:r w:rsidRPr="00713415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Ph</w:t>
            </w:r>
            <w:r w:rsidRPr="00713415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.D</w:t>
            </w:r>
            <w:r w:rsidRPr="00713415">
              <w:rPr>
                <w:rFonts w:ascii="Times New Roman" w:eastAsia="Times New Roman" w:hAnsi="Times New Roman" w:cs="Times New Roman"/>
                <w:b/>
                <w:bCs/>
                <w:i/>
                <w:sz w:val="20"/>
                <w:szCs w:val="20"/>
              </w:rPr>
              <w:t>.</w:t>
            </w:r>
          </w:p>
        </w:tc>
        <w:tc>
          <w:tcPr>
            <w:tcW w:w="102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DF511E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DF511E"/>
        </w:tc>
      </w:tr>
      <w:tr w:rsidR="00DF511E">
        <w:trPr>
          <w:trHeight w:hRule="exact" w:val="1159"/>
        </w:trPr>
        <w:tc>
          <w:tcPr>
            <w:tcW w:w="2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ě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pr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k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y</w:t>
            </w:r>
            <w:proofErr w:type="spellEnd"/>
          </w:p>
          <w:p w:rsidR="00DF511E" w:rsidRDefault="000D3A91">
            <w:pPr>
              <w:spacing w:after="0" w:line="240" w:lineRule="auto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es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o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u</w:t>
            </w:r>
            <w:proofErr w:type="spellEnd"/>
          </w:p>
        </w:tc>
        <w:tc>
          <w:tcPr>
            <w:tcW w:w="9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8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+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8c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k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6" w:lineRule="exact"/>
              <w:ind w:left="283" w:right="2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Pr="0038677D" w:rsidRDefault="000D3A91">
            <w:pPr>
              <w:spacing w:after="0" w:line="228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</w:pPr>
            <w:r w:rsidRPr="0038677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fr-FR"/>
              </w:rPr>
              <w:t>In</w:t>
            </w:r>
            <w:r w:rsidRPr="0038677D"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  <w:lang w:val="fr-FR"/>
              </w:rPr>
              <w:t>g</w:t>
            </w:r>
            <w:r w:rsidRPr="0038677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fr-FR"/>
              </w:rPr>
              <w:t xml:space="preserve">. </w:t>
            </w:r>
            <w:r w:rsidRPr="0038677D"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  <w:lang w:val="fr-FR"/>
              </w:rPr>
              <w:t>R</w:t>
            </w:r>
            <w:r w:rsidRPr="0038677D"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  <w:lang w:val="fr-FR"/>
              </w:rPr>
              <w:t>o</w:t>
            </w:r>
            <w:r w:rsidRPr="0038677D"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  <w:lang w:val="fr-FR"/>
              </w:rPr>
              <w:t>m</w:t>
            </w:r>
            <w:r w:rsidRPr="0038677D"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  <w:lang w:val="fr-FR"/>
              </w:rPr>
              <w:t>a</w:t>
            </w:r>
            <w:r w:rsidRPr="0038677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fr-FR"/>
              </w:rPr>
              <w:t>n</w:t>
            </w:r>
            <w:r w:rsidRPr="0038677D"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  <w:lang w:val="fr-FR"/>
              </w:rPr>
              <w:t xml:space="preserve"> Š</w:t>
            </w:r>
            <w:r w:rsidRPr="0038677D"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  <w:lang w:val="fr-FR"/>
              </w:rPr>
              <w:t>v</w:t>
            </w:r>
            <w:r w:rsidRPr="0038677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fr-FR"/>
              </w:rPr>
              <w:t>ec,</w:t>
            </w:r>
            <w:r w:rsidRPr="0038677D"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  <w:lang w:val="fr-FR"/>
              </w:rPr>
              <w:t xml:space="preserve"> </w:t>
            </w:r>
            <w:r w:rsidRPr="0038677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fr-FR"/>
              </w:rPr>
              <w:t>Ph</w:t>
            </w:r>
            <w:r w:rsidRPr="0038677D"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  <w:lang w:val="fr-FR"/>
              </w:rPr>
              <w:t>.</w:t>
            </w:r>
            <w:r w:rsidRPr="0038677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fr-FR"/>
              </w:rPr>
              <w:t>D.</w:t>
            </w:r>
          </w:p>
          <w:p w:rsidR="00DF511E" w:rsidRPr="0038677D" w:rsidRDefault="000D3A91">
            <w:pPr>
              <w:spacing w:after="0" w:line="228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</w:pPr>
            <w:r w:rsidRPr="0038677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Př</w:t>
            </w:r>
            <w:r w:rsidRPr="0038677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e</w:t>
            </w:r>
            <w:r w:rsidRPr="0038677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>dn</w:t>
            </w:r>
            <w:r w:rsidRPr="0038677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áš</w:t>
            </w:r>
            <w:r w:rsidRPr="0038677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e</w:t>
            </w:r>
            <w:r w:rsidRPr="0038677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>j</w:t>
            </w:r>
            <w:r w:rsidRPr="0038677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í</w:t>
            </w:r>
            <w:r w:rsidRPr="0038677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c</w:t>
            </w:r>
            <w:r w:rsidRPr="0038677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í</w:t>
            </w:r>
            <w:r w:rsidRPr="0038677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 xml:space="preserve">: </w:t>
            </w:r>
            <w:r w:rsidRPr="0038677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I</w:t>
            </w:r>
            <w:r w:rsidRPr="0038677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>n</w:t>
            </w:r>
            <w:r w:rsidRPr="0038677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g</w:t>
            </w:r>
            <w:r w:rsidRPr="0038677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.</w:t>
            </w:r>
            <w:r w:rsidRPr="0038677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 xml:space="preserve"> </w:t>
            </w:r>
            <w:r w:rsidRPr="0038677D"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  <w:lang w:val="fr-FR"/>
              </w:rPr>
              <w:t>R</w:t>
            </w:r>
            <w:r w:rsidRPr="0038677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>o</w:t>
            </w:r>
            <w:r w:rsidRPr="0038677D"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  <w:lang w:val="fr-FR"/>
              </w:rPr>
              <w:t>m</w:t>
            </w:r>
            <w:r w:rsidRPr="0038677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an</w:t>
            </w:r>
          </w:p>
          <w:p w:rsidR="00DF511E" w:rsidRPr="0038677D" w:rsidRDefault="000D3A91">
            <w:pPr>
              <w:spacing w:after="0" w:line="229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</w:pPr>
            <w:r w:rsidRPr="0038677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Š</w:t>
            </w:r>
            <w:r w:rsidRPr="0038677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>v</w:t>
            </w:r>
            <w:r w:rsidRPr="0038677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ec,</w:t>
            </w:r>
            <w:r w:rsidRPr="0038677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 xml:space="preserve"> P</w:t>
            </w:r>
            <w:r w:rsidRPr="0038677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>h</w:t>
            </w:r>
            <w:r w:rsidRPr="0038677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.</w:t>
            </w:r>
            <w:r w:rsidRPr="0038677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>D</w:t>
            </w:r>
            <w:r w:rsidRPr="0038677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.</w:t>
            </w:r>
          </w:p>
          <w:p w:rsidR="00DF511E" w:rsidRPr="0038677D" w:rsidRDefault="000D3A91">
            <w:pPr>
              <w:spacing w:after="0" w:line="240" w:lineRule="auto"/>
              <w:ind w:left="64" w:right="222"/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</w:pPr>
            <w:r w:rsidRPr="0038677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C</w:t>
            </w:r>
            <w:r w:rsidRPr="0038677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>v</w:t>
            </w:r>
            <w:r w:rsidRPr="0038677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i</w:t>
            </w:r>
            <w:r w:rsidRPr="0038677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č</w:t>
            </w:r>
            <w:r w:rsidRPr="0038677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í</w:t>
            </w:r>
            <w:r w:rsidRPr="0038677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c</w:t>
            </w:r>
            <w:r w:rsidRPr="0038677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í</w:t>
            </w:r>
            <w:r w:rsidRPr="0038677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: I</w:t>
            </w:r>
            <w:r w:rsidRPr="0038677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n</w:t>
            </w:r>
            <w:r w:rsidRPr="0038677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>g</w:t>
            </w:r>
            <w:r w:rsidRPr="0038677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.</w:t>
            </w:r>
            <w:r w:rsidRPr="0038677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 xml:space="preserve"> </w:t>
            </w:r>
            <w:r w:rsidRPr="0038677D"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  <w:lang w:val="fr-FR"/>
              </w:rPr>
              <w:t>R</w:t>
            </w:r>
            <w:r w:rsidRPr="0038677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>o</w:t>
            </w:r>
            <w:r w:rsidRPr="0038677D"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  <w:lang w:val="fr-FR"/>
              </w:rPr>
              <w:t>m</w:t>
            </w:r>
            <w:r w:rsidRPr="0038677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an</w:t>
            </w:r>
            <w:r w:rsidRPr="0038677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 xml:space="preserve"> </w:t>
            </w:r>
            <w:r w:rsidRPr="0038677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Š</w:t>
            </w:r>
            <w:r w:rsidRPr="0038677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>v</w:t>
            </w:r>
            <w:r w:rsidRPr="0038677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ec, P</w:t>
            </w:r>
            <w:r w:rsidRPr="0038677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>h</w:t>
            </w:r>
            <w:r w:rsidRPr="0038677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.</w:t>
            </w:r>
            <w:r w:rsidRPr="0038677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>D</w:t>
            </w:r>
            <w:r w:rsidRPr="0038677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.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S</w:t>
            </w: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6" w:lineRule="exact"/>
              <w:ind w:left="65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Z</w:t>
            </w:r>
          </w:p>
        </w:tc>
      </w:tr>
      <w:tr w:rsidR="00DF511E">
        <w:trPr>
          <w:trHeight w:hRule="exact" w:val="1391"/>
        </w:trPr>
        <w:tc>
          <w:tcPr>
            <w:tcW w:w="2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Pr="0038677D" w:rsidRDefault="00BF60D7" w:rsidP="00BF60D7">
            <w:pPr>
              <w:spacing w:after="0" w:line="230" w:lineRule="exact"/>
              <w:ind w:left="64" w:right="548"/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</w:pPr>
            <w:r w:rsidRPr="0038677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Základy p</w:t>
            </w:r>
            <w:r w:rsidR="000D3A91" w:rsidRPr="0038677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s</w:t>
            </w:r>
            <w:r w:rsidR="000D3A91" w:rsidRPr="0038677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y</w:t>
            </w:r>
            <w:r w:rsidR="000D3A91" w:rsidRPr="0038677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c</w:t>
            </w:r>
            <w:r w:rsidR="000D3A91" w:rsidRPr="0038677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>ho</w:t>
            </w:r>
            <w:r w:rsidR="000D3A91" w:rsidRPr="0038677D"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  <w:lang w:val="fr-FR"/>
              </w:rPr>
              <w:t>l</w:t>
            </w:r>
            <w:r w:rsidR="000D3A91" w:rsidRPr="0038677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o</w:t>
            </w:r>
            <w:r w:rsidR="000D3A91" w:rsidRPr="0038677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>g</w:t>
            </w:r>
            <w:r w:rsidR="000D3A91" w:rsidRPr="0038677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i</w:t>
            </w:r>
            <w:r w:rsidR="000D3A91" w:rsidRPr="0038677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 xml:space="preserve">e </w:t>
            </w:r>
            <w:r w:rsidR="000D3A91" w:rsidRPr="0038677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pr</w:t>
            </w:r>
            <w:r w:rsidR="000D3A91" w:rsidRPr="0038677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 xml:space="preserve">áce a </w:t>
            </w:r>
            <w:r w:rsidR="000D3A91" w:rsidRPr="0038677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>o</w:t>
            </w:r>
            <w:r w:rsidR="000D3A91" w:rsidRPr="0038677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r</w:t>
            </w:r>
            <w:r w:rsidR="000D3A91" w:rsidRPr="0038677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>g</w:t>
            </w:r>
            <w:r w:rsidR="000D3A91" w:rsidRPr="0038677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a</w:t>
            </w:r>
            <w:r w:rsidR="000D3A91" w:rsidRPr="0038677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>n</w:t>
            </w:r>
            <w:r w:rsidR="000D3A91" w:rsidRPr="0038677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i</w:t>
            </w:r>
            <w:r w:rsidRPr="0038677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 xml:space="preserve">zace </w:t>
            </w:r>
          </w:p>
        </w:tc>
        <w:tc>
          <w:tcPr>
            <w:tcW w:w="9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4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+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4c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p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7" w:lineRule="exact"/>
              <w:ind w:left="283" w:right="2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1039EA" w:rsidRDefault="000D3A91">
            <w:pPr>
              <w:spacing w:after="0" w:line="239" w:lineRule="auto"/>
              <w:ind w:left="64" w:right="115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h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a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Š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eb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á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Š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f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ř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ík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á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h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. </w:t>
            </w:r>
          </w:p>
          <w:p w:rsidR="001039EA" w:rsidRDefault="000D3A91">
            <w:pPr>
              <w:spacing w:after="0" w:line="239" w:lineRule="auto"/>
              <w:ind w:left="64" w:right="115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ř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š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t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Š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b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</w:t>
            </w:r>
            <w:proofErr w:type="spellEnd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Š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ař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k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á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. </w:t>
            </w:r>
          </w:p>
          <w:p w:rsidR="00DF511E" w:rsidRDefault="000D3A91">
            <w:pPr>
              <w:spacing w:after="0" w:line="239" w:lineRule="auto"/>
              <w:ind w:left="64" w:right="115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: 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r.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t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Š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b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á</w:t>
            </w:r>
            <w:proofErr w:type="spellEnd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Šafař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.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S</w:t>
            </w: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DF511E"/>
        </w:tc>
      </w:tr>
      <w:tr w:rsidR="00DF511E">
        <w:trPr>
          <w:trHeight w:hRule="exact" w:val="240"/>
        </w:trPr>
        <w:tc>
          <w:tcPr>
            <w:tcW w:w="2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ý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z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y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2</w:t>
            </w:r>
          </w:p>
        </w:tc>
        <w:tc>
          <w:tcPr>
            <w:tcW w:w="9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8c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p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6" w:lineRule="exact"/>
              <w:ind w:left="283" w:right="2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DF511E"/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S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-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S</w:t>
            </w: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DF511E"/>
        </w:tc>
      </w:tr>
      <w:tr w:rsidR="00DF511E">
        <w:trPr>
          <w:trHeight w:hRule="exact" w:val="1850"/>
        </w:trPr>
        <w:tc>
          <w:tcPr>
            <w:tcW w:w="2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n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u</w:t>
            </w:r>
            <w:proofErr w:type="spellEnd"/>
          </w:p>
        </w:tc>
        <w:tc>
          <w:tcPr>
            <w:tcW w:w="9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8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+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8c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k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283" w:right="2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before="1" w:after="0" w:line="230" w:lineRule="exact"/>
              <w:ind w:left="64" w:right="416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I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ov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, Ph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</w:p>
          <w:p w:rsidR="00BE63F6" w:rsidRDefault="000D3A91" w:rsidP="001039EA">
            <w:pPr>
              <w:spacing w:after="0" w:line="224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ř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š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i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 w:rsidR="001039E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ov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.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. </w:t>
            </w:r>
          </w:p>
          <w:p w:rsidR="00DF511E" w:rsidRDefault="000D3A91" w:rsidP="00BE63F6">
            <w:pPr>
              <w:spacing w:after="0" w:line="240" w:lineRule="auto"/>
              <w:ind w:left="64" w:right="78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: 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i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ov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.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(6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%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)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An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n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Š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. </w:t>
            </w:r>
            <w:r w:rsidR="001039EA">
              <w:rPr>
                <w:rFonts w:ascii="Times New Roman" w:eastAsia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40</w:t>
            </w:r>
            <w:r w:rsidR="00BE63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%)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S</w:t>
            </w: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5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T</w:t>
            </w:r>
          </w:p>
        </w:tc>
      </w:tr>
    </w:tbl>
    <w:p w:rsidR="00DF511E" w:rsidRDefault="00C22423">
      <w:pPr>
        <w:spacing w:before="8" w:after="0" w:line="90" w:lineRule="exact"/>
        <w:rPr>
          <w:sz w:val="9"/>
          <w:szCs w:val="9"/>
        </w:rPr>
      </w:pPr>
      <w:r>
        <w:rPr>
          <w:noProof/>
          <w:lang w:val="cs-CZ" w:eastAsia="cs-CZ"/>
        </w:rPr>
        <mc:AlternateContent>
          <mc:Choice Requires="wpg">
            <w:drawing>
              <wp:anchor distT="0" distB="0" distL="114300" distR="114300" simplePos="0" relativeHeight="503311247" behindDoc="1" locked="0" layoutInCell="1" allowOverlap="1">
                <wp:simplePos x="0" y="0"/>
                <wp:positionH relativeFrom="page">
                  <wp:posOffset>937895</wp:posOffset>
                </wp:positionH>
                <wp:positionV relativeFrom="page">
                  <wp:posOffset>899795</wp:posOffset>
                </wp:positionV>
                <wp:extent cx="1369695" cy="304800"/>
                <wp:effectExtent l="0" t="0" r="0" b="0"/>
                <wp:wrapNone/>
                <wp:docPr id="67" name="Group 2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69695" cy="304800"/>
                          <a:chOff x="1477" y="1417"/>
                          <a:chExt cx="2157" cy="480"/>
                        </a:xfrm>
                      </wpg:grpSpPr>
                      <wpg:grpSp>
                        <wpg:cNvPr id="68" name="Group 213"/>
                        <wpg:cNvGrpSpPr>
                          <a:grpSpLocks/>
                        </wpg:cNvGrpSpPr>
                        <wpg:grpSpPr bwMode="auto">
                          <a:xfrm>
                            <a:off x="1487" y="1427"/>
                            <a:ext cx="2137" cy="230"/>
                            <a:chOff x="1487" y="1427"/>
                            <a:chExt cx="2137" cy="230"/>
                          </a:xfrm>
                        </wpg:grpSpPr>
                        <wps:wsp>
                          <wps:cNvPr id="69" name="Freeform 214"/>
                          <wps:cNvSpPr>
                            <a:spLocks/>
                          </wps:cNvSpPr>
                          <wps:spPr bwMode="auto">
                            <a:xfrm>
                              <a:off x="1487" y="1427"/>
                              <a:ext cx="2137" cy="230"/>
                            </a:xfrm>
                            <a:custGeom>
                              <a:avLst/>
                              <a:gdLst>
                                <a:gd name="T0" fmla="+- 0 1487 1487"/>
                                <a:gd name="T1" fmla="*/ T0 w 2137"/>
                                <a:gd name="T2" fmla="+- 0 1657 1427"/>
                                <a:gd name="T3" fmla="*/ 1657 h 230"/>
                                <a:gd name="T4" fmla="+- 0 3624 1487"/>
                                <a:gd name="T5" fmla="*/ T4 w 2137"/>
                                <a:gd name="T6" fmla="+- 0 1657 1427"/>
                                <a:gd name="T7" fmla="*/ 1657 h 230"/>
                                <a:gd name="T8" fmla="+- 0 3624 1487"/>
                                <a:gd name="T9" fmla="*/ T8 w 2137"/>
                                <a:gd name="T10" fmla="+- 0 1427 1427"/>
                                <a:gd name="T11" fmla="*/ 1427 h 230"/>
                                <a:gd name="T12" fmla="+- 0 1487 1487"/>
                                <a:gd name="T13" fmla="*/ T12 w 2137"/>
                                <a:gd name="T14" fmla="+- 0 1427 1427"/>
                                <a:gd name="T15" fmla="*/ 1427 h 230"/>
                                <a:gd name="T16" fmla="+- 0 1487 1487"/>
                                <a:gd name="T17" fmla="*/ T16 w 2137"/>
                                <a:gd name="T18" fmla="+- 0 1657 1427"/>
                                <a:gd name="T19" fmla="*/ 1657 h 23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137" h="230">
                                  <a:moveTo>
                                    <a:pt x="0" y="230"/>
                                  </a:moveTo>
                                  <a:lnTo>
                                    <a:pt x="2137" y="230"/>
                                  </a:lnTo>
                                  <a:lnTo>
                                    <a:pt x="2137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30"/>
                                  </a:lnTo>
                                </a:path>
                              </a:pathLst>
                            </a:custGeom>
                            <a:solidFill>
                              <a:srgbClr val="B8CCE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0" name="Group 211"/>
                        <wpg:cNvGrpSpPr>
                          <a:grpSpLocks/>
                        </wpg:cNvGrpSpPr>
                        <wpg:grpSpPr bwMode="auto">
                          <a:xfrm>
                            <a:off x="1487" y="1657"/>
                            <a:ext cx="2137" cy="229"/>
                            <a:chOff x="1487" y="1657"/>
                            <a:chExt cx="2137" cy="229"/>
                          </a:xfrm>
                        </wpg:grpSpPr>
                        <wps:wsp>
                          <wps:cNvPr id="71" name="Freeform 212"/>
                          <wps:cNvSpPr>
                            <a:spLocks/>
                          </wps:cNvSpPr>
                          <wps:spPr bwMode="auto">
                            <a:xfrm>
                              <a:off x="1487" y="1657"/>
                              <a:ext cx="2137" cy="229"/>
                            </a:xfrm>
                            <a:custGeom>
                              <a:avLst/>
                              <a:gdLst>
                                <a:gd name="T0" fmla="+- 0 1487 1487"/>
                                <a:gd name="T1" fmla="*/ T0 w 2137"/>
                                <a:gd name="T2" fmla="+- 0 1886 1657"/>
                                <a:gd name="T3" fmla="*/ 1886 h 229"/>
                                <a:gd name="T4" fmla="+- 0 3624 1487"/>
                                <a:gd name="T5" fmla="*/ T4 w 2137"/>
                                <a:gd name="T6" fmla="+- 0 1886 1657"/>
                                <a:gd name="T7" fmla="*/ 1886 h 229"/>
                                <a:gd name="T8" fmla="+- 0 3624 1487"/>
                                <a:gd name="T9" fmla="*/ T8 w 2137"/>
                                <a:gd name="T10" fmla="+- 0 1657 1657"/>
                                <a:gd name="T11" fmla="*/ 1657 h 229"/>
                                <a:gd name="T12" fmla="+- 0 1487 1487"/>
                                <a:gd name="T13" fmla="*/ T12 w 2137"/>
                                <a:gd name="T14" fmla="+- 0 1657 1657"/>
                                <a:gd name="T15" fmla="*/ 1657 h 229"/>
                                <a:gd name="T16" fmla="+- 0 1487 1487"/>
                                <a:gd name="T17" fmla="*/ T16 w 2137"/>
                                <a:gd name="T18" fmla="+- 0 1886 1657"/>
                                <a:gd name="T19" fmla="*/ 1886 h 22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137" h="229">
                                  <a:moveTo>
                                    <a:pt x="0" y="229"/>
                                  </a:moveTo>
                                  <a:lnTo>
                                    <a:pt x="2137" y="229"/>
                                  </a:lnTo>
                                  <a:lnTo>
                                    <a:pt x="2137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29"/>
                                  </a:lnTo>
                                </a:path>
                              </a:pathLst>
                            </a:custGeom>
                            <a:solidFill>
                              <a:srgbClr val="B8CCE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group w14:anchorId="5280DB3A" id="Group 210" o:spid="_x0000_s1026" style="position:absolute;margin-left:73.85pt;margin-top:70.85pt;width:107.85pt;height:24pt;z-index:-5233;mso-position-horizontal-relative:page;mso-position-vertical-relative:page" coordorigin="1477,1417" coordsize="2157,4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">
                <v:group id="Group 213" o:spid="_x0000_s1027" style="position:absolute;left:1487;top:1427;width:2137;height:230" coordorigin="1487,1427" coordsize="2137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">
                  <v:shape id="Freeform 214" o:spid="_x0000_s1028" style="position:absolute;left:1487;top:1427;width:2137;height:230;visibility:visible;mso-wrap-style:square;v-text-anchor:top" coordsize="2137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" path="m,230r2137,l2137,,,,,230e" fillcolor="#b8cce4" stroked="f">
                    <v:path arrowok="t" o:connecttype="custom" o:connectlocs="0,1657;2137,1657;2137,1427;0,1427;0,1657" o:connectangles="0,0,0,0,0"/>
                  </v:shape>
                </v:group>
                <v:group id="Group 211" o:spid="_x0000_s1029" style="position:absolute;left:1487;top:1657;width:2137;height:229" coordorigin="1487,1657" coordsize="2137,2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">
                  <v:shape id="Freeform 212" o:spid="_x0000_s1030" style="position:absolute;left:1487;top:1657;width:2137;height:229;visibility:visible;mso-wrap-style:square;v-text-anchor:top" coordsize="2137,2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" path="m,229r2137,l2137,,,,,229e" fillcolor="#b8cce4" stroked="f">
                    <v:path arrowok="t" o:connecttype="custom" o:connectlocs="0,1886;2137,1886;2137,1657;0,1657;0,1886" o:connectangles="0,0,0,0,0"/>
                  </v:shape>
                </v:group>
                <w10:wrap anchorx="page" anchory="page"/>
              </v:group>
            </w:pict>
          </mc:Fallback>
        </mc:AlternateContent>
      </w:r>
      <w:r>
        <w:rPr>
          <w:noProof/>
          <w:lang w:val="cs-CZ" w:eastAsia="cs-CZ"/>
        </w:rPr>
        <mc:AlternateContent>
          <mc:Choice Requires="wpg">
            <w:drawing>
              <wp:anchor distT="0" distB="0" distL="114300" distR="114300" simplePos="0" relativeHeight="503311248" behindDoc="1" locked="0" layoutInCell="1" allowOverlap="1">
                <wp:simplePos x="0" y="0"/>
                <wp:positionH relativeFrom="page">
                  <wp:posOffset>937895</wp:posOffset>
                </wp:positionH>
                <wp:positionV relativeFrom="page">
                  <wp:posOffset>2658110</wp:posOffset>
                </wp:positionV>
                <wp:extent cx="1369695" cy="305435"/>
                <wp:effectExtent l="0" t="0" r="0" b="0"/>
                <wp:wrapNone/>
                <wp:docPr id="62" name="Group 2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69695" cy="305435"/>
                          <a:chOff x="1477" y="4186"/>
                          <a:chExt cx="2157" cy="481"/>
                        </a:xfrm>
                      </wpg:grpSpPr>
                      <wpg:grpSp>
                        <wpg:cNvPr id="63" name="Group 208"/>
                        <wpg:cNvGrpSpPr>
                          <a:grpSpLocks/>
                        </wpg:cNvGrpSpPr>
                        <wpg:grpSpPr bwMode="auto">
                          <a:xfrm>
                            <a:off x="1487" y="4196"/>
                            <a:ext cx="2137" cy="230"/>
                            <a:chOff x="1487" y="4196"/>
                            <a:chExt cx="2137" cy="230"/>
                          </a:xfrm>
                        </wpg:grpSpPr>
                        <wps:wsp>
                          <wps:cNvPr id="64" name="Freeform 209"/>
                          <wps:cNvSpPr>
                            <a:spLocks/>
                          </wps:cNvSpPr>
                          <wps:spPr bwMode="auto">
                            <a:xfrm>
                              <a:off x="1487" y="4196"/>
                              <a:ext cx="2137" cy="230"/>
                            </a:xfrm>
                            <a:custGeom>
                              <a:avLst/>
                              <a:gdLst>
                                <a:gd name="T0" fmla="+- 0 1487 1487"/>
                                <a:gd name="T1" fmla="*/ T0 w 2137"/>
                                <a:gd name="T2" fmla="+- 0 4427 4196"/>
                                <a:gd name="T3" fmla="*/ 4427 h 230"/>
                                <a:gd name="T4" fmla="+- 0 3624 1487"/>
                                <a:gd name="T5" fmla="*/ T4 w 2137"/>
                                <a:gd name="T6" fmla="+- 0 4427 4196"/>
                                <a:gd name="T7" fmla="*/ 4427 h 230"/>
                                <a:gd name="T8" fmla="+- 0 3624 1487"/>
                                <a:gd name="T9" fmla="*/ T8 w 2137"/>
                                <a:gd name="T10" fmla="+- 0 4196 4196"/>
                                <a:gd name="T11" fmla="*/ 4196 h 230"/>
                                <a:gd name="T12" fmla="+- 0 1487 1487"/>
                                <a:gd name="T13" fmla="*/ T12 w 2137"/>
                                <a:gd name="T14" fmla="+- 0 4196 4196"/>
                                <a:gd name="T15" fmla="*/ 4196 h 230"/>
                                <a:gd name="T16" fmla="+- 0 1487 1487"/>
                                <a:gd name="T17" fmla="*/ T16 w 2137"/>
                                <a:gd name="T18" fmla="+- 0 4427 4196"/>
                                <a:gd name="T19" fmla="*/ 4427 h 23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137" h="230">
                                  <a:moveTo>
                                    <a:pt x="0" y="231"/>
                                  </a:moveTo>
                                  <a:lnTo>
                                    <a:pt x="2137" y="231"/>
                                  </a:lnTo>
                                  <a:lnTo>
                                    <a:pt x="2137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31"/>
                                  </a:lnTo>
                                </a:path>
                              </a:pathLst>
                            </a:custGeom>
                            <a:solidFill>
                              <a:srgbClr val="B8CCE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5" name="Group 206"/>
                        <wpg:cNvGrpSpPr>
                          <a:grpSpLocks/>
                        </wpg:cNvGrpSpPr>
                        <wpg:grpSpPr bwMode="auto">
                          <a:xfrm>
                            <a:off x="1487" y="4427"/>
                            <a:ext cx="2137" cy="230"/>
                            <a:chOff x="1487" y="4427"/>
                            <a:chExt cx="2137" cy="230"/>
                          </a:xfrm>
                        </wpg:grpSpPr>
                        <wps:wsp>
                          <wps:cNvPr id="66" name="Freeform 207"/>
                          <wps:cNvSpPr>
                            <a:spLocks/>
                          </wps:cNvSpPr>
                          <wps:spPr bwMode="auto">
                            <a:xfrm>
                              <a:off x="1487" y="4427"/>
                              <a:ext cx="2137" cy="230"/>
                            </a:xfrm>
                            <a:custGeom>
                              <a:avLst/>
                              <a:gdLst>
                                <a:gd name="T0" fmla="+- 0 1487 1487"/>
                                <a:gd name="T1" fmla="*/ T0 w 2137"/>
                                <a:gd name="T2" fmla="+- 0 4657 4427"/>
                                <a:gd name="T3" fmla="*/ 4657 h 230"/>
                                <a:gd name="T4" fmla="+- 0 3624 1487"/>
                                <a:gd name="T5" fmla="*/ T4 w 2137"/>
                                <a:gd name="T6" fmla="+- 0 4657 4427"/>
                                <a:gd name="T7" fmla="*/ 4657 h 230"/>
                                <a:gd name="T8" fmla="+- 0 3624 1487"/>
                                <a:gd name="T9" fmla="*/ T8 w 2137"/>
                                <a:gd name="T10" fmla="+- 0 4427 4427"/>
                                <a:gd name="T11" fmla="*/ 4427 h 230"/>
                                <a:gd name="T12" fmla="+- 0 1487 1487"/>
                                <a:gd name="T13" fmla="*/ T12 w 2137"/>
                                <a:gd name="T14" fmla="+- 0 4427 4427"/>
                                <a:gd name="T15" fmla="*/ 4427 h 230"/>
                                <a:gd name="T16" fmla="+- 0 1487 1487"/>
                                <a:gd name="T17" fmla="*/ T16 w 2137"/>
                                <a:gd name="T18" fmla="+- 0 4657 4427"/>
                                <a:gd name="T19" fmla="*/ 4657 h 23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137" h="230">
                                  <a:moveTo>
                                    <a:pt x="0" y="230"/>
                                  </a:moveTo>
                                  <a:lnTo>
                                    <a:pt x="2137" y="230"/>
                                  </a:lnTo>
                                  <a:lnTo>
                                    <a:pt x="2137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30"/>
                                  </a:lnTo>
                                </a:path>
                              </a:pathLst>
                            </a:custGeom>
                            <a:solidFill>
                              <a:srgbClr val="B8CCE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group w14:anchorId="12D22707" id="Group 205" o:spid="_x0000_s1026" style="position:absolute;margin-left:73.85pt;margin-top:209.3pt;width:107.85pt;height:24.05pt;z-index:-5232;mso-position-horizontal-relative:page;mso-position-vertical-relative:page" coordorigin="1477,4186" coordsize="2157,4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">
                <v:group id="Group 208" o:spid="_x0000_s1027" style="position:absolute;left:1487;top:4196;width:2137;height:230" coordorigin="1487,4196" coordsize="2137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">
                  <v:shape id="Freeform 209" o:spid="_x0000_s1028" style="position:absolute;left:1487;top:4196;width:2137;height:230;visibility:visible;mso-wrap-style:square;v-text-anchor:top" coordsize="2137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" path="m,231r2137,l2137,,,,,231e" fillcolor="#b8cce4" stroked="f">
                    <v:path arrowok="t" o:connecttype="custom" o:connectlocs="0,4427;2137,4427;2137,4196;0,4196;0,4427" o:connectangles="0,0,0,0,0"/>
                  </v:shape>
                </v:group>
                <v:group id="Group 206" o:spid="_x0000_s1029" style="position:absolute;left:1487;top:4427;width:2137;height:230" coordorigin="1487,4427" coordsize="2137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">
                  <v:shape id="Freeform 207" o:spid="_x0000_s1030" style="position:absolute;left:1487;top:4427;width:2137;height:230;visibility:visible;mso-wrap-style:square;v-text-anchor:top" coordsize="2137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" path="m,230r2137,l2137,,,,,230e" fillcolor="#b8cce4" stroked="f">
                    <v:path arrowok="t" o:connecttype="custom" o:connectlocs="0,4657;2137,4657;2137,4427;0,4427;0,4657" o:connectangles="0,0,0,0,0"/>
                  </v:shape>
                </v:group>
                <w10:wrap anchorx="page" anchory="page"/>
              </v:group>
            </w:pict>
          </mc:Fallback>
        </mc:AlternateContent>
      </w:r>
      <w:r>
        <w:rPr>
          <w:noProof/>
          <w:lang w:val="cs-CZ" w:eastAsia="cs-CZ"/>
        </w:rPr>
        <mc:AlternateContent>
          <mc:Choice Requires="wpg">
            <w:drawing>
              <wp:anchor distT="0" distB="0" distL="114300" distR="114300" simplePos="0" relativeHeight="503311249" behindDoc="1" locked="0" layoutInCell="1" allowOverlap="1">
                <wp:simplePos x="0" y="0"/>
                <wp:positionH relativeFrom="page">
                  <wp:posOffset>937895</wp:posOffset>
                </wp:positionH>
                <wp:positionV relativeFrom="page">
                  <wp:posOffset>3833495</wp:posOffset>
                </wp:positionV>
                <wp:extent cx="1369695" cy="304800"/>
                <wp:effectExtent l="0" t="0" r="0" b="0"/>
                <wp:wrapNone/>
                <wp:docPr id="57" name="Group 2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69695" cy="304800"/>
                          <a:chOff x="1477" y="6037"/>
                          <a:chExt cx="2157" cy="480"/>
                        </a:xfrm>
                      </wpg:grpSpPr>
                      <wpg:grpSp>
                        <wpg:cNvPr id="58" name="Group 203"/>
                        <wpg:cNvGrpSpPr>
                          <a:grpSpLocks/>
                        </wpg:cNvGrpSpPr>
                        <wpg:grpSpPr bwMode="auto">
                          <a:xfrm>
                            <a:off x="1487" y="6047"/>
                            <a:ext cx="2137" cy="229"/>
                            <a:chOff x="1487" y="6047"/>
                            <a:chExt cx="2137" cy="229"/>
                          </a:xfrm>
                        </wpg:grpSpPr>
                        <wps:wsp>
                          <wps:cNvPr id="59" name="Freeform 204"/>
                          <wps:cNvSpPr>
                            <a:spLocks/>
                          </wps:cNvSpPr>
                          <wps:spPr bwMode="auto">
                            <a:xfrm>
                              <a:off x="1487" y="6047"/>
                              <a:ext cx="2137" cy="229"/>
                            </a:xfrm>
                            <a:custGeom>
                              <a:avLst/>
                              <a:gdLst>
                                <a:gd name="T0" fmla="+- 0 1487 1487"/>
                                <a:gd name="T1" fmla="*/ T0 w 2137"/>
                                <a:gd name="T2" fmla="+- 0 6276 6047"/>
                                <a:gd name="T3" fmla="*/ 6276 h 229"/>
                                <a:gd name="T4" fmla="+- 0 3624 1487"/>
                                <a:gd name="T5" fmla="*/ T4 w 2137"/>
                                <a:gd name="T6" fmla="+- 0 6276 6047"/>
                                <a:gd name="T7" fmla="*/ 6276 h 229"/>
                                <a:gd name="T8" fmla="+- 0 3624 1487"/>
                                <a:gd name="T9" fmla="*/ T8 w 2137"/>
                                <a:gd name="T10" fmla="+- 0 6047 6047"/>
                                <a:gd name="T11" fmla="*/ 6047 h 229"/>
                                <a:gd name="T12" fmla="+- 0 1487 1487"/>
                                <a:gd name="T13" fmla="*/ T12 w 2137"/>
                                <a:gd name="T14" fmla="+- 0 6047 6047"/>
                                <a:gd name="T15" fmla="*/ 6047 h 229"/>
                                <a:gd name="T16" fmla="+- 0 1487 1487"/>
                                <a:gd name="T17" fmla="*/ T16 w 2137"/>
                                <a:gd name="T18" fmla="+- 0 6276 6047"/>
                                <a:gd name="T19" fmla="*/ 6276 h 22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137" h="229">
                                  <a:moveTo>
                                    <a:pt x="0" y="229"/>
                                  </a:moveTo>
                                  <a:lnTo>
                                    <a:pt x="2137" y="229"/>
                                  </a:lnTo>
                                  <a:lnTo>
                                    <a:pt x="2137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29"/>
                                  </a:lnTo>
                                </a:path>
                              </a:pathLst>
                            </a:custGeom>
                            <a:solidFill>
                              <a:srgbClr val="B8CCE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0" name="Group 201"/>
                        <wpg:cNvGrpSpPr>
                          <a:grpSpLocks/>
                        </wpg:cNvGrpSpPr>
                        <wpg:grpSpPr bwMode="auto">
                          <a:xfrm>
                            <a:off x="1487" y="6276"/>
                            <a:ext cx="2137" cy="230"/>
                            <a:chOff x="1487" y="6276"/>
                            <a:chExt cx="2137" cy="230"/>
                          </a:xfrm>
                        </wpg:grpSpPr>
                        <wps:wsp>
                          <wps:cNvPr id="61" name="Freeform 202"/>
                          <wps:cNvSpPr>
                            <a:spLocks/>
                          </wps:cNvSpPr>
                          <wps:spPr bwMode="auto">
                            <a:xfrm>
                              <a:off x="1487" y="6276"/>
                              <a:ext cx="2137" cy="230"/>
                            </a:xfrm>
                            <a:custGeom>
                              <a:avLst/>
                              <a:gdLst>
                                <a:gd name="T0" fmla="+- 0 1487 1487"/>
                                <a:gd name="T1" fmla="*/ T0 w 2137"/>
                                <a:gd name="T2" fmla="+- 0 6506 6276"/>
                                <a:gd name="T3" fmla="*/ 6506 h 230"/>
                                <a:gd name="T4" fmla="+- 0 3624 1487"/>
                                <a:gd name="T5" fmla="*/ T4 w 2137"/>
                                <a:gd name="T6" fmla="+- 0 6506 6276"/>
                                <a:gd name="T7" fmla="*/ 6506 h 230"/>
                                <a:gd name="T8" fmla="+- 0 3624 1487"/>
                                <a:gd name="T9" fmla="*/ T8 w 2137"/>
                                <a:gd name="T10" fmla="+- 0 6276 6276"/>
                                <a:gd name="T11" fmla="*/ 6276 h 230"/>
                                <a:gd name="T12" fmla="+- 0 1487 1487"/>
                                <a:gd name="T13" fmla="*/ T12 w 2137"/>
                                <a:gd name="T14" fmla="+- 0 6276 6276"/>
                                <a:gd name="T15" fmla="*/ 6276 h 230"/>
                                <a:gd name="T16" fmla="+- 0 1487 1487"/>
                                <a:gd name="T17" fmla="*/ T16 w 2137"/>
                                <a:gd name="T18" fmla="+- 0 6506 6276"/>
                                <a:gd name="T19" fmla="*/ 6506 h 23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137" h="230">
                                  <a:moveTo>
                                    <a:pt x="0" y="230"/>
                                  </a:moveTo>
                                  <a:lnTo>
                                    <a:pt x="2137" y="230"/>
                                  </a:lnTo>
                                  <a:lnTo>
                                    <a:pt x="2137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30"/>
                                  </a:lnTo>
                                </a:path>
                              </a:pathLst>
                            </a:custGeom>
                            <a:solidFill>
                              <a:srgbClr val="B8CCE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group w14:anchorId="17B069C8" id="Group 200" o:spid="_x0000_s1026" style="position:absolute;margin-left:73.85pt;margin-top:301.85pt;width:107.85pt;height:24pt;z-index:-5231;mso-position-horizontal-relative:page;mso-position-vertical-relative:page" coordorigin="1477,6037" coordsize="2157,4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">
                <v:group id="Group 203" o:spid="_x0000_s1027" style="position:absolute;left:1487;top:6047;width:2137;height:229" coordorigin="1487,6047" coordsize="2137,2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">
                  <v:shape id="Freeform 204" o:spid="_x0000_s1028" style="position:absolute;left:1487;top:6047;width:2137;height:229;visibility:visible;mso-wrap-style:square;v-text-anchor:top" coordsize="2137,2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" path="m,229r2137,l2137,,,,,229e" fillcolor="#b8cce4" stroked="f">
                    <v:path arrowok="t" o:connecttype="custom" o:connectlocs="0,6276;2137,6276;2137,6047;0,6047;0,6276" o:connectangles="0,0,0,0,0"/>
                  </v:shape>
                </v:group>
                <v:group id="Group 201" o:spid="_x0000_s1029" style="position:absolute;left:1487;top:6276;width:2137;height:230" coordorigin="1487,6276" coordsize="2137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">
                  <v:shape id="Freeform 202" o:spid="_x0000_s1030" style="position:absolute;left:1487;top:6276;width:2137;height:230;visibility:visible;mso-wrap-style:square;v-text-anchor:top" coordsize="2137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" path="m,230r2137,l2137,,,,,230e" fillcolor="#b8cce4" stroked="f">
                    <v:path arrowok="t" o:connecttype="custom" o:connectlocs="0,6506;2137,6506;2137,6276;0,6276;0,6506" o:connectangles="0,0,0,0,0"/>
                  </v:shape>
                </v:group>
                <w10:wrap anchorx="page" anchory="page"/>
              </v:group>
            </w:pict>
          </mc:Fallback>
        </mc:AlternateContent>
      </w:r>
      <w:r>
        <w:rPr>
          <w:noProof/>
          <w:lang w:val="cs-CZ" w:eastAsia="cs-CZ"/>
        </w:rPr>
        <mc:AlternateContent>
          <mc:Choice Requires="wpg">
            <w:drawing>
              <wp:anchor distT="0" distB="0" distL="114300" distR="114300" simplePos="0" relativeHeight="503311251" behindDoc="1" locked="0" layoutInCell="1" allowOverlap="1" wp14:anchorId="5F9C16FF" wp14:editId="022B14D9">
                <wp:simplePos x="0" y="0"/>
                <wp:positionH relativeFrom="page">
                  <wp:posOffset>937895</wp:posOffset>
                </wp:positionH>
                <wp:positionV relativeFrom="page">
                  <wp:posOffset>6772910</wp:posOffset>
                </wp:positionV>
                <wp:extent cx="1369695" cy="304800"/>
                <wp:effectExtent l="0" t="0" r="0" b="0"/>
                <wp:wrapNone/>
                <wp:docPr id="47" name="Group 1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69695" cy="304800"/>
                          <a:chOff x="1477" y="10666"/>
                          <a:chExt cx="2157" cy="480"/>
                        </a:xfrm>
                      </wpg:grpSpPr>
                      <wpg:grpSp>
                        <wpg:cNvPr id="48" name="Group 193"/>
                        <wpg:cNvGrpSpPr>
                          <a:grpSpLocks/>
                        </wpg:cNvGrpSpPr>
                        <wpg:grpSpPr bwMode="auto">
                          <a:xfrm>
                            <a:off x="1487" y="10676"/>
                            <a:ext cx="2137" cy="230"/>
                            <a:chOff x="1487" y="10676"/>
                            <a:chExt cx="2137" cy="230"/>
                          </a:xfrm>
                        </wpg:grpSpPr>
                        <wps:wsp>
                          <wps:cNvPr id="49" name="Freeform 194"/>
                          <wps:cNvSpPr>
                            <a:spLocks/>
                          </wps:cNvSpPr>
                          <wps:spPr bwMode="auto">
                            <a:xfrm>
                              <a:off x="1487" y="10676"/>
                              <a:ext cx="2137" cy="230"/>
                            </a:xfrm>
                            <a:custGeom>
                              <a:avLst/>
                              <a:gdLst>
                                <a:gd name="T0" fmla="+- 0 1487 1487"/>
                                <a:gd name="T1" fmla="*/ T0 w 2137"/>
                                <a:gd name="T2" fmla="+- 0 10907 10676"/>
                                <a:gd name="T3" fmla="*/ 10907 h 230"/>
                                <a:gd name="T4" fmla="+- 0 3624 1487"/>
                                <a:gd name="T5" fmla="*/ T4 w 2137"/>
                                <a:gd name="T6" fmla="+- 0 10907 10676"/>
                                <a:gd name="T7" fmla="*/ 10907 h 230"/>
                                <a:gd name="T8" fmla="+- 0 3624 1487"/>
                                <a:gd name="T9" fmla="*/ T8 w 2137"/>
                                <a:gd name="T10" fmla="+- 0 10676 10676"/>
                                <a:gd name="T11" fmla="*/ 10676 h 230"/>
                                <a:gd name="T12" fmla="+- 0 1487 1487"/>
                                <a:gd name="T13" fmla="*/ T12 w 2137"/>
                                <a:gd name="T14" fmla="+- 0 10676 10676"/>
                                <a:gd name="T15" fmla="*/ 10676 h 230"/>
                                <a:gd name="T16" fmla="+- 0 1487 1487"/>
                                <a:gd name="T17" fmla="*/ T16 w 2137"/>
                                <a:gd name="T18" fmla="+- 0 10907 10676"/>
                                <a:gd name="T19" fmla="*/ 10907 h 23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137" h="230">
                                  <a:moveTo>
                                    <a:pt x="0" y="231"/>
                                  </a:moveTo>
                                  <a:lnTo>
                                    <a:pt x="2137" y="231"/>
                                  </a:lnTo>
                                  <a:lnTo>
                                    <a:pt x="2137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31"/>
                                  </a:lnTo>
                                </a:path>
                              </a:pathLst>
                            </a:custGeom>
                            <a:solidFill>
                              <a:srgbClr val="B8CCE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0" name="Group 191"/>
                        <wpg:cNvGrpSpPr>
                          <a:grpSpLocks/>
                        </wpg:cNvGrpSpPr>
                        <wpg:grpSpPr bwMode="auto">
                          <a:xfrm>
                            <a:off x="1487" y="10907"/>
                            <a:ext cx="2137" cy="229"/>
                            <a:chOff x="1487" y="10907"/>
                            <a:chExt cx="2137" cy="229"/>
                          </a:xfrm>
                        </wpg:grpSpPr>
                        <wps:wsp>
                          <wps:cNvPr id="51" name="Freeform 192"/>
                          <wps:cNvSpPr>
                            <a:spLocks/>
                          </wps:cNvSpPr>
                          <wps:spPr bwMode="auto">
                            <a:xfrm>
                              <a:off x="1487" y="10907"/>
                              <a:ext cx="2137" cy="229"/>
                            </a:xfrm>
                            <a:custGeom>
                              <a:avLst/>
                              <a:gdLst>
                                <a:gd name="T0" fmla="+- 0 1487 1487"/>
                                <a:gd name="T1" fmla="*/ T0 w 2137"/>
                                <a:gd name="T2" fmla="+- 0 11136 10907"/>
                                <a:gd name="T3" fmla="*/ 11136 h 229"/>
                                <a:gd name="T4" fmla="+- 0 3624 1487"/>
                                <a:gd name="T5" fmla="*/ T4 w 2137"/>
                                <a:gd name="T6" fmla="+- 0 11136 10907"/>
                                <a:gd name="T7" fmla="*/ 11136 h 229"/>
                                <a:gd name="T8" fmla="+- 0 3624 1487"/>
                                <a:gd name="T9" fmla="*/ T8 w 2137"/>
                                <a:gd name="T10" fmla="+- 0 10907 10907"/>
                                <a:gd name="T11" fmla="*/ 10907 h 229"/>
                                <a:gd name="T12" fmla="+- 0 1487 1487"/>
                                <a:gd name="T13" fmla="*/ T12 w 2137"/>
                                <a:gd name="T14" fmla="+- 0 10907 10907"/>
                                <a:gd name="T15" fmla="*/ 10907 h 229"/>
                                <a:gd name="T16" fmla="+- 0 1487 1487"/>
                                <a:gd name="T17" fmla="*/ T16 w 2137"/>
                                <a:gd name="T18" fmla="+- 0 11136 10907"/>
                                <a:gd name="T19" fmla="*/ 11136 h 22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137" h="229">
                                  <a:moveTo>
                                    <a:pt x="0" y="229"/>
                                  </a:moveTo>
                                  <a:lnTo>
                                    <a:pt x="2137" y="229"/>
                                  </a:lnTo>
                                  <a:lnTo>
                                    <a:pt x="2137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29"/>
                                  </a:lnTo>
                                </a:path>
                              </a:pathLst>
                            </a:custGeom>
                            <a:solidFill>
                              <a:srgbClr val="B8CCE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group w14:anchorId="6ECC8D5F" id="Group 190" o:spid="_x0000_s1026" style="position:absolute;margin-left:73.85pt;margin-top:533.3pt;width:107.85pt;height:24pt;z-index:-5229;mso-position-horizontal-relative:page;mso-position-vertical-relative:page" coordorigin="1477,10666" coordsize="2157,4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">
                <v:group id="Group 193" o:spid="_x0000_s1027" style="position:absolute;left:1487;top:10676;width:2137;height:230" coordorigin="1487,10676" coordsize="2137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">
                  <v:shape id="Freeform 194" o:spid="_x0000_s1028" style="position:absolute;left:1487;top:10676;width:2137;height:230;visibility:visible;mso-wrap-style:square;v-text-anchor:top" coordsize="2137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" path="m,231r2137,l2137,,,,,231e" fillcolor="#b8cce4" stroked="f">
                    <v:path arrowok="t" o:connecttype="custom" o:connectlocs="0,10907;2137,10907;2137,10676;0,10676;0,10907" o:connectangles="0,0,0,0,0"/>
                  </v:shape>
                </v:group>
                <v:group id="Group 191" o:spid="_x0000_s1029" style="position:absolute;left:1487;top:10907;width:2137;height:229" coordorigin="1487,10907" coordsize="2137,2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">
                  <v:shape id="Freeform 192" o:spid="_x0000_s1030" style="position:absolute;left:1487;top:10907;width:2137;height:229;visibility:visible;mso-wrap-style:square;v-text-anchor:top" coordsize="2137,2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" path="m,229r2137,l2137,,,,,229e" fillcolor="#b8cce4" stroked="f">
                    <v:path arrowok="t" o:connecttype="custom" o:connectlocs="0,11136;2137,11136;2137,10907;0,10907;0,11136" o:connectangles="0,0,0,0,0"/>
                  </v:shape>
                </v:group>
                <w10:wrap anchorx="page" anchory="page"/>
              </v:group>
            </w:pict>
          </mc:Fallback>
        </mc:AlternateContent>
      </w:r>
      <w:r>
        <w:rPr>
          <w:noProof/>
          <w:lang w:val="cs-CZ" w:eastAsia="cs-CZ"/>
        </w:rPr>
        <mc:AlternateContent>
          <mc:Choice Requires="wpg">
            <w:drawing>
              <wp:anchor distT="0" distB="0" distL="114300" distR="114300" simplePos="0" relativeHeight="503311252" behindDoc="1" locked="0" layoutInCell="1" allowOverlap="1" wp14:anchorId="49CB8500" wp14:editId="1FBA2560">
                <wp:simplePos x="0" y="0"/>
                <wp:positionH relativeFrom="page">
                  <wp:posOffset>937895</wp:posOffset>
                </wp:positionH>
                <wp:positionV relativeFrom="page">
                  <wp:posOffset>7655560</wp:posOffset>
                </wp:positionV>
                <wp:extent cx="1369695" cy="304800"/>
                <wp:effectExtent l="0" t="0" r="0" b="0"/>
                <wp:wrapNone/>
                <wp:docPr id="42" name="Group 1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69695" cy="304800"/>
                          <a:chOff x="1477" y="12056"/>
                          <a:chExt cx="2157" cy="480"/>
                        </a:xfrm>
                      </wpg:grpSpPr>
                      <wpg:grpSp>
                        <wpg:cNvPr id="43" name="Group 188"/>
                        <wpg:cNvGrpSpPr>
                          <a:grpSpLocks/>
                        </wpg:cNvGrpSpPr>
                        <wpg:grpSpPr bwMode="auto">
                          <a:xfrm>
                            <a:off x="1487" y="12066"/>
                            <a:ext cx="2137" cy="230"/>
                            <a:chOff x="1487" y="12066"/>
                            <a:chExt cx="2137" cy="230"/>
                          </a:xfrm>
                        </wpg:grpSpPr>
                        <wps:wsp>
                          <wps:cNvPr id="44" name="Freeform 189"/>
                          <wps:cNvSpPr>
                            <a:spLocks/>
                          </wps:cNvSpPr>
                          <wps:spPr bwMode="auto">
                            <a:xfrm>
                              <a:off x="1487" y="12066"/>
                              <a:ext cx="2137" cy="230"/>
                            </a:xfrm>
                            <a:custGeom>
                              <a:avLst/>
                              <a:gdLst>
                                <a:gd name="T0" fmla="+- 0 1487 1487"/>
                                <a:gd name="T1" fmla="*/ T0 w 2137"/>
                                <a:gd name="T2" fmla="+- 0 12296 12066"/>
                                <a:gd name="T3" fmla="*/ 12296 h 230"/>
                                <a:gd name="T4" fmla="+- 0 3624 1487"/>
                                <a:gd name="T5" fmla="*/ T4 w 2137"/>
                                <a:gd name="T6" fmla="+- 0 12296 12066"/>
                                <a:gd name="T7" fmla="*/ 12296 h 230"/>
                                <a:gd name="T8" fmla="+- 0 3624 1487"/>
                                <a:gd name="T9" fmla="*/ T8 w 2137"/>
                                <a:gd name="T10" fmla="+- 0 12066 12066"/>
                                <a:gd name="T11" fmla="*/ 12066 h 230"/>
                                <a:gd name="T12" fmla="+- 0 1487 1487"/>
                                <a:gd name="T13" fmla="*/ T12 w 2137"/>
                                <a:gd name="T14" fmla="+- 0 12066 12066"/>
                                <a:gd name="T15" fmla="*/ 12066 h 230"/>
                                <a:gd name="T16" fmla="+- 0 1487 1487"/>
                                <a:gd name="T17" fmla="*/ T16 w 2137"/>
                                <a:gd name="T18" fmla="+- 0 12296 12066"/>
                                <a:gd name="T19" fmla="*/ 12296 h 23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137" h="230">
                                  <a:moveTo>
                                    <a:pt x="0" y="230"/>
                                  </a:moveTo>
                                  <a:lnTo>
                                    <a:pt x="2137" y="230"/>
                                  </a:lnTo>
                                  <a:lnTo>
                                    <a:pt x="2137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30"/>
                                  </a:lnTo>
                                </a:path>
                              </a:pathLst>
                            </a:custGeom>
                            <a:solidFill>
                              <a:srgbClr val="D6E3BC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5" name="Group 186"/>
                        <wpg:cNvGrpSpPr>
                          <a:grpSpLocks/>
                        </wpg:cNvGrpSpPr>
                        <wpg:grpSpPr bwMode="auto">
                          <a:xfrm>
                            <a:off x="1487" y="12296"/>
                            <a:ext cx="2137" cy="229"/>
                            <a:chOff x="1487" y="12296"/>
                            <a:chExt cx="2137" cy="229"/>
                          </a:xfrm>
                        </wpg:grpSpPr>
                        <wps:wsp>
                          <wps:cNvPr id="46" name="Freeform 187"/>
                          <wps:cNvSpPr>
                            <a:spLocks/>
                          </wps:cNvSpPr>
                          <wps:spPr bwMode="auto">
                            <a:xfrm>
                              <a:off x="1487" y="12296"/>
                              <a:ext cx="2137" cy="229"/>
                            </a:xfrm>
                            <a:custGeom>
                              <a:avLst/>
                              <a:gdLst>
                                <a:gd name="T0" fmla="+- 0 1487 1487"/>
                                <a:gd name="T1" fmla="*/ T0 w 2137"/>
                                <a:gd name="T2" fmla="+- 0 12526 12296"/>
                                <a:gd name="T3" fmla="*/ 12526 h 229"/>
                                <a:gd name="T4" fmla="+- 0 3624 1487"/>
                                <a:gd name="T5" fmla="*/ T4 w 2137"/>
                                <a:gd name="T6" fmla="+- 0 12526 12296"/>
                                <a:gd name="T7" fmla="*/ 12526 h 229"/>
                                <a:gd name="T8" fmla="+- 0 3624 1487"/>
                                <a:gd name="T9" fmla="*/ T8 w 2137"/>
                                <a:gd name="T10" fmla="+- 0 12296 12296"/>
                                <a:gd name="T11" fmla="*/ 12296 h 229"/>
                                <a:gd name="T12" fmla="+- 0 1487 1487"/>
                                <a:gd name="T13" fmla="*/ T12 w 2137"/>
                                <a:gd name="T14" fmla="+- 0 12296 12296"/>
                                <a:gd name="T15" fmla="*/ 12296 h 229"/>
                                <a:gd name="T16" fmla="+- 0 1487 1487"/>
                                <a:gd name="T17" fmla="*/ T16 w 2137"/>
                                <a:gd name="T18" fmla="+- 0 12526 12296"/>
                                <a:gd name="T19" fmla="*/ 12526 h 22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137" h="229">
                                  <a:moveTo>
                                    <a:pt x="0" y="230"/>
                                  </a:moveTo>
                                  <a:lnTo>
                                    <a:pt x="2137" y="230"/>
                                  </a:lnTo>
                                  <a:lnTo>
                                    <a:pt x="2137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30"/>
                                  </a:lnTo>
                                </a:path>
                              </a:pathLst>
                            </a:custGeom>
                            <a:solidFill>
                              <a:srgbClr val="D6E3BC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group w14:anchorId="458C7AF7" id="Group 185" o:spid="_x0000_s1026" style="position:absolute;margin-left:73.85pt;margin-top:602.8pt;width:107.85pt;height:24pt;z-index:-5228;mso-position-horizontal-relative:page;mso-position-vertical-relative:page" coordorigin="1477,12056" coordsize="2157,4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">
                <v:group id="Group 188" o:spid="_x0000_s1027" style="position:absolute;left:1487;top:12066;width:2137;height:230" coordorigin="1487,12066" coordsize="2137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XHNwxAAAANs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TMbw9yX8ALn8BQAA//8DAFBLAQItABQABgAIAAAAIQDb4fbL7gAAAIUBAAATAAAAAAAAAAAA&#10;AAAAAAAAAABbQ29udGVudF9UeXBlc10ueG1sUEsBAi0AFAAGAAgAAAAhAFr0LFu/AAAAFQEAAAsA&#10;AAAAAAAAAAAAAAAAHwEAAF9yZWxzLy5yZWxzUEsBAi0AFAAGAAgAAAAhAA5cc3DEAAAA2wAAAA8A&#10;AAAAAAAAAAAAAAAABwIAAGRycy9kb3ducmV2LnhtbFBLBQYAAAAAAwADALcAAAD4AgAAAAA=&#10;">
                  <v:shape id="Freeform 189" o:spid="_x0000_s1028" style="position:absolute;left:1487;top:12066;width:2137;height:230;visibility:visible;mso-wrap-style:square;v-text-anchor:top" coordsize="2137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" path="m,230r2137,l2137,,,,,230e" fillcolor="#d6e3bc" stroked="f">
                    <v:path arrowok="t" o:connecttype="custom" o:connectlocs="0,12296;2137,12296;2137,12066;0,12066;0,12296" o:connectangles="0,0,0,0,0"/>
                  </v:shape>
                </v:group>
                <v:group id="Group 186" o:spid="_x0000_s1029" style="position:absolute;left:1487;top:12296;width:2137;height:229" coordorigin="1487,12296" coordsize="2137,2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+U6f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">
                  <v:shape id="Freeform 187" o:spid="_x0000_s1030" style="position:absolute;left:1487;top:12296;width:2137;height:229;visibility:visible;mso-wrap-style:square;v-text-anchor:top" coordsize="2137,2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" path="m,230r2137,l2137,,,,,230e" fillcolor="#d6e3bc" stroked="f">
                    <v:path arrowok="t" o:connecttype="custom" o:connectlocs="0,12526;2137,12526;2137,12296;0,12296;0,12526" o:connectangles="0,0,0,0,0"/>
                  </v:shape>
                </v:group>
                <w10:wrap anchorx="page" anchory="page"/>
              </v:group>
            </w:pict>
          </mc:Fallback>
        </mc:AlternateContent>
      </w:r>
    </w:p>
    <w:tbl>
      <w:tblPr>
        <w:tblW w:w="0" w:type="auto"/>
        <w:tblInd w:w="10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78"/>
        <w:gridCol w:w="930"/>
        <w:gridCol w:w="900"/>
        <w:gridCol w:w="750"/>
        <w:gridCol w:w="2470"/>
        <w:gridCol w:w="1028"/>
        <w:gridCol w:w="815"/>
      </w:tblGrid>
      <w:tr w:rsidR="00DF511E" w:rsidTr="00456A3C">
        <w:trPr>
          <w:trHeight w:hRule="exact" w:val="2427"/>
        </w:trPr>
        <w:tc>
          <w:tcPr>
            <w:tcW w:w="2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T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proofErr w:type="spellEnd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ě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b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i</w:t>
            </w:r>
            <w:proofErr w:type="spellEnd"/>
          </w:p>
          <w:p w:rsidR="00DF511E" w:rsidRDefault="000D3A91">
            <w:pPr>
              <w:spacing w:after="0" w:line="240" w:lineRule="auto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i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1</w:t>
            </w:r>
          </w:p>
        </w:tc>
        <w:tc>
          <w:tcPr>
            <w:tcW w:w="93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8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+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4c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p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283" w:right="2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456A3C" w:rsidRDefault="000D3A91" w:rsidP="00456A3C">
            <w:pPr>
              <w:spacing w:after="0" w:line="228" w:lineRule="exact"/>
              <w:ind w:left="64" w:right="-20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R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š</w:t>
            </w:r>
            <w:r w:rsidR="00456A3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čk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D. </w:t>
            </w:r>
          </w:p>
          <w:p w:rsidR="00DF511E" w:rsidRDefault="000D3A91" w:rsidP="00456A3C">
            <w:pPr>
              <w:spacing w:after="0" w:line="228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ř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š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. T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áš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č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 (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5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0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%)</w:t>
            </w:r>
            <w:r w:rsidR="00456A3C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M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l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H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 (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5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0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%)</w:t>
            </w:r>
          </w:p>
          <w:p w:rsidR="00DF511E" w:rsidRDefault="000D3A91" w:rsidP="00456A3C">
            <w:pPr>
              <w:spacing w:after="0" w:line="230" w:lineRule="exact"/>
              <w:ind w:left="64" w:right="11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M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l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, 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 w:rsidR="00BE63F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="00894215">
              <w:rPr>
                <w:rFonts w:ascii="Times New Roman" w:eastAsia="Times New Roman" w:hAnsi="Times New Roman" w:cs="Times New Roman"/>
                <w:sz w:val="20"/>
                <w:szCs w:val="20"/>
              </w:rPr>
              <w:t>et Ing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 B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rk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 w:rsidR="00456A3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o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š</w:t>
            </w:r>
          </w:p>
          <w:p w:rsidR="00DF511E" w:rsidRDefault="000D3A91" w:rsidP="009B4DE5">
            <w:pPr>
              <w:spacing w:after="0" w:line="240" w:lineRule="auto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S</w:t>
            </w: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5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T</w:t>
            </w:r>
          </w:p>
        </w:tc>
      </w:tr>
      <w:tr w:rsidR="00DF511E" w:rsidTr="002705FC">
        <w:trPr>
          <w:trHeight w:hRule="exact" w:val="1850"/>
        </w:trPr>
        <w:tc>
          <w:tcPr>
            <w:tcW w:w="2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ry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f P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rob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ab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ilit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y 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nd</w:t>
            </w:r>
          </w:p>
          <w:p w:rsidR="00DF511E" w:rsidRDefault="000D3A91">
            <w:pPr>
              <w:spacing w:after="0" w:line="240" w:lineRule="auto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ti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ti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cs 1</w:t>
            </w:r>
          </w:p>
        </w:tc>
        <w:tc>
          <w:tcPr>
            <w:tcW w:w="9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DF511E"/>
        </w:tc>
        <w:tc>
          <w:tcPr>
            <w:tcW w:w="90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DF511E"/>
        </w:tc>
        <w:tc>
          <w:tcPr>
            <w:tcW w:w="75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DF511E"/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456A3C" w:rsidRDefault="000D3A91" w:rsidP="00456A3C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Pře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še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jí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: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c. RN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.</w:t>
            </w:r>
            <w:r w:rsidR="00456A3C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š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Mrkv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ič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, P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.</w:t>
            </w:r>
            <w:r w:rsidR="00AA0857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 (50%)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, M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r.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 xml:space="preserve"> H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ud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 xml:space="preserve">D. </w:t>
            </w:r>
            <w:r w:rsidR="00AA0857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(50%)</w:t>
            </w:r>
          </w:p>
          <w:p w:rsidR="00DF511E" w:rsidRDefault="000D3A91" w:rsidP="00456A3C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Cv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: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r.</w:t>
            </w:r>
            <w:r>
              <w:rPr>
                <w:rFonts w:ascii="Times New Roman" w:eastAsia="Times New Roman" w:hAnsi="Times New Roman" w:cs="Times New Roman"/>
                <w:i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ha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l 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ou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.</w:t>
            </w:r>
            <w:r w:rsidR="00BE63F6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 </w:t>
            </w:r>
            <w:r w:rsidR="00894215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et Ing.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 I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lona</w:t>
            </w:r>
            <w:r w:rsidR="00894215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Berk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c.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RN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r.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om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š Mrkv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čk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h.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.</w:t>
            </w:r>
          </w:p>
        </w:tc>
        <w:tc>
          <w:tcPr>
            <w:tcW w:w="102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DF511E" w:rsidP="002705FC">
            <w:pPr>
              <w:spacing w:after="0" w:line="226" w:lineRule="exact"/>
              <w:ind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DF511E"/>
        </w:tc>
      </w:tr>
      <w:tr w:rsidR="00DF511E" w:rsidTr="00850CCE">
        <w:trPr>
          <w:trHeight w:hRule="exact" w:val="1849"/>
        </w:trPr>
        <w:tc>
          <w:tcPr>
            <w:tcW w:w="2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í</w:t>
            </w:r>
            <w:proofErr w:type="spellEnd"/>
          </w:p>
          <w:p w:rsidR="00DF511E" w:rsidRDefault="000D3A91">
            <w:pPr>
              <w:spacing w:after="0" w:line="229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f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cí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1</w:t>
            </w:r>
          </w:p>
        </w:tc>
        <w:tc>
          <w:tcPr>
            <w:tcW w:w="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4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+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4c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p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283" w:right="2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Pr="00DC24F6" w:rsidRDefault="000D3A91">
            <w:pPr>
              <w:spacing w:after="0" w:line="228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</w:pPr>
            <w:r w:rsidRPr="00DC24F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de-DE"/>
              </w:rPr>
              <w:t>M</w:t>
            </w:r>
            <w:r w:rsidRPr="00DC24F6"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  <w:lang w:val="de-DE"/>
              </w:rPr>
              <w:t>g</w:t>
            </w:r>
            <w:r w:rsidRPr="00DC24F6"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  <w:lang w:val="de-DE"/>
              </w:rPr>
              <w:t>r</w:t>
            </w:r>
            <w:r w:rsidRPr="00DC24F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de-DE"/>
              </w:rPr>
              <w:t>.</w:t>
            </w:r>
            <w:r w:rsidRPr="00DC24F6"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  <w:lang w:val="de-DE"/>
              </w:rPr>
              <w:t xml:space="preserve"> </w:t>
            </w:r>
            <w:r w:rsidRPr="00DC24F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de-DE"/>
              </w:rPr>
              <w:t>P</w:t>
            </w:r>
            <w:r w:rsidRPr="00DC24F6"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  <w:lang w:val="de-DE"/>
              </w:rPr>
              <w:t>e</w:t>
            </w:r>
            <w:r w:rsidRPr="00DC24F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de-DE"/>
              </w:rPr>
              <w:t>tr</w:t>
            </w:r>
            <w:r w:rsidRPr="00DC24F6"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  <w:lang w:val="de-DE"/>
              </w:rPr>
              <w:t xml:space="preserve"> </w:t>
            </w:r>
            <w:r w:rsidRPr="00DC24F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de-DE"/>
              </w:rPr>
              <w:t>Ch</w:t>
            </w:r>
            <w:r w:rsidRPr="00DC24F6">
              <w:rPr>
                <w:rFonts w:ascii="Times New Roman" w:eastAsia="Times New Roman" w:hAnsi="Times New Roman" w:cs="Times New Roman"/>
                <w:b/>
                <w:bCs/>
                <w:spacing w:val="-2"/>
                <w:sz w:val="20"/>
                <w:szCs w:val="20"/>
                <w:lang w:val="de-DE"/>
              </w:rPr>
              <w:t>l</w:t>
            </w:r>
            <w:r w:rsidRPr="00DC24F6"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  <w:lang w:val="de-DE"/>
              </w:rPr>
              <w:t>á</w:t>
            </w:r>
            <w:r w:rsidRPr="00DC24F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de-DE"/>
              </w:rPr>
              <w:t>de</w:t>
            </w:r>
            <w:r w:rsidRPr="00DC24F6"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  <w:lang w:val="de-DE"/>
              </w:rPr>
              <w:t>k</w:t>
            </w:r>
            <w:r w:rsidRPr="00DC24F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de-DE"/>
              </w:rPr>
              <w:t>,</w:t>
            </w:r>
            <w:r w:rsidRPr="00DC24F6"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  <w:lang w:val="de-DE"/>
              </w:rPr>
              <w:t xml:space="preserve"> </w:t>
            </w:r>
            <w:r w:rsidRPr="00DC24F6"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  <w:lang w:val="de-DE"/>
              </w:rPr>
              <w:t>P</w:t>
            </w:r>
            <w:r w:rsidRPr="00DC24F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de-DE"/>
              </w:rPr>
              <w:t>h.</w:t>
            </w:r>
            <w:r w:rsidRPr="00DC24F6"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  <w:lang w:val="de-DE"/>
              </w:rPr>
              <w:t>D</w:t>
            </w:r>
            <w:r w:rsidRPr="00DC24F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de-DE"/>
              </w:rPr>
              <w:t>.</w:t>
            </w:r>
          </w:p>
          <w:p w:rsidR="00DF511E" w:rsidRPr="00DC24F6" w:rsidRDefault="000D3A91" w:rsidP="00456A3C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</w:pPr>
            <w:proofErr w:type="spellStart"/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Př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e</w:t>
            </w:r>
            <w:r w:rsidRPr="00DC24F6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de-DE"/>
              </w:rPr>
              <w:t>dn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áš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e</w:t>
            </w:r>
            <w:r w:rsidRPr="00DC24F6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de-DE"/>
              </w:rPr>
              <w:t>j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í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c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í</w:t>
            </w:r>
            <w:proofErr w:type="spellEnd"/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: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 xml:space="preserve"> M</w:t>
            </w:r>
            <w:r w:rsidRPr="00DC24F6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de-DE"/>
              </w:rPr>
              <w:t>g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r.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 xml:space="preserve"> 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Pe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t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r</w:t>
            </w:r>
            <w:r w:rsidR="00456A3C"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 xml:space="preserve"> 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C</w:t>
            </w:r>
            <w:r w:rsidRPr="00DC24F6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de-DE"/>
              </w:rPr>
              <w:t>h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l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á</w:t>
            </w:r>
            <w:r w:rsidRPr="00DC24F6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de-DE"/>
              </w:rPr>
              <w:t>d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e</w:t>
            </w:r>
            <w:r w:rsidRPr="00DC24F6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de-DE"/>
              </w:rPr>
              <w:t>k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,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 xml:space="preserve"> 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P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h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.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D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.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 xml:space="preserve"> (</w:t>
            </w:r>
            <w:r w:rsidRPr="00DC24F6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de-DE"/>
              </w:rPr>
              <w:t>50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%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),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 xml:space="preserve"> Mg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r. Ra</w:t>
            </w:r>
            <w:r w:rsidRPr="00DC24F6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de-DE"/>
              </w:rPr>
              <w:t>d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i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m</w:t>
            </w:r>
            <w:r w:rsidRPr="00DC24F6"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  <w:lang w:val="de-DE"/>
              </w:rPr>
              <w:t xml:space="preserve"> 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R</w:t>
            </w:r>
            <w:r w:rsidRPr="00DC24F6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de-DE"/>
              </w:rPr>
              <w:t>e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m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eš,</w:t>
            </w:r>
            <w:r w:rsidRPr="00DC24F6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de-DE"/>
              </w:rPr>
              <w:t xml:space="preserve"> 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M</w:t>
            </w:r>
            <w:r w:rsidRPr="00DC24F6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de-DE"/>
              </w:rPr>
              <w:t>g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r.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 xml:space="preserve"> </w:t>
            </w:r>
            <w:r w:rsidRPr="00DC24F6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de-DE"/>
              </w:rPr>
              <w:t>K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lá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 xml:space="preserve">ra </w:t>
            </w:r>
            <w:r w:rsidRPr="00DC24F6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de-DE"/>
              </w:rPr>
              <w:t>Vo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ce</w:t>
            </w:r>
            <w:r w:rsidRPr="00DC24F6"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  <w:lang w:val="de-DE"/>
              </w:rPr>
              <w:t>t</w:t>
            </w:r>
            <w:r w:rsidRPr="00DC24F6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de-DE"/>
              </w:rPr>
              <w:t>k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o</w:t>
            </w:r>
            <w:r w:rsidRPr="00DC24F6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de-DE"/>
              </w:rPr>
              <w:t>vá</w:t>
            </w:r>
          </w:p>
          <w:p w:rsidR="00DF511E" w:rsidRPr="00DC24F6" w:rsidRDefault="000D3A91">
            <w:pPr>
              <w:spacing w:after="0" w:line="239" w:lineRule="auto"/>
              <w:ind w:left="64" w:right="122"/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</w:pPr>
            <w:proofErr w:type="spellStart"/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C</w:t>
            </w:r>
            <w:r w:rsidRPr="00DC24F6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de-DE"/>
              </w:rPr>
              <w:t>v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i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č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í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c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í</w:t>
            </w:r>
            <w:proofErr w:type="spellEnd"/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 xml:space="preserve">: 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M</w:t>
            </w:r>
            <w:r w:rsidRPr="00DC24F6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de-DE"/>
              </w:rPr>
              <w:t>g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r.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 xml:space="preserve"> 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Pe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t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r</w:t>
            </w:r>
            <w:r w:rsidRPr="00DC24F6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de-DE"/>
              </w:rPr>
              <w:t xml:space="preserve"> 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C</w:t>
            </w:r>
            <w:r w:rsidRPr="00DC24F6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de-DE"/>
              </w:rPr>
              <w:t>h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lá</w:t>
            </w:r>
            <w:r w:rsidRPr="00DC24F6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de-DE"/>
              </w:rPr>
              <w:t>d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e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k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, P</w:t>
            </w:r>
            <w:r w:rsidRPr="00DC24F6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de-DE"/>
              </w:rPr>
              <w:t>h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.</w:t>
            </w:r>
            <w:r w:rsidRPr="00DC24F6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de-DE"/>
              </w:rPr>
              <w:t>D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.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,</w:t>
            </w:r>
            <w:r w:rsidRPr="00DC24F6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de-DE"/>
              </w:rPr>
              <w:t xml:space="preserve"> 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Mg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r.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 xml:space="preserve"> 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Ra</w:t>
            </w:r>
            <w:r w:rsidRPr="00DC24F6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de-DE"/>
              </w:rPr>
              <w:t>d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i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m</w:t>
            </w:r>
            <w:r w:rsidRPr="00DC24F6"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  <w:lang w:val="de-DE"/>
              </w:rPr>
              <w:t xml:space="preserve"> 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R</w:t>
            </w:r>
            <w:r w:rsidRPr="00DC24F6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de-DE"/>
              </w:rPr>
              <w:t>e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m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 xml:space="preserve">eš 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M</w:t>
            </w:r>
            <w:r w:rsidRPr="00DC24F6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de-DE"/>
              </w:rPr>
              <w:t>g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r.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 xml:space="preserve"> 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K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lá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ra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 xml:space="preserve"> 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V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o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ce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t</w:t>
            </w:r>
            <w:r w:rsidRPr="00DC24F6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de-DE"/>
              </w:rPr>
              <w:t>k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o</w:t>
            </w:r>
            <w:r w:rsidRPr="00DC24F6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de-DE"/>
              </w:rPr>
              <w:t>v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á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S</w:t>
            </w: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DF511E"/>
        </w:tc>
      </w:tr>
      <w:tr w:rsidR="00DF511E" w:rsidTr="00850CCE">
        <w:trPr>
          <w:trHeight w:hRule="exact" w:val="1390"/>
        </w:trPr>
        <w:tc>
          <w:tcPr>
            <w:tcW w:w="2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i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o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ý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ý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zk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m</w:t>
            </w:r>
            <w:proofErr w:type="spellEnd"/>
          </w:p>
        </w:tc>
        <w:tc>
          <w:tcPr>
            <w:tcW w:w="93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8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+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8c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k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283" w:right="2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before="1" w:after="0" w:line="230" w:lineRule="exact"/>
              <w:ind w:left="64" w:right="395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I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tra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Ma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t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šk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ov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, Ph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</w:p>
          <w:p w:rsidR="00456A3C" w:rsidRDefault="000D3A91" w:rsidP="00456A3C">
            <w:pPr>
              <w:spacing w:after="0" w:line="225" w:lineRule="exact"/>
              <w:ind w:left="64" w:right="483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ř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š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e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a</w:t>
            </w:r>
            <w:r w:rsidR="00456A3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š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á,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P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. </w:t>
            </w:r>
          </w:p>
          <w:p w:rsidR="00DF511E" w:rsidRDefault="000D3A91" w:rsidP="00456A3C">
            <w:pPr>
              <w:spacing w:after="0" w:line="225" w:lineRule="exact"/>
              <w:ind w:left="64" w:right="483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: 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ra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š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á,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P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D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S</w:t>
            </w: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5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Z</w:t>
            </w:r>
          </w:p>
        </w:tc>
      </w:tr>
      <w:tr w:rsidR="00850CCE" w:rsidTr="00850CCE">
        <w:trPr>
          <w:trHeight w:hRule="exact" w:val="988"/>
        </w:trPr>
        <w:tc>
          <w:tcPr>
            <w:tcW w:w="2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850CCE" w:rsidRPr="00850CCE" w:rsidRDefault="00850CCE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</w:pPr>
            <w:r w:rsidRPr="00850CCE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Marketing Research</w:t>
            </w:r>
          </w:p>
        </w:tc>
        <w:tc>
          <w:tcPr>
            <w:tcW w:w="9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850CCE" w:rsidRDefault="00850CCE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</w:pPr>
          </w:p>
        </w:tc>
        <w:tc>
          <w:tcPr>
            <w:tcW w:w="90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850CCE" w:rsidRDefault="00850CCE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850CCE" w:rsidRDefault="00850CCE">
            <w:pPr>
              <w:spacing w:after="0" w:line="226" w:lineRule="exact"/>
              <w:ind w:left="283" w:right="2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456A3C" w:rsidRDefault="00850CCE" w:rsidP="00456A3C">
            <w:pPr>
              <w:spacing w:after="0" w:line="225" w:lineRule="exact"/>
              <w:ind w:left="64" w:right="483"/>
              <w:jc w:val="both"/>
              <w:rPr>
                <w:rFonts w:ascii="Times New Roman" w:eastAsia="Times New Roman" w:hAnsi="Times New Roman" w:cs="Times New Roman"/>
                <w:b/>
                <w:bCs/>
                <w:i/>
                <w:sz w:val="20"/>
                <w:szCs w:val="20"/>
              </w:rPr>
            </w:pPr>
            <w:r w:rsidRPr="00850CCE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Př</w:t>
            </w:r>
            <w:r w:rsidRPr="00850CCE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e</w:t>
            </w:r>
            <w:r w:rsidRPr="00850CCE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dn</w:t>
            </w:r>
            <w:r w:rsidRPr="00850CCE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áš</w:t>
            </w:r>
            <w:r w:rsidRPr="00850CCE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e</w:t>
            </w:r>
            <w:r w:rsidRPr="00850CCE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j</w:t>
            </w:r>
            <w:r w:rsidRPr="00850CCE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í</w:t>
            </w:r>
            <w:r w:rsidRPr="00850CCE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c</w:t>
            </w:r>
            <w:r w:rsidRPr="00850CCE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í</w:t>
            </w:r>
            <w:r w:rsidRPr="00850CCE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: </w:t>
            </w:r>
            <w:r w:rsidRPr="00850CCE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I</w:t>
            </w:r>
            <w:r w:rsidRPr="00850CCE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n</w:t>
            </w:r>
            <w:r w:rsidRPr="00850CCE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g</w:t>
            </w:r>
            <w:r w:rsidRPr="00850CCE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.</w:t>
            </w:r>
            <w:r w:rsidRPr="00850CCE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 xml:space="preserve"> </w:t>
            </w:r>
            <w:r w:rsidRPr="00850CCE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Pe</w:t>
            </w:r>
            <w:r w:rsidRPr="00850CCE">
              <w:rPr>
                <w:rFonts w:ascii="Times New Roman" w:eastAsia="Times New Roman" w:hAnsi="Times New Roman" w:cs="Times New Roman"/>
                <w:i/>
                <w:spacing w:val="-2"/>
                <w:sz w:val="20"/>
                <w:szCs w:val="20"/>
              </w:rPr>
              <w:t>t</w:t>
            </w:r>
            <w:r w:rsidRPr="00850CCE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ra</w:t>
            </w:r>
            <w:r w:rsidR="00456A3C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 </w:t>
            </w:r>
            <w:r w:rsidRPr="00850CCE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M</w:t>
            </w:r>
            <w:r w:rsidRPr="00850CCE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ar</w:t>
            </w:r>
            <w:r w:rsidRPr="00850CCE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tí</w:t>
            </w:r>
            <w:r w:rsidRPr="00850CCE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š</w:t>
            </w:r>
            <w:r w:rsidRPr="00850CCE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k</w:t>
            </w:r>
            <w:r w:rsidRPr="00850CCE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o</w:t>
            </w:r>
            <w:r w:rsidRPr="00850CCE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v</w:t>
            </w:r>
            <w:r w:rsidRPr="00850CCE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á, </w:t>
            </w:r>
            <w:r w:rsidRPr="00850CCE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Ph</w:t>
            </w:r>
            <w:r w:rsidRPr="00850CCE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.</w:t>
            </w:r>
            <w:r w:rsidRPr="00850CCE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D</w:t>
            </w:r>
            <w:r w:rsidRPr="00850CCE">
              <w:rPr>
                <w:rFonts w:ascii="Times New Roman" w:eastAsia="Times New Roman" w:hAnsi="Times New Roman" w:cs="Times New Roman"/>
                <w:b/>
                <w:bCs/>
                <w:i/>
                <w:sz w:val="20"/>
                <w:szCs w:val="20"/>
              </w:rPr>
              <w:t>.</w:t>
            </w:r>
          </w:p>
          <w:p w:rsidR="00850CCE" w:rsidRDefault="00850CCE" w:rsidP="00456A3C">
            <w:pPr>
              <w:spacing w:after="0" w:line="225" w:lineRule="exact"/>
              <w:ind w:left="64" w:right="483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850CCE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C</w:t>
            </w:r>
            <w:r w:rsidRPr="00850CCE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v</w:t>
            </w:r>
            <w:r w:rsidRPr="00850CCE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i</w:t>
            </w:r>
            <w:r w:rsidRPr="00850CCE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č</w:t>
            </w:r>
            <w:r w:rsidRPr="00850CCE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í</w:t>
            </w:r>
            <w:r w:rsidRPr="00850CCE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c</w:t>
            </w:r>
            <w:r w:rsidRPr="00850CCE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í</w:t>
            </w:r>
            <w:r w:rsidRPr="00850CCE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: I</w:t>
            </w:r>
            <w:r w:rsidRPr="00850CCE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n</w:t>
            </w:r>
            <w:r w:rsidRPr="00850CCE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g</w:t>
            </w:r>
            <w:r w:rsidRPr="00850CCE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.</w:t>
            </w:r>
            <w:r w:rsidRPr="00850CCE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 xml:space="preserve"> P</w:t>
            </w:r>
            <w:r w:rsidRPr="00850CCE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e</w:t>
            </w:r>
            <w:r w:rsidRPr="00850CCE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t</w:t>
            </w:r>
            <w:r w:rsidRPr="00850CCE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ra </w:t>
            </w:r>
            <w:r w:rsidRPr="00850CCE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M</w:t>
            </w:r>
            <w:r w:rsidRPr="00850CCE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ar</w:t>
            </w:r>
            <w:r w:rsidRPr="00850CCE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tí</w:t>
            </w:r>
            <w:r w:rsidRPr="00850CCE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š</w:t>
            </w:r>
            <w:r w:rsidRPr="00850CCE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k</w:t>
            </w:r>
            <w:r w:rsidRPr="00850CCE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o</w:t>
            </w:r>
            <w:r w:rsidRPr="00850CCE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v</w:t>
            </w:r>
            <w:r w:rsidRPr="00850CCE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á, </w:t>
            </w:r>
            <w:r w:rsidRPr="00850CCE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Ph</w:t>
            </w:r>
            <w:r w:rsidRPr="00850CCE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.D</w:t>
            </w:r>
            <w:r w:rsidRPr="00850CCE">
              <w:rPr>
                <w:rFonts w:ascii="Times New Roman" w:eastAsia="Times New Roman" w:hAnsi="Times New Roman" w:cs="Times New Roman"/>
                <w:b/>
                <w:bCs/>
                <w:i/>
                <w:sz w:val="20"/>
                <w:szCs w:val="20"/>
              </w:rPr>
              <w:t>.</w:t>
            </w:r>
          </w:p>
        </w:tc>
        <w:tc>
          <w:tcPr>
            <w:tcW w:w="102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850CCE" w:rsidRDefault="00850CCE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</w:pPr>
          </w:p>
        </w:tc>
        <w:tc>
          <w:tcPr>
            <w:tcW w:w="81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850CCE" w:rsidRDefault="00850CCE">
            <w:pPr>
              <w:spacing w:after="0" w:line="226" w:lineRule="exact"/>
              <w:ind w:left="65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F511E">
        <w:trPr>
          <w:trHeight w:hRule="exact" w:val="1391"/>
        </w:trPr>
        <w:tc>
          <w:tcPr>
            <w:tcW w:w="2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Ř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ů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se</w:t>
            </w:r>
          </w:p>
          <w:p w:rsidR="00DF511E" w:rsidRDefault="000D3A91">
            <w:pPr>
              <w:spacing w:after="0" w:line="229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á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  <w:proofErr w:type="spellEnd"/>
          </w:p>
        </w:tc>
        <w:tc>
          <w:tcPr>
            <w:tcW w:w="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4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+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4c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k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7" w:lineRule="exact"/>
              <w:ind w:left="283" w:right="2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before="2" w:after="0" w:line="230" w:lineRule="exact"/>
              <w:ind w:left="64" w:right="395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I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tra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Ma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t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šk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ov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, Ph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</w:p>
          <w:p w:rsidR="00456A3C" w:rsidRDefault="000D3A91" w:rsidP="00456A3C">
            <w:pPr>
              <w:spacing w:after="0" w:line="225" w:lineRule="exact"/>
              <w:ind w:left="64" w:right="483"/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ř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š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e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a</w:t>
            </w:r>
            <w:r w:rsidR="00456A3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š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á,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P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. </w:t>
            </w:r>
          </w:p>
          <w:p w:rsidR="00DF511E" w:rsidRDefault="000D3A91" w:rsidP="00456A3C">
            <w:pPr>
              <w:spacing w:after="0" w:line="225" w:lineRule="exact"/>
              <w:ind w:left="64" w:right="483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: 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ra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š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á,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P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D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S</w:t>
            </w: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DF511E"/>
        </w:tc>
      </w:tr>
      <w:tr w:rsidR="00DF511E">
        <w:trPr>
          <w:trHeight w:hRule="exact" w:val="1390"/>
        </w:trPr>
        <w:tc>
          <w:tcPr>
            <w:tcW w:w="2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t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es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h</w:t>
            </w:r>
            <w:proofErr w:type="spellEnd"/>
          </w:p>
          <w:p w:rsidR="00DF511E" w:rsidRDefault="000D3A91">
            <w:pPr>
              <w:spacing w:after="0" w:line="240" w:lineRule="auto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á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ří</w:t>
            </w:r>
            <w:proofErr w:type="spellEnd"/>
          </w:p>
        </w:tc>
        <w:tc>
          <w:tcPr>
            <w:tcW w:w="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4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+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8c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k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283" w:right="2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8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f.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r</w:t>
            </w:r>
            <w:r w:rsidR="00BA4DC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  <w:r w:rsidR="00BA4DCB"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0"/>
                <w:szCs w:val="20"/>
              </w:rPr>
              <w:t>Ľ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ud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il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a</w:t>
            </w:r>
            <w:proofErr w:type="spellEnd"/>
          </w:p>
          <w:p w:rsidR="00456A3C" w:rsidRDefault="000D3A91">
            <w:pPr>
              <w:spacing w:before="1" w:after="0" w:line="239" w:lineRule="auto"/>
              <w:ind w:left="64" w:right="289"/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ov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h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D. </w:t>
            </w:r>
          </w:p>
          <w:p w:rsidR="00456A3C" w:rsidRDefault="000D3A91">
            <w:pPr>
              <w:spacing w:before="1" w:after="0" w:line="239" w:lineRule="auto"/>
              <w:ind w:left="64" w:right="28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ř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š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JU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r</w:t>
            </w:r>
            <w:r w:rsidR="00BA4DCB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Ľ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. </w:t>
            </w:r>
          </w:p>
          <w:p w:rsidR="00DF511E" w:rsidRDefault="000D3A91">
            <w:pPr>
              <w:spacing w:before="1" w:after="0" w:line="239" w:lineRule="auto"/>
              <w:ind w:left="64" w:right="28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J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</w:t>
            </w:r>
            <w:r w:rsidR="00BA4DCB">
              <w:rPr>
                <w:rFonts w:ascii="Times New Roman" w:eastAsia="Times New Roman" w:hAnsi="Times New Roman" w:cs="Times New Roman"/>
                <w:sz w:val="20"/>
                <w:szCs w:val="20"/>
              </w:rPr>
              <w:t>r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Ľ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.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S</w:t>
            </w: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5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Z</w:t>
            </w:r>
          </w:p>
        </w:tc>
      </w:tr>
      <w:tr w:rsidR="00DF511E" w:rsidTr="004F6608">
        <w:trPr>
          <w:trHeight w:hRule="exact" w:val="1390"/>
        </w:trPr>
        <w:tc>
          <w:tcPr>
            <w:tcW w:w="2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o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af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é</w:t>
            </w:r>
            <w:proofErr w:type="spellEnd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č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</w:t>
            </w:r>
            <w:proofErr w:type="spellEnd"/>
          </w:p>
          <w:p w:rsidR="00DF511E" w:rsidRDefault="000D3A91">
            <w:pPr>
              <w:spacing w:after="0" w:line="240" w:lineRule="auto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y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é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1</w:t>
            </w:r>
          </w:p>
        </w:tc>
        <w:tc>
          <w:tcPr>
            <w:tcW w:w="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8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+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8c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k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6" w:lineRule="exact"/>
              <w:ind w:left="283" w:right="2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Pr="00DC24F6" w:rsidRDefault="000D3A91">
            <w:pPr>
              <w:spacing w:after="0" w:line="228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</w:pPr>
            <w:r w:rsidRPr="00DC24F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de-DE"/>
              </w:rPr>
              <w:t>d</w:t>
            </w:r>
            <w:r w:rsidRPr="00DC24F6"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  <w:lang w:val="de-DE"/>
              </w:rPr>
              <w:t>o</w:t>
            </w:r>
            <w:r w:rsidRPr="00DC24F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de-DE"/>
              </w:rPr>
              <w:t>c.</w:t>
            </w:r>
            <w:r w:rsidRPr="00DC24F6"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  <w:lang w:val="de-DE"/>
              </w:rPr>
              <w:t xml:space="preserve"> RN</w:t>
            </w:r>
            <w:r w:rsidRPr="00DC24F6"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  <w:lang w:val="de-DE"/>
              </w:rPr>
              <w:t>D</w:t>
            </w:r>
            <w:r w:rsidRPr="00DC24F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de-DE"/>
              </w:rPr>
              <w:t>r.</w:t>
            </w:r>
            <w:r w:rsidRPr="00DC24F6"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  <w:lang w:val="de-DE"/>
              </w:rPr>
              <w:t xml:space="preserve"> R</w:t>
            </w:r>
            <w:r w:rsidRPr="00DC24F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de-DE"/>
              </w:rPr>
              <w:t>en</w:t>
            </w:r>
            <w:r w:rsidRPr="00DC24F6"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  <w:lang w:val="de-DE"/>
              </w:rPr>
              <w:t>a</w:t>
            </w:r>
            <w:r w:rsidRPr="00DC24F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de-DE"/>
              </w:rPr>
              <w:t>ta</w:t>
            </w:r>
          </w:p>
          <w:p w:rsidR="00456A3C" w:rsidRPr="00DC24F6" w:rsidRDefault="000D3A91">
            <w:pPr>
              <w:spacing w:before="1" w:after="0" w:line="239" w:lineRule="auto"/>
              <w:ind w:left="64" w:right="123"/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  <w:lang w:val="de-DE"/>
              </w:rPr>
            </w:pPr>
            <w:proofErr w:type="spellStart"/>
            <w:r w:rsidRPr="00DC24F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de-DE"/>
              </w:rPr>
              <w:t>K</w:t>
            </w:r>
            <w:r w:rsidRPr="00DC24F6"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  <w:lang w:val="de-DE"/>
              </w:rPr>
              <w:t>l</w:t>
            </w:r>
            <w:r w:rsidRPr="00DC24F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de-DE"/>
              </w:rPr>
              <w:t>u</w:t>
            </w:r>
            <w:r w:rsidRPr="00DC24F6"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  <w:lang w:val="de-DE"/>
              </w:rPr>
              <w:t>f</w:t>
            </w:r>
            <w:r w:rsidRPr="00DC24F6"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  <w:lang w:val="de-DE"/>
              </w:rPr>
              <w:t>o</w:t>
            </w:r>
            <w:r w:rsidRPr="00DC24F6"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  <w:lang w:val="de-DE"/>
              </w:rPr>
              <w:t>v</w:t>
            </w:r>
            <w:r w:rsidRPr="00DC24F6"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  <w:lang w:val="de-DE"/>
              </w:rPr>
              <w:t>á</w:t>
            </w:r>
            <w:proofErr w:type="spellEnd"/>
            <w:r w:rsidRPr="00DC24F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de-DE"/>
              </w:rPr>
              <w:t>,</w:t>
            </w:r>
            <w:r w:rsidRPr="00DC24F6"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  <w:lang w:val="de-DE"/>
              </w:rPr>
              <w:t xml:space="preserve"> </w:t>
            </w:r>
            <w:r w:rsidRPr="00DC24F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de-DE"/>
              </w:rPr>
              <w:t>Ph</w:t>
            </w:r>
            <w:r w:rsidRPr="00DC24F6"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  <w:lang w:val="de-DE"/>
              </w:rPr>
              <w:t xml:space="preserve">.D. </w:t>
            </w:r>
          </w:p>
          <w:p w:rsidR="00456A3C" w:rsidRPr="00DC24F6" w:rsidRDefault="000D3A91">
            <w:pPr>
              <w:spacing w:before="1" w:after="0" w:line="239" w:lineRule="auto"/>
              <w:ind w:left="64" w:right="123"/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</w:pPr>
            <w:proofErr w:type="spellStart"/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Př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e</w:t>
            </w:r>
            <w:r w:rsidRPr="00DC24F6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de-DE"/>
              </w:rPr>
              <w:t>dn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áš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e</w:t>
            </w:r>
            <w:r w:rsidRPr="00DC24F6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de-DE"/>
              </w:rPr>
              <w:t>j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í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c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í</w:t>
            </w:r>
            <w:proofErr w:type="spellEnd"/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 xml:space="preserve">: 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d</w:t>
            </w:r>
            <w:r w:rsidRPr="00DC24F6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de-DE"/>
              </w:rPr>
              <w:t>o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c.</w:t>
            </w:r>
            <w:r w:rsidRPr="00DC24F6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de-DE"/>
              </w:rPr>
              <w:t xml:space="preserve"> </w:t>
            </w:r>
            <w:r w:rsidRPr="00DC24F6"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  <w:lang w:val="de-DE"/>
              </w:rPr>
              <w:t>R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N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D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r. Re</w:t>
            </w:r>
            <w:r w:rsidRPr="00DC24F6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de-DE"/>
              </w:rPr>
              <w:t>n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a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t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 xml:space="preserve">a </w:t>
            </w:r>
            <w:proofErr w:type="spellStart"/>
            <w:r w:rsidRPr="00DC24F6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de-DE"/>
              </w:rPr>
              <w:t>K</w:t>
            </w:r>
            <w:r w:rsidRPr="00DC24F6"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  <w:lang w:val="de-DE"/>
              </w:rPr>
              <w:t>l</w:t>
            </w:r>
            <w:r w:rsidRPr="00DC24F6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de-DE"/>
              </w:rPr>
              <w:t>u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f</w:t>
            </w:r>
            <w:r w:rsidRPr="00DC24F6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de-DE"/>
              </w:rPr>
              <w:t>o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v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á</w:t>
            </w:r>
            <w:proofErr w:type="spellEnd"/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,</w:t>
            </w:r>
            <w:r w:rsidRPr="00DC24F6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de-DE"/>
              </w:rPr>
              <w:t xml:space="preserve"> 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P</w:t>
            </w:r>
            <w:r w:rsidRPr="00DC24F6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de-DE"/>
              </w:rPr>
              <w:t>h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.</w:t>
            </w:r>
            <w:r w:rsidRPr="00DC24F6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de-DE"/>
              </w:rPr>
              <w:t>D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 xml:space="preserve">. </w:t>
            </w:r>
          </w:p>
          <w:p w:rsidR="00DF511E" w:rsidRPr="00DC24F6" w:rsidRDefault="000D3A91">
            <w:pPr>
              <w:spacing w:before="1" w:after="0" w:line="239" w:lineRule="auto"/>
              <w:ind w:left="64" w:right="123"/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</w:pPr>
            <w:proofErr w:type="spellStart"/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C</w:t>
            </w:r>
            <w:r w:rsidRPr="00DC24F6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de-DE"/>
              </w:rPr>
              <w:t>v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i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č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í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c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í</w:t>
            </w:r>
            <w:proofErr w:type="spellEnd"/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 xml:space="preserve">: </w:t>
            </w:r>
            <w:r w:rsidRPr="00DC24F6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de-DE"/>
              </w:rPr>
              <w:t>do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c.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 xml:space="preserve"> </w:t>
            </w:r>
            <w:r w:rsidRPr="00DC24F6"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  <w:lang w:val="de-DE"/>
              </w:rPr>
              <w:t>R</w:t>
            </w:r>
            <w:r w:rsidRPr="00DC24F6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de-DE"/>
              </w:rPr>
              <w:t>N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D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r.</w:t>
            </w:r>
            <w:r w:rsidRPr="00DC24F6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de-DE"/>
              </w:rPr>
              <w:t xml:space="preserve"> 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R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e</w:t>
            </w:r>
            <w:r w:rsidRPr="00DC24F6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de-DE"/>
              </w:rPr>
              <w:t>n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a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t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 xml:space="preserve">a </w:t>
            </w:r>
            <w:proofErr w:type="spellStart"/>
            <w:r w:rsidRPr="00DC24F6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de-DE"/>
              </w:rPr>
              <w:t>K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lu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f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o</w:t>
            </w:r>
            <w:r w:rsidRPr="00DC24F6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de-DE"/>
              </w:rPr>
              <w:t>v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á</w:t>
            </w:r>
            <w:proofErr w:type="spellEnd"/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,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 xml:space="preserve"> P</w:t>
            </w:r>
            <w:r w:rsidRPr="00DC24F6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de-DE"/>
              </w:rPr>
              <w:t>h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.</w:t>
            </w:r>
            <w:r w:rsidRPr="00DC24F6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de-DE"/>
              </w:rPr>
              <w:t>D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.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S</w:t>
            </w: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DF511E"/>
        </w:tc>
      </w:tr>
      <w:tr w:rsidR="004F6608" w:rsidTr="004F6608">
        <w:trPr>
          <w:trHeight w:hRule="exact" w:val="1712"/>
        </w:trPr>
        <w:tc>
          <w:tcPr>
            <w:tcW w:w="2278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D6E3BC"/>
          </w:tcPr>
          <w:p w:rsidR="004F6608" w:rsidRDefault="004F6608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á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  <w:proofErr w:type="spellEnd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ú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č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</w:t>
            </w:r>
            <w:proofErr w:type="spellEnd"/>
          </w:p>
        </w:tc>
        <w:tc>
          <w:tcPr>
            <w:tcW w:w="93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D6E3BC"/>
          </w:tcPr>
          <w:p w:rsidR="004F6608" w:rsidRDefault="004F6608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8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+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8c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D6E3BC"/>
          </w:tcPr>
          <w:p w:rsidR="004F6608" w:rsidRDefault="004F6608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k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D6E3BC"/>
          </w:tcPr>
          <w:p w:rsidR="004F6608" w:rsidRDefault="004F6608">
            <w:pPr>
              <w:spacing w:after="0" w:line="226" w:lineRule="exact"/>
              <w:ind w:left="283" w:right="2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  <w:p w:rsidR="004F6608" w:rsidRPr="004F6608" w:rsidRDefault="004F6608" w:rsidP="004F660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4F6608" w:rsidRPr="004F6608" w:rsidRDefault="004F6608" w:rsidP="004F660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4F6608" w:rsidRPr="004F6608" w:rsidRDefault="004F6608" w:rsidP="004F660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7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D6E3BC"/>
          </w:tcPr>
          <w:p w:rsidR="004F6608" w:rsidRDefault="004F6608">
            <w:pPr>
              <w:spacing w:after="0" w:line="228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I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i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lav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a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čk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ov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,</w:t>
            </w:r>
          </w:p>
          <w:p w:rsidR="004F6608" w:rsidRDefault="004F6608">
            <w:pPr>
              <w:spacing w:after="0" w:line="240" w:lineRule="auto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h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</w:p>
          <w:p w:rsidR="004F6608" w:rsidRDefault="004F6608">
            <w:pPr>
              <w:spacing w:after="0" w:line="228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ř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š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ir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</w:p>
          <w:p w:rsidR="004F6608" w:rsidRDefault="004F6608">
            <w:pPr>
              <w:spacing w:before="2" w:after="0" w:line="230" w:lineRule="exact"/>
              <w:ind w:left="64" w:right="117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.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(5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%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)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c.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ř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š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ř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 CSc.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r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e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</w:t>
            </w:r>
          </w:p>
          <w:p w:rsidR="004F6608" w:rsidRDefault="004F6608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y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</w:p>
          <w:p w:rsidR="004F6608" w:rsidRDefault="004F6608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lastRenderedPageBreak/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áb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I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  <w:p w:rsidR="004F6608" w:rsidRDefault="004F6608" w:rsidP="004F6608">
            <w:pPr>
              <w:spacing w:after="0" w:line="240" w:lineRule="auto"/>
              <w:ind w:left="64" w:right="22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Jar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a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v S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b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D.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: 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.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 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 J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ř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š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K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řil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,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c., 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á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y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I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 Z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áb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I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 Jar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a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v S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b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.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D6E3BC"/>
          </w:tcPr>
          <w:p w:rsidR="004F6608" w:rsidRDefault="004F6608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lastRenderedPageBreak/>
              <w:t>2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S</w:t>
            </w: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D6E3BC"/>
          </w:tcPr>
          <w:p w:rsidR="004F6608" w:rsidRDefault="004F6608"/>
        </w:tc>
      </w:tr>
      <w:tr w:rsidR="004F6608" w:rsidTr="004F6608">
        <w:trPr>
          <w:trHeight w:hRule="exact" w:val="2310"/>
        </w:trPr>
        <w:tc>
          <w:tcPr>
            <w:tcW w:w="227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4F6608" w:rsidRDefault="004F6608">
            <w:r>
              <w:rPr>
                <w:noProof/>
                <w:lang w:val="cs-CZ" w:eastAsia="cs-CZ"/>
              </w:rPr>
              <w:lastRenderedPageBreak/>
              <mc:AlternateContent>
                <mc:Choice Requires="wpg">
                  <w:drawing>
                    <wp:anchor distT="0" distB="0" distL="114300" distR="114300" simplePos="0" relativeHeight="503313120" behindDoc="1" locked="0" layoutInCell="1" allowOverlap="1" wp14:anchorId="26482ECF" wp14:editId="3A387D83">
                      <wp:simplePos x="0" y="0"/>
                      <wp:positionH relativeFrom="page">
                        <wp:posOffset>937895</wp:posOffset>
                      </wp:positionH>
                      <wp:positionV relativeFrom="page">
                        <wp:posOffset>5750560</wp:posOffset>
                      </wp:positionV>
                      <wp:extent cx="1369695" cy="305435"/>
                      <wp:effectExtent l="0" t="0" r="0" b="0"/>
                      <wp:wrapNone/>
                      <wp:docPr id="37" name="Group 18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369695" cy="305435"/>
                                <a:chOff x="1477" y="9056"/>
                                <a:chExt cx="2157" cy="481"/>
                              </a:xfrm>
                            </wpg:grpSpPr>
                            <wpg:grpSp>
                              <wpg:cNvPr id="38" name="Group 183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1487" y="9066"/>
                                  <a:ext cx="2137" cy="230"/>
                                  <a:chOff x="1487" y="9066"/>
                                  <a:chExt cx="2137" cy="230"/>
                                </a:xfrm>
                              </wpg:grpSpPr>
                              <wps:wsp>
                                <wps:cNvPr id="39" name="Freeform 18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87" y="9066"/>
                                    <a:ext cx="2137" cy="230"/>
                                  </a:xfrm>
                                  <a:custGeom>
                                    <a:avLst/>
                                    <a:gdLst>
                                      <a:gd name="T0" fmla="+- 0 1487 1487"/>
                                      <a:gd name="T1" fmla="*/ T0 w 2137"/>
                                      <a:gd name="T2" fmla="+- 0 9296 9066"/>
                                      <a:gd name="T3" fmla="*/ 9296 h 230"/>
                                      <a:gd name="T4" fmla="+- 0 3624 1487"/>
                                      <a:gd name="T5" fmla="*/ T4 w 2137"/>
                                      <a:gd name="T6" fmla="+- 0 9296 9066"/>
                                      <a:gd name="T7" fmla="*/ 9296 h 230"/>
                                      <a:gd name="T8" fmla="+- 0 3624 1487"/>
                                      <a:gd name="T9" fmla="*/ T8 w 2137"/>
                                      <a:gd name="T10" fmla="+- 0 9066 9066"/>
                                      <a:gd name="T11" fmla="*/ 9066 h 230"/>
                                      <a:gd name="T12" fmla="+- 0 1487 1487"/>
                                      <a:gd name="T13" fmla="*/ T12 w 2137"/>
                                      <a:gd name="T14" fmla="+- 0 9066 9066"/>
                                      <a:gd name="T15" fmla="*/ 9066 h 230"/>
                                      <a:gd name="T16" fmla="+- 0 1487 1487"/>
                                      <a:gd name="T17" fmla="*/ T16 w 2137"/>
                                      <a:gd name="T18" fmla="+- 0 9296 9066"/>
                                      <a:gd name="T19" fmla="*/ 9296 h 230"/>
                                    </a:gdLst>
                                    <a:ahLst/>
                                    <a:cxnLst>
                                      <a:cxn ang="0">
                                        <a:pos x="T1" y="T3"/>
                                      </a:cxn>
                                      <a:cxn ang="0">
                                        <a:pos x="T5" y="T7"/>
                                      </a:cxn>
                                      <a:cxn ang="0">
                                        <a:pos x="T9" y="T11"/>
                                      </a:cxn>
                                      <a:cxn ang="0">
                                        <a:pos x="T13" y="T15"/>
                                      </a:cxn>
                                      <a:cxn ang="0">
                                        <a:pos x="T17" y="T19"/>
                                      </a:cxn>
                                    </a:cxnLst>
                                    <a:rect l="0" t="0" r="r" b="b"/>
                                    <a:pathLst>
                                      <a:path w="2137" h="230">
                                        <a:moveTo>
                                          <a:pt x="0" y="230"/>
                                        </a:moveTo>
                                        <a:lnTo>
                                          <a:pt x="2137" y="230"/>
                                        </a:lnTo>
                                        <a:lnTo>
                                          <a:pt x="2137" y="0"/>
                                        </a:lnTo>
                                        <a:lnTo>
                                          <a:pt x="0" y="0"/>
                                        </a:lnTo>
                                        <a:lnTo>
                                          <a:pt x="0" y="230"/>
                                        </a:lnTo>
                                      </a:path>
                                    </a:pathLst>
                                  </a:custGeom>
                                  <a:solidFill>
                                    <a:srgbClr val="B8CCE4"/>
                                  </a:solidFill>
                                  <a:ln>
                                    <a:noFill/>
                                  </a:ln>
                                  <a:extLst>
                                    <a:ext uri="{91240B29-F687-4F45-9708-019B960494DF}">
                                      <a14:hiddenLine xmlns:a14="http://schemas.microsoft.com/office/drawing/2010/main" w="9525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14:hiddenLine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g:grpSp>
                              <wpg:cNvPr id="40" name="Group 181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1487" y="9296"/>
                                  <a:ext cx="2137" cy="230"/>
                                  <a:chOff x="1487" y="9296"/>
                                  <a:chExt cx="2137" cy="230"/>
                                </a:xfrm>
                              </wpg:grpSpPr>
                              <wps:wsp>
                                <wps:cNvPr id="41" name="Freeform 18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87" y="9296"/>
                                    <a:ext cx="2137" cy="230"/>
                                  </a:xfrm>
                                  <a:custGeom>
                                    <a:avLst/>
                                    <a:gdLst>
                                      <a:gd name="T0" fmla="+- 0 1487 1487"/>
                                      <a:gd name="T1" fmla="*/ T0 w 2137"/>
                                      <a:gd name="T2" fmla="+- 0 9527 9296"/>
                                      <a:gd name="T3" fmla="*/ 9527 h 230"/>
                                      <a:gd name="T4" fmla="+- 0 3624 1487"/>
                                      <a:gd name="T5" fmla="*/ T4 w 2137"/>
                                      <a:gd name="T6" fmla="+- 0 9527 9296"/>
                                      <a:gd name="T7" fmla="*/ 9527 h 230"/>
                                      <a:gd name="T8" fmla="+- 0 3624 1487"/>
                                      <a:gd name="T9" fmla="*/ T8 w 2137"/>
                                      <a:gd name="T10" fmla="+- 0 9296 9296"/>
                                      <a:gd name="T11" fmla="*/ 9296 h 230"/>
                                      <a:gd name="T12" fmla="+- 0 1487 1487"/>
                                      <a:gd name="T13" fmla="*/ T12 w 2137"/>
                                      <a:gd name="T14" fmla="+- 0 9296 9296"/>
                                      <a:gd name="T15" fmla="*/ 9296 h 230"/>
                                      <a:gd name="T16" fmla="+- 0 1487 1487"/>
                                      <a:gd name="T17" fmla="*/ T16 w 2137"/>
                                      <a:gd name="T18" fmla="+- 0 9527 9296"/>
                                      <a:gd name="T19" fmla="*/ 9527 h 230"/>
                                    </a:gdLst>
                                    <a:ahLst/>
                                    <a:cxnLst>
                                      <a:cxn ang="0">
                                        <a:pos x="T1" y="T3"/>
                                      </a:cxn>
                                      <a:cxn ang="0">
                                        <a:pos x="T5" y="T7"/>
                                      </a:cxn>
                                      <a:cxn ang="0">
                                        <a:pos x="T9" y="T11"/>
                                      </a:cxn>
                                      <a:cxn ang="0">
                                        <a:pos x="T13" y="T15"/>
                                      </a:cxn>
                                      <a:cxn ang="0">
                                        <a:pos x="T17" y="T19"/>
                                      </a:cxn>
                                    </a:cxnLst>
                                    <a:rect l="0" t="0" r="r" b="b"/>
                                    <a:pathLst>
                                      <a:path w="2137" h="230">
                                        <a:moveTo>
                                          <a:pt x="0" y="231"/>
                                        </a:moveTo>
                                        <a:lnTo>
                                          <a:pt x="2137" y="231"/>
                                        </a:lnTo>
                                        <a:lnTo>
                                          <a:pt x="2137" y="0"/>
                                        </a:lnTo>
                                        <a:lnTo>
                                          <a:pt x="0" y="0"/>
                                        </a:lnTo>
                                        <a:lnTo>
                                          <a:pt x="0" y="231"/>
                                        </a:lnTo>
                                      </a:path>
                                    </a:pathLst>
                                  </a:custGeom>
                                  <a:solidFill>
                                    <a:srgbClr val="B8CCE4"/>
                                  </a:solidFill>
                                  <a:ln>
                                    <a:noFill/>
                                  </a:ln>
                                  <a:extLst>
                                    <a:ext uri="{91240B29-F687-4F45-9708-019B960494DF}">
                                      <a14:hiddenLine xmlns:a14="http://schemas.microsoft.com/office/drawing/2010/main" w="9525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14:hiddenLine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group w14:anchorId="18D7709C" id="Group 180" o:spid="_x0000_s1026" style="position:absolute;margin-left:73.85pt;margin-top:452.8pt;width:107.85pt;height:24.05pt;z-index:-3360;mso-position-horizontal-relative:page;mso-position-vertical-relative:page" coordorigin="1477,9056" coordsize="2157,4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">
                      <v:group id="Group 183" o:spid="_x0000_s1027" style="position:absolute;left:1487;top:9066;width:2137;height:230" coordorigin="1487,9066" coordsize="2137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/pJ8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">
                        <v:shape id="Freeform 184" o:spid="_x0000_s1028" style="position:absolute;left:1487;top:9066;width:2137;height:230;visibility:visible;mso-wrap-style:square;v-text-anchor:top" coordsize="2137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" path="m,230r2137,l2137,,,,,230e" fillcolor="#b8cce4" stroked="f">
                          <v:path arrowok="t" o:connecttype="custom" o:connectlocs="0,9296;2137,9296;2137,9066;0,9066;0,9296" o:connectangles="0,0,0,0,0"/>
                        </v:shape>
                      </v:group>
                      <v:group id="Group 181" o:spid="_x0000_s1029" style="position:absolute;left:1487;top:9296;width:2137;height:230" coordorigin="1487,9296" coordsize="2137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">
                        <v:shape id="Freeform 182" o:spid="_x0000_s1030" style="position:absolute;left:1487;top:9296;width:2137;height:230;visibility:visible;mso-wrap-style:square;v-text-anchor:top" coordsize="2137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" path="m,231r2137,l2137,,,,,231e" fillcolor="#b8cce4" stroked="f">
                          <v:path arrowok="t" o:connecttype="custom" o:connectlocs="0,9527;2137,9527;2137,9296;0,9296;0,9527" o:connectangles="0,0,0,0,0"/>
                        </v:shape>
                      </v:group>
                      <w10:wrap anchorx="page" anchory="page"/>
                    </v:group>
                  </w:pict>
                </mc:Fallback>
              </mc:AlternateContent>
            </w:r>
            <w:r>
              <w:rPr>
                <w:noProof/>
                <w:lang w:val="cs-CZ" w:eastAsia="cs-CZ"/>
              </w:rPr>
              <mc:AlternateContent>
                <mc:Choice Requires="wpg">
                  <w:drawing>
                    <wp:anchor distT="0" distB="0" distL="114300" distR="114300" simplePos="0" relativeHeight="503313959" behindDoc="1" locked="0" layoutInCell="1" allowOverlap="1" wp14:anchorId="2433DAEA" wp14:editId="7462120E">
                      <wp:simplePos x="0" y="0"/>
                      <wp:positionH relativeFrom="page">
                        <wp:posOffset>937895</wp:posOffset>
                      </wp:positionH>
                      <wp:positionV relativeFrom="page">
                        <wp:posOffset>6798310</wp:posOffset>
                      </wp:positionV>
                      <wp:extent cx="1369695" cy="304800"/>
                      <wp:effectExtent l="0" t="0" r="0" b="0"/>
                      <wp:wrapNone/>
                      <wp:docPr id="32" name="Group 17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369695" cy="304800"/>
                                <a:chOff x="1477" y="10706"/>
                                <a:chExt cx="2157" cy="480"/>
                              </a:xfrm>
                            </wpg:grpSpPr>
                            <wpg:grpSp>
                              <wpg:cNvPr id="33" name="Group 178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1487" y="10716"/>
                                  <a:ext cx="2137" cy="230"/>
                                  <a:chOff x="1487" y="10716"/>
                                  <a:chExt cx="2137" cy="230"/>
                                </a:xfrm>
                              </wpg:grpSpPr>
                              <wps:wsp>
                                <wps:cNvPr id="34" name="Freeform 17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87" y="10716"/>
                                    <a:ext cx="2137" cy="230"/>
                                  </a:xfrm>
                                  <a:custGeom>
                                    <a:avLst/>
                                    <a:gdLst>
                                      <a:gd name="T0" fmla="+- 0 1487 1487"/>
                                      <a:gd name="T1" fmla="*/ T0 w 2137"/>
                                      <a:gd name="T2" fmla="+- 0 10946 10716"/>
                                      <a:gd name="T3" fmla="*/ 10946 h 230"/>
                                      <a:gd name="T4" fmla="+- 0 3624 1487"/>
                                      <a:gd name="T5" fmla="*/ T4 w 2137"/>
                                      <a:gd name="T6" fmla="+- 0 10946 10716"/>
                                      <a:gd name="T7" fmla="*/ 10946 h 230"/>
                                      <a:gd name="T8" fmla="+- 0 3624 1487"/>
                                      <a:gd name="T9" fmla="*/ T8 w 2137"/>
                                      <a:gd name="T10" fmla="+- 0 10716 10716"/>
                                      <a:gd name="T11" fmla="*/ 10716 h 230"/>
                                      <a:gd name="T12" fmla="+- 0 1487 1487"/>
                                      <a:gd name="T13" fmla="*/ T12 w 2137"/>
                                      <a:gd name="T14" fmla="+- 0 10716 10716"/>
                                      <a:gd name="T15" fmla="*/ 10716 h 230"/>
                                      <a:gd name="T16" fmla="+- 0 1487 1487"/>
                                      <a:gd name="T17" fmla="*/ T16 w 2137"/>
                                      <a:gd name="T18" fmla="+- 0 10946 10716"/>
                                      <a:gd name="T19" fmla="*/ 10946 h 230"/>
                                    </a:gdLst>
                                    <a:ahLst/>
                                    <a:cxnLst>
                                      <a:cxn ang="0">
                                        <a:pos x="T1" y="T3"/>
                                      </a:cxn>
                                      <a:cxn ang="0">
                                        <a:pos x="T5" y="T7"/>
                                      </a:cxn>
                                      <a:cxn ang="0">
                                        <a:pos x="T9" y="T11"/>
                                      </a:cxn>
                                      <a:cxn ang="0">
                                        <a:pos x="T13" y="T15"/>
                                      </a:cxn>
                                      <a:cxn ang="0">
                                        <a:pos x="T17" y="T19"/>
                                      </a:cxn>
                                    </a:cxnLst>
                                    <a:rect l="0" t="0" r="r" b="b"/>
                                    <a:pathLst>
                                      <a:path w="2137" h="230">
                                        <a:moveTo>
                                          <a:pt x="0" y="230"/>
                                        </a:moveTo>
                                        <a:lnTo>
                                          <a:pt x="2137" y="230"/>
                                        </a:lnTo>
                                        <a:lnTo>
                                          <a:pt x="2137" y="0"/>
                                        </a:lnTo>
                                        <a:lnTo>
                                          <a:pt x="0" y="0"/>
                                        </a:lnTo>
                                        <a:lnTo>
                                          <a:pt x="0" y="230"/>
                                        </a:lnTo>
                                      </a:path>
                                    </a:pathLst>
                                  </a:custGeom>
                                  <a:solidFill>
                                    <a:srgbClr val="D6E3BC"/>
                                  </a:solidFill>
                                  <a:ln>
                                    <a:noFill/>
                                  </a:ln>
                                  <a:extLst>
                                    <a:ext uri="{91240B29-F687-4F45-9708-019B960494DF}">
                                      <a14:hiddenLine xmlns:a14="http://schemas.microsoft.com/office/drawing/2010/main" w="9525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14:hiddenLine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g:grpSp>
                              <wpg:cNvPr id="35" name="Group 176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1487" y="10946"/>
                                  <a:ext cx="2137" cy="229"/>
                                  <a:chOff x="1487" y="10946"/>
                                  <a:chExt cx="2137" cy="229"/>
                                </a:xfrm>
                              </wpg:grpSpPr>
                              <wps:wsp>
                                <wps:cNvPr id="36" name="Freeform 17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87" y="10946"/>
                                    <a:ext cx="2137" cy="229"/>
                                  </a:xfrm>
                                  <a:custGeom>
                                    <a:avLst/>
                                    <a:gdLst>
                                      <a:gd name="T0" fmla="+- 0 1487 1487"/>
                                      <a:gd name="T1" fmla="*/ T0 w 2137"/>
                                      <a:gd name="T2" fmla="+- 0 11176 10946"/>
                                      <a:gd name="T3" fmla="*/ 11176 h 229"/>
                                      <a:gd name="T4" fmla="+- 0 3624 1487"/>
                                      <a:gd name="T5" fmla="*/ T4 w 2137"/>
                                      <a:gd name="T6" fmla="+- 0 11176 10946"/>
                                      <a:gd name="T7" fmla="*/ 11176 h 229"/>
                                      <a:gd name="T8" fmla="+- 0 3624 1487"/>
                                      <a:gd name="T9" fmla="*/ T8 w 2137"/>
                                      <a:gd name="T10" fmla="+- 0 10946 10946"/>
                                      <a:gd name="T11" fmla="*/ 10946 h 229"/>
                                      <a:gd name="T12" fmla="+- 0 1487 1487"/>
                                      <a:gd name="T13" fmla="*/ T12 w 2137"/>
                                      <a:gd name="T14" fmla="+- 0 10946 10946"/>
                                      <a:gd name="T15" fmla="*/ 10946 h 229"/>
                                      <a:gd name="T16" fmla="+- 0 1487 1487"/>
                                      <a:gd name="T17" fmla="*/ T16 w 2137"/>
                                      <a:gd name="T18" fmla="+- 0 11176 10946"/>
                                      <a:gd name="T19" fmla="*/ 11176 h 229"/>
                                    </a:gdLst>
                                    <a:ahLst/>
                                    <a:cxnLst>
                                      <a:cxn ang="0">
                                        <a:pos x="T1" y="T3"/>
                                      </a:cxn>
                                      <a:cxn ang="0">
                                        <a:pos x="T5" y="T7"/>
                                      </a:cxn>
                                      <a:cxn ang="0">
                                        <a:pos x="T9" y="T11"/>
                                      </a:cxn>
                                      <a:cxn ang="0">
                                        <a:pos x="T13" y="T15"/>
                                      </a:cxn>
                                      <a:cxn ang="0">
                                        <a:pos x="T17" y="T19"/>
                                      </a:cxn>
                                    </a:cxnLst>
                                    <a:rect l="0" t="0" r="r" b="b"/>
                                    <a:pathLst>
                                      <a:path w="2137" h="229">
                                        <a:moveTo>
                                          <a:pt x="0" y="230"/>
                                        </a:moveTo>
                                        <a:lnTo>
                                          <a:pt x="2137" y="230"/>
                                        </a:lnTo>
                                        <a:lnTo>
                                          <a:pt x="2137" y="0"/>
                                        </a:lnTo>
                                        <a:lnTo>
                                          <a:pt x="0" y="0"/>
                                        </a:lnTo>
                                        <a:lnTo>
                                          <a:pt x="0" y="230"/>
                                        </a:lnTo>
                                      </a:path>
                                    </a:pathLst>
                                  </a:custGeom>
                                  <a:solidFill>
                                    <a:srgbClr val="D6E3BC"/>
                                  </a:solidFill>
                                  <a:ln>
                                    <a:noFill/>
                                  </a:ln>
                                  <a:extLst>
                                    <a:ext uri="{91240B29-F687-4F45-9708-019B960494DF}">
                                      <a14:hiddenLine xmlns:a14="http://schemas.microsoft.com/office/drawing/2010/main" w="9525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14:hiddenLine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group w14:anchorId="089DA31B" id="Group 175" o:spid="_x0000_s1026" style="position:absolute;margin-left:73.85pt;margin-top:535.3pt;width:107.85pt;height:24pt;z-index:-2521;mso-position-horizontal-relative:page;mso-position-vertical-relative:page" coordorigin="1477,10706" coordsize="2157,4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">
                      <v:group id="Group 178" o:spid="_x0000_s1027" style="position:absolute;left:1487;top:10716;width:2137;height:230" coordorigin="1487,10716" coordsize="2137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">
                        <v:shape id="Freeform 179" o:spid="_x0000_s1028" style="position:absolute;left:1487;top:10716;width:2137;height:230;visibility:visible;mso-wrap-style:square;v-text-anchor:top" coordsize="2137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" path="m,230r2137,l2137,,,,,230e" fillcolor="#d6e3bc" stroked="f">
                          <v:path arrowok="t" o:connecttype="custom" o:connectlocs="0,10946;2137,10946;2137,10716;0,10716;0,10946" o:connectangles="0,0,0,0,0"/>
                        </v:shape>
                      </v:group>
                      <v:group id="Group 176" o:spid="_x0000_s1029" style="position:absolute;left:1487;top:10946;width:2137;height:229" coordorigin="1487,10946" coordsize="2137,2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/z3ixQAAANs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">
                        <v:shape id="Freeform 177" o:spid="_x0000_s1030" style="position:absolute;left:1487;top:10946;width:2137;height:229;visibility:visible;mso-wrap-style:square;v-text-anchor:top" coordsize="2137,2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" path="m,230r2137,l2137,,,,,230e" fillcolor="#d6e3bc" stroked="f">
                          <v:path arrowok="t" o:connecttype="custom" o:connectlocs="0,11176;2137,11176;2137,10946;0,10946;0,11176" o:connectangles="0,0,0,0,0"/>
                        </v:shape>
                      </v:group>
                      <w10:wrap anchorx="page" anchory="page"/>
                    </v:group>
                  </w:pict>
                </mc:Fallback>
              </mc:AlternateContent>
            </w:r>
          </w:p>
        </w:tc>
        <w:tc>
          <w:tcPr>
            <w:tcW w:w="9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4F6608" w:rsidRDefault="004F6608"/>
        </w:tc>
        <w:tc>
          <w:tcPr>
            <w:tcW w:w="90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4F6608" w:rsidRDefault="004F6608"/>
        </w:tc>
        <w:tc>
          <w:tcPr>
            <w:tcW w:w="75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4F6608" w:rsidRDefault="004F6608"/>
        </w:tc>
        <w:tc>
          <w:tcPr>
            <w:tcW w:w="247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4F6608" w:rsidRDefault="004F6608">
            <w:pPr>
              <w:spacing w:after="0" w:line="240" w:lineRule="auto"/>
              <w:ind w:left="64" w:right="22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4F6608" w:rsidRDefault="004F6608"/>
        </w:tc>
        <w:tc>
          <w:tcPr>
            <w:tcW w:w="81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4F6608" w:rsidRDefault="004F6608"/>
        </w:tc>
      </w:tr>
      <w:tr w:rsidR="00DF511E">
        <w:trPr>
          <w:trHeight w:hRule="exact" w:val="469"/>
        </w:trPr>
        <w:tc>
          <w:tcPr>
            <w:tcW w:w="2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lastRenderedPageBreak/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b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</w:t>
            </w:r>
            <w:proofErr w:type="spellEnd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xe</w:t>
            </w:r>
            <w:proofErr w:type="spellEnd"/>
          </w:p>
        </w:tc>
        <w:tc>
          <w:tcPr>
            <w:tcW w:w="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  <w:p w:rsidR="00DF511E" w:rsidRDefault="000D3A91">
            <w:pPr>
              <w:spacing w:after="0" w:line="240" w:lineRule="auto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ýd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/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em</w:t>
            </w:r>
            <w:proofErr w:type="spellEnd"/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p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6" w:lineRule="exact"/>
              <w:ind w:left="233" w:right="214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8</w:t>
            </w:r>
          </w:p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DF511E"/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S</w:t>
            </w: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DF511E"/>
        </w:tc>
      </w:tr>
      <w:tr w:rsidR="00DF511E" w:rsidTr="002705FC">
        <w:trPr>
          <w:trHeight w:hRule="exact" w:val="1160"/>
        </w:trPr>
        <w:tc>
          <w:tcPr>
            <w:tcW w:w="2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Ř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ž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1</w:t>
            </w:r>
          </w:p>
        </w:tc>
        <w:tc>
          <w:tcPr>
            <w:tcW w:w="93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8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+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4c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k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7" w:lineRule="exact"/>
              <w:ind w:left="283" w:right="2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39" w:lineRule="auto"/>
              <w:ind w:left="64" w:right="3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 xml:space="preserve">ar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Šk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ov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á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ř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š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Š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od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 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ová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B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š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ý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3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S</w:t>
            </w: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DF511E"/>
        </w:tc>
      </w:tr>
      <w:tr w:rsidR="00DF511E" w:rsidRPr="00DC24F6" w:rsidTr="002705FC">
        <w:trPr>
          <w:trHeight w:hRule="exact" w:val="930"/>
        </w:trPr>
        <w:tc>
          <w:tcPr>
            <w:tcW w:w="2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 xml:space="preserve"> o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f 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erv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ces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1</w:t>
            </w:r>
          </w:p>
        </w:tc>
        <w:tc>
          <w:tcPr>
            <w:tcW w:w="9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DF511E"/>
        </w:tc>
        <w:tc>
          <w:tcPr>
            <w:tcW w:w="90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DF511E"/>
        </w:tc>
        <w:tc>
          <w:tcPr>
            <w:tcW w:w="75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DF511E"/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Pr="002705FC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r w:rsidRPr="002705FC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Př</w:t>
            </w:r>
            <w:r w:rsidRPr="002705FC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e</w:t>
            </w:r>
            <w:r w:rsidRPr="002705FC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dn</w:t>
            </w:r>
            <w:r w:rsidRPr="002705FC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áš</w:t>
            </w:r>
            <w:r w:rsidRPr="002705FC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e</w:t>
            </w:r>
            <w:r w:rsidRPr="002705FC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j</w:t>
            </w:r>
            <w:r w:rsidRPr="002705FC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í</w:t>
            </w:r>
            <w:r w:rsidRPr="002705FC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c</w:t>
            </w:r>
            <w:r w:rsidRPr="002705FC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í</w:t>
            </w:r>
            <w:r w:rsidRPr="002705FC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: </w:t>
            </w:r>
            <w:r w:rsidRPr="002705FC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d</w:t>
            </w:r>
            <w:r w:rsidRPr="002705FC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o</w:t>
            </w:r>
            <w:r w:rsidRPr="002705FC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c.</w:t>
            </w:r>
            <w:r w:rsidRPr="002705FC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 xml:space="preserve"> D</w:t>
            </w:r>
            <w:r w:rsidRPr="002705FC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r.</w:t>
            </w:r>
            <w:r w:rsidRPr="002705FC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 xml:space="preserve"> </w:t>
            </w:r>
            <w:r w:rsidRPr="002705FC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I</w:t>
            </w:r>
            <w:r w:rsidRPr="002705FC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n</w:t>
            </w:r>
            <w:r w:rsidRPr="002705FC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g</w:t>
            </w:r>
            <w:r w:rsidRPr="002705FC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.</w:t>
            </w:r>
          </w:p>
          <w:p w:rsidR="00DF511E" w:rsidRPr="00DC24F6" w:rsidRDefault="000D3A91">
            <w:pPr>
              <w:spacing w:after="0" w:line="239" w:lineRule="auto"/>
              <w:ind w:left="64" w:right="184"/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</w:pPr>
            <w:r w:rsidRPr="002705FC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D</w:t>
            </w:r>
            <w:r w:rsidRPr="002705FC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a</w:t>
            </w:r>
            <w:r w:rsidRPr="002705FC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g</w:t>
            </w:r>
            <w:r w:rsidRPr="002705FC">
              <w:rPr>
                <w:rFonts w:ascii="Times New Roman" w:eastAsia="Times New Roman" w:hAnsi="Times New Roman" w:cs="Times New Roman"/>
                <w:i/>
                <w:spacing w:val="-2"/>
                <w:sz w:val="20"/>
                <w:szCs w:val="20"/>
              </w:rPr>
              <w:t>m</w:t>
            </w:r>
            <w:r w:rsidRPr="002705FC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ar</w:t>
            </w:r>
            <w:r w:rsidRPr="002705FC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 xml:space="preserve"> </w:t>
            </w:r>
            <w:r w:rsidRPr="002705FC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Š</w:t>
            </w:r>
            <w:r w:rsidRPr="002705FC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k</w:t>
            </w:r>
            <w:r w:rsidRPr="002705FC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odo</w:t>
            </w:r>
            <w:r w:rsidRPr="002705FC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v</w:t>
            </w:r>
            <w:r w:rsidRPr="002705FC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á P</w:t>
            </w:r>
            <w:r w:rsidRPr="002705FC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a</w:t>
            </w:r>
            <w:r w:rsidRPr="002705FC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r</w:t>
            </w:r>
            <w:r w:rsidRPr="002705FC">
              <w:rPr>
                <w:rFonts w:ascii="Times New Roman" w:eastAsia="Times New Roman" w:hAnsi="Times New Roman" w:cs="Times New Roman"/>
                <w:i/>
                <w:spacing w:val="-2"/>
                <w:sz w:val="20"/>
                <w:szCs w:val="20"/>
              </w:rPr>
              <w:t>m</w:t>
            </w:r>
            <w:r w:rsidRPr="002705FC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 xml:space="preserve">ová </w:t>
            </w:r>
            <w:r w:rsidRPr="002705FC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C</w:t>
            </w:r>
            <w:r w:rsidRPr="002705FC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v</w:t>
            </w:r>
            <w:r w:rsidRPr="002705FC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i</w:t>
            </w:r>
            <w:r w:rsidRPr="002705FC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č</w:t>
            </w:r>
            <w:r w:rsidRPr="002705FC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í</w:t>
            </w:r>
            <w:r w:rsidRPr="002705FC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c</w:t>
            </w:r>
            <w:r w:rsidRPr="002705FC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í</w:t>
            </w:r>
            <w:r w:rsidRPr="002705FC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: </w:t>
            </w:r>
            <w:r w:rsidRPr="002705FC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do</w:t>
            </w:r>
            <w:r w:rsidRPr="002705FC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c.</w:t>
            </w:r>
            <w:r w:rsidRPr="002705FC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 xml:space="preserve"> </w:t>
            </w:r>
            <w:r w:rsidRPr="00DC24F6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  <w:lang w:val="de-DE"/>
              </w:rPr>
              <w:t>D</w:t>
            </w:r>
            <w:r w:rsidRPr="00DC24F6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de-DE"/>
              </w:rPr>
              <w:t>r.</w:t>
            </w:r>
            <w:r w:rsidRPr="00DC24F6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  <w:lang w:val="de-DE"/>
              </w:rPr>
              <w:t xml:space="preserve"> </w:t>
            </w:r>
            <w:r w:rsidRPr="00DC24F6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de-DE"/>
              </w:rPr>
              <w:t>I</w:t>
            </w:r>
            <w:r w:rsidRPr="00DC24F6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  <w:lang w:val="de-DE"/>
              </w:rPr>
              <w:t>n</w:t>
            </w:r>
            <w:r w:rsidRPr="00DC24F6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  <w:lang w:val="de-DE"/>
              </w:rPr>
              <w:t>g</w:t>
            </w:r>
            <w:r w:rsidRPr="00DC24F6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de-DE"/>
              </w:rPr>
              <w:t xml:space="preserve">. </w:t>
            </w:r>
            <w:r w:rsidRPr="00DC24F6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  <w:lang w:val="de-DE"/>
              </w:rPr>
              <w:t>D</w:t>
            </w:r>
            <w:r w:rsidRPr="00DC24F6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de-DE"/>
              </w:rPr>
              <w:t>a</w:t>
            </w:r>
            <w:r w:rsidRPr="00DC24F6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  <w:lang w:val="de-DE"/>
              </w:rPr>
              <w:t>g</w:t>
            </w:r>
            <w:r w:rsidRPr="00DC24F6">
              <w:rPr>
                <w:rFonts w:ascii="Times New Roman" w:eastAsia="Times New Roman" w:hAnsi="Times New Roman" w:cs="Times New Roman"/>
                <w:i/>
                <w:spacing w:val="-2"/>
                <w:sz w:val="20"/>
                <w:szCs w:val="20"/>
                <w:lang w:val="de-DE"/>
              </w:rPr>
              <w:t>m</w:t>
            </w:r>
            <w:r w:rsidRPr="00DC24F6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de-DE"/>
              </w:rPr>
              <w:t>ar</w:t>
            </w:r>
            <w:r w:rsidRPr="00DC24F6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  <w:lang w:val="de-DE"/>
              </w:rPr>
              <w:t xml:space="preserve"> </w:t>
            </w:r>
            <w:r w:rsidRPr="00DC24F6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  <w:lang w:val="de-DE"/>
              </w:rPr>
              <w:t>Š</w:t>
            </w:r>
            <w:r w:rsidRPr="00DC24F6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  <w:lang w:val="de-DE"/>
              </w:rPr>
              <w:t>k</w:t>
            </w:r>
            <w:r w:rsidRPr="00DC24F6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  <w:lang w:val="de-DE"/>
              </w:rPr>
              <w:t>odo</w:t>
            </w:r>
            <w:r w:rsidRPr="00DC24F6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  <w:lang w:val="de-DE"/>
              </w:rPr>
              <w:t>v</w:t>
            </w:r>
            <w:r w:rsidRPr="00DC24F6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de-DE"/>
              </w:rPr>
              <w:t>á P</w:t>
            </w:r>
            <w:r w:rsidRPr="00DC24F6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  <w:lang w:val="de-DE"/>
              </w:rPr>
              <w:t>a</w:t>
            </w:r>
            <w:r w:rsidRPr="00DC24F6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de-DE"/>
              </w:rPr>
              <w:t>r</w:t>
            </w:r>
            <w:r w:rsidRPr="00DC24F6">
              <w:rPr>
                <w:rFonts w:ascii="Times New Roman" w:eastAsia="Times New Roman" w:hAnsi="Times New Roman" w:cs="Times New Roman"/>
                <w:i/>
                <w:spacing w:val="-2"/>
                <w:sz w:val="20"/>
                <w:szCs w:val="20"/>
                <w:lang w:val="de-DE"/>
              </w:rPr>
              <w:t>m</w:t>
            </w:r>
            <w:r w:rsidRPr="00DC24F6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  <w:lang w:val="de-DE"/>
              </w:rPr>
              <w:t>ová</w:t>
            </w:r>
          </w:p>
        </w:tc>
        <w:tc>
          <w:tcPr>
            <w:tcW w:w="102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Pr="00DC24F6" w:rsidRDefault="00DF511E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</w:pPr>
          </w:p>
        </w:tc>
        <w:tc>
          <w:tcPr>
            <w:tcW w:w="81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Pr="00DC24F6" w:rsidRDefault="00DF511E">
            <w:pPr>
              <w:rPr>
                <w:lang w:val="de-DE"/>
              </w:rPr>
            </w:pPr>
          </w:p>
        </w:tc>
      </w:tr>
      <w:tr w:rsidR="00DF511E" w:rsidTr="00456A3C">
        <w:trPr>
          <w:trHeight w:hRule="exact" w:val="2652"/>
        </w:trPr>
        <w:tc>
          <w:tcPr>
            <w:tcW w:w="2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a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 1</w:t>
            </w:r>
          </w:p>
        </w:tc>
        <w:tc>
          <w:tcPr>
            <w:tcW w:w="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8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+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4c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k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283" w:right="2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8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ar</w:t>
            </w:r>
          </w:p>
          <w:p w:rsidR="00456A3C" w:rsidRDefault="000D3A91">
            <w:pPr>
              <w:spacing w:after="0" w:line="239" w:lineRule="auto"/>
              <w:ind w:left="64" w:right="18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Šk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ov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á </w:t>
            </w:r>
          </w:p>
          <w:p w:rsidR="00DF511E" w:rsidRDefault="000D3A91">
            <w:pPr>
              <w:spacing w:after="0" w:line="239" w:lineRule="auto"/>
              <w:ind w:left="64" w:right="18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ř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š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. 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Š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od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 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ová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8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0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%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),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ř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 L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š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 (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0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%)</w:t>
            </w:r>
          </w:p>
          <w:p w:rsidR="00DF511E" w:rsidRDefault="000D3A91" w:rsidP="00456A3C">
            <w:pPr>
              <w:spacing w:after="0" w:line="239" w:lineRule="auto"/>
              <w:ind w:left="64" w:right="321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: 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 Š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 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D.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8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0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%)</w:t>
            </w:r>
            <w:r w:rsidR="00456A3C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 R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r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</w:t>
            </w:r>
            <w:proofErr w:type="spellEnd"/>
            <w:r w:rsidR="00456A3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0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%)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3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S</w:t>
            </w: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DF511E"/>
        </w:tc>
      </w:tr>
      <w:tr w:rsidR="00DF511E" w:rsidTr="00BE63F6">
        <w:trPr>
          <w:trHeight w:hRule="exact" w:val="1303"/>
        </w:trPr>
        <w:tc>
          <w:tcPr>
            <w:tcW w:w="2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ěs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ý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ý</w:t>
            </w:r>
            <w:proofErr w:type="spellEnd"/>
          </w:p>
          <w:p w:rsidR="00DF511E" w:rsidRDefault="000D3A91">
            <w:pPr>
              <w:spacing w:after="0" w:line="240" w:lineRule="auto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es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h</w:t>
            </w:r>
            <w:proofErr w:type="spellEnd"/>
          </w:p>
        </w:tc>
        <w:tc>
          <w:tcPr>
            <w:tcW w:w="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4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+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8c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k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283" w:right="2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8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I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K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il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a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b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á</w:t>
            </w:r>
          </w:p>
          <w:p w:rsidR="00DF511E" w:rsidRDefault="000D3A91">
            <w:pPr>
              <w:spacing w:after="0" w:line="228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ř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š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</w:p>
          <w:p w:rsidR="00BE63F6" w:rsidRDefault="000D3A91">
            <w:pPr>
              <w:spacing w:before="3" w:after="0" w:line="230" w:lineRule="exact"/>
              <w:ind w:left="64" w:right="41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b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á </w:t>
            </w:r>
          </w:p>
          <w:p w:rsidR="00DF511E" w:rsidRDefault="000D3A91">
            <w:pPr>
              <w:spacing w:before="3" w:after="0" w:line="230" w:lineRule="exact"/>
              <w:ind w:left="64" w:right="41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: I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b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3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S</w:t>
            </w: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DF511E"/>
        </w:tc>
      </w:tr>
      <w:tr w:rsidR="00DF511E">
        <w:trPr>
          <w:trHeight w:hRule="exact" w:val="240"/>
        </w:trPr>
        <w:tc>
          <w:tcPr>
            <w:tcW w:w="2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ý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z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y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ez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ce</w:t>
            </w:r>
            <w:proofErr w:type="spellEnd"/>
          </w:p>
        </w:tc>
        <w:tc>
          <w:tcPr>
            <w:tcW w:w="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7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e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k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283" w:right="2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DF511E"/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3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S</w:t>
            </w: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DF511E"/>
        </w:tc>
      </w:tr>
      <w:tr w:rsidR="00DF511E">
        <w:trPr>
          <w:trHeight w:hRule="exact" w:val="240"/>
        </w:trPr>
        <w:tc>
          <w:tcPr>
            <w:tcW w:w="2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ř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</w:t>
            </w:r>
            <w:proofErr w:type="spellEnd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e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1</w:t>
            </w:r>
          </w:p>
        </w:tc>
        <w:tc>
          <w:tcPr>
            <w:tcW w:w="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8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e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p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283" w:right="2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í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b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řs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é</w:t>
            </w:r>
            <w:proofErr w:type="spellEnd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áce</w:t>
            </w:r>
            <w:proofErr w:type="spellEnd"/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3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S</w:t>
            </w: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5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Z</w:t>
            </w:r>
          </w:p>
        </w:tc>
      </w:tr>
      <w:tr w:rsidR="00DF511E">
        <w:trPr>
          <w:trHeight w:hRule="exact" w:val="240"/>
        </w:trPr>
        <w:tc>
          <w:tcPr>
            <w:tcW w:w="2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ř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</w:t>
            </w:r>
            <w:proofErr w:type="spellEnd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e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2</w:t>
            </w:r>
          </w:p>
        </w:tc>
        <w:tc>
          <w:tcPr>
            <w:tcW w:w="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8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e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p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6" w:lineRule="exact"/>
              <w:ind w:left="283" w:right="2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í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b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řs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é</w:t>
            </w:r>
            <w:proofErr w:type="spellEnd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áce</w:t>
            </w:r>
            <w:proofErr w:type="spellEnd"/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3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S</w:t>
            </w: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6" w:lineRule="exact"/>
              <w:ind w:left="65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Z</w:t>
            </w:r>
          </w:p>
        </w:tc>
      </w:tr>
      <w:tr w:rsidR="00DF511E">
        <w:trPr>
          <w:trHeight w:hRule="exact" w:val="1390"/>
        </w:trPr>
        <w:tc>
          <w:tcPr>
            <w:tcW w:w="2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á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é</w:t>
            </w:r>
            <w:proofErr w:type="spellEnd"/>
          </w:p>
          <w:p w:rsidR="00DF511E" w:rsidRDefault="000D3A91">
            <w:pPr>
              <w:spacing w:after="0" w:line="240" w:lineRule="auto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ěd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f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em</w:t>
            </w:r>
            <w:proofErr w:type="spellEnd"/>
          </w:p>
        </w:tc>
        <w:tc>
          <w:tcPr>
            <w:tcW w:w="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0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+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0c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k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6" w:lineRule="exact"/>
              <w:ind w:left="283" w:right="2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before="1" w:after="0" w:line="230" w:lineRule="exact"/>
              <w:ind w:left="64" w:right="5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H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a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D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ž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l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, Ph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</w:p>
          <w:p w:rsidR="00DF511E" w:rsidRDefault="000D3A91">
            <w:pPr>
              <w:spacing w:after="0" w:line="224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ř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š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I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H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</w:p>
          <w:p w:rsidR="00456A3C" w:rsidRDefault="000D3A91">
            <w:pPr>
              <w:spacing w:after="0" w:line="239" w:lineRule="auto"/>
              <w:ind w:left="64" w:right="476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ž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P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. </w:t>
            </w:r>
          </w:p>
          <w:p w:rsidR="00DF511E" w:rsidRDefault="000D3A91">
            <w:pPr>
              <w:spacing w:after="0" w:line="239" w:lineRule="auto"/>
              <w:ind w:left="64" w:right="476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I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a D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ž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P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3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S</w:t>
            </w: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DF511E"/>
        </w:tc>
      </w:tr>
      <w:tr w:rsidR="00DF511E" w:rsidTr="00456A3C">
        <w:trPr>
          <w:trHeight w:hRule="exact" w:val="1421"/>
        </w:trPr>
        <w:tc>
          <w:tcPr>
            <w:tcW w:w="2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tabs>
                <w:tab w:val="left" w:pos="1460"/>
              </w:tabs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in</w:t>
            </w:r>
            <w:r w:rsidR="00F12F1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g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r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t</w:t>
            </w:r>
            <w:r w:rsidR="002E65D4"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ů</w:t>
            </w:r>
            <w:proofErr w:type="spellEnd"/>
          </w:p>
          <w:p w:rsidR="00DF511E" w:rsidRDefault="000D3A91">
            <w:pPr>
              <w:spacing w:after="0" w:line="240" w:lineRule="auto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es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o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u</w:t>
            </w:r>
            <w:proofErr w:type="spellEnd"/>
          </w:p>
        </w:tc>
        <w:tc>
          <w:tcPr>
            <w:tcW w:w="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0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+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0c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k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6" w:lineRule="exact"/>
              <w:ind w:left="283" w:right="2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8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r</w:t>
            </w:r>
            <w:r w:rsidR="00DE5B4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0"/>
                <w:szCs w:val="20"/>
              </w:rPr>
              <w:t>Ľ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ud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il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a</w:t>
            </w:r>
            <w:proofErr w:type="spellEnd"/>
          </w:p>
          <w:p w:rsidR="00456A3C" w:rsidRDefault="000D3A91">
            <w:pPr>
              <w:spacing w:after="0" w:line="239" w:lineRule="auto"/>
              <w:ind w:left="64" w:right="289"/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ov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h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D. </w:t>
            </w:r>
          </w:p>
          <w:p w:rsidR="00456A3C" w:rsidRDefault="000D3A91">
            <w:pPr>
              <w:spacing w:after="0" w:line="239" w:lineRule="auto"/>
              <w:ind w:left="64" w:right="28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ř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š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JU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r</w:t>
            </w:r>
            <w:r w:rsidR="00DE5B4E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Ľ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. </w:t>
            </w:r>
          </w:p>
          <w:p w:rsidR="00DF511E" w:rsidRDefault="000D3A91">
            <w:pPr>
              <w:spacing w:after="0" w:line="239" w:lineRule="auto"/>
              <w:ind w:left="64" w:right="28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J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</w:t>
            </w:r>
            <w:r w:rsidR="00DE5B4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r.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Ľ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.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3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S</w:t>
            </w: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6" w:lineRule="exact"/>
              <w:ind w:left="65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Z</w:t>
            </w:r>
          </w:p>
        </w:tc>
      </w:tr>
      <w:tr w:rsidR="00DF511E" w:rsidTr="00456A3C">
        <w:trPr>
          <w:trHeight w:hRule="exact" w:val="1061"/>
        </w:trPr>
        <w:tc>
          <w:tcPr>
            <w:tcW w:w="2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 w:rsidP="00F12F1A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s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i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</w:t>
            </w:r>
            <w:proofErr w:type="spellEnd"/>
            <w:r>
              <w:rPr>
                <w:rFonts w:ascii="Times New Roman" w:eastAsia="Times New Roman" w:hAnsi="Times New Roman" w:cs="Times New Roman"/>
                <w:spacing w:val="36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a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pacing w:val="36"/>
                <w:sz w:val="20"/>
                <w:szCs w:val="20"/>
              </w:rPr>
              <w:t xml:space="preserve"> </w:t>
            </w:r>
            <w:r w:rsidR="00F12F1A">
              <w:rPr>
                <w:rFonts w:ascii="Times New Roman" w:eastAsia="Times New Roman" w:hAnsi="Times New Roman" w:cs="Times New Roman"/>
                <w:spacing w:val="36"/>
                <w:sz w:val="20"/>
                <w:szCs w:val="20"/>
              </w:rPr>
              <w:br/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 w:rsidR="00F12F1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i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0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+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0c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k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7" w:lineRule="exact"/>
              <w:ind w:left="283" w:right="2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38" w:lineRule="auto"/>
              <w:ind w:left="64" w:right="2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I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š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k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ř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š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š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ek</w:t>
            </w:r>
            <w:proofErr w:type="spellEnd"/>
          </w:p>
          <w:p w:rsidR="00DF511E" w:rsidRDefault="000D3A91" w:rsidP="00456A3C">
            <w:pPr>
              <w:spacing w:after="0" w:line="240" w:lineRule="auto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: 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</w:t>
            </w:r>
            <w:proofErr w:type="spellEnd"/>
            <w:r w:rsidR="00456A3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š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ek</w:t>
            </w:r>
            <w:proofErr w:type="spellEnd"/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3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S</w:t>
            </w: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DF511E"/>
        </w:tc>
      </w:tr>
      <w:tr w:rsidR="00DF511E" w:rsidTr="004F6608">
        <w:trPr>
          <w:trHeight w:hRule="exact" w:val="263"/>
        </w:trPr>
        <w:tc>
          <w:tcPr>
            <w:tcW w:w="9171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CAAC"/>
          </w:tcPr>
          <w:p w:rsidR="00DF511E" w:rsidRDefault="000D3A91">
            <w:pPr>
              <w:spacing w:after="0" w:line="251" w:lineRule="exact"/>
              <w:ind w:left="3152" w:right="3133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v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inně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-8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vo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telné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-8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</w:rPr>
              <w:t>př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ě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ty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-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w w:val="99"/>
              </w:rPr>
              <w:t>A</w:t>
            </w:r>
          </w:p>
        </w:tc>
      </w:tr>
      <w:tr w:rsidR="000F2DA1" w:rsidTr="005D2ABB">
        <w:trPr>
          <w:trHeight w:hRule="exact" w:val="422"/>
        </w:trPr>
        <w:tc>
          <w:tcPr>
            <w:tcW w:w="2278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0F2DA1" w:rsidRDefault="009F3A83" w:rsidP="00F12F1A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Hotelnictví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a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astronomie</w:t>
            </w:r>
            <w:proofErr w:type="spellEnd"/>
          </w:p>
        </w:tc>
        <w:tc>
          <w:tcPr>
            <w:tcW w:w="93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0F2DA1" w:rsidRDefault="000F2DA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8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+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4c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0F2DA1" w:rsidRDefault="000F2DA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k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0F2DA1" w:rsidRDefault="000F2DA1">
            <w:pPr>
              <w:spacing w:after="0" w:line="226" w:lineRule="exact"/>
              <w:ind w:left="283" w:right="2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47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0F2DA1" w:rsidRPr="00EB55AD" w:rsidRDefault="000F2DA1">
            <w:pPr>
              <w:spacing w:after="0" w:line="228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</w:pPr>
            <w:r w:rsidRPr="00EB55A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fr-FR"/>
              </w:rPr>
              <w:t>In</w:t>
            </w:r>
            <w:r w:rsidRPr="00EB55AD"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  <w:lang w:val="fr-FR"/>
              </w:rPr>
              <w:t>g</w:t>
            </w:r>
            <w:r w:rsidRPr="00EB55A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fr-FR"/>
              </w:rPr>
              <w:t xml:space="preserve">. </w:t>
            </w:r>
            <w:r w:rsidRPr="00EB55AD"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  <w:lang w:val="fr-FR"/>
              </w:rPr>
              <w:t>R</w:t>
            </w:r>
            <w:r w:rsidRPr="00EB55AD"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  <w:lang w:val="fr-FR"/>
              </w:rPr>
              <w:t>o</w:t>
            </w:r>
            <w:r w:rsidRPr="00EB55AD"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  <w:lang w:val="fr-FR"/>
              </w:rPr>
              <w:t>m</w:t>
            </w:r>
            <w:r w:rsidRPr="00EB55AD"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  <w:lang w:val="fr-FR"/>
              </w:rPr>
              <w:t>a</w:t>
            </w:r>
            <w:r w:rsidRPr="00EB55A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fr-FR"/>
              </w:rPr>
              <w:t>n</w:t>
            </w:r>
            <w:r w:rsidRPr="00EB55AD"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  <w:lang w:val="fr-FR"/>
              </w:rPr>
              <w:t xml:space="preserve"> Š</w:t>
            </w:r>
            <w:r w:rsidRPr="00EB55AD"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  <w:lang w:val="fr-FR"/>
              </w:rPr>
              <w:t>v</w:t>
            </w:r>
            <w:r w:rsidRPr="00EB55A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fr-FR"/>
              </w:rPr>
              <w:t>ec,</w:t>
            </w:r>
            <w:r w:rsidRPr="00EB55AD"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  <w:lang w:val="fr-FR"/>
              </w:rPr>
              <w:t xml:space="preserve"> </w:t>
            </w:r>
            <w:r w:rsidRPr="00EB55A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fr-FR"/>
              </w:rPr>
              <w:t>Ph</w:t>
            </w:r>
            <w:r w:rsidRPr="00EB55AD"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  <w:lang w:val="fr-FR"/>
              </w:rPr>
              <w:t>.</w:t>
            </w:r>
            <w:r w:rsidRPr="00EB55A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fr-FR"/>
              </w:rPr>
              <w:t>D.</w:t>
            </w:r>
          </w:p>
          <w:p w:rsidR="000F2DA1" w:rsidRPr="00EB55AD" w:rsidRDefault="000F2DA1">
            <w:pPr>
              <w:spacing w:after="0" w:line="228" w:lineRule="exact"/>
              <w:ind w:left="64" w:right="-20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fr-FR"/>
              </w:rPr>
            </w:pPr>
            <w:r w:rsidRPr="00EB55AD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fr-FR"/>
              </w:rPr>
              <w:t>Přednášející: Ing. Roman Švec, Ph.D.</w:t>
            </w:r>
          </w:p>
          <w:p w:rsidR="000F2DA1" w:rsidRPr="00EB55AD" w:rsidRDefault="000F2DA1" w:rsidP="00032CA3">
            <w:pPr>
              <w:spacing w:after="0" w:line="228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</w:pPr>
            <w:r w:rsidRPr="00EB55AD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fr-FR"/>
              </w:rPr>
              <w:t>Cvičící: Ing. Roman Švec, Ph.D.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0F2DA1" w:rsidRDefault="000F2DA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S</w:t>
            </w: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0F2DA1" w:rsidRDefault="000F2DA1">
            <w:pPr>
              <w:spacing w:after="0" w:line="226" w:lineRule="exact"/>
              <w:ind w:left="65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-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</w:p>
        </w:tc>
      </w:tr>
      <w:tr w:rsidR="000F2DA1" w:rsidTr="00DE5B4E">
        <w:trPr>
          <w:trHeight w:hRule="exact" w:val="1255"/>
        </w:trPr>
        <w:tc>
          <w:tcPr>
            <w:tcW w:w="227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F2DA1" w:rsidRDefault="000F2DA1" w:rsidP="00F12F1A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F2DA1" w:rsidRDefault="000F2DA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</w:pPr>
          </w:p>
        </w:tc>
        <w:tc>
          <w:tcPr>
            <w:tcW w:w="90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F2DA1" w:rsidRDefault="000F2DA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F2DA1" w:rsidRDefault="000F2DA1">
            <w:pPr>
              <w:spacing w:after="0" w:line="226" w:lineRule="exact"/>
              <w:ind w:left="283" w:right="2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7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F2DA1" w:rsidRDefault="000F2DA1">
            <w:pPr>
              <w:spacing w:after="0" w:line="228" w:lineRule="exact"/>
              <w:ind w:left="64" w:right="-20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2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F2DA1" w:rsidRDefault="000F2DA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</w:pPr>
          </w:p>
        </w:tc>
        <w:tc>
          <w:tcPr>
            <w:tcW w:w="81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F2DA1" w:rsidRDefault="000F2DA1">
            <w:pPr>
              <w:spacing w:after="0" w:line="226" w:lineRule="exact"/>
              <w:ind w:left="65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:rsidR="00DF511E" w:rsidRDefault="00DF511E">
      <w:pPr>
        <w:spacing w:before="8" w:after="0" w:line="90" w:lineRule="exact"/>
        <w:rPr>
          <w:sz w:val="9"/>
          <w:szCs w:val="9"/>
        </w:rPr>
      </w:pPr>
    </w:p>
    <w:tbl>
      <w:tblPr>
        <w:tblW w:w="9390" w:type="dxa"/>
        <w:tblInd w:w="13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19"/>
        <w:gridCol w:w="987"/>
        <w:gridCol w:w="11"/>
        <w:gridCol w:w="852"/>
        <w:gridCol w:w="851"/>
        <w:gridCol w:w="2388"/>
        <w:gridCol w:w="989"/>
        <w:gridCol w:w="1159"/>
        <w:gridCol w:w="34"/>
      </w:tblGrid>
      <w:tr w:rsidR="00DF511E" w:rsidTr="004F6608">
        <w:trPr>
          <w:gridAfter w:val="1"/>
          <w:wAfter w:w="34" w:type="dxa"/>
          <w:trHeight w:hRule="exact" w:val="1392"/>
        </w:trPr>
        <w:tc>
          <w:tcPr>
            <w:tcW w:w="2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L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i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es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n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o</w:t>
            </w:r>
            <w:proofErr w:type="spellEnd"/>
          </w:p>
          <w:p w:rsidR="00DF511E" w:rsidRDefault="000D3A91">
            <w:pPr>
              <w:spacing w:after="0" w:line="240" w:lineRule="auto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</w:t>
            </w:r>
            <w:proofErr w:type="spellEnd"/>
          </w:p>
        </w:tc>
        <w:tc>
          <w:tcPr>
            <w:tcW w:w="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8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+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4c</w:t>
            </w:r>
          </w:p>
        </w:tc>
        <w:tc>
          <w:tcPr>
            <w:tcW w:w="86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k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511E" w:rsidRDefault="000D3A91">
            <w:pPr>
              <w:spacing w:after="0" w:line="226" w:lineRule="exact"/>
              <w:ind w:left="283" w:right="2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3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511E" w:rsidRDefault="000D3A91">
            <w:pPr>
              <w:spacing w:after="0" w:line="228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I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e</w:t>
            </w:r>
            <w:r w:rsidR="00761BC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ra Martíšková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</w:p>
          <w:p w:rsidR="00BC0065" w:rsidRDefault="000D3A91" w:rsidP="00F956D4">
            <w:pPr>
              <w:spacing w:after="0" w:line="228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ř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š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:</w:t>
            </w:r>
            <w:r w:rsidR="00EF654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 w:rsidR="00761BCA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Petra Martíšková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 w:rsidR="00761BCA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</w:t>
            </w:r>
            <w:r w:rsidR="00BC0065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  <w:p w:rsidR="00DF511E" w:rsidRDefault="000D3A91" w:rsidP="00700226">
            <w:pPr>
              <w:spacing w:after="0" w:line="228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:</w:t>
            </w:r>
            <w:r w:rsidR="0070022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</w:t>
            </w:r>
            <w:r w:rsidR="00761BCA">
              <w:rPr>
                <w:rFonts w:ascii="Times New Roman" w:eastAsia="Times New Roman" w:hAnsi="Times New Roman" w:cs="Times New Roman"/>
                <w:sz w:val="20"/>
                <w:szCs w:val="20"/>
              </w:rPr>
              <w:t>ra Martíšková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3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S</w:t>
            </w:r>
          </w:p>
        </w:tc>
        <w:tc>
          <w:tcPr>
            <w:tcW w:w="1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511E" w:rsidRDefault="000D3A91">
            <w:pPr>
              <w:spacing w:after="0" w:line="226" w:lineRule="exact"/>
              <w:ind w:left="65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-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</w:p>
        </w:tc>
      </w:tr>
      <w:tr w:rsidR="00DF511E" w:rsidTr="005E2F6C">
        <w:trPr>
          <w:gridAfter w:val="1"/>
          <w:wAfter w:w="34" w:type="dxa"/>
          <w:trHeight w:hRule="exact" w:val="266"/>
        </w:trPr>
        <w:tc>
          <w:tcPr>
            <w:tcW w:w="9356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511E" w:rsidRDefault="000D3A91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ín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ka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p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o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p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ění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é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o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kup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in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y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ř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ětů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: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ě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4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  <w:proofErr w:type="spellEnd"/>
          </w:p>
        </w:tc>
      </w:tr>
      <w:tr w:rsidR="00DF511E" w:rsidTr="00D93856">
        <w:trPr>
          <w:gridAfter w:val="1"/>
          <w:wAfter w:w="34" w:type="dxa"/>
          <w:trHeight w:hRule="exact" w:val="263"/>
        </w:trPr>
        <w:tc>
          <w:tcPr>
            <w:tcW w:w="9356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CAAC"/>
          </w:tcPr>
          <w:p w:rsidR="00DF511E" w:rsidRDefault="000D3A91">
            <w:pPr>
              <w:spacing w:after="0" w:line="251" w:lineRule="exact"/>
              <w:ind w:left="3103" w:right="3085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v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inně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-8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vo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telné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-8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</w:rPr>
              <w:t>př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ě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ty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-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w w:val="99"/>
              </w:rPr>
              <w:t>B1</w:t>
            </w:r>
          </w:p>
        </w:tc>
      </w:tr>
      <w:tr w:rsidR="00DF511E" w:rsidTr="004F6608">
        <w:trPr>
          <w:gridAfter w:val="1"/>
          <w:wAfter w:w="34" w:type="dxa"/>
          <w:trHeight w:hRule="exact" w:val="2996"/>
        </w:trPr>
        <w:tc>
          <w:tcPr>
            <w:tcW w:w="2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b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h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</w:t>
            </w:r>
            <w:proofErr w:type="spellEnd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á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o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I</w:t>
            </w:r>
          </w:p>
        </w:tc>
        <w:tc>
          <w:tcPr>
            <w:tcW w:w="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8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+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8c</w:t>
            </w:r>
          </w:p>
        </w:tc>
        <w:tc>
          <w:tcPr>
            <w:tcW w:w="86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k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511E" w:rsidRDefault="000D3A91">
            <w:pPr>
              <w:spacing w:after="0" w:line="226" w:lineRule="exact"/>
              <w:ind w:left="283" w:right="2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23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511E" w:rsidRDefault="000D3A91">
            <w:pPr>
              <w:spacing w:before="1" w:after="0" w:line="230" w:lineRule="exact"/>
              <w:ind w:left="64" w:right="38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r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eněk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, Ph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,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A</w:t>
            </w:r>
          </w:p>
          <w:p w:rsidR="00DF511E" w:rsidRDefault="000D3A91">
            <w:pPr>
              <w:spacing w:after="0" w:line="224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ř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š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r.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  <w:p w:rsidR="00BC0065" w:rsidRDefault="000D3A91" w:rsidP="00BC0065">
            <w:pPr>
              <w:spacing w:after="0" w:line="239" w:lineRule="auto"/>
              <w:ind w:left="64" w:right="78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ěk S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r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</w:t>
            </w:r>
            <w:r w:rsidR="002B1BCB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.,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 w:rsidR="002B1BCB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50%),</w:t>
            </w:r>
            <w:r w:rsidR="00366E8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JUDr. Martin Slobodník, Ph.D., JUDr. Ing. </w:t>
            </w:r>
            <w:proofErr w:type="spellStart"/>
            <w:r w:rsidR="00366E89">
              <w:rPr>
                <w:rFonts w:ascii="Times New Roman" w:eastAsia="Times New Roman" w:hAnsi="Times New Roman" w:cs="Times New Roman"/>
                <w:sz w:val="20"/>
                <w:szCs w:val="20"/>
              </w:rPr>
              <w:t>Dušan</w:t>
            </w:r>
            <w:proofErr w:type="spellEnd"/>
            <w:r w:rsidR="00366E8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366E89">
              <w:rPr>
                <w:rFonts w:ascii="Times New Roman" w:eastAsia="Times New Roman" w:hAnsi="Times New Roman" w:cs="Times New Roman"/>
                <w:sz w:val="20"/>
                <w:szCs w:val="20"/>
              </w:rPr>
              <w:t>Hrabánek</w:t>
            </w:r>
            <w:proofErr w:type="spellEnd"/>
            <w:r w:rsidR="00366E8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  <w:p w:rsidR="00DF511E" w:rsidRDefault="000D3A91" w:rsidP="00BC0065">
            <w:pPr>
              <w:spacing w:after="0" w:line="239" w:lineRule="auto"/>
              <w:ind w:left="64" w:right="78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: J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 S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b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n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 w:rsidR="00366E8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, JUDr. Ing. Zdeněk Strnad, Ph.D., MPA, Bc. Et Bc. Mgr. Petr Jiřík, JUDr. Ing. </w:t>
            </w:r>
            <w:proofErr w:type="spellStart"/>
            <w:r w:rsidR="00366E89">
              <w:rPr>
                <w:rFonts w:ascii="Times New Roman" w:eastAsia="Times New Roman" w:hAnsi="Times New Roman" w:cs="Times New Roman"/>
                <w:sz w:val="20"/>
                <w:szCs w:val="20"/>
              </w:rPr>
              <w:t>Dušan</w:t>
            </w:r>
            <w:proofErr w:type="spellEnd"/>
            <w:r w:rsidR="00366E8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366E89">
              <w:rPr>
                <w:rFonts w:ascii="Times New Roman" w:eastAsia="Times New Roman" w:hAnsi="Times New Roman" w:cs="Times New Roman"/>
                <w:sz w:val="20"/>
                <w:szCs w:val="20"/>
              </w:rPr>
              <w:t>Hrabánek</w:t>
            </w:r>
            <w:proofErr w:type="spellEnd"/>
          </w:p>
        </w:tc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S</w:t>
            </w:r>
          </w:p>
        </w:tc>
        <w:tc>
          <w:tcPr>
            <w:tcW w:w="1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511E" w:rsidRDefault="000D3A91">
            <w:pPr>
              <w:spacing w:after="0" w:line="226" w:lineRule="exact"/>
              <w:ind w:left="65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V-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B1</w:t>
            </w:r>
          </w:p>
        </w:tc>
      </w:tr>
      <w:tr w:rsidR="00DF511E" w:rsidTr="004F6608">
        <w:trPr>
          <w:gridAfter w:val="1"/>
          <w:wAfter w:w="34" w:type="dxa"/>
          <w:trHeight w:hRule="exact" w:val="1390"/>
        </w:trPr>
        <w:tc>
          <w:tcPr>
            <w:tcW w:w="2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b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h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</w:t>
            </w:r>
            <w:proofErr w:type="spellEnd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rov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z</w:t>
            </w:r>
            <w:proofErr w:type="spellEnd"/>
          </w:p>
        </w:tc>
        <w:tc>
          <w:tcPr>
            <w:tcW w:w="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8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+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8c</w:t>
            </w:r>
          </w:p>
        </w:tc>
        <w:tc>
          <w:tcPr>
            <w:tcW w:w="86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k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511E" w:rsidRDefault="000D3A91">
            <w:pPr>
              <w:spacing w:after="0" w:line="226" w:lineRule="exact"/>
              <w:ind w:left="283" w:right="2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23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511E" w:rsidRPr="00DC24F6" w:rsidRDefault="000D3A91">
            <w:pPr>
              <w:spacing w:before="1" w:after="0" w:line="230" w:lineRule="exact"/>
              <w:ind w:left="64" w:right="439"/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</w:pPr>
            <w:r w:rsidRPr="00DC24F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de-DE"/>
              </w:rPr>
              <w:t>d</w:t>
            </w:r>
            <w:r w:rsidRPr="00DC24F6"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  <w:lang w:val="de-DE"/>
              </w:rPr>
              <w:t>o</w:t>
            </w:r>
            <w:r w:rsidRPr="00DC24F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de-DE"/>
              </w:rPr>
              <w:t>c.</w:t>
            </w:r>
            <w:r w:rsidRPr="00DC24F6"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  <w:lang w:val="de-DE"/>
              </w:rPr>
              <w:t xml:space="preserve"> </w:t>
            </w:r>
            <w:r w:rsidRPr="00DC24F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de-DE"/>
              </w:rPr>
              <w:t>I</w:t>
            </w:r>
            <w:r w:rsidRPr="00DC24F6"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  <w:lang w:val="de-DE"/>
              </w:rPr>
              <w:t>n</w:t>
            </w:r>
            <w:r w:rsidRPr="00DC24F6"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  <w:lang w:val="de-DE"/>
              </w:rPr>
              <w:t>g</w:t>
            </w:r>
            <w:r w:rsidRPr="00DC24F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de-DE"/>
              </w:rPr>
              <w:t>.</w:t>
            </w:r>
            <w:r w:rsidRPr="00DC24F6"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  <w:lang w:val="de-DE"/>
              </w:rPr>
              <w:t xml:space="preserve"> K</w:t>
            </w:r>
            <w:r w:rsidRPr="00DC24F6"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  <w:lang w:val="de-DE"/>
              </w:rPr>
              <w:t>a</w:t>
            </w:r>
            <w:r w:rsidRPr="00DC24F6"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  <w:lang w:val="de-DE"/>
              </w:rPr>
              <w:t>mi</w:t>
            </w:r>
            <w:r w:rsidRPr="00DC24F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de-DE"/>
              </w:rPr>
              <w:t>l P</w:t>
            </w:r>
            <w:r w:rsidRPr="00DC24F6"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  <w:lang w:val="de-DE"/>
              </w:rPr>
              <w:t>í</w:t>
            </w:r>
            <w:r w:rsidRPr="00DC24F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de-DE"/>
              </w:rPr>
              <w:t>ch</w:t>
            </w:r>
            <w:r w:rsidRPr="00DC24F6"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  <w:lang w:val="de-DE"/>
              </w:rPr>
              <w:t xml:space="preserve">a, </w:t>
            </w:r>
            <w:r w:rsidRPr="00DC24F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de-DE"/>
              </w:rPr>
              <w:t>Ph.</w:t>
            </w:r>
            <w:r w:rsidRPr="00DC24F6"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  <w:lang w:val="de-DE"/>
              </w:rPr>
              <w:t>D</w:t>
            </w:r>
            <w:r w:rsidRPr="00DC24F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de-DE"/>
              </w:rPr>
              <w:t>.</w:t>
            </w:r>
          </w:p>
          <w:p w:rsidR="00DF511E" w:rsidRPr="00DC24F6" w:rsidRDefault="000D3A91">
            <w:pPr>
              <w:spacing w:after="0" w:line="225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</w:pPr>
            <w:proofErr w:type="spellStart"/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Př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e</w:t>
            </w:r>
            <w:r w:rsidRPr="00DC24F6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de-DE"/>
              </w:rPr>
              <w:t>dn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áš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e</w:t>
            </w:r>
            <w:r w:rsidRPr="00DC24F6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de-DE"/>
              </w:rPr>
              <w:t>j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í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c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í</w:t>
            </w:r>
            <w:proofErr w:type="spellEnd"/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 xml:space="preserve">: 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d</w:t>
            </w:r>
            <w:r w:rsidRPr="00DC24F6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de-DE"/>
              </w:rPr>
              <w:t>o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c.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 xml:space="preserve"> I</w:t>
            </w:r>
            <w:r w:rsidRPr="00DC24F6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de-DE"/>
              </w:rPr>
              <w:t>n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g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.</w:t>
            </w:r>
          </w:p>
          <w:p w:rsidR="00DF511E" w:rsidRPr="00EB55AD" w:rsidRDefault="000D3A91">
            <w:pPr>
              <w:spacing w:before="2" w:after="0" w:line="230" w:lineRule="exact"/>
              <w:ind w:left="64" w:right="401"/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</w:pPr>
            <w:r w:rsidRPr="00DC24F6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de-DE"/>
              </w:rPr>
              <w:t>K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a</w:t>
            </w:r>
            <w:r w:rsidRPr="00DC24F6"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  <w:lang w:val="de-DE"/>
              </w:rPr>
              <w:t>m</w:t>
            </w:r>
            <w:r w:rsidRPr="00DC24F6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de-DE"/>
              </w:rPr>
              <w:t>i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l P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í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c</w:t>
            </w:r>
            <w:r w:rsidRPr="00DC24F6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de-DE"/>
              </w:rPr>
              <w:t>h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a,</w:t>
            </w:r>
            <w:r w:rsidRPr="00DC24F6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de-DE"/>
              </w:rPr>
              <w:t xml:space="preserve"> 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P</w:t>
            </w:r>
            <w:r w:rsidRPr="00DC24F6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de-DE"/>
              </w:rPr>
              <w:t>h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.</w:t>
            </w:r>
            <w:r w:rsidRPr="00DC24F6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de-DE"/>
              </w:rPr>
              <w:t>D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 xml:space="preserve">. </w:t>
            </w:r>
            <w:proofErr w:type="spellStart"/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C</w:t>
            </w:r>
            <w:r w:rsidRPr="00DC24F6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de-DE"/>
              </w:rPr>
              <w:t>v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i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č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í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c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í</w:t>
            </w:r>
            <w:proofErr w:type="spellEnd"/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 xml:space="preserve">: </w:t>
            </w:r>
            <w:r w:rsidRPr="00DC24F6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de-DE"/>
              </w:rPr>
              <w:t>do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c.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 xml:space="preserve"> 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I</w:t>
            </w:r>
            <w:r w:rsidRPr="00EB55A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>n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g</w:t>
            </w: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.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 xml:space="preserve"> </w:t>
            </w:r>
            <w:r w:rsidRPr="00EB55A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>K</w:t>
            </w: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a</w:t>
            </w:r>
            <w:r w:rsidRPr="00EB55AD"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  <w:lang w:val="fr-FR"/>
              </w:rPr>
              <w:t>m</w:t>
            </w:r>
            <w:r w:rsidRPr="00EB55A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>i</w:t>
            </w: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l P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í</w:t>
            </w: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c</w:t>
            </w:r>
            <w:r w:rsidRPr="00EB55A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>h</w:t>
            </w: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a,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 xml:space="preserve"> </w:t>
            </w: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P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h</w:t>
            </w: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.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D</w:t>
            </w: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.</w:t>
            </w:r>
          </w:p>
        </w:tc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S</w:t>
            </w:r>
          </w:p>
        </w:tc>
        <w:tc>
          <w:tcPr>
            <w:tcW w:w="1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511E" w:rsidRDefault="000D3A91">
            <w:pPr>
              <w:spacing w:after="0" w:line="226" w:lineRule="exact"/>
              <w:ind w:left="65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V-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B1</w:t>
            </w:r>
          </w:p>
        </w:tc>
      </w:tr>
      <w:tr w:rsidR="00DF511E" w:rsidTr="00894215">
        <w:trPr>
          <w:gridAfter w:val="1"/>
          <w:wAfter w:w="34" w:type="dxa"/>
          <w:trHeight w:hRule="exact" w:val="1497"/>
        </w:trPr>
        <w:tc>
          <w:tcPr>
            <w:tcW w:w="2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511E" w:rsidRDefault="000D3A91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žer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é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e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n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  <w:proofErr w:type="spellEnd"/>
          </w:p>
        </w:tc>
        <w:tc>
          <w:tcPr>
            <w:tcW w:w="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511E" w:rsidRDefault="000D3A91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8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+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8c</w:t>
            </w:r>
          </w:p>
        </w:tc>
        <w:tc>
          <w:tcPr>
            <w:tcW w:w="86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511E" w:rsidRDefault="000D3A91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k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511E" w:rsidRDefault="000D3A91">
            <w:pPr>
              <w:spacing w:after="0" w:line="227" w:lineRule="exact"/>
              <w:ind w:left="283" w:right="2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23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511E" w:rsidRDefault="000D3A91">
            <w:pPr>
              <w:spacing w:after="0" w:line="239" w:lineRule="auto"/>
              <w:ind w:left="64" w:right="41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I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J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la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v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c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 xml:space="preserve">a,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h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ř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n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áš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: 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 Jar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a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v Vr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ho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,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 C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: 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a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v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h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,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.</w:t>
            </w:r>
          </w:p>
        </w:tc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511E" w:rsidRDefault="000D3A91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S</w:t>
            </w:r>
          </w:p>
        </w:tc>
        <w:tc>
          <w:tcPr>
            <w:tcW w:w="1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511E" w:rsidRDefault="000D3A91">
            <w:pPr>
              <w:spacing w:after="0" w:line="227" w:lineRule="exact"/>
              <w:ind w:left="65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V-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B1</w:t>
            </w:r>
          </w:p>
        </w:tc>
      </w:tr>
      <w:tr w:rsidR="003027CA" w:rsidTr="004F6608">
        <w:trPr>
          <w:gridAfter w:val="1"/>
          <w:wAfter w:w="34" w:type="dxa"/>
          <w:trHeight w:hRule="exact" w:val="1849"/>
        </w:trPr>
        <w:tc>
          <w:tcPr>
            <w:tcW w:w="2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027CA" w:rsidRPr="003027CA" w:rsidRDefault="003027CA" w:rsidP="003027CA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</w:pPr>
            <w:proofErr w:type="spellStart"/>
            <w:r w:rsidRPr="003027CA">
              <w:rPr>
                <w:rFonts w:ascii="Times New Roman" w:hAnsi="Times New Roman" w:cs="Times New Roman"/>
                <w:sz w:val="20"/>
                <w:szCs w:val="20"/>
              </w:rPr>
              <w:t>Deliktní</w:t>
            </w:r>
            <w:proofErr w:type="spellEnd"/>
            <w:r w:rsidRPr="003027C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027CA">
              <w:rPr>
                <w:rFonts w:ascii="Times New Roman" w:hAnsi="Times New Roman" w:cs="Times New Roman"/>
                <w:sz w:val="20"/>
                <w:szCs w:val="20"/>
              </w:rPr>
              <w:t>odpovědnost</w:t>
            </w:r>
            <w:proofErr w:type="spellEnd"/>
            <w:r w:rsidRPr="003027C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3027CA">
              <w:rPr>
                <w:rFonts w:ascii="Times New Roman" w:hAnsi="Times New Roman" w:cs="Times New Roman"/>
                <w:sz w:val="20"/>
                <w:szCs w:val="20"/>
              </w:rPr>
              <w:t>podnikatele</w:t>
            </w:r>
            <w:proofErr w:type="spellEnd"/>
          </w:p>
        </w:tc>
        <w:tc>
          <w:tcPr>
            <w:tcW w:w="987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3027CA" w:rsidRDefault="003027CA" w:rsidP="003027CA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8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+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8c</w:t>
            </w:r>
          </w:p>
        </w:tc>
        <w:tc>
          <w:tcPr>
            <w:tcW w:w="863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3027CA" w:rsidRDefault="003027CA" w:rsidP="003027CA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k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3027CA" w:rsidRDefault="003027CA" w:rsidP="003027CA">
            <w:pPr>
              <w:spacing w:after="0" w:line="227" w:lineRule="exact"/>
              <w:ind w:left="283" w:right="2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23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027CA" w:rsidRDefault="003027CA" w:rsidP="003027CA">
            <w:pPr>
              <w:spacing w:before="1" w:after="0" w:line="230" w:lineRule="exact"/>
              <w:ind w:left="64" w:right="38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r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Martin Slobodník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, Ph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</w:p>
          <w:p w:rsidR="003027CA" w:rsidRDefault="003027CA" w:rsidP="003027CA">
            <w:pPr>
              <w:spacing w:after="0" w:line="224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ř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š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: JUDr. Martin Slobodník, Ph.D.</w:t>
            </w:r>
          </w:p>
          <w:p w:rsidR="003027CA" w:rsidRDefault="003027CA" w:rsidP="003027CA">
            <w:pPr>
              <w:spacing w:after="0" w:line="224" w:lineRule="exact"/>
              <w:ind w:left="64" w:right="-20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vičící: JUDr. Martin Slobodník, Ph.D.</w:t>
            </w:r>
          </w:p>
        </w:tc>
        <w:tc>
          <w:tcPr>
            <w:tcW w:w="98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3027CA" w:rsidRDefault="003027CA" w:rsidP="003027CA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/ZS</w:t>
            </w:r>
          </w:p>
        </w:tc>
        <w:tc>
          <w:tcPr>
            <w:tcW w:w="115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3027CA" w:rsidRDefault="003027CA" w:rsidP="003027CA">
            <w:pPr>
              <w:spacing w:after="0" w:line="226" w:lineRule="exact"/>
              <w:ind w:left="65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V-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B1</w:t>
            </w:r>
          </w:p>
        </w:tc>
      </w:tr>
      <w:tr w:rsidR="003027CA" w:rsidTr="00E266FB">
        <w:trPr>
          <w:gridAfter w:val="1"/>
          <w:wAfter w:w="34" w:type="dxa"/>
          <w:trHeight w:hRule="exact" w:val="2125"/>
        </w:trPr>
        <w:tc>
          <w:tcPr>
            <w:tcW w:w="2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027CA" w:rsidRDefault="003027CA" w:rsidP="003027CA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ý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zk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m</w:t>
            </w:r>
            <w:proofErr w:type="spellEnd"/>
          </w:p>
        </w:tc>
        <w:tc>
          <w:tcPr>
            <w:tcW w:w="987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3027CA" w:rsidRDefault="003027CA" w:rsidP="003027CA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8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+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8c</w:t>
            </w:r>
          </w:p>
        </w:tc>
        <w:tc>
          <w:tcPr>
            <w:tcW w:w="863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3027CA" w:rsidRDefault="003027CA" w:rsidP="003027CA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k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3027CA" w:rsidRDefault="003027CA" w:rsidP="003027CA">
            <w:pPr>
              <w:spacing w:after="0" w:line="226" w:lineRule="exact"/>
              <w:ind w:left="283" w:right="2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23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027CA" w:rsidRDefault="003027CA" w:rsidP="003027CA">
            <w:pPr>
              <w:spacing w:after="0" w:line="228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R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Ja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a</w:t>
            </w:r>
          </w:p>
          <w:p w:rsidR="00E266FB" w:rsidRDefault="003027CA" w:rsidP="003027CA">
            <w:pPr>
              <w:spacing w:after="0" w:line="239" w:lineRule="auto"/>
              <w:ind w:left="64" w:right="27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li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ov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h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ř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š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. 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 J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, 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5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0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%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)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M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M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l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ou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(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5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%) </w:t>
            </w:r>
          </w:p>
          <w:p w:rsidR="003027CA" w:rsidRDefault="003027CA" w:rsidP="003027CA">
            <w:pPr>
              <w:spacing w:after="0" w:line="239" w:lineRule="auto"/>
              <w:ind w:left="64" w:right="27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: Mgr. Tomáš Roskovec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98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3027CA" w:rsidRDefault="003027CA" w:rsidP="003027CA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3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S</w:t>
            </w:r>
          </w:p>
        </w:tc>
        <w:tc>
          <w:tcPr>
            <w:tcW w:w="115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3027CA" w:rsidRDefault="003027CA" w:rsidP="003027CA">
            <w:pPr>
              <w:spacing w:after="0" w:line="226" w:lineRule="exact"/>
              <w:ind w:left="65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V-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B1</w:t>
            </w:r>
          </w:p>
        </w:tc>
      </w:tr>
      <w:tr w:rsidR="003027CA" w:rsidTr="00A928CD">
        <w:trPr>
          <w:gridAfter w:val="1"/>
          <w:wAfter w:w="34" w:type="dxa"/>
          <w:trHeight w:hRule="exact" w:val="1448"/>
        </w:trPr>
        <w:tc>
          <w:tcPr>
            <w:tcW w:w="2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027CA" w:rsidRPr="00850CCE" w:rsidRDefault="003027CA" w:rsidP="003027CA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</w:pPr>
            <w:r w:rsidRPr="00850CCE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Operations Research</w:t>
            </w:r>
          </w:p>
        </w:tc>
        <w:tc>
          <w:tcPr>
            <w:tcW w:w="98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027CA" w:rsidRDefault="003027CA" w:rsidP="003027CA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</w:pPr>
          </w:p>
        </w:tc>
        <w:tc>
          <w:tcPr>
            <w:tcW w:w="863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027CA" w:rsidRDefault="003027CA" w:rsidP="003027CA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5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027CA" w:rsidRDefault="003027CA" w:rsidP="003027CA">
            <w:pPr>
              <w:spacing w:after="0" w:line="226" w:lineRule="exact"/>
              <w:ind w:left="283" w:right="2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928CD" w:rsidRDefault="003027CA" w:rsidP="003027CA">
            <w:pPr>
              <w:spacing w:after="0" w:line="228" w:lineRule="exact"/>
              <w:ind w:left="64" w:right="-20"/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r w:rsidRPr="00850CCE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Př</w:t>
            </w:r>
            <w:r w:rsidRPr="00850CCE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e</w:t>
            </w:r>
            <w:r w:rsidRPr="00850CCE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dn</w:t>
            </w:r>
            <w:r w:rsidRPr="00850CCE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áš</w:t>
            </w:r>
            <w:r w:rsidRPr="00850CCE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e</w:t>
            </w:r>
            <w:r w:rsidRPr="00850CCE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j</w:t>
            </w:r>
            <w:r w:rsidRPr="00850CCE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í</w:t>
            </w:r>
            <w:r w:rsidRPr="00850CCE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c</w:t>
            </w:r>
            <w:r w:rsidRPr="00850CCE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í</w:t>
            </w:r>
            <w:r w:rsidRPr="00850CCE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: </w:t>
            </w:r>
            <w:r w:rsidRPr="00850CCE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d</w:t>
            </w:r>
            <w:r w:rsidRPr="00850CCE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o</w:t>
            </w:r>
            <w:r w:rsidRPr="00850CCE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c.</w:t>
            </w:r>
            <w:r w:rsidRPr="00850CCE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 xml:space="preserve"> </w:t>
            </w:r>
            <w:r w:rsidRPr="00850CCE">
              <w:rPr>
                <w:rFonts w:ascii="Times New Roman" w:eastAsia="Times New Roman" w:hAnsi="Times New Roman" w:cs="Times New Roman"/>
                <w:i/>
                <w:spacing w:val="-2"/>
                <w:sz w:val="20"/>
                <w:szCs w:val="20"/>
              </w:rPr>
              <w:t>R</w:t>
            </w:r>
            <w:r w:rsidRPr="00850CCE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N</w:t>
            </w:r>
            <w:r w:rsidRPr="00850CCE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D</w:t>
            </w:r>
            <w:r w:rsidRPr="00850CCE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r. I</w:t>
            </w:r>
            <w:r w:rsidRPr="00850CCE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n</w:t>
            </w:r>
            <w:r w:rsidRPr="00850CCE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g</w:t>
            </w:r>
            <w:r w:rsidRPr="00850CCE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. Ja</w:t>
            </w:r>
            <w:r w:rsidRPr="00850CCE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n</w:t>
            </w:r>
            <w:r w:rsidRPr="00850CCE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a</w:t>
            </w:r>
            <w:r w:rsidRPr="00850CCE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 xml:space="preserve"> </w:t>
            </w:r>
            <w:r w:rsidRPr="00850CCE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K</w:t>
            </w:r>
            <w:r w:rsidRPr="00850CCE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li</w:t>
            </w:r>
            <w:r w:rsidRPr="00850CCE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c</w:t>
            </w:r>
            <w:r w:rsidRPr="00850CCE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n</w:t>
            </w:r>
            <w:r w:rsidRPr="00850CCE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ar</w:t>
            </w:r>
            <w:r w:rsidRPr="00850CCE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o</w:t>
            </w:r>
            <w:r w:rsidRPr="00850CCE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v</w:t>
            </w:r>
            <w:r w:rsidRPr="00850CCE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á, P</w:t>
            </w:r>
            <w:r w:rsidRPr="00850CCE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h</w:t>
            </w:r>
            <w:r w:rsidRPr="00850CCE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.</w:t>
            </w:r>
            <w:r w:rsidRPr="00850CCE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D</w:t>
            </w:r>
            <w:r w:rsidRPr="00850CCE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 xml:space="preserve">. </w:t>
            </w:r>
            <w:r w:rsidRPr="00850CCE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(</w:t>
            </w:r>
            <w:r w:rsidRPr="00850CCE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5</w:t>
            </w:r>
            <w:r w:rsidRPr="00850CCE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0</w:t>
            </w:r>
            <w:r w:rsidRPr="00850CCE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%</w:t>
            </w:r>
            <w:r w:rsidRPr="00850CCE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),</w:t>
            </w:r>
            <w:r w:rsidRPr="00850CCE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 xml:space="preserve"> M</w:t>
            </w:r>
            <w:r w:rsidRPr="00850CCE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g</w:t>
            </w:r>
            <w:r w:rsidRPr="00850CCE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r.</w:t>
            </w:r>
            <w:r w:rsidRPr="00850CCE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 xml:space="preserve"> Mi</w:t>
            </w:r>
            <w:r w:rsidRPr="00850CCE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c</w:t>
            </w:r>
            <w:r w:rsidRPr="00850CCE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h</w:t>
            </w:r>
            <w:r w:rsidRPr="00850CCE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al </w:t>
            </w:r>
            <w:r w:rsidRPr="00850CCE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H</w:t>
            </w:r>
            <w:r w:rsidRPr="00850CCE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ou</w:t>
            </w:r>
            <w:r w:rsidRPr="00850CCE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d</w:t>
            </w:r>
            <w:r w:rsidRPr="00850CCE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a,</w:t>
            </w:r>
            <w:r w:rsidRPr="00850CCE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 xml:space="preserve"> </w:t>
            </w:r>
            <w:r w:rsidRPr="00850CCE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P</w:t>
            </w:r>
            <w:r w:rsidRPr="00850CCE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h</w:t>
            </w:r>
            <w:r w:rsidRPr="00850CCE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.</w:t>
            </w:r>
            <w:r w:rsidRPr="00850CCE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D</w:t>
            </w:r>
            <w:r w:rsidRPr="00850CCE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.</w:t>
            </w:r>
            <w:r w:rsidRPr="00850CCE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 xml:space="preserve"> </w:t>
            </w:r>
            <w:r w:rsidRPr="00850CCE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(</w:t>
            </w:r>
            <w:r w:rsidRPr="00850CCE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5</w:t>
            </w:r>
            <w:r w:rsidRPr="00850CCE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0</w:t>
            </w:r>
            <w:r w:rsidRPr="00850CCE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%) </w:t>
            </w:r>
          </w:p>
          <w:p w:rsidR="003027CA" w:rsidRPr="00850CCE" w:rsidRDefault="003027CA" w:rsidP="003027CA">
            <w:pPr>
              <w:spacing w:after="0" w:line="228" w:lineRule="exact"/>
              <w:ind w:left="64" w:right="-20"/>
              <w:rPr>
                <w:rFonts w:ascii="Times New Roman" w:eastAsia="Times New Roman" w:hAnsi="Times New Roman" w:cs="Times New Roman"/>
                <w:b/>
                <w:bCs/>
                <w:i/>
                <w:sz w:val="20"/>
                <w:szCs w:val="20"/>
              </w:rPr>
            </w:pPr>
            <w:r w:rsidRPr="00850CCE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C</w:t>
            </w:r>
            <w:r w:rsidRPr="00850CCE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v</w:t>
            </w:r>
            <w:r w:rsidRPr="00850CCE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i</w:t>
            </w:r>
            <w:r w:rsidRPr="00850CCE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č</w:t>
            </w:r>
            <w:r w:rsidRPr="00850CCE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í</w:t>
            </w:r>
            <w:r w:rsidRPr="00850CCE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c</w:t>
            </w:r>
            <w:r w:rsidRPr="00850CCE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í</w:t>
            </w:r>
            <w:r w:rsidRPr="00850CCE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: Mgr. Tomáš Roskovec,</w:t>
            </w:r>
            <w:r w:rsidRPr="00850CCE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 xml:space="preserve"> </w:t>
            </w:r>
            <w:r w:rsidRPr="00850CCE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P</w:t>
            </w:r>
            <w:r w:rsidRPr="00850CCE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h.</w:t>
            </w:r>
            <w:r w:rsidRPr="00850CCE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D</w:t>
            </w:r>
            <w:r w:rsidRPr="00850CCE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.</w:t>
            </w:r>
          </w:p>
        </w:tc>
        <w:tc>
          <w:tcPr>
            <w:tcW w:w="98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027CA" w:rsidRDefault="003027CA" w:rsidP="003027CA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</w:pPr>
          </w:p>
        </w:tc>
        <w:tc>
          <w:tcPr>
            <w:tcW w:w="115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027CA" w:rsidRDefault="003027CA" w:rsidP="003027CA">
            <w:pPr>
              <w:spacing w:after="0" w:line="226" w:lineRule="exact"/>
              <w:ind w:left="65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027CA" w:rsidTr="004F6608">
        <w:trPr>
          <w:gridAfter w:val="1"/>
          <w:wAfter w:w="34" w:type="dxa"/>
          <w:trHeight w:hRule="exact" w:val="701"/>
        </w:trPr>
        <w:tc>
          <w:tcPr>
            <w:tcW w:w="2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027CA" w:rsidRDefault="003027CA" w:rsidP="003027CA">
            <w:pPr>
              <w:spacing w:after="0" w:line="230" w:lineRule="exact"/>
              <w:ind w:left="64" w:right="531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ré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b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n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c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h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</w:t>
            </w:r>
            <w:proofErr w:type="spellEnd"/>
          </w:p>
        </w:tc>
        <w:tc>
          <w:tcPr>
            <w:tcW w:w="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027CA" w:rsidRDefault="003027CA" w:rsidP="003027CA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8c</w:t>
            </w:r>
          </w:p>
        </w:tc>
        <w:tc>
          <w:tcPr>
            <w:tcW w:w="86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027CA" w:rsidRDefault="003027CA" w:rsidP="003027CA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p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027CA" w:rsidRDefault="003027CA" w:rsidP="003027CA">
            <w:pPr>
              <w:spacing w:after="0" w:line="227" w:lineRule="exact"/>
              <w:ind w:left="283" w:right="2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3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027CA" w:rsidRDefault="003027CA" w:rsidP="003027CA">
            <w:pPr>
              <w:spacing w:after="0" w:line="238" w:lineRule="auto"/>
              <w:ind w:left="64" w:right="22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I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Š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ec,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h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D.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: 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Š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c, 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027CA" w:rsidRDefault="003027CA" w:rsidP="003027CA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3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S</w:t>
            </w:r>
          </w:p>
        </w:tc>
        <w:tc>
          <w:tcPr>
            <w:tcW w:w="1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027CA" w:rsidRDefault="003027CA" w:rsidP="003027CA">
            <w:pPr>
              <w:spacing w:after="0" w:line="227" w:lineRule="exact"/>
              <w:ind w:left="65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V-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B1</w:t>
            </w:r>
          </w:p>
        </w:tc>
      </w:tr>
      <w:tr w:rsidR="003027CA" w:rsidTr="004F6608">
        <w:trPr>
          <w:gridAfter w:val="1"/>
          <w:wAfter w:w="34" w:type="dxa"/>
          <w:trHeight w:hRule="exact" w:val="1411"/>
        </w:trPr>
        <w:tc>
          <w:tcPr>
            <w:tcW w:w="2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027CA" w:rsidRDefault="003027CA" w:rsidP="003027CA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p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n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I</w:t>
            </w:r>
          </w:p>
        </w:tc>
        <w:tc>
          <w:tcPr>
            <w:tcW w:w="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027CA" w:rsidRDefault="003027CA" w:rsidP="003027CA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8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+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8c</w:t>
            </w:r>
          </w:p>
        </w:tc>
        <w:tc>
          <w:tcPr>
            <w:tcW w:w="86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027CA" w:rsidRDefault="003027CA" w:rsidP="003027CA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k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027CA" w:rsidRDefault="003027CA" w:rsidP="003027CA">
            <w:pPr>
              <w:spacing w:after="0" w:line="226" w:lineRule="exact"/>
              <w:ind w:left="283" w:right="2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23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027CA" w:rsidRPr="00DC24F6" w:rsidRDefault="003027CA" w:rsidP="003027CA">
            <w:pPr>
              <w:spacing w:after="0" w:line="228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</w:pPr>
            <w:r w:rsidRPr="00DC24F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de-DE"/>
              </w:rPr>
              <w:t>In</w:t>
            </w:r>
            <w:r w:rsidRPr="00DC24F6"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  <w:lang w:val="de-DE"/>
              </w:rPr>
              <w:t>g</w:t>
            </w:r>
            <w:r w:rsidRPr="00DC24F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de-DE"/>
              </w:rPr>
              <w:t>.</w:t>
            </w:r>
            <w:r w:rsidRPr="00DC24F6"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  <w:lang w:val="de-DE"/>
              </w:rPr>
              <w:t xml:space="preserve"> D</w:t>
            </w:r>
            <w:r w:rsidRPr="00DC24F6"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  <w:lang w:val="de-DE"/>
              </w:rPr>
              <w:t>a</w:t>
            </w:r>
            <w:r w:rsidRPr="00DC24F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de-DE"/>
              </w:rPr>
              <w:t>n</w:t>
            </w:r>
            <w:r w:rsidRPr="00DC24F6"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  <w:lang w:val="de-DE"/>
              </w:rPr>
              <w:t>i</w:t>
            </w:r>
            <w:r w:rsidRPr="00DC24F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de-DE"/>
              </w:rPr>
              <w:t>el</w:t>
            </w:r>
            <w:r w:rsidRPr="00DC24F6"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  <w:lang w:val="de-DE"/>
              </w:rPr>
              <w:t xml:space="preserve"> K</w:t>
            </w:r>
            <w:r w:rsidRPr="00DC24F6"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  <w:lang w:val="de-DE"/>
              </w:rPr>
              <w:t>o</w:t>
            </w:r>
            <w:r w:rsidRPr="00DC24F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de-DE"/>
              </w:rPr>
              <w:t>p</w:t>
            </w:r>
            <w:r w:rsidRPr="00DC24F6"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  <w:lang w:val="de-DE"/>
              </w:rPr>
              <w:t>t</w:t>
            </w:r>
            <w:r w:rsidRPr="00DC24F6"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  <w:lang w:val="de-DE"/>
              </w:rPr>
              <w:t>a</w:t>
            </w:r>
            <w:r w:rsidRPr="00DC24F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de-DE"/>
              </w:rPr>
              <w:t>,</w:t>
            </w:r>
            <w:r w:rsidRPr="00DC24F6"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  <w:lang w:val="de-DE"/>
              </w:rPr>
              <w:t xml:space="preserve"> </w:t>
            </w:r>
            <w:r w:rsidRPr="00DC24F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de-DE"/>
              </w:rPr>
              <w:t>P</w:t>
            </w:r>
            <w:r w:rsidRPr="00DC24F6"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  <w:lang w:val="de-DE"/>
              </w:rPr>
              <w:t>h</w:t>
            </w:r>
            <w:r w:rsidRPr="00DC24F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de-DE"/>
              </w:rPr>
              <w:t>.</w:t>
            </w:r>
            <w:r w:rsidRPr="00DC24F6"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  <w:lang w:val="de-DE"/>
              </w:rPr>
              <w:t>D</w:t>
            </w:r>
            <w:r w:rsidRPr="00DC24F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de-DE"/>
              </w:rPr>
              <w:t>.</w:t>
            </w:r>
          </w:p>
          <w:p w:rsidR="003027CA" w:rsidRPr="00DC24F6" w:rsidRDefault="003027CA" w:rsidP="003027CA">
            <w:pPr>
              <w:spacing w:after="0" w:line="228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</w:pPr>
            <w:proofErr w:type="spellStart"/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Př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e</w:t>
            </w:r>
            <w:r w:rsidRPr="00DC24F6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de-DE"/>
              </w:rPr>
              <w:t>dn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áš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e</w:t>
            </w:r>
            <w:r w:rsidRPr="00DC24F6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de-DE"/>
              </w:rPr>
              <w:t>j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í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c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í</w:t>
            </w:r>
            <w:proofErr w:type="spellEnd"/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 xml:space="preserve">: 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I</w:t>
            </w:r>
            <w:r w:rsidRPr="00DC24F6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de-DE"/>
              </w:rPr>
              <w:t>n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g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.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 xml:space="preserve"> </w:t>
            </w:r>
            <w:r w:rsidRPr="00DC24F6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de-DE"/>
              </w:rPr>
              <w:t>D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a</w:t>
            </w:r>
            <w:r w:rsidRPr="00DC24F6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de-DE"/>
              </w:rPr>
              <w:t>n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i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el</w:t>
            </w:r>
          </w:p>
          <w:p w:rsidR="003027CA" w:rsidRPr="00DC24F6" w:rsidRDefault="003027CA" w:rsidP="003027CA">
            <w:pPr>
              <w:spacing w:after="0" w:line="229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</w:pPr>
            <w:r w:rsidRPr="00DC24F6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de-DE"/>
              </w:rPr>
              <w:t>K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o</w:t>
            </w:r>
            <w:r w:rsidRPr="00DC24F6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de-DE"/>
              </w:rPr>
              <w:t>p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t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a,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 xml:space="preserve"> 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P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h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.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D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.</w:t>
            </w:r>
          </w:p>
          <w:p w:rsidR="003027CA" w:rsidRDefault="003027CA" w:rsidP="00BC0065">
            <w:pPr>
              <w:spacing w:after="0" w:line="239" w:lineRule="auto"/>
              <w:ind w:left="64" w:right="167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C</w:t>
            </w:r>
            <w:r w:rsidRPr="00DC24F6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de-DE"/>
              </w:rPr>
              <w:t>v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i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č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í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c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í</w:t>
            </w:r>
            <w:proofErr w:type="spellEnd"/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: I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n</w:t>
            </w:r>
            <w:r w:rsidRPr="00DC24F6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de-DE"/>
              </w:rPr>
              <w:t>g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.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 xml:space="preserve"> D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a</w:t>
            </w:r>
            <w:r w:rsidRPr="00DC24F6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de-DE"/>
              </w:rPr>
              <w:t>n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i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 xml:space="preserve">el 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K</w:t>
            </w:r>
            <w:r w:rsidRPr="00DC24F6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de-DE"/>
              </w:rPr>
              <w:t>op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t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a, P</w:t>
            </w:r>
            <w:r w:rsidRPr="00DC24F6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de-DE"/>
              </w:rPr>
              <w:t>h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.</w:t>
            </w:r>
            <w:r w:rsidRPr="00DC24F6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de-DE"/>
              </w:rPr>
              <w:t>D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.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,</w:t>
            </w:r>
            <w:r w:rsidRPr="00DC24F6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de-DE"/>
              </w:rPr>
              <w:t xml:space="preserve"> 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>In</w:t>
            </w:r>
            <w:r w:rsidRPr="00DC24F6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de-DE"/>
              </w:rPr>
              <w:t>g</w:t>
            </w:r>
            <w:r w:rsidRPr="00DC24F6">
              <w:rPr>
                <w:rFonts w:ascii="Times New Roman" w:eastAsia="Times New Roman" w:hAnsi="Times New Roman" w:cs="Times New Roman"/>
                <w:sz w:val="20"/>
                <w:szCs w:val="20"/>
                <w:lang w:val="de-DE"/>
              </w:rPr>
              <w:t>.</w:t>
            </w:r>
            <w:r w:rsidRPr="00DC24F6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de-DE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J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raž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, </w:t>
            </w:r>
            <w:r w:rsidRPr="00645F8E">
              <w:rPr>
                <w:rFonts w:ascii="Times New Roman" w:eastAsia="Times New Roman" w:hAnsi="Times New Roman" w:cs="Times New Roman"/>
                <w:sz w:val="18"/>
                <w:szCs w:val="18"/>
              </w:rPr>
              <w:t>Ph.D.</w:t>
            </w:r>
            <w:r w:rsidR="00BC0065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027CA" w:rsidRDefault="003027CA" w:rsidP="003027CA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3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S</w:t>
            </w:r>
          </w:p>
        </w:tc>
        <w:tc>
          <w:tcPr>
            <w:tcW w:w="1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027CA" w:rsidRDefault="003027CA" w:rsidP="003027CA">
            <w:pPr>
              <w:spacing w:after="0" w:line="226" w:lineRule="exact"/>
              <w:ind w:left="65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V-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B1</w:t>
            </w:r>
          </w:p>
        </w:tc>
      </w:tr>
      <w:tr w:rsidR="003027CA" w:rsidTr="004F6608">
        <w:trPr>
          <w:gridAfter w:val="1"/>
          <w:wAfter w:w="34" w:type="dxa"/>
          <w:trHeight w:hRule="exact" w:val="1390"/>
        </w:trPr>
        <w:tc>
          <w:tcPr>
            <w:tcW w:w="2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027CA" w:rsidRDefault="003027CA" w:rsidP="003027CA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Pa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o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</w:t>
            </w:r>
            <w:proofErr w:type="spellEnd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é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I</w:t>
            </w:r>
          </w:p>
        </w:tc>
        <w:tc>
          <w:tcPr>
            <w:tcW w:w="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027CA" w:rsidRDefault="003027CA" w:rsidP="003027CA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8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+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4c</w:t>
            </w:r>
          </w:p>
        </w:tc>
        <w:tc>
          <w:tcPr>
            <w:tcW w:w="86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027CA" w:rsidRDefault="003027CA" w:rsidP="003027CA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p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027CA" w:rsidRDefault="003027CA" w:rsidP="003027CA">
            <w:pPr>
              <w:spacing w:after="0" w:line="226" w:lineRule="exact"/>
              <w:ind w:left="283" w:right="2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3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027CA" w:rsidRDefault="003027CA" w:rsidP="003027CA">
            <w:pPr>
              <w:spacing w:after="0" w:line="228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ž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i</w:t>
            </w:r>
          </w:p>
          <w:p w:rsidR="003027CA" w:rsidRDefault="003027CA" w:rsidP="003027CA">
            <w:pPr>
              <w:spacing w:after="0" w:line="228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ř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š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: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M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in</w:t>
            </w:r>
          </w:p>
          <w:p w:rsidR="003027CA" w:rsidRDefault="003027CA" w:rsidP="003027CA">
            <w:pPr>
              <w:spacing w:after="0" w:line="240" w:lineRule="auto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ž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</w:t>
            </w:r>
          </w:p>
          <w:p w:rsidR="003027CA" w:rsidRDefault="003027CA" w:rsidP="003027CA">
            <w:pPr>
              <w:spacing w:after="0" w:line="240" w:lineRule="auto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ži</w:t>
            </w:r>
          </w:p>
        </w:tc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027CA" w:rsidRDefault="003027CA" w:rsidP="003027CA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3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S</w:t>
            </w:r>
          </w:p>
        </w:tc>
        <w:tc>
          <w:tcPr>
            <w:tcW w:w="1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027CA" w:rsidRDefault="003027CA" w:rsidP="003027CA">
            <w:pPr>
              <w:spacing w:after="0" w:line="226" w:lineRule="exact"/>
              <w:ind w:left="65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V-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B1</w:t>
            </w:r>
          </w:p>
        </w:tc>
      </w:tr>
      <w:tr w:rsidR="003027CA" w:rsidTr="004F6608">
        <w:trPr>
          <w:gridAfter w:val="1"/>
          <w:wAfter w:w="34" w:type="dxa"/>
          <w:trHeight w:hRule="exact" w:val="1634"/>
        </w:trPr>
        <w:tc>
          <w:tcPr>
            <w:tcW w:w="2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027CA" w:rsidRDefault="003027CA" w:rsidP="003027CA">
            <w:pPr>
              <w:spacing w:after="0" w:line="227" w:lineRule="exact"/>
              <w:ind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Základní</w:t>
            </w:r>
            <w:proofErr w:type="spellEnd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urz</w:t>
            </w:r>
            <w:proofErr w:type="spellEnd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ějin</w:t>
            </w:r>
            <w:proofErr w:type="spellEnd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mění</w:t>
            </w:r>
            <w:proofErr w:type="spellEnd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I</w:t>
            </w:r>
          </w:p>
        </w:tc>
        <w:tc>
          <w:tcPr>
            <w:tcW w:w="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027CA" w:rsidRDefault="003027CA" w:rsidP="003027CA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8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</w:p>
        </w:tc>
        <w:tc>
          <w:tcPr>
            <w:tcW w:w="86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027CA" w:rsidRDefault="003027CA" w:rsidP="003027CA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k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027CA" w:rsidRDefault="003027CA" w:rsidP="003027CA">
            <w:pPr>
              <w:spacing w:after="0" w:line="227" w:lineRule="exact"/>
              <w:ind w:left="283" w:right="2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3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928CD" w:rsidRDefault="003027CA" w:rsidP="00A928CD">
            <w:pPr>
              <w:spacing w:after="0" w:line="238" w:lineRule="auto"/>
              <w:ind w:left="57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doc. PhDr. Michal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Šroněk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CSc.</w:t>
            </w:r>
            <w:r w:rsidR="00BC006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</w:p>
          <w:p w:rsidR="003027CA" w:rsidRDefault="003027CA" w:rsidP="00A928CD">
            <w:pPr>
              <w:spacing w:after="0" w:line="238" w:lineRule="auto"/>
              <w:ind w:left="57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ř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š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: </w:t>
            </w:r>
            <w:r w:rsidRPr="001627C7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 xml:space="preserve">doc. PhDr. Michal </w:t>
            </w:r>
            <w:proofErr w:type="spellStart"/>
            <w:r w:rsidRPr="001627C7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Šroněk</w:t>
            </w:r>
            <w:proofErr w:type="spellEnd"/>
            <w:r w:rsidRPr="001627C7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,</w:t>
            </w:r>
            <w:r w:rsidRPr="001627C7">
              <w:rPr>
                <w:rFonts w:ascii="Times New Roman" w:eastAsia="Times New Roman" w:hAnsi="Times New Roman" w:cs="Times New Roman"/>
                <w:bCs/>
                <w:spacing w:val="-1"/>
                <w:sz w:val="20"/>
                <w:szCs w:val="20"/>
              </w:rPr>
              <w:t xml:space="preserve"> CSc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, Mgr. Petra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exová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027CA" w:rsidRDefault="003027CA" w:rsidP="003027CA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3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S</w:t>
            </w:r>
          </w:p>
        </w:tc>
        <w:tc>
          <w:tcPr>
            <w:tcW w:w="1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027CA" w:rsidRDefault="003027CA" w:rsidP="003027CA">
            <w:pPr>
              <w:spacing w:after="0" w:line="227" w:lineRule="exact"/>
              <w:ind w:left="65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V-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B1</w:t>
            </w:r>
          </w:p>
        </w:tc>
      </w:tr>
      <w:tr w:rsidR="003027CA" w:rsidTr="004F6608">
        <w:trPr>
          <w:gridAfter w:val="1"/>
          <w:wAfter w:w="34" w:type="dxa"/>
          <w:trHeight w:hRule="exact" w:val="470"/>
        </w:trPr>
        <w:tc>
          <w:tcPr>
            <w:tcW w:w="211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3027CA" w:rsidRDefault="003027CA" w:rsidP="003027CA">
            <w:pPr>
              <w:spacing w:after="0" w:line="227" w:lineRule="exact"/>
              <w:ind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proofErr w:type="spellEnd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ě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b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i</w:t>
            </w:r>
            <w:proofErr w:type="spellEnd"/>
          </w:p>
          <w:p w:rsidR="003027CA" w:rsidRDefault="003027CA" w:rsidP="003027CA">
            <w:pPr>
              <w:spacing w:after="0" w:line="229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i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2</w:t>
            </w:r>
          </w:p>
          <w:p w:rsidR="003027CA" w:rsidRDefault="003027CA" w:rsidP="003027CA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</w:p>
          <w:p w:rsidR="003027CA" w:rsidRDefault="003027CA" w:rsidP="003027CA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</w:p>
          <w:p w:rsidR="003027CA" w:rsidRDefault="003027CA" w:rsidP="003027CA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</w:p>
          <w:p w:rsidR="003027CA" w:rsidRDefault="003027CA" w:rsidP="003027CA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</w:p>
          <w:p w:rsidR="003027CA" w:rsidRDefault="003027CA" w:rsidP="003027CA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</w:p>
          <w:p w:rsidR="003027CA" w:rsidRDefault="003027CA" w:rsidP="003027CA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</w:p>
          <w:p w:rsidR="003027CA" w:rsidRDefault="003027CA" w:rsidP="003027CA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</w:p>
          <w:p w:rsidR="003027CA" w:rsidRDefault="003027CA" w:rsidP="003027CA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</w:p>
          <w:p w:rsidR="003027CA" w:rsidRDefault="003027CA" w:rsidP="003027CA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</w:p>
          <w:p w:rsidR="003027CA" w:rsidRDefault="003027CA" w:rsidP="003027CA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</w:p>
          <w:p w:rsidR="003027CA" w:rsidRDefault="003027CA" w:rsidP="003027CA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</w:p>
          <w:p w:rsidR="003027CA" w:rsidRDefault="003027CA" w:rsidP="003027CA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ry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f P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rob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ab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ilit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y 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d</w:t>
            </w:r>
          </w:p>
          <w:p w:rsidR="003027CA" w:rsidRDefault="003027CA" w:rsidP="003027CA">
            <w:pPr>
              <w:spacing w:after="0" w:line="240" w:lineRule="auto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ti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ti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cs 2</w:t>
            </w:r>
          </w:p>
        </w:tc>
        <w:tc>
          <w:tcPr>
            <w:tcW w:w="987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3027CA" w:rsidRDefault="003027CA" w:rsidP="003027CA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8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+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4c</w:t>
            </w:r>
          </w:p>
        </w:tc>
        <w:tc>
          <w:tcPr>
            <w:tcW w:w="863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3027CA" w:rsidRDefault="003027CA" w:rsidP="003027CA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k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3027CA" w:rsidRDefault="003027CA" w:rsidP="003027CA">
            <w:pPr>
              <w:spacing w:after="0" w:line="227" w:lineRule="exact"/>
              <w:ind w:left="283" w:right="2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2388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3027CA" w:rsidRDefault="003027CA" w:rsidP="003027CA">
            <w:pPr>
              <w:spacing w:after="0" w:line="229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R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š</w:t>
            </w:r>
          </w:p>
          <w:p w:rsidR="003027CA" w:rsidRDefault="003027CA" w:rsidP="003027CA">
            <w:pPr>
              <w:spacing w:after="0" w:line="229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čk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.</w:t>
            </w:r>
          </w:p>
        </w:tc>
        <w:tc>
          <w:tcPr>
            <w:tcW w:w="98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3027CA" w:rsidRDefault="003027CA" w:rsidP="003027CA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S</w:t>
            </w:r>
          </w:p>
        </w:tc>
        <w:tc>
          <w:tcPr>
            <w:tcW w:w="115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3027CA" w:rsidRDefault="003027CA" w:rsidP="003027CA">
            <w:pPr>
              <w:spacing w:after="0" w:line="227" w:lineRule="exact"/>
              <w:ind w:left="65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V-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B1</w:t>
            </w:r>
          </w:p>
        </w:tc>
      </w:tr>
      <w:tr w:rsidR="003027CA" w:rsidTr="004F6608">
        <w:trPr>
          <w:trHeight w:hRule="exact" w:val="2310"/>
        </w:trPr>
        <w:tc>
          <w:tcPr>
            <w:tcW w:w="2119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3027CA" w:rsidRDefault="003027CA" w:rsidP="003027CA">
            <w:pPr>
              <w:spacing w:after="0" w:line="240" w:lineRule="auto"/>
              <w:ind w:left="64" w:right="-20"/>
            </w:pPr>
          </w:p>
        </w:tc>
        <w:tc>
          <w:tcPr>
            <w:tcW w:w="987" w:type="dxa"/>
            <w:tcBorders>
              <w:left w:val="single" w:sz="4" w:space="0" w:color="000000"/>
              <w:right w:val="single" w:sz="4" w:space="0" w:color="000000"/>
            </w:tcBorders>
          </w:tcPr>
          <w:p w:rsidR="003027CA" w:rsidRDefault="003027CA" w:rsidP="003027CA"/>
        </w:tc>
        <w:tc>
          <w:tcPr>
            <w:tcW w:w="863" w:type="dxa"/>
            <w:gridSpan w:val="2"/>
            <w:tcBorders>
              <w:left w:val="single" w:sz="4" w:space="0" w:color="000000"/>
              <w:right w:val="single" w:sz="4" w:space="0" w:color="000000"/>
            </w:tcBorders>
          </w:tcPr>
          <w:p w:rsidR="003027CA" w:rsidRDefault="003027CA" w:rsidP="003027CA"/>
        </w:tc>
        <w:tc>
          <w:tcPr>
            <w:tcW w:w="851" w:type="dxa"/>
            <w:tcBorders>
              <w:left w:val="single" w:sz="4" w:space="0" w:color="000000"/>
              <w:right w:val="single" w:sz="4" w:space="0" w:color="000000"/>
            </w:tcBorders>
          </w:tcPr>
          <w:p w:rsidR="003027CA" w:rsidRDefault="003027CA" w:rsidP="003027CA"/>
        </w:tc>
        <w:tc>
          <w:tcPr>
            <w:tcW w:w="238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027CA" w:rsidRDefault="003027CA" w:rsidP="003027CA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ř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š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.</w:t>
            </w:r>
          </w:p>
          <w:p w:rsidR="003027CA" w:rsidRDefault="003027CA" w:rsidP="003027CA">
            <w:pPr>
              <w:spacing w:after="0" w:line="240" w:lineRule="auto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áš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č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  <w:p w:rsidR="003027CA" w:rsidRDefault="003027CA" w:rsidP="003027CA">
            <w:pPr>
              <w:spacing w:after="0" w:line="229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5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0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%)</w:t>
            </w:r>
          </w:p>
          <w:p w:rsidR="003027CA" w:rsidRDefault="003027CA" w:rsidP="003027CA">
            <w:pPr>
              <w:spacing w:after="0" w:line="240" w:lineRule="auto"/>
              <w:ind w:left="64" w:right="19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M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l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H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 (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5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0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%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  <w:p w:rsidR="003027CA" w:rsidRDefault="003027CA" w:rsidP="008165BD">
            <w:pPr>
              <w:spacing w:before="1" w:after="0" w:line="230" w:lineRule="exact"/>
              <w:ind w:left="64" w:right="11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M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l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, 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 w:rsidR="00A928C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t Ing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 B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rk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o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š</w:t>
            </w:r>
            <w:r w:rsidR="008165B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,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989" w:type="dxa"/>
            <w:tcBorders>
              <w:left w:val="single" w:sz="4" w:space="0" w:color="000000"/>
              <w:right w:val="single" w:sz="4" w:space="0" w:color="000000"/>
            </w:tcBorders>
          </w:tcPr>
          <w:p w:rsidR="003027CA" w:rsidRDefault="003027CA" w:rsidP="003027CA"/>
        </w:tc>
        <w:tc>
          <w:tcPr>
            <w:tcW w:w="1159" w:type="dxa"/>
            <w:tcBorders>
              <w:left w:val="single" w:sz="4" w:space="0" w:color="000000"/>
              <w:right w:val="single" w:sz="4" w:space="0" w:color="000000"/>
            </w:tcBorders>
          </w:tcPr>
          <w:p w:rsidR="003027CA" w:rsidRDefault="003027CA" w:rsidP="003027CA">
            <w:pPr>
              <w:ind w:right="-21"/>
            </w:pPr>
          </w:p>
        </w:tc>
        <w:tc>
          <w:tcPr>
            <w:tcW w:w="34" w:type="dxa"/>
            <w:vMerge w:val="restart"/>
            <w:tcBorders>
              <w:top w:val="nil"/>
              <w:left w:val="single" w:sz="4" w:space="0" w:color="000000"/>
              <w:right w:val="nil"/>
            </w:tcBorders>
          </w:tcPr>
          <w:p w:rsidR="003027CA" w:rsidRDefault="003027CA" w:rsidP="003027CA"/>
          <w:p w:rsidR="003027CA" w:rsidRPr="00850CCE" w:rsidRDefault="003027CA" w:rsidP="003027CA"/>
          <w:p w:rsidR="003027CA" w:rsidRPr="00850CCE" w:rsidRDefault="003027CA" w:rsidP="003027CA"/>
          <w:p w:rsidR="003027CA" w:rsidRPr="00850CCE" w:rsidRDefault="003027CA" w:rsidP="003027CA"/>
          <w:p w:rsidR="003027CA" w:rsidRPr="00850CCE" w:rsidRDefault="003027CA" w:rsidP="003027CA"/>
          <w:p w:rsidR="003027CA" w:rsidRPr="00850CCE" w:rsidRDefault="003027CA" w:rsidP="003027CA"/>
          <w:p w:rsidR="003027CA" w:rsidRPr="00850CCE" w:rsidRDefault="003027CA" w:rsidP="003027CA"/>
          <w:p w:rsidR="003027CA" w:rsidRPr="00850CCE" w:rsidRDefault="003027CA" w:rsidP="003027CA"/>
          <w:p w:rsidR="003027CA" w:rsidRPr="00850CCE" w:rsidRDefault="003027CA" w:rsidP="003027CA"/>
          <w:p w:rsidR="003027CA" w:rsidRPr="00850CCE" w:rsidRDefault="003027CA" w:rsidP="003027CA"/>
          <w:p w:rsidR="003027CA" w:rsidRDefault="003027CA" w:rsidP="003027CA"/>
          <w:p w:rsidR="003027CA" w:rsidRPr="00850CCE" w:rsidRDefault="003027CA" w:rsidP="003027CA"/>
        </w:tc>
      </w:tr>
      <w:tr w:rsidR="003027CA" w:rsidTr="00830F88">
        <w:trPr>
          <w:trHeight w:hRule="exact" w:val="2121"/>
        </w:trPr>
        <w:tc>
          <w:tcPr>
            <w:tcW w:w="2119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027CA" w:rsidRPr="004F6608" w:rsidRDefault="003027CA" w:rsidP="003027CA">
            <w:pPr>
              <w:spacing w:after="0" w:line="240" w:lineRule="auto"/>
              <w:ind w:left="64" w:right="-20"/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r w:rsidRPr="004F6608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Theory of Probability and Statistics 2</w:t>
            </w:r>
          </w:p>
        </w:tc>
        <w:tc>
          <w:tcPr>
            <w:tcW w:w="98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027CA" w:rsidRDefault="003027CA" w:rsidP="003027CA"/>
        </w:tc>
        <w:tc>
          <w:tcPr>
            <w:tcW w:w="863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027CA" w:rsidRDefault="003027CA" w:rsidP="003027CA"/>
        </w:tc>
        <w:tc>
          <w:tcPr>
            <w:tcW w:w="85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027CA" w:rsidRDefault="003027CA" w:rsidP="003027CA"/>
        </w:tc>
        <w:tc>
          <w:tcPr>
            <w:tcW w:w="23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027CA" w:rsidRDefault="003027CA" w:rsidP="003027CA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Pře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še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jí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: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c.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RN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.</w:t>
            </w:r>
          </w:p>
          <w:p w:rsidR="008165BD" w:rsidRDefault="003027CA" w:rsidP="003027CA">
            <w:pPr>
              <w:spacing w:after="0" w:line="240" w:lineRule="auto"/>
              <w:ind w:left="64" w:right="169"/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š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Mrkv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ič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, P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.</w:t>
            </w:r>
            <w:r w:rsidR="00AA0857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 (50%)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, M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r.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 xml:space="preserve"> H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ud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D.</w:t>
            </w:r>
            <w:r w:rsidR="00AA0857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 xml:space="preserve"> (50%)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 xml:space="preserve"> </w:t>
            </w:r>
          </w:p>
          <w:p w:rsidR="003027CA" w:rsidRDefault="003027CA" w:rsidP="008165BD">
            <w:pPr>
              <w:spacing w:after="0" w:line="240" w:lineRule="auto"/>
              <w:ind w:left="64" w:right="16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Cv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: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r.</w:t>
            </w:r>
            <w:r>
              <w:rPr>
                <w:rFonts w:ascii="Times New Roman" w:eastAsia="Times New Roman" w:hAnsi="Times New Roman" w:cs="Times New Roman"/>
                <w:i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ha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l 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ou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.</w:t>
            </w:r>
            <w:r w:rsidR="008165BD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et Ing. I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lona</w:t>
            </w:r>
            <w:r w:rsidR="008165BD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Berk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c.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RN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r.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om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š Mrkv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čk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h.</w:t>
            </w:r>
            <w:r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.</w:t>
            </w:r>
          </w:p>
        </w:tc>
        <w:tc>
          <w:tcPr>
            <w:tcW w:w="98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027CA" w:rsidRDefault="003027CA" w:rsidP="003027CA"/>
        </w:tc>
        <w:tc>
          <w:tcPr>
            <w:tcW w:w="115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027CA" w:rsidRDefault="003027CA" w:rsidP="003027CA"/>
        </w:tc>
        <w:tc>
          <w:tcPr>
            <w:tcW w:w="34" w:type="dxa"/>
            <w:vMerge/>
            <w:tcBorders>
              <w:left w:val="single" w:sz="4" w:space="0" w:color="000000"/>
              <w:right w:val="nil"/>
            </w:tcBorders>
          </w:tcPr>
          <w:p w:rsidR="003027CA" w:rsidRDefault="003027CA" w:rsidP="003027CA"/>
        </w:tc>
      </w:tr>
      <w:tr w:rsidR="003027CA" w:rsidTr="00830F88">
        <w:trPr>
          <w:trHeight w:hRule="exact" w:val="3000"/>
        </w:trPr>
        <w:tc>
          <w:tcPr>
            <w:tcW w:w="2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027CA" w:rsidRDefault="003027CA" w:rsidP="003027CA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2</w:t>
            </w:r>
          </w:p>
        </w:tc>
        <w:tc>
          <w:tcPr>
            <w:tcW w:w="987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3027CA" w:rsidRDefault="003027CA" w:rsidP="003027CA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8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+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8c</w:t>
            </w:r>
          </w:p>
        </w:tc>
        <w:tc>
          <w:tcPr>
            <w:tcW w:w="863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3027CA" w:rsidRDefault="003027CA" w:rsidP="003027CA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k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3027CA" w:rsidRDefault="003027CA" w:rsidP="003027CA">
            <w:pPr>
              <w:spacing w:after="0" w:line="227" w:lineRule="exact"/>
              <w:ind w:left="283" w:right="2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23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027CA" w:rsidRPr="00EB55AD" w:rsidRDefault="003027CA" w:rsidP="003027CA">
            <w:pPr>
              <w:spacing w:before="5" w:after="0" w:line="226" w:lineRule="exact"/>
              <w:ind w:left="64" w:right="228"/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</w:pPr>
            <w:r w:rsidRPr="00EB55AD"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  <w:lang w:val="fr-FR"/>
              </w:rPr>
              <w:t>Mgr. Tomáš Roskovec</w:t>
            </w:r>
            <w:r w:rsidRPr="00EB55A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fr-FR"/>
              </w:rPr>
              <w:t>, Ph.</w:t>
            </w:r>
            <w:r w:rsidRPr="00EB55AD"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  <w:lang w:val="fr-FR"/>
              </w:rPr>
              <w:t>D</w:t>
            </w: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.</w:t>
            </w:r>
          </w:p>
          <w:p w:rsidR="003027CA" w:rsidRPr="00EB55AD" w:rsidRDefault="003027CA" w:rsidP="003027CA">
            <w:pPr>
              <w:spacing w:after="0" w:line="229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</w:pP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Př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e</w:t>
            </w:r>
            <w:r w:rsidRPr="00EB55A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>dn</w:t>
            </w: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áš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e</w:t>
            </w:r>
            <w:r w:rsidRPr="00EB55A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>j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í</w:t>
            </w: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c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í</w:t>
            </w: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: Mgr. T</w:t>
            </w:r>
            <w:r w:rsidRPr="00EB55A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>o</w:t>
            </w:r>
            <w:r w:rsidRPr="00EB55AD"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  <w:lang w:val="fr-FR"/>
              </w:rPr>
              <w:t>m</w:t>
            </w: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áš</w:t>
            </w:r>
          </w:p>
          <w:p w:rsidR="003027CA" w:rsidRPr="00EB55AD" w:rsidRDefault="003027CA" w:rsidP="003027CA">
            <w:pPr>
              <w:spacing w:before="2" w:after="0" w:line="230" w:lineRule="exact"/>
              <w:ind w:left="64" w:right="300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</w:pP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R</w:t>
            </w:r>
            <w:r w:rsidRPr="00EB55A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>o</w:t>
            </w: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s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ko</w:t>
            </w:r>
            <w:r w:rsidRPr="00EB55A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>v</w:t>
            </w: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ec,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 xml:space="preserve"> </w:t>
            </w: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P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h.</w:t>
            </w:r>
            <w:r w:rsidRPr="00EB55A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>D</w:t>
            </w: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.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 xml:space="preserve"> </w:t>
            </w: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(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5</w:t>
            </w: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 xml:space="preserve">0 %), 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M</w:t>
            </w:r>
            <w:r w:rsidRPr="00EB55A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>g</w:t>
            </w: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r. Pe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t</w:t>
            </w: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r C</w:t>
            </w:r>
            <w:r w:rsidRPr="00EB55A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>h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lá</w:t>
            </w:r>
            <w:r w:rsidRPr="00EB55A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>d</w:t>
            </w: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e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k</w:t>
            </w: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,</w:t>
            </w:r>
            <w:r w:rsidRPr="00EB55A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 xml:space="preserve"> 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P</w:t>
            </w:r>
            <w:r w:rsidRPr="00EB55A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>h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.</w:t>
            </w:r>
            <w:r w:rsidRPr="00EB55A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>D</w:t>
            </w: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. (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5</w:t>
            </w:r>
            <w:r w:rsidRPr="00EB55A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>0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%)</w:t>
            </w:r>
          </w:p>
          <w:p w:rsidR="003027CA" w:rsidRPr="00EB55AD" w:rsidRDefault="003027CA" w:rsidP="003027CA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</w:pP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C</w:t>
            </w:r>
            <w:r w:rsidRPr="00EB55A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>v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i</w:t>
            </w: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č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í</w:t>
            </w: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c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í</w:t>
            </w: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 xml:space="preserve">: 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M</w:t>
            </w:r>
            <w:r w:rsidRPr="00EB55A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>g</w:t>
            </w: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r.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 xml:space="preserve"> </w:t>
            </w: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Pe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t</w:t>
            </w: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r</w:t>
            </w:r>
            <w:r w:rsidRPr="00EB55A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 xml:space="preserve"> </w:t>
            </w: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C</w:t>
            </w:r>
            <w:r w:rsidRPr="00EB55A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>h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lá</w:t>
            </w:r>
            <w:r w:rsidRPr="00EB55A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>d</w:t>
            </w: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e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k</w:t>
            </w: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,</w:t>
            </w:r>
          </w:p>
          <w:p w:rsidR="003027CA" w:rsidRDefault="003027CA" w:rsidP="003027CA">
            <w:pPr>
              <w:spacing w:after="0" w:line="240" w:lineRule="auto"/>
              <w:ind w:left="6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P</w:t>
            </w:r>
            <w:r w:rsidRPr="00EB55A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>h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.</w:t>
            </w: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D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.</w:t>
            </w: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,</w:t>
            </w:r>
            <w:r w:rsidRPr="00EB55A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 xml:space="preserve"> 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Mg</w:t>
            </w: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r.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 xml:space="preserve"> </w:t>
            </w:r>
            <w:r w:rsidRPr="00EB55A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>K</w:t>
            </w:r>
            <w:r w:rsidRPr="00EB55AD"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  <w:lang w:val="fr-FR"/>
              </w:rPr>
              <w:t>l</w:t>
            </w: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 xml:space="preserve">ára </w:t>
            </w:r>
            <w:r w:rsidRPr="00EB55A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>Vo</w:t>
            </w: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ce</w:t>
            </w:r>
            <w:r w:rsidRPr="00EB55AD"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  <w:lang w:val="fr-FR"/>
              </w:rPr>
              <w:t>t</w:t>
            </w:r>
            <w:r w:rsidRPr="00EB55A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>k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o</w:t>
            </w:r>
            <w:r w:rsidRPr="00EB55A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>v</w:t>
            </w: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á,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 xml:space="preserve"> In</w:t>
            </w:r>
            <w:r w:rsidRPr="00EB55A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>g</w:t>
            </w: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.</w:t>
            </w:r>
            <w:r w:rsidR="008165B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 xml:space="preserve"> 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 xml:space="preserve">et Ing. </w:t>
            </w: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I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lo</w:t>
            </w:r>
            <w:r w:rsidRPr="00EB55A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 xml:space="preserve">na </w:t>
            </w: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Ber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k</w:t>
            </w:r>
            <w:r w:rsidRPr="00EB55A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>ov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á</w:t>
            </w: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,</w:t>
            </w:r>
            <w:r w:rsidRPr="00EB55A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 xml:space="preserve"> </w:t>
            </w:r>
            <w:r w:rsidRPr="00EB55AD"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  <w:lang w:val="fr-FR"/>
              </w:rPr>
              <w:t>R</w:t>
            </w:r>
            <w:r w:rsidRPr="00EB55A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>N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D</w:t>
            </w: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r.</w:t>
            </w:r>
            <w:r w:rsidRPr="00EB55A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 xml:space="preserve"> 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Ma</w:t>
            </w: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r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i</w:t>
            </w:r>
            <w:r w:rsidRPr="00EB55A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>k</w:t>
            </w: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 xml:space="preserve">a </w:t>
            </w:r>
            <w:r w:rsidRPr="00EB55A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>H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r</w:t>
            </w:r>
            <w:r w:rsidRPr="00EB55A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>u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b</w:t>
            </w: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eš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o</w:t>
            </w:r>
            <w:r w:rsidRPr="00EB55A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>v</w:t>
            </w: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á,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 xml:space="preserve"> P</w:t>
            </w:r>
            <w:r w:rsidRPr="00EB55A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>h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.</w:t>
            </w: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D.,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 xml:space="preserve"> Mg</w:t>
            </w: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r. T</w:t>
            </w:r>
            <w:r w:rsidRPr="00EB55A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>o</w:t>
            </w:r>
            <w:r w:rsidRPr="00EB55AD"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  <w:lang w:val="fr-FR"/>
              </w:rPr>
              <w:t>m</w:t>
            </w: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áš R</w:t>
            </w:r>
            <w:r w:rsidRPr="00EB55A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>o</w:t>
            </w: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s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k</w:t>
            </w:r>
            <w:r w:rsidRPr="00EB55A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>o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v</w:t>
            </w: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ec,</w:t>
            </w:r>
            <w:r w:rsidRPr="00EB55A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 xml:space="preserve"> 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P</w:t>
            </w:r>
            <w:r w:rsidRPr="00EB55A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>h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.</w:t>
            </w:r>
            <w:r w:rsidRPr="00EB55AD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>D</w:t>
            </w: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., P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h</w:t>
            </w:r>
            <w:r w:rsidRPr="00EB55AD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Dr.</w:t>
            </w:r>
            <w:r w:rsidRPr="00EB55AD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Š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,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Ph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.</w:t>
            </w:r>
          </w:p>
        </w:tc>
        <w:tc>
          <w:tcPr>
            <w:tcW w:w="98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3027CA" w:rsidRDefault="003027CA" w:rsidP="003027CA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S</w:t>
            </w:r>
          </w:p>
        </w:tc>
        <w:tc>
          <w:tcPr>
            <w:tcW w:w="115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3027CA" w:rsidRDefault="003027CA" w:rsidP="003027CA">
            <w:pPr>
              <w:spacing w:after="0" w:line="227" w:lineRule="exact"/>
              <w:ind w:left="65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V-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B1</w:t>
            </w:r>
          </w:p>
        </w:tc>
        <w:tc>
          <w:tcPr>
            <w:tcW w:w="34" w:type="dxa"/>
            <w:vMerge/>
            <w:tcBorders>
              <w:left w:val="single" w:sz="4" w:space="0" w:color="000000"/>
              <w:right w:val="nil"/>
            </w:tcBorders>
          </w:tcPr>
          <w:p w:rsidR="003027CA" w:rsidRDefault="003027CA" w:rsidP="003027CA"/>
        </w:tc>
      </w:tr>
      <w:tr w:rsidR="003027CA" w:rsidTr="00C66247">
        <w:trPr>
          <w:trHeight w:hRule="exact" w:val="1421"/>
        </w:trPr>
        <w:tc>
          <w:tcPr>
            <w:tcW w:w="2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027CA" w:rsidRDefault="003027CA" w:rsidP="003027CA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athematics 2</w:t>
            </w:r>
          </w:p>
        </w:tc>
        <w:tc>
          <w:tcPr>
            <w:tcW w:w="98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027CA" w:rsidRDefault="003027CA" w:rsidP="003027CA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</w:pPr>
          </w:p>
        </w:tc>
        <w:tc>
          <w:tcPr>
            <w:tcW w:w="863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027CA" w:rsidRDefault="003027CA" w:rsidP="003027CA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5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027CA" w:rsidRDefault="003027CA" w:rsidP="003027CA">
            <w:pPr>
              <w:spacing w:after="0" w:line="227" w:lineRule="exact"/>
              <w:ind w:left="283" w:right="2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C24F6" w:rsidRPr="00DC24F6" w:rsidRDefault="003027CA" w:rsidP="00DC24F6">
            <w:pPr>
              <w:spacing w:after="0" w:line="229" w:lineRule="exact"/>
              <w:ind w:left="64" w:right="-20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fr-FR"/>
              </w:rPr>
            </w:pPr>
            <w:proofErr w:type="spellStart"/>
            <w:r w:rsidRPr="00850CCE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Př</w:t>
            </w:r>
            <w:r w:rsidRPr="00850CCE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e</w:t>
            </w:r>
            <w:r w:rsidRPr="00850CCE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dn</w:t>
            </w:r>
            <w:r w:rsidRPr="00850CCE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áš</w:t>
            </w:r>
            <w:r w:rsidRPr="00850CCE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e</w:t>
            </w:r>
            <w:r w:rsidRPr="00850CCE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j</w:t>
            </w:r>
            <w:r w:rsidRPr="00850CCE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í</w:t>
            </w:r>
            <w:r w:rsidRPr="00850CCE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c</w:t>
            </w:r>
            <w:r w:rsidRPr="00850CCE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í</w:t>
            </w:r>
            <w:proofErr w:type="spellEnd"/>
            <w:r w:rsidRPr="00850CCE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: </w:t>
            </w:r>
            <w:r w:rsidR="00DC24F6" w:rsidRPr="00DC24F6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fr-FR"/>
              </w:rPr>
              <w:t>Mgr. T</w:t>
            </w:r>
            <w:r w:rsidR="00DC24F6" w:rsidRPr="00DC24F6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  <w:lang w:val="fr-FR"/>
              </w:rPr>
              <w:t>o</w:t>
            </w:r>
            <w:r w:rsidR="00DC24F6" w:rsidRPr="00DC24F6">
              <w:rPr>
                <w:rFonts w:ascii="Times New Roman" w:eastAsia="Times New Roman" w:hAnsi="Times New Roman" w:cs="Times New Roman"/>
                <w:i/>
                <w:spacing w:val="-2"/>
                <w:sz w:val="20"/>
                <w:szCs w:val="20"/>
                <w:lang w:val="fr-FR"/>
              </w:rPr>
              <w:t>m</w:t>
            </w:r>
            <w:r w:rsidR="00DC24F6" w:rsidRPr="00DC24F6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fr-FR"/>
              </w:rPr>
              <w:t>áš</w:t>
            </w:r>
          </w:p>
          <w:p w:rsidR="003027CA" w:rsidRPr="00850CCE" w:rsidRDefault="00DC24F6" w:rsidP="00DC24F6">
            <w:pPr>
              <w:spacing w:after="0" w:line="229" w:lineRule="exact"/>
              <w:ind w:left="64" w:right="-20"/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r w:rsidRPr="00DC24F6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fr-FR"/>
              </w:rPr>
              <w:t>R</w:t>
            </w:r>
            <w:r w:rsidRPr="00DC24F6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  <w:lang w:val="fr-FR"/>
              </w:rPr>
              <w:t>o</w:t>
            </w:r>
            <w:r w:rsidRPr="00DC24F6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fr-FR"/>
              </w:rPr>
              <w:t>s</w:t>
            </w:r>
            <w:r w:rsidRPr="00DC24F6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  <w:lang w:val="fr-FR"/>
              </w:rPr>
              <w:t>ko</w:t>
            </w:r>
            <w:r w:rsidRPr="00DC24F6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  <w:lang w:val="fr-FR"/>
              </w:rPr>
              <w:t>v</w:t>
            </w:r>
            <w:r w:rsidRPr="00DC24F6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fr-FR"/>
              </w:rPr>
              <w:t>ec,</w:t>
            </w:r>
            <w:r w:rsidRPr="00DC24F6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  <w:lang w:val="fr-FR"/>
              </w:rPr>
              <w:t xml:space="preserve"> </w:t>
            </w:r>
            <w:r w:rsidRPr="00DC24F6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fr-FR"/>
              </w:rPr>
              <w:t>P</w:t>
            </w:r>
            <w:r w:rsidRPr="00DC24F6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  <w:lang w:val="fr-FR"/>
              </w:rPr>
              <w:t>h.</w:t>
            </w:r>
            <w:r w:rsidRPr="00DC24F6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  <w:lang w:val="fr-FR"/>
              </w:rPr>
              <w:t>D</w:t>
            </w:r>
            <w:r w:rsidRPr="00DC24F6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fr-FR"/>
              </w:rPr>
              <w:t>.</w:t>
            </w:r>
            <w:r w:rsidRPr="00DC24F6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fr-FR"/>
              </w:rPr>
              <w:t>,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 xml:space="preserve"> </w:t>
            </w:r>
            <w:r w:rsidR="003027CA" w:rsidRPr="00850CCE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P</w:t>
            </w:r>
            <w:r w:rsidR="003027CA" w:rsidRPr="00850CCE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h</w:t>
            </w:r>
            <w:r w:rsidR="003027CA" w:rsidRPr="00850CCE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Dr.</w:t>
            </w:r>
            <w:r w:rsidR="003027CA" w:rsidRPr="00850CCE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 xml:space="preserve"> M</w:t>
            </w:r>
            <w:r w:rsidR="003027CA" w:rsidRPr="00850CCE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ar</w:t>
            </w:r>
            <w:r w:rsidR="003027CA" w:rsidRPr="00850CCE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e</w:t>
            </w:r>
            <w:r w:rsidR="003027CA" w:rsidRPr="00850CCE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k</w:t>
            </w:r>
            <w:r w:rsidR="003027CA" w:rsidRPr="00850CCE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 xml:space="preserve"> </w:t>
            </w:r>
            <w:r w:rsidR="003027CA" w:rsidRPr="00850CCE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Š</w:t>
            </w:r>
            <w:r w:rsidR="003027CA" w:rsidRPr="00850CCE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u</w:t>
            </w:r>
            <w:r w:rsidR="003027CA" w:rsidRPr="00850CCE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li</w:t>
            </w:r>
            <w:r w:rsidR="003027CA" w:rsidRPr="00850CCE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s</w:t>
            </w:r>
            <w:r w:rsidR="003027CA" w:rsidRPr="00850CCE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t</w:t>
            </w:r>
            <w:r w:rsidR="003027CA" w:rsidRPr="00850CCE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a,</w:t>
            </w:r>
            <w:r w:rsidR="003027CA" w:rsidRPr="00850CCE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 xml:space="preserve"> </w:t>
            </w:r>
            <w:r w:rsidR="003027CA" w:rsidRPr="00850CCE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P</w:t>
            </w:r>
            <w:r w:rsidR="003027CA" w:rsidRPr="00850CCE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h</w:t>
            </w:r>
            <w:r w:rsidR="003027CA" w:rsidRPr="00850CCE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.</w:t>
            </w:r>
            <w:r w:rsidR="003027CA" w:rsidRPr="00850CCE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D.</w:t>
            </w:r>
          </w:p>
          <w:p w:rsidR="003027CA" w:rsidRPr="00850CCE" w:rsidRDefault="003027CA" w:rsidP="003027CA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r w:rsidRPr="00850CCE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C</w:t>
            </w:r>
            <w:r w:rsidRPr="00850CCE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v</w:t>
            </w:r>
            <w:r w:rsidRPr="00850CCE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i</w:t>
            </w:r>
            <w:r w:rsidRPr="00850CCE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č</w:t>
            </w:r>
            <w:r w:rsidRPr="00850CCE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í</w:t>
            </w:r>
            <w:r w:rsidRPr="00850CCE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c</w:t>
            </w:r>
            <w:r w:rsidRPr="00850CCE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í</w:t>
            </w:r>
            <w:r w:rsidRPr="00850CCE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: </w:t>
            </w:r>
          </w:p>
          <w:p w:rsidR="003027CA" w:rsidRDefault="003027CA" w:rsidP="003027CA">
            <w:pPr>
              <w:spacing w:before="5" w:after="0" w:line="226" w:lineRule="exact"/>
              <w:ind w:left="64" w:right="228"/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</w:pPr>
            <w:r w:rsidRPr="00850CCE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P</w:t>
            </w:r>
            <w:r w:rsidRPr="00850CCE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h</w:t>
            </w:r>
            <w:r w:rsidRPr="00850CCE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Dr.</w:t>
            </w:r>
            <w:r w:rsidRPr="00850CCE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 xml:space="preserve"> M</w:t>
            </w:r>
            <w:r w:rsidRPr="00850CCE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ar</w:t>
            </w:r>
            <w:r w:rsidRPr="00850CCE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e</w:t>
            </w:r>
            <w:r w:rsidRPr="00850CCE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k</w:t>
            </w:r>
            <w:r w:rsidRPr="00850CCE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 xml:space="preserve"> </w:t>
            </w:r>
            <w:r w:rsidRPr="00850CCE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Š</w:t>
            </w:r>
            <w:r w:rsidRPr="00850CCE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u</w:t>
            </w:r>
            <w:r w:rsidRPr="00850CCE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li</w:t>
            </w:r>
            <w:r w:rsidRPr="00850CCE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s</w:t>
            </w:r>
            <w:r w:rsidRPr="00850CCE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t</w:t>
            </w:r>
            <w:r w:rsidRPr="00850CCE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a,</w:t>
            </w:r>
            <w:r w:rsidRPr="00850CCE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 xml:space="preserve"> </w:t>
            </w:r>
            <w:r w:rsidRPr="00850CCE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P</w:t>
            </w:r>
            <w:r w:rsidRPr="00850CCE">
              <w:rPr>
                <w:rFonts w:ascii="Times New Roman" w:eastAsia="Times New Roman" w:hAnsi="Times New Roman" w:cs="Times New Roman"/>
                <w:i/>
                <w:spacing w:val="1"/>
                <w:sz w:val="20"/>
                <w:szCs w:val="20"/>
              </w:rPr>
              <w:t>h</w:t>
            </w:r>
            <w:r w:rsidRPr="00850CCE"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.</w:t>
            </w:r>
            <w:r w:rsidRPr="00850CCE"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D.</w:t>
            </w:r>
          </w:p>
        </w:tc>
        <w:tc>
          <w:tcPr>
            <w:tcW w:w="989" w:type="dxa"/>
            <w:tcBorders>
              <w:left w:val="single" w:sz="4" w:space="0" w:color="000000"/>
              <w:right w:val="single" w:sz="4" w:space="0" w:color="000000"/>
            </w:tcBorders>
          </w:tcPr>
          <w:p w:rsidR="003027CA" w:rsidRDefault="003027CA" w:rsidP="003027CA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59" w:type="dxa"/>
            <w:tcBorders>
              <w:left w:val="single" w:sz="4" w:space="0" w:color="000000"/>
              <w:right w:val="single" w:sz="4" w:space="0" w:color="000000"/>
            </w:tcBorders>
          </w:tcPr>
          <w:p w:rsidR="003027CA" w:rsidRDefault="003027CA" w:rsidP="003027CA">
            <w:pPr>
              <w:spacing w:after="0" w:line="227" w:lineRule="exact"/>
              <w:ind w:left="65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4" w:type="dxa"/>
            <w:vMerge/>
            <w:tcBorders>
              <w:left w:val="single" w:sz="4" w:space="0" w:color="000000"/>
              <w:right w:val="nil"/>
            </w:tcBorders>
          </w:tcPr>
          <w:p w:rsidR="003027CA" w:rsidRDefault="003027CA" w:rsidP="003027CA"/>
        </w:tc>
      </w:tr>
      <w:tr w:rsidR="003027CA" w:rsidTr="0065405A">
        <w:trPr>
          <w:trHeight w:hRule="exact" w:val="629"/>
        </w:trPr>
        <w:tc>
          <w:tcPr>
            <w:tcW w:w="9356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027CA" w:rsidRDefault="003027CA" w:rsidP="003027CA">
            <w:pPr>
              <w:spacing w:after="0" w:line="228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ín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ka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p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o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p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ění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é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o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kup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in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y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ř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ětů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:</w:t>
            </w:r>
          </w:p>
          <w:p w:rsidR="003027CA" w:rsidRDefault="003027CA" w:rsidP="003027CA">
            <w:pPr>
              <w:spacing w:after="0" w:line="252" w:lineRule="exact"/>
              <w:ind w:left="64" w:right="-20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Cel</w:t>
            </w:r>
            <w:r>
              <w:rPr>
                <w:rFonts w:ascii="Times New Roman" w:eastAsia="Times New Roman" w:hAnsi="Times New Roman" w:cs="Times New Roman"/>
                <w:spacing w:val="1"/>
              </w:rPr>
              <w:t>ke</w:t>
            </w:r>
            <w:r>
              <w:rPr>
                <w:rFonts w:ascii="Times New Roman" w:eastAsia="Times New Roman" w:hAnsi="Times New Roman" w:cs="Times New Roman"/>
              </w:rPr>
              <w:t>m</w:t>
            </w:r>
            <w:proofErr w:type="spellEnd"/>
            <w:r>
              <w:rPr>
                <w:rFonts w:ascii="Times New Roman" w:eastAsia="Times New Roman" w:hAnsi="Times New Roman" w:cs="Times New Roman"/>
                <w:spacing w:val="-9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</w:rPr>
              <w:t>z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proofErr w:type="spellEnd"/>
            <w:r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</w:rPr>
              <w:t>vš</w:t>
            </w:r>
            <w:r>
              <w:rPr>
                <w:rFonts w:ascii="Times New Roman" w:eastAsia="Times New Roman" w:hAnsi="Times New Roman" w:cs="Times New Roman"/>
              </w:rPr>
              <w:t>ech</w:t>
            </w:r>
            <w:proofErr w:type="spellEnd"/>
            <w:r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</w:rPr>
              <w:t>pov</w:t>
            </w: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n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ě</w:t>
            </w:r>
            <w:proofErr w:type="spellEnd"/>
            <w:r>
              <w:rPr>
                <w:rFonts w:ascii="Times New Roman" w:eastAsia="Times New Roman" w:hAnsi="Times New Roman" w:cs="Times New Roman"/>
                <w:spacing w:val="-7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</w:rPr>
              <w:t>vo</w:t>
            </w:r>
            <w:r>
              <w:rPr>
                <w:rFonts w:ascii="Times New Roman" w:eastAsia="Times New Roman" w:hAnsi="Times New Roman" w:cs="Times New Roman"/>
              </w:rPr>
              <w:t>litel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ý</w:t>
            </w:r>
            <w:r>
              <w:rPr>
                <w:rFonts w:ascii="Times New Roman" w:eastAsia="Times New Roman" w:hAnsi="Times New Roman" w:cs="Times New Roman"/>
              </w:rPr>
              <w:t>ch</w:t>
            </w:r>
            <w:proofErr w:type="spellEnd"/>
            <w:r>
              <w:rPr>
                <w:rFonts w:ascii="Times New Roman" w:eastAsia="Times New Roman" w:hAnsi="Times New Roman" w:cs="Times New Roman"/>
                <w:spacing w:val="-1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ř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2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ětů</w:t>
            </w:r>
            <w:proofErr w:type="spellEnd"/>
            <w:r>
              <w:rPr>
                <w:rFonts w:ascii="Times New Roman" w:eastAsia="Times New Roman" w:hAnsi="Times New Roman" w:cs="Times New Roman"/>
                <w:spacing w:val="-7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</w:t>
            </w:r>
            <w:r>
              <w:rPr>
                <w:rFonts w:ascii="Times New Roman" w:eastAsia="Times New Roman" w:hAnsi="Times New Roman" w:cs="Times New Roman"/>
                <w:spacing w:val="1"/>
              </w:rPr>
              <w:t>kup</w:t>
            </w: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y</w:t>
            </w:r>
            <w:proofErr w:type="spellEnd"/>
            <w:r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B</w:t>
            </w:r>
            <w:r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>: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>6</w:t>
            </w:r>
            <w:r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k</w:t>
            </w:r>
            <w:r>
              <w:rPr>
                <w:rFonts w:ascii="Times New Roman" w:eastAsia="Times New Roman" w:hAnsi="Times New Roman" w:cs="Times New Roman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>
              <w:rPr>
                <w:rFonts w:ascii="Times New Roman" w:eastAsia="Times New Roman" w:hAnsi="Times New Roman" w:cs="Times New Roman"/>
              </w:rPr>
              <w:t>itů</w:t>
            </w:r>
          </w:p>
        </w:tc>
        <w:tc>
          <w:tcPr>
            <w:tcW w:w="34" w:type="dxa"/>
            <w:vMerge/>
            <w:tcBorders>
              <w:left w:val="single" w:sz="4" w:space="0" w:color="000000"/>
              <w:right w:val="nil"/>
            </w:tcBorders>
          </w:tcPr>
          <w:p w:rsidR="003027CA" w:rsidRDefault="003027CA" w:rsidP="003027CA"/>
        </w:tc>
      </w:tr>
      <w:tr w:rsidR="003027CA" w:rsidTr="00D93856">
        <w:trPr>
          <w:trHeight w:hRule="exact" w:val="263"/>
        </w:trPr>
        <w:tc>
          <w:tcPr>
            <w:tcW w:w="9356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CAAC"/>
          </w:tcPr>
          <w:p w:rsidR="003027CA" w:rsidRDefault="003027CA" w:rsidP="003027CA">
            <w:pPr>
              <w:spacing w:after="0" w:line="251" w:lineRule="exact"/>
              <w:ind w:left="3103" w:right="3085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v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inně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-8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vo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telné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-8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</w:rPr>
              <w:t>př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ě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ty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-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w w:val="99"/>
              </w:rPr>
              <w:t>B2</w:t>
            </w:r>
          </w:p>
        </w:tc>
        <w:tc>
          <w:tcPr>
            <w:tcW w:w="34" w:type="dxa"/>
            <w:vMerge/>
            <w:tcBorders>
              <w:left w:val="single" w:sz="4" w:space="0" w:color="000000"/>
              <w:right w:val="nil"/>
            </w:tcBorders>
          </w:tcPr>
          <w:p w:rsidR="003027CA" w:rsidRDefault="003027CA" w:rsidP="003027CA"/>
        </w:tc>
      </w:tr>
      <w:tr w:rsidR="003027CA" w:rsidTr="004F6608">
        <w:trPr>
          <w:trHeight w:hRule="exact" w:val="240"/>
        </w:trPr>
        <w:tc>
          <w:tcPr>
            <w:tcW w:w="2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3027CA" w:rsidRDefault="003027CA" w:rsidP="003027CA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r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ý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y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</w:t>
            </w:r>
            <w:proofErr w:type="spellEnd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3027CA" w:rsidRDefault="003027CA" w:rsidP="003027CA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8c</w:t>
            </w:r>
          </w:p>
        </w:tc>
        <w:tc>
          <w:tcPr>
            <w:tcW w:w="86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3027CA" w:rsidRDefault="003027CA" w:rsidP="003027CA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p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3027CA" w:rsidRDefault="003027CA" w:rsidP="003027CA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3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3027CA" w:rsidRDefault="003027CA" w:rsidP="003027CA"/>
        </w:tc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3027CA" w:rsidRDefault="003027CA" w:rsidP="003027CA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-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3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S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S</w:t>
            </w:r>
          </w:p>
        </w:tc>
        <w:tc>
          <w:tcPr>
            <w:tcW w:w="1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3027CA" w:rsidRDefault="003027CA" w:rsidP="003027CA">
            <w:pPr>
              <w:spacing w:after="0" w:line="227" w:lineRule="exact"/>
              <w:ind w:left="65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V-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B2</w:t>
            </w:r>
          </w:p>
        </w:tc>
        <w:tc>
          <w:tcPr>
            <w:tcW w:w="34" w:type="dxa"/>
            <w:vMerge/>
            <w:tcBorders>
              <w:left w:val="single" w:sz="4" w:space="0" w:color="000000"/>
              <w:right w:val="nil"/>
            </w:tcBorders>
          </w:tcPr>
          <w:p w:rsidR="003027CA" w:rsidRDefault="003027CA" w:rsidP="003027CA"/>
        </w:tc>
      </w:tr>
      <w:tr w:rsidR="003027CA" w:rsidTr="004F6608">
        <w:trPr>
          <w:trHeight w:hRule="exact" w:val="240"/>
        </w:trPr>
        <w:tc>
          <w:tcPr>
            <w:tcW w:w="2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3027CA" w:rsidRDefault="003027CA" w:rsidP="003027CA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r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ý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y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</w:t>
            </w:r>
            <w:proofErr w:type="spellEnd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3027CA" w:rsidRDefault="003027CA" w:rsidP="003027CA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8c</w:t>
            </w:r>
          </w:p>
        </w:tc>
        <w:tc>
          <w:tcPr>
            <w:tcW w:w="86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3027CA" w:rsidRDefault="003027CA" w:rsidP="003027CA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k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3027CA" w:rsidRDefault="003027CA" w:rsidP="003027CA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3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3027CA" w:rsidRDefault="003027CA" w:rsidP="003027CA"/>
        </w:tc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3027CA" w:rsidRDefault="003027CA" w:rsidP="003027CA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-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3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S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S</w:t>
            </w:r>
          </w:p>
        </w:tc>
        <w:tc>
          <w:tcPr>
            <w:tcW w:w="1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3027CA" w:rsidRDefault="003027CA" w:rsidP="003027CA">
            <w:pPr>
              <w:spacing w:after="0" w:line="227" w:lineRule="exact"/>
              <w:ind w:left="65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V-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B2</w:t>
            </w:r>
          </w:p>
        </w:tc>
        <w:tc>
          <w:tcPr>
            <w:tcW w:w="34" w:type="dxa"/>
            <w:vMerge/>
            <w:tcBorders>
              <w:left w:val="single" w:sz="4" w:space="0" w:color="000000"/>
              <w:right w:val="nil"/>
            </w:tcBorders>
          </w:tcPr>
          <w:p w:rsidR="003027CA" w:rsidRDefault="003027CA" w:rsidP="003027CA"/>
        </w:tc>
      </w:tr>
      <w:tr w:rsidR="003027CA" w:rsidTr="004F6608">
        <w:trPr>
          <w:trHeight w:hRule="exact" w:val="240"/>
        </w:trPr>
        <w:tc>
          <w:tcPr>
            <w:tcW w:w="2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3027CA" w:rsidRDefault="003027CA" w:rsidP="003027CA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ě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c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ý</w:t>
            </w:r>
            <w:proofErr w:type="spellEnd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y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1</w:t>
            </w:r>
          </w:p>
        </w:tc>
        <w:tc>
          <w:tcPr>
            <w:tcW w:w="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3027CA" w:rsidRDefault="003027CA" w:rsidP="003027CA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8c</w:t>
            </w:r>
          </w:p>
        </w:tc>
        <w:tc>
          <w:tcPr>
            <w:tcW w:w="86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3027CA" w:rsidRDefault="003027CA" w:rsidP="003027CA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p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3027CA" w:rsidRDefault="003027CA" w:rsidP="003027CA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3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3027CA" w:rsidRDefault="003027CA" w:rsidP="003027CA"/>
        </w:tc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3027CA" w:rsidRDefault="003027CA" w:rsidP="003027CA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-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3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S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S</w:t>
            </w:r>
          </w:p>
        </w:tc>
        <w:tc>
          <w:tcPr>
            <w:tcW w:w="1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3027CA" w:rsidRDefault="003027CA" w:rsidP="003027CA">
            <w:pPr>
              <w:spacing w:after="0" w:line="227" w:lineRule="exact"/>
              <w:ind w:left="65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V-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B2</w:t>
            </w:r>
          </w:p>
        </w:tc>
        <w:tc>
          <w:tcPr>
            <w:tcW w:w="34" w:type="dxa"/>
            <w:vMerge/>
            <w:tcBorders>
              <w:left w:val="single" w:sz="4" w:space="0" w:color="000000"/>
              <w:right w:val="nil"/>
            </w:tcBorders>
          </w:tcPr>
          <w:p w:rsidR="003027CA" w:rsidRDefault="003027CA" w:rsidP="003027CA"/>
        </w:tc>
      </w:tr>
      <w:tr w:rsidR="003027CA" w:rsidTr="004F6608">
        <w:trPr>
          <w:trHeight w:hRule="exact" w:val="240"/>
        </w:trPr>
        <w:tc>
          <w:tcPr>
            <w:tcW w:w="2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3027CA" w:rsidRDefault="003027CA" w:rsidP="003027CA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ě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c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ý</w:t>
            </w:r>
            <w:proofErr w:type="spellEnd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y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2</w:t>
            </w:r>
          </w:p>
        </w:tc>
        <w:tc>
          <w:tcPr>
            <w:tcW w:w="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3027CA" w:rsidRDefault="003027CA" w:rsidP="003027CA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8c</w:t>
            </w:r>
          </w:p>
        </w:tc>
        <w:tc>
          <w:tcPr>
            <w:tcW w:w="86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3027CA" w:rsidRDefault="003027CA" w:rsidP="003027CA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Zk</w:t>
            </w:r>
            <w:proofErr w:type="spellEnd"/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3027CA" w:rsidRDefault="003027CA" w:rsidP="003027CA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3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3027CA" w:rsidRDefault="003027CA" w:rsidP="003027CA"/>
        </w:tc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3027CA" w:rsidRDefault="003027CA" w:rsidP="003027CA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-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3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S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S</w:t>
            </w:r>
          </w:p>
        </w:tc>
        <w:tc>
          <w:tcPr>
            <w:tcW w:w="1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3027CA" w:rsidRDefault="003027CA" w:rsidP="003027CA">
            <w:pPr>
              <w:spacing w:after="0" w:line="227" w:lineRule="exact"/>
              <w:ind w:left="65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V-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B2</w:t>
            </w:r>
          </w:p>
        </w:tc>
        <w:tc>
          <w:tcPr>
            <w:tcW w:w="34" w:type="dxa"/>
            <w:vMerge/>
            <w:tcBorders>
              <w:left w:val="single" w:sz="4" w:space="0" w:color="000000"/>
              <w:right w:val="nil"/>
            </w:tcBorders>
          </w:tcPr>
          <w:p w:rsidR="003027CA" w:rsidRDefault="003027CA" w:rsidP="003027CA"/>
        </w:tc>
      </w:tr>
      <w:tr w:rsidR="003027CA" w:rsidTr="004F6608">
        <w:trPr>
          <w:trHeight w:hRule="exact" w:val="240"/>
        </w:trPr>
        <w:tc>
          <w:tcPr>
            <w:tcW w:w="2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3027CA" w:rsidRDefault="003027CA" w:rsidP="003027CA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ý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z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y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1</w:t>
            </w:r>
          </w:p>
        </w:tc>
        <w:tc>
          <w:tcPr>
            <w:tcW w:w="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3027CA" w:rsidRDefault="003027CA" w:rsidP="003027CA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8c</w:t>
            </w:r>
          </w:p>
        </w:tc>
        <w:tc>
          <w:tcPr>
            <w:tcW w:w="86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3027CA" w:rsidRDefault="003027CA" w:rsidP="003027CA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p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3027CA" w:rsidRDefault="003027CA" w:rsidP="003027CA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3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3027CA" w:rsidRDefault="003027CA" w:rsidP="003027CA"/>
        </w:tc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3027CA" w:rsidRDefault="003027CA" w:rsidP="003027CA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-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3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S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S</w:t>
            </w:r>
          </w:p>
        </w:tc>
        <w:tc>
          <w:tcPr>
            <w:tcW w:w="1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3027CA" w:rsidRDefault="003027CA" w:rsidP="003027CA">
            <w:pPr>
              <w:spacing w:after="0" w:line="227" w:lineRule="exact"/>
              <w:ind w:left="65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V-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B2</w:t>
            </w:r>
          </w:p>
        </w:tc>
        <w:tc>
          <w:tcPr>
            <w:tcW w:w="34" w:type="dxa"/>
            <w:vMerge/>
            <w:tcBorders>
              <w:left w:val="single" w:sz="4" w:space="0" w:color="000000"/>
              <w:right w:val="nil"/>
            </w:tcBorders>
          </w:tcPr>
          <w:p w:rsidR="003027CA" w:rsidRDefault="003027CA" w:rsidP="003027CA"/>
        </w:tc>
      </w:tr>
      <w:tr w:rsidR="003027CA" w:rsidTr="004F6608">
        <w:trPr>
          <w:trHeight w:hRule="exact" w:val="240"/>
        </w:trPr>
        <w:tc>
          <w:tcPr>
            <w:tcW w:w="2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3027CA" w:rsidRDefault="003027CA" w:rsidP="003027CA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ý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z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y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2</w:t>
            </w:r>
          </w:p>
        </w:tc>
        <w:tc>
          <w:tcPr>
            <w:tcW w:w="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3027CA" w:rsidRDefault="003027CA" w:rsidP="003027CA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8c</w:t>
            </w:r>
          </w:p>
        </w:tc>
        <w:tc>
          <w:tcPr>
            <w:tcW w:w="86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3027CA" w:rsidRDefault="003027CA" w:rsidP="003027CA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Zk</w:t>
            </w:r>
            <w:proofErr w:type="spellEnd"/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3027CA" w:rsidRDefault="003027CA" w:rsidP="003027CA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3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3027CA" w:rsidRDefault="003027CA" w:rsidP="003027CA"/>
        </w:tc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3027CA" w:rsidRDefault="003027CA" w:rsidP="003027CA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-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3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S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S</w:t>
            </w:r>
          </w:p>
        </w:tc>
        <w:tc>
          <w:tcPr>
            <w:tcW w:w="1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3027CA" w:rsidRDefault="003027CA" w:rsidP="003027CA">
            <w:pPr>
              <w:spacing w:after="0" w:line="227" w:lineRule="exact"/>
              <w:ind w:left="65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V-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B2</w:t>
            </w:r>
          </w:p>
        </w:tc>
        <w:tc>
          <w:tcPr>
            <w:tcW w:w="34" w:type="dxa"/>
            <w:vMerge/>
            <w:tcBorders>
              <w:left w:val="single" w:sz="4" w:space="0" w:color="000000"/>
              <w:right w:val="nil"/>
            </w:tcBorders>
          </w:tcPr>
          <w:p w:rsidR="003027CA" w:rsidRDefault="003027CA" w:rsidP="003027CA"/>
        </w:tc>
      </w:tr>
      <w:tr w:rsidR="003027CA" w:rsidTr="004F6608">
        <w:trPr>
          <w:trHeight w:hRule="exact" w:val="240"/>
        </w:trPr>
        <w:tc>
          <w:tcPr>
            <w:tcW w:w="2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3027CA" w:rsidRDefault="003027CA" w:rsidP="003027CA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Š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ě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ý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z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y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1</w:t>
            </w:r>
          </w:p>
        </w:tc>
        <w:tc>
          <w:tcPr>
            <w:tcW w:w="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3027CA" w:rsidRDefault="003027CA" w:rsidP="003027CA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8c</w:t>
            </w:r>
          </w:p>
        </w:tc>
        <w:tc>
          <w:tcPr>
            <w:tcW w:w="86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3027CA" w:rsidRDefault="003027CA" w:rsidP="003027CA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p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3027CA" w:rsidRDefault="003027CA" w:rsidP="003027CA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3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3027CA" w:rsidRDefault="003027CA" w:rsidP="003027CA"/>
        </w:tc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3027CA" w:rsidRDefault="003027CA" w:rsidP="003027CA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-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3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S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S</w:t>
            </w:r>
          </w:p>
        </w:tc>
        <w:tc>
          <w:tcPr>
            <w:tcW w:w="1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3027CA" w:rsidRDefault="003027CA" w:rsidP="003027CA">
            <w:pPr>
              <w:spacing w:after="0" w:line="227" w:lineRule="exact"/>
              <w:ind w:left="65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V-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B2</w:t>
            </w:r>
          </w:p>
        </w:tc>
        <w:tc>
          <w:tcPr>
            <w:tcW w:w="34" w:type="dxa"/>
            <w:vMerge/>
            <w:tcBorders>
              <w:left w:val="single" w:sz="4" w:space="0" w:color="000000"/>
              <w:right w:val="nil"/>
            </w:tcBorders>
          </w:tcPr>
          <w:p w:rsidR="003027CA" w:rsidRDefault="003027CA" w:rsidP="003027CA"/>
        </w:tc>
      </w:tr>
      <w:tr w:rsidR="003027CA" w:rsidTr="004F6608">
        <w:trPr>
          <w:trHeight w:hRule="exact" w:val="240"/>
        </w:trPr>
        <w:tc>
          <w:tcPr>
            <w:tcW w:w="2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3027CA" w:rsidRDefault="003027CA" w:rsidP="003027CA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Š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ě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ý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z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y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2</w:t>
            </w:r>
          </w:p>
        </w:tc>
        <w:tc>
          <w:tcPr>
            <w:tcW w:w="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3027CA" w:rsidRDefault="003027CA" w:rsidP="003027CA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8c</w:t>
            </w:r>
          </w:p>
        </w:tc>
        <w:tc>
          <w:tcPr>
            <w:tcW w:w="86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3027CA" w:rsidRDefault="003027CA" w:rsidP="003027CA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Zk</w:t>
            </w:r>
            <w:proofErr w:type="spellEnd"/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3027CA" w:rsidRDefault="003027CA" w:rsidP="003027CA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3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3027CA" w:rsidRDefault="003027CA" w:rsidP="003027CA"/>
        </w:tc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3027CA" w:rsidRDefault="003027CA" w:rsidP="003027CA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-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3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S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S</w:t>
            </w:r>
          </w:p>
        </w:tc>
        <w:tc>
          <w:tcPr>
            <w:tcW w:w="1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3027CA" w:rsidRDefault="003027CA" w:rsidP="003027CA">
            <w:pPr>
              <w:spacing w:after="0" w:line="227" w:lineRule="exact"/>
              <w:ind w:left="65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V-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B2</w:t>
            </w:r>
          </w:p>
        </w:tc>
        <w:tc>
          <w:tcPr>
            <w:tcW w:w="34" w:type="dxa"/>
            <w:vMerge/>
            <w:tcBorders>
              <w:left w:val="single" w:sz="4" w:space="0" w:color="000000"/>
              <w:right w:val="nil"/>
            </w:tcBorders>
          </w:tcPr>
          <w:p w:rsidR="003027CA" w:rsidRDefault="003027CA" w:rsidP="003027CA"/>
        </w:tc>
      </w:tr>
      <w:tr w:rsidR="003027CA" w:rsidTr="007C4C56">
        <w:trPr>
          <w:trHeight w:hRule="exact" w:val="528"/>
        </w:trPr>
        <w:tc>
          <w:tcPr>
            <w:tcW w:w="9356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3027CA" w:rsidRDefault="003027CA" w:rsidP="003027CA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S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d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í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t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s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p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ň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5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ů</w:t>
            </w:r>
            <w:proofErr w:type="spellEnd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povi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ě</w:t>
            </w:r>
            <w:proofErr w:type="spellEnd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i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ý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h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ř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ě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ů</w:t>
            </w:r>
            <w:proofErr w:type="spellEnd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p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B2</w:t>
            </w:r>
          </w:p>
          <w:p w:rsidR="003027CA" w:rsidRDefault="003027CA" w:rsidP="003027CA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3027CA" w:rsidRDefault="003027CA" w:rsidP="003027CA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3027CA" w:rsidRDefault="003027CA" w:rsidP="003027CA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4" w:type="dxa"/>
            <w:vMerge/>
            <w:tcBorders>
              <w:left w:val="single" w:sz="4" w:space="0" w:color="000000"/>
              <w:bottom w:val="single" w:sz="4" w:space="0" w:color="000000"/>
              <w:right w:val="nil"/>
            </w:tcBorders>
          </w:tcPr>
          <w:p w:rsidR="003027CA" w:rsidRDefault="003027CA" w:rsidP="003027CA"/>
        </w:tc>
      </w:tr>
      <w:tr w:rsidR="003027CA" w:rsidTr="00D93856">
        <w:trPr>
          <w:trHeight w:hRule="exact" w:val="245"/>
        </w:trPr>
        <w:tc>
          <w:tcPr>
            <w:tcW w:w="9356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 w:themeFill="accent6" w:themeFillTint="66"/>
          </w:tcPr>
          <w:p w:rsidR="003027CA" w:rsidRDefault="003027CA" w:rsidP="003027CA">
            <w:pPr>
              <w:spacing w:after="0" w:line="251" w:lineRule="exact"/>
              <w:ind w:left="3103" w:right="308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</w:rPr>
              <w:lastRenderedPageBreak/>
              <w:t>D</w:t>
            </w:r>
            <w:r w:rsidRPr="00C50C2A">
              <w:rPr>
                <w:rFonts w:ascii="Times New Roman" w:eastAsia="Times New Roman" w:hAnsi="Times New Roman" w:cs="Times New Roman"/>
                <w:b/>
                <w:bCs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lší</w:t>
            </w:r>
            <w:proofErr w:type="spellEnd"/>
            <w:r w:rsidRPr="00C50C2A"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</w:rPr>
              <w:t>studijní</w:t>
            </w:r>
            <w:proofErr w:type="spellEnd"/>
            <w:r w:rsidRPr="00C50C2A"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C50C2A">
              <w:rPr>
                <w:rFonts w:ascii="Times New Roman" w:eastAsia="Times New Roman" w:hAnsi="Times New Roman" w:cs="Times New Roman"/>
                <w:b/>
                <w:bCs/>
              </w:rPr>
              <w:t>povinnosti</w:t>
            </w:r>
            <w:proofErr w:type="spellEnd"/>
          </w:p>
        </w:tc>
        <w:tc>
          <w:tcPr>
            <w:tcW w:w="34" w:type="dxa"/>
            <w:tcBorders>
              <w:left w:val="single" w:sz="4" w:space="0" w:color="000000"/>
              <w:bottom w:val="single" w:sz="4" w:space="0" w:color="000000"/>
              <w:right w:val="nil"/>
            </w:tcBorders>
          </w:tcPr>
          <w:p w:rsidR="003027CA" w:rsidRDefault="003027CA" w:rsidP="003027CA"/>
        </w:tc>
      </w:tr>
      <w:tr w:rsidR="003027CA" w:rsidTr="00D93856">
        <w:trPr>
          <w:trHeight w:hRule="exact" w:val="521"/>
        </w:trPr>
        <w:tc>
          <w:tcPr>
            <w:tcW w:w="9356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027CA" w:rsidRDefault="003027CA" w:rsidP="003027CA">
            <w:pPr>
              <w:spacing w:before="1" w:after="0" w:line="240" w:lineRule="auto"/>
              <w:ind w:left="64" w:right="19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d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-7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i</w:t>
            </w:r>
            <w:proofErr w:type="spellEnd"/>
            <w:r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</w:rPr>
              <w:t>vy</w:t>
            </w:r>
            <w:r>
              <w:rPr>
                <w:rFonts w:ascii="Times New Roman" w:eastAsia="Times New Roman" w:hAnsi="Times New Roman" w:cs="Times New Roman"/>
                <w:spacing w:val="1"/>
              </w:rPr>
              <w:t>b</w:t>
            </w:r>
            <w:r>
              <w:rPr>
                <w:rFonts w:ascii="Times New Roman" w:eastAsia="Times New Roman" w:hAnsi="Times New Roman" w:cs="Times New Roman"/>
              </w:rPr>
              <w:t>írá</w:t>
            </w:r>
            <w:proofErr w:type="spellEnd"/>
            <w:r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</w:rPr>
              <w:t>vo</w:t>
            </w:r>
            <w:r>
              <w:rPr>
                <w:rFonts w:ascii="Times New Roman" w:eastAsia="Times New Roman" w:hAnsi="Times New Roman" w:cs="Times New Roman"/>
              </w:rPr>
              <w:t>litel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é</w:t>
            </w:r>
            <w:proofErr w:type="spellEnd"/>
            <w:r>
              <w:rPr>
                <w:rFonts w:ascii="Times New Roman" w:eastAsia="Times New Roman" w:hAnsi="Times New Roman" w:cs="Times New Roman"/>
                <w:spacing w:val="-9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>
              <w:rPr>
                <w:rFonts w:ascii="Times New Roman" w:eastAsia="Times New Roman" w:hAnsi="Times New Roman" w:cs="Times New Roman"/>
              </w:rPr>
              <w:t>ř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>
              <w:rPr>
                <w:rFonts w:ascii="Times New Roman" w:eastAsia="Times New Roman" w:hAnsi="Times New Roman" w:cs="Times New Roman"/>
              </w:rPr>
              <w:t>měty</w:t>
            </w:r>
            <w:proofErr w:type="spellEnd"/>
            <w:r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z</w:t>
            </w:r>
            <w:r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cel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un</w:t>
            </w: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>
              <w:rPr>
                <w:rFonts w:ascii="Times New Roman" w:eastAsia="Times New Roman" w:hAnsi="Times New Roman" w:cs="Times New Roman"/>
              </w:rPr>
              <w:t>erzi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í</w:t>
            </w:r>
            <w:proofErr w:type="spellEnd"/>
            <w:r>
              <w:rPr>
                <w:rFonts w:ascii="Times New Roman" w:eastAsia="Times New Roman" w:hAnsi="Times New Roman" w:cs="Times New Roman"/>
                <w:spacing w:val="-1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b</w:t>
            </w:r>
            <w:r>
              <w:rPr>
                <w:rFonts w:ascii="Times New Roman" w:eastAsia="Times New Roman" w:hAnsi="Times New Roman" w:cs="Times New Roman"/>
              </w:rPr>
              <w:t>í</w:t>
            </w:r>
            <w:r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k</w:t>
            </w:r>
            <w:r>
              <w:rPr>
                <w:rFonts w:ascii="Times New Roman" w:eastAsia="Times New Roman" w:hAnsi="Times New Roman" w:cs="Times New Roman"/>
              </w:rPr>
              <w:t>y</w:t>
            </w:r>
            <w:proofErr w:type="spellEnd"/>
            <w:r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>
              <w:rPr>
                <w:rFonts w:ascii="Times New Roman" w:eastAsia="Times New Roman" w:hAnsi="Times New Roman" w:cs="Times New Roman"/>
              </w:rPr>
              <w:t>ře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d</w:t>
            </w:r>
            <w:r>
              <w:rPr>
                <w:rFonts w:ascii="Times New Roman" w:eastAsia="Times New Roman" w:hAnsi="Times New Roman" w:cs="Times New Roman"/>
              </w:rPr>
              <w:t>mě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ů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9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ř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dpok</w:t>
            </w:r>
            <w:r>
              <w:rPr>
                <w:rFonts w:ascii="Times New Roman" w:eastAsia="Times New Roman" w:hAnsi="Times New Roman" w:cs="Times New Roman"/>
              </w:rPr>
              <w:t>lá</w:t>
            </w:r>
            <w:r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ý</w:t>
            </w:r>
            <w:proofErr w:type="spellEnd"/>
            <w:r>
              <w:rPr>
                <w:rFonts w:ascii="Times New Roman" w:eastAsia="Times New Roman" w:hAnsi="Times New Roman" w:cs="Times New Roman"/>
                <w:spacing w:val="-1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</w:rPr>
              <w:t>p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čet</w:t>
            </w:r>
            <w:proofErr w:type="spellEnd"/>
            <w:r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</w:rPr>
              <w:t>k</w:t>
            </w:r>
            <w:r>
              <w:rPr>
                <w:rFonts w:ascii="Times New Roman" w:eastAsia="Times New Roman" w:hAnsi="Times New Roman" w:cs="Times New Roman"/>
              </w:rPr>
              <w:t>r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>
              <w:rPr>
                <w:rFonts w:ascii="Times New Roman" w:eastAsia="Times New Roman" w:hAnsi="Times New Roman" w:cs="Times New Roman"/>
              </w:rPr>
              <w:t>itů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reze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vov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ý</w:t>
            </w:r>
            <w:proofErr w:type="spellEnd"/>
            <w:r>
              <w:rPr>
                <w:rFonts w:ascii="Times New Roman" w:eastAsia="Times New Roman" w:hAnsi="Times New Roman" w:cs="Times New Roman"/>
                <w:spacing w:val="-1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proofErr w:type="spellEnd"/>
            <w:r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</w:rPr>
              <w:t>vo</w:t>
            </w:r>
            <w:r>
              <w:rPr>
                <w:rFonts w:ascii="Times New Roman" w:eastAsia="Times New Roman" w:hAnsi="Times New Roman" w:cs="Times New Roman"/>
              </w:rPr>
              <w:t>litel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é</w:t>
            </w:r>
            <w:proofErr w:type="spellEnd"/>
            <w:r>
              <w:rPr>
                <w:rFonts w:ascii="Times New Roman" w:eastAsia="Times New Roman" w:hAnsi="Times New Roman" w:cs="Times New Roman"/>
                <w:spacing w:val="-8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</w:rPr>
              <w:t>p</w:t>
            </w:r>
            <w:r>
              <w:rPr>
                <w:rFonts w:ascii="Times New Roman" w:eastAsia="Times New Roman" w:hAnsi="Times New Roman" w:cs="Times New Roman"/>
              </w:rPr>
              <w:t>ře</w:t>
            </w:r>
            <w:r>
              <w:rPr>
                <w:rFonts w:ascii="Times New Roman" w:eastAsia="Times New Roman" w:hAnsi="Times New Roman" w:cs="Times New Roman"/>
                <w:spacing w:val="2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ěty</w:t>
            </w:r>
            <w:proofErr w:type="spellEnd"/>
            <w:r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je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4</w:t>
            </w:r>
            <w:r>
              <w:rPr>
                <w:rFonts w:ascii="Times New Roman" w:eastAsia="Times New Roman" w:hAnsi="Times New Roman" w:cs="Times New Roman"/>
              </w:rPr>
              <w:t>.</w:t>
            </w:r>
          </w:p>
          <w:p w:rsidR="003027CA" w:rsidRDefault="003027CA" w:rsidP="003027CA">
            <w:pPr>
              <w:spacing w:before="1" w:after="0" w:line="240" w:lineRule="auto"/>
              <w:ind w:left="64" w:right="19"/>
              <w:rPr>
                <w:rFonts w:ascii="Times New Roman" w:eastAsia="Times New Roman" w:hAnsi="Times New Roman" w:cs="Times New Roman"/>
              </w:rPr>
            </w:pPr>
          </w:p>
          <w:p w:rsidR="003027CA" w:rsidRDefault="003027CA" w:rsidP="003027CA">
            <w:pPr>
              <w:spacing w:before="1" w:after="0" w:line="240" w:lineRule="auto"/>
              <w:ind w:left="64" w:right="19"/>
              <w:rPr>
                <w:rFonts w:ascii="Times New Roman" w:eastAsia="Times New Roman" w:hAnsi="Times New Roman" w:cs="Times New Roman"/>
              </w:rPr>
            </w:pPr>
          </w:p>
          <w:p w:rsidR="003027CA" w:rsidRDefault="003027CA" w:rsidP="003027CA">
            <w:pPr>
              <w:spacing w:before="1" w:after="0" w:line="240" w:lineRule="auto"/>
              <w:ind w:left="64" w:right="19"/>
              <w:rPr>
                <w:rFonts w:ascii="Times New Roman" w:eastAsia="Times New Roman" w:hAnsi="Times New Roman" w:cs="Times New Roman"/>
              </w:rPr>
            </w:pPr>
          </w:p>
          <w:p w:rsidR="003027CA" w:rsidRDefault="003027CA" w:rsidP="003027CA">
            <w:pPr>
              <w:spacing w:before="1" w:after="0" w:line="240" w:lineRule="auto"/>
              <w:ind w:left="64" w:right="19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4" w:type="dxa"/>
            <w:vMerge w:val="restart"/>
            <w:tcBorders>
              <w:top w:val="single" w:sz="4" w:space="0" w:color="000000"/>
              <w:left w:val="single" w:sz="4" w:space="0" w:color="000000"/>
              <w:right w:val="nil"/>
            </w:tcBorders>
          </w:tcPr>
          <w:p w:rsidR="003027CA" w:rsidRDefault="003027CA" w:rsidP="003027CA"/>
        </w:tc>
      </w:tr>
      <w:tr w:rsidR="003027CA" w:rsidTr="00D93856">
        <w:trPr>
          <w:trHeight w:hRule="exact" w:val="240"/>
        </w:trPr>
        <w:tc>
          <w:tcPr>
            <w:tcW w:w="310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CAAC"/>
          </w:tcPr>
          <w:p w:rsidR="003027CA" w:rsidRDefault="003027CA" w:rsidP="003027CA">
            <w:pPr>
              <w:spacing w:after="0" w:line="228" w:lineRule="exact"/>
              <w:ind w:left="11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uč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i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S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Z a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jej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h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b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h</w:t>
            </w:r>
            <w:proofErr w:type="spellEnd"/>
          </w:p>
        </w:tc>
        <w:tc>
          <w:tcPr>
            <w:tcW w:w="625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027CA" w:rsidRDefault="003027CA" w:rsidP="003027CA"/>
          <w:p w:rsidR="003027CA" w:rsidRDefault="003027CA" w:rsidP="003027CA"/>
          <w:p w:rsidR="003027CA" w:rsidRDefault="003027CA" w:rsidP="003027CA"/>
        </w:tc>
        <w:tc>
          <w:tcPr>
            <w:tcW w:w="34" w:type="dxa"/>
            <w:vMerge/>
            <w:tcBorders>
              <w:left w:val="single" w:sz="4" w:space="0" w:color="000000"/>
              <w:right w:val="nil"/>
            </w:tcBorders>
          </w:tcPr>
          <w:p w:rsidR="003027CA" w:rsidRDefault="003027CA" w:rsidP="003027CA"/>
        </w:tc>
      </w:tr>
      <w:tr w:rsidR="003027CA" w:rsidTr="00D93856">
        <w:trPr>
          <w:trHeight w:hRule="exact" w:val="2467"/>
        </w:trPr>
        <w:tc>
          <w:tcPr>
            <w:tcW w:w="9356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3027CA" w:rsidRDefault="003027CA" w:rsidP="00F53AE4">
            <w:pPr>
              <w:spacing w:before="2" w:after="0" w:line="297" w:lineRule="auto"/>
              <w:ind w:left="64" w:right="4961"/>
              <w:jc w:val="both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1"/>
              </w:rPr>
              <w:t>Pov</w:t>
            </w: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n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u</w:t>
            </w:r>
            <w:proofErr w:type="spellEnd"/>
            <w:r>
              <w:rPr>
                <w:rFonts w:ascii="Times New Roman" w:eastAsia="Times New Roman" w:hAnsi="Times New Roman" w:cs="Times New Roman"/>
                <w:spacing w:val="-7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ou</w:t>
            </w:r>
            <w:r>
              <w:rPr>
                <w:rFonts w:ascii="Times New Roman" w:eastAsia="Times New Roman" w:hAnsi="Times New Roman" w:cs="Times New Roman"/>
              </w:rPr>
              <w:t>částí</w:t>
            </w:r>
            <w:proofErr w:type="spellEnd"/>
            <w:r>
              <w:rPr>
                <w:rFonts w:ascii="Times New Roman" w:eastAsia="Times New Roman" w:hAnsi="Times New Roman" w:cs="Times New Roman"/>
                <w:spacing w:val="-7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tá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í</w:t>
            </w:r>
            <w:proofErr w:type="spellEnd"/>
            <w:r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</w:rPr>
              <w:t>záv</w:t>
            </w:r>
            <w:r>
              <w:rPr>
                <w:rFonts w:ascii="Times New Roman" w:eastAsia="Times New Roman" w:hAnsi="Times New Roman" w:cs="Times New Roman"/>
              </w:rPr>
              <w:t>ěreč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é</w:t>
            </w:r>
            <w:proofErr w:type="spellEnd"/>
            <w:r>
              <w:rPr>
                <w:rFonts w:ascii="Times New Roman" w:eastAsia="Times New Roman" w:hAnsi="Times New Roman" w:cs="Times New Roman"/>
                <w:spacing w:val="-9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</w:rPr>
              <w:t>kou</w:t>
            </w:r>
            <w:r>
              <w:rPr>
                <w:rFonts w:ascii="Times New Roman" w:eastAsia="Times New Roman" w:hAnsi="Times New Roman" w:cs="Times New Roman"/>
              </w:rPr>
              <w:t>š</w:t>
            </w:r>
            <w:r>
              <w:rPr>
                <w:rFonts w:ascii="Times New Roman" w:eastAsia="Times New Roman" w:hAnsi="Times New Roman" w:cs="Times New Roman"/>
                <w:spacing w:val="1"/>
              </w:rPr>
              <w:t>k</w:t>
            </w:r>
            <w:r>
              <w:rPr>
                <w:rFonts w:ascii="Times New Roman" w:eastAsia="Times New Roman" w:hAnsi="Times New Roman" w:cs="Times New Roman"/>
              </w:rPr>
              <w:t>y</w:t>
            </w:r>
            <w:proofErr w:type="spellEnd"/>
            <w:r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 xml:space="preserve">je </w:t>
            </w:r>
          </w:p>
          <w:p w:rsidR="003027CA" w:rsidRDefault="003027CA" w:rsidP="00F53AE4">
            <w:pPr>
              <w:spacing w:before="2" w:after="0" w:line="297" w:lineRule="auto"/>
              <w:ind w:left="64" w:right="4961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)</w:t>
            </w:r>
            <w:r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</w:rPr>
              <w:t>obh</w:t>
            </w:r>
            <w:r>
              <w:rPr>
                <w:rFonts w:ascii="Times New Roman" w:eastAsia="Times New Roman" w:hAnsi="Times New Roman" w:cs="Times New Roman"/>
              </w:rPr>
              <w:t>aj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b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proofErr w:type="spellEnd"/>
            <w:r>
              <w:rPr>
                <w:rFonts w:ascii="Times New Roman" w:eastAsia="Times New Roman" w:hAnsi="Times New Roman" w:cs="Times New Roman"/>
                <w:spacing w:val="-8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</w:rPr>
              <w:t>b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k</w:t>
            </w:r>
            <w:r>
              <w:rPr>
                <w:rFonts w:ascii="Times New Roman" w:eastAsia="Times New Roman" w:hAnsi="Times New Roman" w:cs="Times New Roman"/>
              </w:rPr>
              <w:t>alářs</w:t>
            </w:r>
            <w:r>
              <w:rPr>
                <w:rFonts w:ascii="Times New Roman" w:eastAsia="Times New Roman" w:hAnsi="Times New Roman" w:cs="Times New Roman"/>
                <w:spacing w:val="1"/>
              </w:rPr>
              <w:t>k</w:t>
            </w:r>
            <w:r>
              <w:rPr>
                <w:rFonts w:ascii="Times New Roman" w:eastAsia="Times New Roman" w:hAnsi="Times New Roman" w:cs="Times New Roman"/>
              </w:rPr>
              <w:t>é</w:t>
            </w:r>
            <w:proofErr w:type="spellEnd"/>
            <w:r>
              <w:rPr>
                <w:rFonts w:ascii="Times New Roman" w:eastAsia="Times New Roman" w:hAnsi="Times New Roman" w:cs="Times New Roman"/>
                <w:spacing w:val="-9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>
              <w:rPr>
                <w:rFonts w:ascii="Times New Roman" w:eastAsia="Times New Roman" w:hAnsi="Times New Roman" w:cs="Times New Roman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á</w:t>
            </w:r>
            <w:r>
              <w:rPr>
                <w:rFonts w:ascii="Times New Roman" w:eastAsia="Times New Roman" w:hAnsi="Times New Roman" w:cs="Times New Roman"/>
              </w:rPr>
              <w:t>ce</w:t>
            </w:r>
            <w:proofErr w:type="spellEnd"/>
          </w:p>
          <w:p w:rsidR="003027CA" w:rsidRDefault="003027CA" w:rsidP="00F53AE4">
            <w:pPr>
              <w:spacing w:before="2" w:after="0" w:line="240" w:lineRule="auto"/>
              <w:ind w:left="64" w:right="-2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pacing w:val="1"/>
              </w:rPr>
              <w:t>b</w:t>
            </w:r>
            <w:r>
              <w:rPr>
                <w:rFonts w:ascii="Times New Roman" w:eastAsia="Times New Roman" w:hAnsi="Times New Roman" w:cs="Times New Roman"/>
              </w:rPr>
              <w:t>)</w:t>
            </w:r>
            <w:r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</w:rPr>
              <w:t>kou</w:t>
            </w:r>
            <w:r>
              <w:rPr>
                <w:rFonts w:ascii="Times New Roman" w:eastAsia="Times New Roman" w:hAnsi="Times New Roman" w:cs="Times New Roman"/>
              </w:rPr>
              <w:t>š</w:t>
            </w:r>
            <w:r>
              <w:rPr>
                <w:rFonts w:ascii="Times New Roman" w:eastAsia="Times New Roman" w:hAnsi="Times New Roman" w:cs="Times New Roman"/>
                <w:spacing w:val="1"/>
              </w:rPr>
              <w:t>k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proofErr w:type="spellEnd"/>
            <w:r>
              <w:rPr>
                <w:rFonts w:ascii="Times New Roman" w:eastAsia="Times New Roman" w:hAnsi="Times New Roman" w:cs="Times New Roman"/>
                <w:spacing w:val="-7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ze</w:t>
            </w:r>
            <w:proofErr w:type="spellEnd"/>
            <w:r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ří</w:t>
            </w:r>
            <w:proofErr w:type="spellEnd"/>
            <w:r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</w:rPr>
              <w:t>uv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ý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c</w:t>
            </w:r>
            <w:r>
              <w:rPr>
                <w:rFonts w:ascii="Times New Roman" w:eastAsia="Times New Roman" w:hAnsi="Times New Roman" w:cs="Times New Roman"/>
              </w:rPr>
              <w:t>h</w:t>
            </w:r>
            <w:proofErr w:type="spellEnd"/>
            <w:r>
              <w:rPr>
                <w:rFonts w:ascii="Times New Roman" w:eastAsia="Times New Roman" w:hAnsi="Times New Roman" w:cs="Times New Roman"/>
                <w:spacing w:val="-9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>
              <w:rPr>
                <w:rFonts w:ascii="Times New Roman" w:eastAsia="Times New Roman" w:hAnsi="Times New Roman" w:cs="Times New Roman"/>
              </w:rPr>
              <w:t>ř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ětů</w:t>
            </w:r>
            <w:proofErr w:type="spellEnd"/>
            <w:r>
              <w:rPr>
                <w:rFonts w:ascii="Times New Roman" w:eastAsia="Times New Roman" w:hAnsi="Times New Roman" w:cs="Times New Roman"/>
                <w:spacing w:val="-7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</w:t>
            </w:r>
            <w:r>
              <w:rPr>
                <w:rFonts w:ascii="Times New Roman" w:eastAsia="Times New Roman" w:hAnsi="Times New Roman" w:cs="Times New Roman"/>
                <w:spacing w:val="1"/>
              </w:rPr>
              <w:t>t</w:t>
            </w:r>
            <w:r>
              <w:rPr>
                <w:rFonts w:ascii="Times New Roman" w:eastAsia="Times New Roman" w:hAnsi="Times New Roman" w:cs="Times New Roman"/>
              </w:rPr>
              <w:t>á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í</w:t>
            </w:r>
            <w:proofErr w:type="spellEnd"/>
            <w:r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zá</w:t>
            </w:r>
            <w:r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>
              <w:rPr>
                <w:rFonts w:ascii="Times New Roman" w:eastAsia="Times New Roman" w:hAnsi="Times New Roman" w:cs="Times New Roman"/>
              </w:rPr>
              <w:t>ěreč</w:t>
            </w:r>
            <w:r>
              <w:rPr>
                <w:rFonts w:ascii="Times New Roman" w:eastAsia="Times New Roman" w:hAnsi="Times New Roman" w:cs="Times New Roman"/>
                <w:spacing w:val="2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é</w:t>
            </w:r>
            <w:proofErr w:type="spellEnd"/>
            <w:r>
              <w:rPr>
                <w:rFonts w:ascii="Times New Roman" w:eastAsia="Times New Roman" w:hAnsi="Times New Roman" w:cs="Times New Roman"/>
                <w:spacing w:val="-9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</w:rPr>
              <w:t>kou</w:t>
            </w:r>
            <w:r>
              <w:rPr>
                <w:rFonts w:ascii="Times New Roman" w:eastAsia="Times New Roman" w:hAnsi="Times New Roman" w:cs="Times New Roman"/>
              </w:rPr>
              <w:t>š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k</w:t>
            </w:r>
            <w:r>
              <w:rPr>
                <w:rFonts w:ascii="Times New Roman" w:eastAsia="Times New Roman" w:hAnsi="Times New Roman" w:cs="Times New Roman"/>
                <w:spacing w:val="2"/>
              </w:rPr>
              <w:t>y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>:</w:t>
            </w:r>
          </w:p>
          <w:p w:rsidR="003027CA" w:rsidRPr="00EB55AD" w:rsidRDefault="003027CA" w:rsidP="00F53AE4">
            <w:pPr>
              <w:spacing w:before="60" w:after="0" w:line="240" w:lineRule="auto"/>
              <w:ind w:left="64" w:right="-20"/>
              <w:jc w:val="both"/>
              <w:rPr>
                <w:rFonts w:ascii="Times New Roman" w:eastAsia="Times New Roman" w:hAnsi="Times New Roman" w:cs="Times New Roman"/>
                <w:lang w:val="fr-FR"/>
              </w:rPr>
            </w:pPr>
            <w:r w:rsidRPr="00EB55AD">
              <w:rPr>
                <w:rFonts w:ascii="Times New Roman" w:eastAsia="Times New Roman" w:hAnsi="Times New Roman" w:cs="Times New Roman"/>
                <w:b/>
                <w:bCs/>
                <w:lang w:val="fr-FR"/>
              </w:rPr>
              <w:t>Ek</w:t>
            </w:r>
            <w:r w:rsidRPr="00EB55AD">
              <w:rPr>
                <w:rFonts w:ascii="Times New Roman" w:eastAsia="Times New Roman" w:hAnsi="Times New Roman" w:cs="Times New Roman"/>
                <w:b/>
                <w:bCs/>
                <w:spacing w:val="1"/>
                <w:lang w:val="fr-FR"/>
              </w:rPr>
              <w:t>o</w:t>
            </w:r>
            <w:r w:rsidRPr="00EB55AD">
              <w:rPr>
                <w:rFonts w:ascii="Times New Roman" w:eastAsia="Times New Roman" w:hAnsi="Times New Roman" w:cs="Times New Roman"/>
                <w:b/>
                <w:bCs/>
                <w:lang w:val="fr-FR"/>
              </w:rPr>
              <w:t>n</w:t>
            </w:r>
            <w:r w:rsidRPr="00EB55AD">
              <w:rPr>
                <w:rFonts w:ascii="Times New Roman" w:eastAsia="Times New Roman" w:hAnsi="Times New Roman" w:cs="Times New Roman"/>
                <w:b/>
                <w:bCs/>
                <w:spacing w:val="1"/>
                <w:lang w:val="fr-FR"/>
              </w:rPr>
              <w:t>o</w:t>
            </w:r>
            <w:r w:rsidRPr="00EB55AD">
              <w:rPr>
                <w:rFonts w:ascii="Times New Roman" w:eastAsia="Times New Roman" w:hAnsi="Times New Roman" w:cs="Times New Roman"/>
                <w:b/>
                <w:bCs/>
                <w:spacing w:val="-1"/>
                <w:lang w:val="fr-FR"/>
              </w:rPr>
              <w:t>m</w:t>
            </w:r>
            <w:r w:rsidRPr="00EB55AD">
              <w:rPr>
                <w:rFonts w:ascii="Times New Roman" w:eastAsia="Times New Roman" w:hAnsi="Times New Roman" w:cs="Times New Roman"/>
                <w:b/>
                <w:bCs/>
                <w:lang w:val="fr-FR"/>
              </w:rPr>
              <w:t>ie</w:t>
            </w:r>
            <w:r w:rsidRPr="00EB55AD">
              <w:rPr>
                <w:rFonts w:ascii="Times New Roman" w:eastAsia="Times New Roman" w:hAnsi="Times New Roman" w:cs="Times New Roman"/>
                <w:lang w:val="fr-FR"/>
              </w:rPr>
              <w:t>:</w:t>
            </w:r>
            <w:r w:rsidRPr="00EB55AD">
              <w:rPr>
                <w:rFonts w:ascii="Times New Roman" w:eastAsia="Times New Roman" w:hAnsi="Times New Roman" w:cs="Times New Roman"/>
                <w:spacing w:val="-10"/>
                <w:lang w:val="fr-FR"/>
              </w:rPr>
              <w:t xml:space="preserve"> </w:t>
            </w:r>
            <w:r w:rsidRPr="00EB55AD">
              <w:rPr>
                <w:rFonts w:ascii="Times New Roman" w:eastAsia="Times New Roman" w:hAnsi="Times New Roman" w:cs="Times New Roman"/>
                <w:spacing w:val="1"/>
                <w:lang w:val="fr-FR"/>
              </w:rPr>
              <w:t>s</w:t>
            </w:r>
            <w:r w:rsidRPr="00EB55AD">
              <w:rPr>
                <w:rFonts w:ascii="Times New Roman" w:eastAsia="Times New Roman" w:hAnsi="Times New Roman" w:cs="Times New Roman"/>
                <w:lang w:val="fr-FR"/>
              </w:rPr>
              <w:t>e</w:t>
            </w:r>
            <w:r w:rsidRPr="00EB55AD">
              <w:rPr>
                <w:rFonts w:ascii="Times New Roman" w:eastAsia="Times New Roman" w:hAnsi="Times New Roman" w:cs="Times New Roman"/>
                <w:spacing w:val="-2"/>
                <w:lang w:val="fr-FR"/>
              </w:rPr>
              <w:t xml:space="preserve"> </w:t>
            </w:r>
            <w:r w:rsidRPr="00EB55AD">
              <w:rPr>
                <w:rFonts w:ascii="Times New Roman" w:eastAsia="Times New Roman" w:hAnsi="Times New Roman" w:cs="Times New Roman"/>
                <w:lang w:val="fr-FR"/>
              </w:rPr>
              <w:t>s</w:t>
            </w:r>
            <w:r w:rsidRPr="00EB55AD">
              <w:rPr>
                <w:rFonts w:ascii="Times New Roman" w:eastAsia="Times New Roman" w:hAnsi="Times New Roman" w:cs="Times New Roman"/>
                <w:spacing w:val="1"/>
                <w:lang w:val="fr-FR"/>
              </w:rPr>
              <w:t>k</w:t>
            </w:r>
            <w:r w:rsidRPr="00EB55AD">
              <w:rPr>
                <w:rFonts w:ascii="Times New Roman" w:eastAsia="Times New Roman" w:hAnsi="Times New Roman" w:cs="Times New Roman"/>
                <w:lang w:val="fr-FR"/>
              </w:rPr>
              <w:t>lá</w:t>
            </w:r>
            <w:r w:rsidRPr="00EB55AD">
              <w:rPr>
                <w:rFonts w:ascii="Times New Roman" w:eastAsia="Times New Roman" w:hAnsi="Times New Roman" w:cs="Times New Roman"/>
                <w:spacing w:val="1"/>
                <w:lang w:val="fr-FR"/>
              </w:rPr>
              <w:t>d</w:t>
            </w:r>
            <w:r w:rsidRPr="00EB55AD">
              <w:rPr>
                <w:rFonts w:ascii="Times New Roman" w:eastAsia="Times New Roman" w:hAnsi="Times New Roman" w:cs="Times New Roman"/>
                <w:lang w:val="fr-FR"/>
              </w:rPr>
              <w:t>á</w:t>
            </w:r>
            <w:r w:rsidRPr="00EB55AD">
              <w:rPr>
                <w:rFonts w:ascii="Times New Roman" w:eastAsia="Times New Roman" w:hAnsi="Times New Roman" w:cs="Times New Roman"/>
                <w:spacing w:val="-6"/>
                <w:lang w:val="fr-FR"/>
              </w:rPr>
              <w:t xml:space="preserve"> </w:t>
            </w:r>
            <w:r w:rsidRPr="00EB55AD">
              <w:rPr>
                <w:rFonts w:ascii="Times New Roman" w:eastAsia="Times New Roman" w:hAnsi="Times New Roman" w:cs="Times New Roman"/>
                <w:lang w:val="fr-FR"/>
              </w:rPr>
              <w:t>z</w:t>
            </w:r>
            <w:r w:rsidRPr="00EB55AD">
              <w:rPr>
                <w:rFonts w:ascii="Times New Roman" w:eastAsia="Times New Roman" w:hAnsi="Times New Roman" w:cs="Times New Roman"/>
                <w:spacing w:val="54"/>
                <w:lang w:val="fr-FR"/>
              </w:rPr>
              <w:t xml:space="preserve"> </w:t>
            </w:r>
            <w:r w:rsidRPr="00EB55AD">
              <w:rPr>
                <w:rFonts w:ascii="Times New Roman" w:eastAsia="Times New Roman" w:hAnsi="Times New Roman" w:cs="Times New Roman"/>
                <w:spacing w:val="1"/>
                <w:lang w:val="fr-FR"/>
              </w:rPr>
              <w:t>p</w:t>
            </w:r>
            <w:r w:rsidRPr="00EB55AD">
              <w:rPr>
                <w:rFonts w:ascii="Times New Roman" w:eastAsia="Times New Roman" w:hAnsi="Times New Roman" w:cs="Times New Roman"/>
                <w:lang w:val="fr-FR"/>
              </w:rPr>
              <w:t>ře</w:t>
            </w:r>
            <w:r w:rsidRPr="00EB55AD">
              <w:rPr>
                <w:rFonts w:ascii="Times New Roman" w:eastAsia="Times New Roman" w:hAnsi="Times New Roman" w:cs="Times New Roman"/>
                <w:spacing w:val="2"/>
                <w:lang w:val="fr-FR"/>
              </w:rPr>
              <w:t>d</w:t>
            </w:r>
            <w:r w:rsidRPr="00EB55AD">
              <w:rPr>
                <w:rFonts w:ascii="Times New Roman" w:eastAsia="Times New Roman" w:hAnsi="Times New Roman" w:cs="Times New Roman"/>
                <w:spacing w:val="-2"/>
                <w:lang w:val="fr-FR"/>
              </w:rPr>
              <w:t>m</w:t>
            </w:r>
            <w:r w:rsidRPr="00EB55AD">
              <w:rPr>
                <w:rFonts w:ascii="Times New Roman" w:eastAsia="Times New Roman" w:hAnsi="Times New Roman" w:cs="Times New Roman"/>
                <w:lang w:val="fr-FR"/>
              </w:rPr>
              <w:t>ětů</w:t>
            </w:r>
            <w:r w:rsidRPr="00EB55AD">
              <w:rPr>
                <w:rFonts w:ascii="Times New Roman" w:eastAsia="Times New Roman" w:hAnsi="Times New Roman" w:cs="Times New Roman"/>
                <w:spacing w:val="-7"/>
                <w:lang w:val="fr-FR"/>
              </w:rPr>
              <w:t xml:space="preserve"> </w:t>
            </w:r>
            <w:r w:rsidRPr="00EB55AD">
              <w:rPr>
                <w:rFonts w:ascii="Times New Roman" w:eastAsia="Times New Roman" w:hAnsi="Times New Roman" w:cs="Times New Roman"/>
                <w:lang w:val="fr-FR"/>
              </w:rPr>
              <w:t>Mi</w:t>
            </w:r>
            <w:r w:rsidRPr="00EB55AD">
              <w:rPr>
                <w:rFonts w:ascii="Times New Roman" w:eastAsia="Times New Roman" w:hAnsi="Times New Roman" w:cs="Times New Roman"/>
                <w:spacing w:val="1"/>
                <w:lang w:val="fr-FR"/>
              </w:rPr>
              <w:t>k</w:t>
            </w:r>
            <w:r w:rsidRPr="00EB55AD">
              <w:rPr>
                <w:rFonts w:ascii="Times New Roman" w:eastAsia="Times New Roman" w:hAnsi="Times New Roman" w:cs="Times New Roman"/>
                <w:lang w:val="fr-FR"/>
              </w:rPr>
              <w:t>r</w:t>
            </w:r>
            <w:r w:rsidRPr="00EB55AD">
              <w:rPr>
                <w:rFonts w:ascii="Times New Roman" w:eastAsia="Times New Roman" w:hAnsi="Times New Roman" w:cs="Times New Roman"/>
                <w:spacing w:val="1"/>
                <w:lang w:val="fr-FR"/>
              </w:rPr>
              <w:t>o</w:t>
            </w:r>
            <w:r w:rsidRPr="00EB55AD">
              <w:rPr>
                <w:rFonts w:ascii="Times New Roman" w:eastAsia="Times New Roman" w:hAnsi="Times New Roman" w:cs="Times New Roman"/>
                <w:lang w:val="fr-FR"/>
              </w:rPr>
              <w:t>e</w:t>
            </w:r>
            <w:r w:rsidRPr="00EB55AD">
              <w:rPr>
                <w:rFonts w:ascii="Times New Roman" w:eastAsia="Times New Roman" w:hAnsi="Times New Roman" w:cs="Times New Roman"/>
                <w:spacing w:val="1"/>
                <w:lang w:val="fr-FR"/>
              </w:rPr>
              <w:t>kono</w:t>
            </w:r>
            <w:r w:rsidRPr="00EB55AD">
              <w:rPr>
                <w:rFonts w:ascii="Times New Roman" w:eastAsia="Times New Roman" w:hAnsi="Times New Roman" w:cs="Times New Roman"/>
                <w:spacing w:val="-2"/>
                <w:lang w:val="fr-FR"/>
              </w:rPr>
              <w:t>m</w:t>
            </w:r>
            <w:r w:rsidRPr="00EB55AD">
              <w:rPr>
                <w:rFonts w:ascii="Times New Roman" w:eastAsia="Times New Roman" w:hAnsi="Times New Roman" w:cs="Times New Roman"/>
                <w:lang w:val="fr-FR"/>
              </w:rPr>
              <w:t>ie</w:t>
            </w:r>
            <w:r w:rsidRPr="00EB55AD">
              <w:rPr>
                <w:rFonts w:ascii="Times New Roman" w:eastAsia="Times New Roman" w:hAnsi="Times New Roman" w:cs="Times New Roman"/>
                <w:spacing w:val="-14"/>
                <w:lang w:val="fr-FR"/>
              </w:rPr>
              <w:t xml:space="preserve"> </w:t>
            </w:r>
            <w:r w:rsidRPr="00EB55AD">
              <w:rPr>
                <w:rFonts w:ascii="Times New Roman" w:eastAsia="Times New Roman" w:hAnsi="Times New Roman" w:cs="Times New Roman"/>
                <w:lang w:val="fr-FR"/>
              </w:rPr>
              <w:t>I</w:t>
            </w:r>
            <w:r w:rsidRPr="00EB55AD">
              <w:rPr>
                <w:rFonts w:ascii="Times New Roman" w:eastAsia="Times New Roman" w:hAnsi="Times New Roman" w:cs="Times New Roman"/>
                <w:spacing w:val="-1"/>
                <w:lang w:val="fr-FR"/>
              </w:rPr>
              <w:t xml:space="preserve"> </w:t>
            </w:r>
            <w:r w:rsidRPr="00EB55AD">
              <w:rPr>
                <w:rFonts w:ascii="Times New Roman" w:eastAsia="Times New Roman" w:hAnsi="Times New Roman" w:cs="Times New Roman"/>
                <w:lang w:val="fr-FR"/>
              </w:rPr>
              <w:t>a</w:t>
            </w:r>
            <w:r w:rsidRPr="00EB55AD">
              <w:rPr>
                <w:rFonts w:ascii="Times New Roman" w:eastAsia="Times New Roman" w:hAnsi="Times New Roman" w:cs="Times New Roman"/>
                <w:spacing w:val="-1"/>
                <w:lang w:val="fr-FR"/>
              </w:rPr>
              <w:t xml:space="preserve"> </w:t>
            </w:r>
            <w:r w:rsidRPr="00EB55AD">
              <w:rPr>
                <w:rFonts w:ascii="Times New Roman" w:eastAsia="Times New Roman" w:hAnsi="Times New Roman" w:cs="Times New Roman"/>
                <w:lang w:val="fr-FR"/>
              </w:rPr>
              <w:t>Ma</w:t>
            </w:r>
            <w:r w:rsidRPr="00EB55AD">
              <w:rPr>
                <w:rFonts w:ascii="Times New Roman" w:eastAsia="Times New Roman" w:hAnsi="Times New Roman" w:cs="Times New Roman"/>
                <w:spacing w:val="1"/>
                <w:lang w:val="fr-FR"/>
              </w:rPr>
              <w:t>k</w:t>
            </w:r>
            <w:r w:rsidRPr="00EB55AD">
              <w:rPr>
                <w:rFonts w:ascii="Times New Roman" w:eastAsia="Times New Roman" w:hAnsi="Times New Roman" w:cs="Times New Roman"/>
                <w:lang w:val="fr-FR"/>
              </w:rPr>
              <w:t>r</w:t>
            </w:r>
            <w:r w:rsidRPr="00EB55AD">
              <w:rPr>
                <w:rFonts w:ascii="Times New Roman" w:eastAsia="Times New Roman" w:hAnsi="Times New Roman" w:cs="Times New Roman"/>
                <w:spacing w:val="1"/>
                <w:lang w:val="fr-FR"/>
              </w:rPr>
              <w:t>o</w:t>
            </w:r>
            <w:r w:rsidRPr="00EB55AD">
              <w:rPr>
                <w:rFonts w:ascii="Times New Roman" w:eastAsia="Times New Roman" w:hAnsi="Times New Roman" w:cs="Times New Roman"/>
                <w:lang w:val="fr-FR"/>
              </w:rPr>
              <w:t>e</w:t>
            </w:r>
            <w:r w:rsidRPr="00EB55AD">
              <w:rPr>
                <w:rFonts w:ascii="Times New Roman" w:eastAsia="Times New Roman" w:hAnsi="Times New Roman" w:cs="Times New Roman"/>
                <w:spacing w:val="1"/>
                <w:lang w:val="fr-FR"/>
              </w:rPr>
              <w:t>ko</w:t>
            </w:r>
            <w:r w:rsidRPr="00EB55AD">
              <w:rPr>
                <w:rFonts w:ascii="Times New Roman" w:eastAsia="Times New Roman" w:hAnsi="Times New Roman" w:cs="Times New Roman"/>
                <w:spacing w:val="-1"/>
                <w:lang w:val="fr-FR"/>
              </w:rPr>
              <w:t>n</w:t>
            </w:r>
            <w:r w:rsidRPr="00EB55AD">
              <w:rPr>
                <w:rFonts w:ascii="Times New Roman" w:eastAsia="Times New Roman" w:hAnsi="Times New Roman" w:cs="Times New Roman"/>
                <w:spacing w:val="1"/>
                <w:lang w:val="fr-FR"/>
              </w:rPr>
              <w:t>o</w:t>
            </w:r>
            <w:r w:rsidRPr="00EB55AD">
              <w:rPr>
                <w:rFonts w:ascii="Times New Roman" w:eastAsia="Times New Roman" w:hAnsi="Times New Roman" w:cs="Times New Roman"/>
                <w:spacing w:val="-2"/>
                <w:lang w:val="fr-FR"/>
              </w:rPr>
              <w:t>m</w:t>
            </w:r>
            <w:r w:rsidRPr="00EB55AD">
              <w:rPr>
                <w:rFonts w:ascii="Times New Roman" w:eastAsia="Times New Roman" w:hAnsi="Times New Roman" w:cs="Times New Roman"/>
                <w:spacing w:val="1"/>
                <w:lang w:val="fr-FR"/>
              </w:rPr>
              <w:t>i</w:t>
            </w:r>
            <w:r w:rsidRPr="00EB55AD">
              <w:rPr>
                <w:rFonts w:ascii="Times New Roman" w:eastAsia="Times New Roman" w:hAnsi="Times New Roman" w:cs="Times New Roman"/>
                <w:lang w:val="fr-FR"/>
              </w:rPr>
              <w:t>e</w:t>
            </w:r>
            <w:r w:rsidRPr="00EB55AD">
              <w:rPr>
                <w:rFonts w:ascii="Times New Roman" w:eastAsia="Times New Roman" w:hAnsi="Times New Roman" w:cs="Times New Roman"/>
                <w:spacing w:val="-15"/>
                <w:lang w:val="fr-FR"/>
              </w:rPr>
              <w:t xml:space="preserve"> </w:t>
            </w:r>
            <w:r w:rsidRPr="00EB55AD">
              <w:rPr>
                <w:rFonts w:ascii="Times New Roman" w:eastAsia="Times New Roman" w:hAnsi="Times New Roman" w:cs="Times New Roman"/>
                <w:lang w:val="fr-FR"/>
              </w:rPr>
              <w:t>I</w:t>
            </w:r>
          </w:p>
          <w:p w:rsidR="003027CA" w:rsidRDefault="003027CA" w:rsidP="00F53AE4">
            <w:pPr>
              <w:spacing w:after="0" w:line="240" w:lineRule="auto"/>
              <w:ind w:left="64" w:right="-2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rketing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ag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e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: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se</w:t>
            </w:r>
            <w:r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</w:t>
            </w:r>
            <w:r>
              <w:rPr>
                <w:rFonts w:ascii="Times New Roman" w:eastAsia="Times New Roman" w:hAnsi="Times New Roman" w:cs="Times New Roman"/>
                <w:spacing w:val="1"/>
              </w:rPr>
              <w:t>k</w:t>
            </w:r>
            <w:r>
              <w:rPr>
                <w:rFonts w:ascii="Times New Roman" w:eastAsia="Times New Roman" w:hAnsi="Times New Roman" w:cs="Times New Roman"/>
              </w:rPr>
              <w:t>lá</w:t>
            </w:r>
            <w:r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>
              <w:rPr>
                <w:rFonts w:ascii="Times New Roman" w:eastAsia="Times New Roman" w:hAnsi="Times New Roman" w:cs="Times New Roman"/>
              </w:rPr>
              <w:t>á</w:t>
            </w:r>
            <w:proofErr w:type="spellEnd"/>
            <w:r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 xml:space="preserve">z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>
              <w:rPr>
                <w:rFonts w:ascii="Times New Roman" w:eastAsia="Times New Roman" w:hAnsi="Times New Roman" w:cs="Times New Roman"/>
              </w:rPr>
              <w:t>ř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>
              <w:rPr>
                <w:rFonts w:ascii="Times New Roman" w:eastAsia="Times New Roman" w:hAnsi="Times New Roman" w:cs="Times New Roman"/>
              </w:rPr>
              <w:t>mětů</w:t>
            </w:r>
            <w:proofErr w:type="spellEnd"/>
            <w:r>
              <w:rPr>
                <w:rFonts w:ascii="Times New Roman" w:eastAsia="Times New Roman" w:hAnsi="Times New Roman" w:cs="Times New Roman"/>
                <w:spacing w:val="5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a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k</w:t>
            </w:r>
            <w:r>
              <w:rPr>
                <w:rFonts w:ascii="Times New Roman" w:eastAsia="Times New Roman" w:hAnsi="Times New Roman" w:cs="Times New Roman"/>
              </w:rPr>
              <w:t>e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g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M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ge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t,</w:t>
            </w:r>
            <w:r>
              <w:rPr>
                <w:rFonts w:ascii="Times New Roman" w:eastAsia="Times New Roman" w:hAnsi="Times New Roman" w:cs="Times New Roman"/>
                <w:spacing w:val="-1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a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k</w:t>
            </w:r>
            <w:r>
              <w:rPr>
                <w:rFonts w:ascii="Times New Roman" w:eastAsia="Times New Roman" w:hAnsi="Times New Roman" w:cs="Times New Roman"/>
              </w:rPr>
              <w:t>e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gov</w:t>
            </w:r>
            <w:r>
              <w:rPr>
                <w:rFonts w:ascii="Times New Roman" w:eastAsia="Times New Roman" w:hAnsi="Times New Roman" w:cs="Times New Roman"/>
              </w:rPr>
              <w:t>ý</w:t>
            </w:r>
            <w:proofErr w:type="spellEnd"/>
            <w:r>
              <w:rPr>
                <w:rFonts w:ascii="Times New Roman" w:eastAsia="Times New Roman" w:hAnsi="Times New Roman" w:cs="Times New Roman"/>
                <w:spacing w:val="-11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</w:rPr>
              <w:t>v</w:t>
            </w:r>
            <w:r>
              <w:rPr>
                <w:rFonts w:ascii="Times New Roman" w:eastAsia="Times New Roman" w:hAnsi="Times New Roman" w:cs="Times New Roman"/>
                <w:spacing w:val="1"/>
              </w:rPr>
              <w:t>ý</w:t>
            </w:r>
            <w:r>
              <w:rPr>
                <w:rFonts w:ascii="Times New Roman" w:eastAsia="Times New Roman" w:hAnsi="Times New Roman" w:cs="Times New Roman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</w:rPr>
              <w:t>ku</w:t>
            </w:r>
            <w:r>
              <w:rPr>
                <w:rFonts w:ascii="Times New Roman" w:eastAsia="Times New Roman" w:hAnsi="Times New Roman" w:cs="Times New Roman"/>
              </w:rPr>
              <w:t>m</w:t>
            </w:r>
            <w:proofErr w:type="spellEnd"/>
            <w:r>
              <w:rPr>
                <w:rFonts w:ascii="Times New Roman" w:eastAsia="Times New Roman" w:hAnsi="Times New Roman" w:cs="Times New Roman"/>
                <w:spacing w:val="-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</w:t>
            </w:r>
          </w:p>
          <w:p w:rsidR="003027CA" w:rsidRDefault="003027CA" w:rsidP="00F53AE4">
            <w:pPr>
              <w:spacing w:after="0" w:line="240" w:lineRule="auto"/>
              <w:ind w:left="64" w:right="-2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Ma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k</w:t>
            </w:r>
            <w:r>
              <w:rPr>
                <w:rFonts w:ascii="Times New Roman" w:eastAsia="Times New Roman" w:hAnsi="Times New Roman" w:cs="Times New Roman"/>
              </w:rPr>
              <w:t>e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g</w:t>
            </w:r>
            <w:r>
              <w:rPr>
                <w:rFonts w:ascii="Times New Roman" w:eastAsia="Times New Roman" w:hAnsi="Times New Roman" w:cs="Times New Roman"/>
                <w:spacing w:val="-8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duk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t</w:t>
            </w:r>
            <w:r w:rsidR="008165BD">
              <w:rPr>
                <w:rFonts w:ascii="Times New Roman" w:eastAsia="Times New Roman" w:hAnsi="Times New Roman" w:cs="Times New Roman"/>
              </w:rPr>
              <w:t>ů</w:t>
            </w:r>
            <w:proofErr w:type="spellEnd"/>
            <w:r>
              <w:rPr>
                <w:rFonts w:ascii="Times New Roman" w:eastAsia="Times New Roman" w:hAnsi="Times New Roman" w:cs="Times New Roman"/>
                <w:spacing w:val="-7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ces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v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í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>
              <w:rPr>
                <w:rFonts w:ascii="Times New Roman" w:eastAsia="Times New Roman" w:hAnsi="Times New Roman" w:cs="Times New Roman"/>
              </w:rPr>
              <w:t>o</w:t>
            </w:r>
            <w:proofErr w:type="spellEnd"/>
            <w:r>
              <w:rPr>
                <w:rFonts w:ascii="Times New Roman" w:eastAsia="Times New Roman" w:hAnsi="Times New Roman" w:cs="Times New Roman"/>
                <w:spacing w:val="-9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>
              <w:rPr>
                <w:rFonts w:ascii="Times New Roman" w:eastAsia="Times New Roman" w:hAnsi="Times New Roman" w:cs="Times New Roman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u</w:t>
            </w:r>
            <w:proofErr w:type="spellEnd"/>
          </w:p>
          <w:p w:rsidR="003027CA" w:rsidRDefault="003027CA" w:rsidP="00F53AE4">
            <w:pPr>
              <w:jc w:val="both"/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</w:rPr>
              <w:t>Cest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v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ní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u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ch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</w:rPr>
              <w:t xml:space="preserve">se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</w:t>
            </w:r>
            <w:r>
              <w:rPr>
                <w:rFonts w:ascii="Times New Roman" w:eastAsia="Times New Roman" w:hAnsi="Times New Roman" w:cs="Times New Roman"/>
                <w:spacing w:val="1"/>
              </w:rPr>
              <w:t>k</w:t>
            </w:r>
            <w:r>
              <w:rPr>
                <w:rFonts w:ascii="Times New Roman" w:eastAsia="Times New Roman" w:hAnsi="Times New Roman" w:cs="Times New Roman"/>
              </w:rPr>
              <w:t>lá</w:t>
            </w:r>
            <w:r>
              <w:rPr>
                <w:rFonts w:ascii="Times New Roman" w:eastAsia="Times New Roman" w:hAnsi="Times New Roman" w:cs="Times New Roman"/>
                <w:spacing w:val="2"/>
              </w:rPr>
              <w:t>d</w:t>
            </w:r>
            <w:r>
              <w:rPr>
                <w:rFonts w:ascii="Times New Roman" w:eastAsia="Times New Roman" w:hAnsi="Times New Roman" w:cs="Times New Roman"/>
              </w:rPr>
              <w:t>á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z</w:t>
            </w:r>
            <w:r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>
              <w:rPr>
                <w:rFonts w:ascii="Times New Roman" w:eastAsia="Times New Roman" w:hAnsi="Times New Roman" w:cs="Times New Roman"/>
              </w:rPr>
              <w:t>ře</w:t>
            </w:r>
            <w:r>
              <w:rPr>
                <w:rFonts w:ascii="Times New Roman" w:eastAsia="Times New Roman" w:hAnsi="Times New Roman" w:cs="Times New Roman"/>
                <w:spacing w:val="2"/>
              </w:rPr>
              <w:t>d</w:t>
            </w:r>
            <w:r>
              <w:rPr>
                <w:rFonts w:ascii="Times New Roman" w:eastAsia="Times New Roman" w:hAnsi="Times New Roman" w:cs="Times New Roman"/>
              </w:rPr>
              <w:t>mětů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Ces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vn</w:t>
            </w:r>
            <w:r>
              <w:rPr>
                <w:rFonts w:ascii="Times New Roman" w:eastAsia="Times New Roman" w:hAnsi="Times New Roman" w:cs="Times New Roman"/>
              </w:rPr>
              <w:t>í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</w:rPr>
              <w:t>ru</w:t>
            </w:r>
            <w:r>
              <w:rPr>
                <w:rFonts w:ascii="Times New Roman" w:eastAsia="Times New Roman" w:hAnsi="Times New Roman" w:cs="Times New Roman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O</w:t>
            </w:r>
            <w:r>
              <w:rPr>
                <w:rFonts w:ascii="Times New Roman" w:eastAsia="Times New Roman" w:hAnsi="Times New Roman" w:cs="Times New Roman"/>
                <w:spacing w:val="1"/>
              </w:rPr>
              <w:t>dv</w:t>
            </w:r>
            <w:r>
              <w:rPr>
                <w:rFonts w:ascii="Times New Roman" w:eastAsia="Times New Roman" w:hAnsi="Times New Roman" w:cs="Times New Roman"/>
              </w:rPr>
              <w:t>ě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>
              <w:rPr>
                <w:rFonts w:ascii="Times New Roman" w:eastAsia="Times New Roman" w:hAnsi="Times New Roman" w:cs="Times New Roman"/>
              </w:rPr>
              <w:t>í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a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>
              <w:rPr>
                <w:rFonts w:ascii="Times New Roman" w:eastAsia="Times New Roman" w:hAnsi="Times New Roman" w:cs="Times New Roman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duk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t</w:t>
            </w:r>
            <w:r>
              <w:rPr>
                <w:rFonts w:ascii="Times New Roman" w:eastAsia="Times New Roman" w:hAnsi="Times New Roman" w:cs="Times New Roman"/>
              </w:rPr>
              <w:t>y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ces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vn</w:t>
            </w:r>
            <w:r>
              <w:rPr>
                <w:rFonts w:ascii="Times New Roman" w:eastAsia="Times New Roman" w:hAnsi="Times New Roman" w:cs="Times New Roman"/>
              </w:rPr>
              <w:t>í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>
              <w:rPr>
                <w:rFonts w:ascii="Times New Roman" w:eastAsia="Times New Roman" w:hAnsi="Times New Roman" w:cs="Times New Roman"/>
              </w:rPr>
              <w:t>o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>
              <w:rPr>
                <w:rFonts w:ascii="Times New Roman" w:eastAsia="Times New Roman" w:hAnsi="Times New Roman" w:cs="Times New Roman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>
              <w:rPr>
                <w:rFonts w:ascii="Times New Roman" w:eastAsia="Times New Roman" w:hAnsi="Times New Roman" w:cs="Times New Roman"/>
              </w:rPr>
              <w:t>u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 w:rsidR="002C1BAB">
              <w:rPr>
                <w:rFonts w:ascii="Times New Roman" w:eastAsia="Times New Roman" w:hAnsi="Times New Roman" w:cs="Times New Roman"/>
              </w:rPr>
              <w:br/>
            </w:r>
            <w:r>
              <w:rPr>
                <w:rFonts w:ascii="Times New Roman" w:eastAsia="Times New Roman" w:hAnsi="Times New Roman" w:cs="Times New Roman"/>
              </w:rPr>
              <w:t xml:space="preserve"> a M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ge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-9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ces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vn</w:t>
            </w:r>
            <w:r>
              <w:rPr>
                <w:rFonts w:ascii="Times New Roman" w:eastAsia="Times New Roman" w:hAnsi="Times New Roman" w:cs="Times New Roman"/>
              </w:rPr>
              <w:t>ích</w:t>
            </w:r>
            <w:proofErr w:type="spellEnd"/>
            <w:r>
              <w:rPr>
                <w:rFonts w:ascii="Times New Roman" w:eastAsia="Times New Roman" w:hAnsi="Times New Roman" w:cs="Times New Roman"/>
                <w:spacing w:val="-8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</w:rPr>
              <w:t>k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celáří</w:t>
            </w:r>
            <w:proofErr w:type="spellEnd"/>
          </w:p>
        </w:tc>
        <w:tc>
          <w:tcPr>
            <w:tcW w:w="34" w:type="dxa"/>
            <w:tcBorders>
              <w:left w:val="single" w:sz="4" w:space="0" w:color="000000"/>
              <w:right w:val="nil"/>
            </w:tcBorders>
          </w:tcPr>
          <w:p w:rsidR="003027CA" w:rsidRDefault="003027CA" w:rsidP="003027CA"/>
        </w:tc>
      </w:tr>
      <w:tr w:rsidR="003027CA" w:rsidTr="001B2B1C">
        <w:trPr>
          <w:trHeight w:hRule="exact" w:val="761"/>
        </w:trPr>
        <w:tc>
          <w:tcPr>
            <w:tcW w:w="311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CAAC"/>
          </w:tcPr>
          <w:p w:rsidR="003027CA" w:rsidRDefault="003027CA" w:rsidP="003027CA">
            <w:pPr>
              <w:spacing w:before="67" w:after="0" w:line="240" w:lineRule="auto"/>
              <w:ind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h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é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ma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li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h</w:t>
            </w:r>
            <w:proofErr w:type="spellEnd"/>
          </w:p>
          <w:p w:rsidR="003027CA" w:rsidRDefault="003027CA" w:rsidP="003027CA">
            <w:pPr>
              <w:spacing w:after="0" w:line="240" w:lineRule="auto"/>
              <w:ind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í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a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é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a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b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ý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h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í</w:t>
            </w:r>
            <w:proofErr w:type="spellEnd"/>
          </w:p>
          <w:p w:rsidR="003027CA" w:rsidRDefault="003027CA" w:rsidP="003027CA">
            <w:pPr>
              <w:spacing w:after="0" w:line="228" w:lineRule="exact"/>
              <w:ind w:left="11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73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027CA" w:rsidRDefault="003027CA" w:rsidP="003027CA"/>
          <w:p w:rsidR="003027CA" w:rsidRDefault="003027CA" w:rsidP="003027CA"/>
          <w:p w:rsidR="003027CA" w:rsidRDefault="003027CA" w:rsidP="003027CA"/>
        </w:tc>
      </w:tr>
      <w:tr w:rsidR="003027CA" w:rsidRPr="00DC24F6" w:rsidTr="001B2B1C">
        <w:trPr>
          <w:trHeight w:hRule="exact" w:val="3835"/>
        </w:trPr>
        <w:tc>
          <w:tcPr>
            <w:tcW w:w="9390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3027CA" w:rsidRDefault="003027CA" w:rsidP="003027CA">
            <w:pPr>
              <w:tabs>
                <w:tab w:val="left" w:pos="820"/>
              </w:tabs>
              <w:spacing w:before="23" w:after="0" w:line="240" w:lineRule="auto"/>
              <w:ind w:left="284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131"/>
              </w:rPr>
              <w:t xml:space="preserve">• </w:t>
            </w:r>
            <w:r>
              <w:rPr>
                <w:rFonts w:ascii="Times New Roman" w:eastAsia="Times New Roman" w:hAnsi="Times New Roman" w:cs="Times New Roman"/>
              </w:rPr>
              <w:t>First</w:t>
            </w:r>
            <w:r>
              <w:rPr>
                <w:rFonts w:ascii="Times New Roman" w:eastAsia="Times New Roman" w:hAnsi="Times New Roman" w:cs="Times New Roman"/>
                <w:spacing w:val="-2"/>
              </w:rPr>
              <w:t xml:space="preserve"> m</w:t>
            </w:r>
            <w:r>
              <w:rPr>
                <w:rFonts w:ascii="Times New Roman" w:eastAsia="Times New Roman" w:hAnsi="Times New Roman" w:cs="Times New Roman"/>
                <w:spacing w:val="2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last</w:t>
            </w:r>
            <w:r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u</w:t>
            </w:r>
            <w:r>
              <w:rPr>
                <w:rFonts w:ascii="Times New Roman" w:eastAsia="Times New Roman" w:hAnsi="Times New Roman" w:cs="Times New Roman"/>
              </w:rPr>
              <w:t>te</w:t>
            </w:r>
            <w:r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 xml:space="preserve">v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>
              <w:rPr>
                <w:rFonts w:ascii="Times New Roman" w:eastAsia="Times New Roman" w:hAnsi="Times New Roman" w:cs="Times New Roman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o</w:t>
            </w:r>
            <w:r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>
              <w:rPr>
                <w:rFonts w:ascii="Times New Roman" w:eastAsia="Times New Roman" w:hAnsi="Times New Roman" w:cs="Times New Roman"/>
              </w:rPr>
              <w:t>eji</w:t>
            </w:r>
            <w:proofErr w:type="spellEnd"/>
            <w:r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zájez</w:t>
            </w:r>
            <w:r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>
              <w:rPr>
                <w:rFonts w:ascii="Times New Roman" w:eastAsia="Times New Roman" w:hAnsi="Times New Roman" w:cs="Times New Roman"/>
              </w:rPr>
              <w:t>u</w:t>
            </w:r>
            <w:proofErr w:type="spellEnd"/>
            <w:r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ces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vn</w:t>
            </w:r>
            <w:r>
              <w:rPr>
                <w:rFonts w:ascii="Times New Roman" w:eastAsia="Times New Roman" w:hAnsi="Times New Roman" w:cs="Times New Roman"/>
              </w:rPr>
              <w:t>í</w:t>
            </w:r>
            <w:proofErr w:type="spellEnd"/>
            <w:r>
              <w:rPr>
                <w:rFonts w:ascii="Times New Roman" w:eastAsia="Times New Roman" w:hAnsi="Times New Roman" w:cs="Times New Roman"/>
                <w:spacing w:val="-7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</w:rPr>
              <w:t>k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celáře</w:t>
            </w:r>
            <w:proofErr w:type="spellEnd"/>
          </w:p>
          <w:p w:rsidR="003027CA" w:rsidRDefault="003027CA" w:rsidP="003027CA">
            <w:pPr>
              <w:tabs>
                <w:tab w:val="left" w:pos="820"/>
              </w:tabs>
              <w:spacing w:before="16" w:after="0" w:line="240" w:lineRule="auto"/>
              <w:ind w:left="284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131"/>
              </w:rPr>
              <w:t xml:space="preserve">•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ů</w:t>
            </w:r>
            <w:r>
              <w:rPr>
                <w:rFonts w:ascii="Times New Roman" w:eastAsia="Times New Roman" w:hAnsi="Times New Roman" w:cs="Times New Roman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</w:rPr>
              <w:t>ku</w:t>
            </w:r>
            <w:r>
              <w:rPr>
                <w:rFonts w:ascii="Times New Roman" w:eastAsia="Times New Roman" w:hAnsi="Times New Roman" w:cs="Times New Roman"/>
              </w:rPr>
              <w:t>m</w:t>
            </w:r>
            <w:proofErr w:type="spellEnd"/>
            <w:r>
              <w:rPr>
                <w:rFonts w:ascii="Times New Roman" w:eastAsia="Times New Roman" w:hAnsi="Times New Roman" w:cs="Times New Roman"/>
                <w:spacing w:val="-9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>
              <w:rPr>
                <w:rFonts w:ascii="Times New Roman" w:eastAsia="Times New Roman" w:hAnsi="Times New Roman" w:cs="Times New Roman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duk</w:t>
            </w:r>
            <w:r>
              <w:rPr>
                <w:rFonts w:ascii="Times New Roman" w:eastAsia="Times New Roman" w:hAnsi="Times New Roman" w:cs="Times New Roman"/>
              </w:rPr>
              <w:t>tů</w:t>
            </w:r>
            <w:proofErr w:type="spellEnd"/>
            <w:r>
              <w:rPr>
                <w:rFonts w:ascii="Times New Roman" w:eastAsia="Times New Roman" w:hAnsi="Times New Roman" w:cs="Times New Roman"/>
                <w:spacing w:val="-8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>
              <w:rPr>
                <w:rFonts w:ascii="Times New Roman" w:eastAsia="Times New Roman" w:hAnsi="Times New Roman" w:cs="Times New Roman"/>
              </w:rPr>
              <w:t>ristic</w:t>
            </w:r>
            <w:r>
              <w:rPr>
                <w:rFonts w:ascii="Times New Roman" w:eastAsia="Times New Roman" w:hAnsi="Times New Roman" w:cs="Times New Roman"/>
                <w:spacing w:val="1"/>
              </w:rPr>
              <w:t>k</w:t>
            </w:r>
            <w:r>
              <w:rPr>
                <w:rFonts w:ascii="Times New Roman" w:eastAsia="Times New Roman" w:hAnsi="Times New Roman" w:cs="Times New Roman"/>
              </w:rPr>
              <w:t>é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>
              <w:rPr>
                <w:rFonts w:ascii="Times New Roman" w:eastAsia="Times New Roman" w:hAnsi="Times New Roman" w:cs="Times New Roman"/>
              </w:rPr>
              <w:t>o</w:t>
            </w:r>
            <w:proofErr w:type="spellEnd"/>
            <w:r>
              <w:rPr>
                <w:rFonts w:ascii="Times New Roman" w:eastAsia="Times New Roman" w:hAnsi="Times New Roman" w:cs="Times New Roman"/>
                <w:spacing w:val="-9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f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rm</w:t>
            </w:r>
            <w:r>
              <w:rPr>
                <w:rFonts w:ascii="Times New Roman" w:eastAsia="Times New Roman" w:hAnsi="Times New Roman" w:cs="Times New Roman"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</w:rPr>
              <w:t>č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í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>
              <w:rPr>
                <w:rFonts w:ascii="Times New Roman" w:eastAsia="Times New Roman" w:hAnsi="Times New Roman" w:cs="Times New Roman"/>
              </w:rPr>
              <w:t>o</w:t>
            </w:r>
            <w:proofErr w:type="spellEnd"/>
            <w:r>
              <w:rPr>
                <w:rFonts w:ascii="Times New Roman" w:eastAsia="Times New Roman" w:hAnsi="Times New Roman" w:cs="Times New Roman"/>
                <w:spacing w:val="-11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c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tra</w:t>
            </w:r>
            <w:proofErr w:type="spellEnd"/>
          </w:p>
          <w:p w:rsidR="003027CA" w:rsidRDefault="003027CA" w:rsidP="003027CA">
            <w:pPr>
              <w:tabs>
                <w:tab w:val="left" w:pos="820"/>
              </w:tabs>
              <w:spacing w:before="16" w:after="0" w:line="240" w:lineRule="auto"/>
              <w:ind w:left="284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131"/>
              </w:rPr>
              <w:t xml:space="preserve">• </w:t>
            </w:r>
            <w:r>
              <w:rPr>
                <w:rFonts w:ascii="Times New Roman" w:eastAsia="Times New Roman" w:hAnsi="Times New Roman" w:cs="Times New Roman"/>
              </w:rPr>
              <w:t>C</w:t>
            </w:r>
            <w:r>
              <w:rPr>
                <w:rFonts w:ascii="Times New Roman" w:eastAsia="Times New Roman" w:hAnsi="Times New Roman" w:cs="Times New Roman"/>
                <w:spacing w:val="2"/>
              </w:rPr>
              <w:t>y</w:t>
            </w:r>
            <w:r>
              <w:rPr>
                <w:rFonts w:ascii="Times New Roman" w:eastAsia="Times New Roman" w:hAnsi="Times New Roman" w:cs="Times New Roman"/>
                <w:spacing w:val="1"/>
              </w:rPr>
              <w:t>b</w:t>
            </w:r>
            <w:r>
              <w:rPr>
                <w:rFonts w:ascii="Times New Roman" w:eastAsia="Times New Roman" w:hAnsi="Times New Roman" w:cs="Times New Roman"/>
              </w:rPr>
              <w:t>er</w:t>
            </w:r>
            <w:r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u</w:t>
            </w:r>
            <w:r>
              <w:rPr>
                <w:rFonts w:ascii="Times New Roman" w:eastAsia="Times New Roman" w:hAnsi="Times New Roman" w:cs="Times New Roman"/>
              </w:rPr>
              <w:t>těže</w:t>
            </w:r>
            <w:proofErr w:type="spellEnd"/>
            <w:r>
              <w:rPr>
                <w:rFonts w:ascii="Times New Roman" w:eastAsia="Times New Roman" w:hAnsi="Times New Roman" w:cs="Times New Roman"/>
                <w:spacing w:val="-7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ces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vn</w:t>
            </w:r>
            <w:r>
              <w:rPr>
                <w:rFonts w:ascii="Times New Roman" w:eastAsia="Times New Roman" w:hAnsi="Times New Roman" w:cs="Times New Roman"/>
              </w:rPr>
              <w:t>í</w:t>
            </w:r>
            <w:proofErr w:type="spellEnd"/>
            <w:r>
              <w:rPr>
                <w:rFonts w:ascii="Times New Roman" w:eastAsia="Times New Roman" w:hAnsi="Times New Roman" w:cs="Times New Roman"/>
                <w:spacing w:val="-7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>
              <w:rPr>
                <w:rFonts w:ascii="Times New Roman" w:eastAsia="Times New Roman" w:hAnsi="Times New Roman" w:cs="Times New Roman"/>
              </w:rPr>
              <w:t>ch</w:t>
            </w:r>
            <w:proofErr w:type="spellEnd"/>
          </w:p>
          <w:p w:rsidR="003027CA" w:rsidRDefault="003027CA" w:rsidP="003027CA">
            <w:pPr>
              <w:tabs>
                <w:tab w:val="left" w:pos="820"/>
              </w:tabs>
              <w:spacing w:before="16" w:after="0" w:line="240" w:lineRule="auto"/>
              <w:ind w:left="284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131"/>
              </w:rPr>
              <w:t xml:space="preserve">•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vo</w:t>
            </w:r>
            <w:r>
              <w:rPr>
                <w:rFonts w:ascii="Times New Roman" w:eastAsia="Times New Roman" w:hAnsi="Times New Roman" w:cs="Times New Roman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b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proofErr w:type="spellEnd"/>
            <w:r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e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t</w:t>
            </w:r>
            <w:r>
              <w:rPr>
                <w:rFonts w:ascii="Times New Roman" w:eastAsia="Times New Roman" w:hAnsi="Times New Roman" w:cs="Times New Roman"/>
              </w:rPr>
              <w:t>ic</w:t>
            </w:r>
            <w:r>
              <w:rPr>
                <w:rFonts w:ascii="Times New Roman" w:eastAsia="Times New Roman" w:hAnsi="Times New Roman" w:cs="Times New Roman"/>
                <w:spacing w:val="1"/>
              </w:rPr>
              <w:t>k</w:t>
            </w:r>
            <w:r>
              <w:rPr>
                <w:rFonts w:ascii="Times New Roman" w:eastAsia="Times New Roman" w:hAnsi="Times New Roman" w:cs="Times New Roman"/>
              </w:rPr>
              <w:t>é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>
              <w:rPr>
                <w:rFonts w:ascii="Times New Roman" w:eastAsia="Times New Roman" w:hAnsi="Times New Roman" w:cs="Times New Roman"/>
              </w:rPr>
              <w:t>o</w:t>
            </w:r>
            <w:proofErr w:type="spellEnd"/>
            <w:r>
              <w:rPr>
                <w:rFonts w:ascii="Times New Roman" w:eastAsia="Times New Roman" w:hAnsi="Times New Roman" w:cs="Times New Roman"/>
                <w:spacing w:val="-1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>
              <w:rPr>
                <w:rFonts w:ascii="Times New Roman" w:eastAsia="Times New Roman" w:hAnsi="Times New Roman" w:cs="Times New Roman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du</w:t>
            </w:r>
            <w:r>
              <w:rPr>
                <w:rFonts w:ascii="Times New Roman" w:eastAsia="Times New Roman" w:hAnsi="Times New Roman" w:cs="Times New Roman"/>
                <w:spacing w:val="1"/>
              </w:rPr>
              <w:t>k</w:t>
            </w:r>
            <w:r>
              <w:rPr>
                <w:rFonts w:ascii="Times New Roman" w:eastAsia="Times New Roman" w:hAnsi="Times New Roman" w:cs="Times New Roman"/>
              </w:rPr>
              <w:t>tu</w:t>
            </w:r>
            <w:proofErr w:type="spellEnd"/>
            <w:r>
              <w:rPr>
                <w:rFonts w:ascii="Times New Roman" w:eastAsia="Times New Roman" w:hAnsi="Times New Roman" w:cs="Times New Roman"/>
                <w:spacing w:val="-7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>
              <w:rPr>
                <w:rFonts w:ascii="Times New Roman" w:eastAsia="Times New Roman" w:hAnsi="Times New Roman" w:cs="Times New Roman"/>
              </w:rPr>
              <w:t>es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ace</w:t>
            </w:r>
            <w:proofErr w:type="spellEnd"/>
            <w:r>
              <w:rPr>
                <w:rFonts w:ascii="Times New Roman" w:eastAsia="Times New Roman" w:hAnsi="Times New Roman" w:cs="Times New Roman"/>
                <w:spacing w:val="-8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ces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vn</w:t>
            </w:r>
            <w:r>
              <w:rPr>
                <w:rFonts w:ascii="Times New Roman" w:eastAsia="Times New Roman" w:hAnsi="Times New Roman" w:cs="Times New Roman"/>
              </w:rPr>
              <w:t>í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>
              <w:rPr>
                <w:rFonts w:ascii="Times New Roman" w:eastAsia="Times New Roman" w:hAnsi="Times New Roman" w:cs="Times New Roman"/>
              </w:rPr>
              <w:t>o</w:t>
            </w:r>
            <w:proofErr w:type="spellEnd"/>
            <w:r>
              <w:rPr>
                <w:rFonts w:ascii="Times New Roman" w:eastAsia="Times New Roman" w:hAnsi="Times New Roman" w:cs="Times New Roman"/>
                <w:spacing w:val="-9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u</w:t>
            </w:r>
            <w:r>
              <w:rPr>
                <w:rFonts w:ascii="Times New Roman" w:eastAsia="Times New Roman" w:hAnsi="Times New Roman" w:cs="Times New Roman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u</w:t>
            </w:r>
            <w:proofErr w:type="spellEnd"/>
          </w:p>
          <w:p w:rsidR="003027CA" w:rsidRDefault="003027CA" w:rsidP="003027CA">
            <w:pPr>
              <w:tabs>
                <w:tab w:val="left" w:pos="820"/>
              </w:tabs>
              <w:spacing w:before="16" w:after="0" w:line="240" w:lineRule="auto"/>
              <w:ind w:left="284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131"/>
              </w:rPr>
              <w:t xml:space="preserve">•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fi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l</w:t>
            </w:r>
            <w:r>
              <w:rPr>
                <w:rFonts w:ascii="Times New Roman" w:eastAsia="Times New Roman" w:hAnsi="Times New Roman" w:cs="Times New Roman"/>
              </w:rPr>
              <w:t>y</w:t>
            </w:r>
            <w:proofErr w:type="spellEnd"/>
            <w:r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á</w:t>
            </w:r>
            <w:r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>
              <w:rPr>
                <w:rFonts w:ascii="Times New Roman" w:eastAsia="Times New Roman" w:hAnsi="Times New Roman" w:cs="Times New Roman"/>
              </w:rPr>
              <w:t>št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ě</w:t>
            </w:r>
            <w:r>
              <w:rPr>
                <w:rFonts w:ascii="Times New Roman" w:eastAsia="Times New Roman" w:hAnsi="Times New Roman" w:cs="Times New Roman"/>
                <w:spacing w:val="1"/>
              </w:rPr>
              <w:t>vn</w:t>
            </w:r>
            <w:r>
              <w:rPr>
                <w:rFonts w:ascii="Times New Roman" w:eastAsia="Times New Roman" w:hAnsi="Times New Roman" w:cs="Times New Roman"/>
              </w:rPr>
              <w:t>í</w:t>
            </w:r>
            <w:r>
              <w:rPr>
                <w:rFonts w:ascii="Times New Roman" w:eastAsia="Times New Roman" w:hAnsi="Times New Roman" w:cs="Times New Roman"/>
                <w:spacing w:val="1"/>
              </w:rPr>
              <w:t>k</w:t>
            </w:r>
            <w:r>
              <w:rPr>
                <w:rFonts w:ascii="Times New Roman" w:eastAsia="Times New Roman" w:hAnsi="Times New Roman" w:cs="Times New Roman"/>
              </w:rPr>
              <w:t>ů</w:t>
            </w:r>
            <w:proofErr w:type="spellEnd"/>
            <w:r>
              <w:rPr>
                <w:rFonts w:ascii="Times New Roman" w:eastAsia="Times New Roman" w:hAnsi="Times New Roman" w:cs="Times New Roman"/>
                <w:spacing w:val="-11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>
              <w:rPr>
                <w:rFonts w:ascii="Times New Roman" w:eastAsia="Times New Roman" w:hAnsi="Times New Roman" w:cs="Times New Roman"/>
              </w:rPr>
              <w:t>ristic</w:t>
            </w:r>
            <w:r>
              <w:rPr>
                <w:rFonts w:ascii="Times New Roman" w:eastAsia="Times New Roman" w:hAnsi="Times New Roman" w:cs="Times New Roman"/>
                <w:spacing w:val="1"/>
              </w:rPr>
              <w:t>k</w:t>
            </w:r>
            <w:r>
              <w:rPr>
                <w:rFonts w:ascii="Times New Roman" w:eastAsia="Times New Roman" w:hAnsi="Times New Roman" w:cs="Times New Roman"/>
              </w:rPr>
              <w:t>é</w:t>
            </w:r>
            <w:proofErr w:type="spellEnd"/>
            <w:r>
              <w:rPr>
                <w:rFonts w:ascii="Times New Roman" w:eastAsia="Times New Roman" w:hAnsi="Times New Roman" w:cs="Times New Roman"/>
                <w:spacing w:val="-8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</w:rPr>
              <w:t>ob</w:t>
            </w:r>
            <w:r>
              <w:rPr>
                <w:rFonts w:ascii="Times New Roman" w:eastAsia="Times New Roman" w:hAnsi="Times New Roman" w:cs="Times New Roman"/>
              </w:rPr>
              <w:t>lasti</w:t>
            </w:r>
            <w:proofErr w:type="spellEnd"/>
          </w:p>
          <w:p w:rsidR="003027CA" w:rsidRDefault="003027CA" w:rsidP="003027CA">
            <w:pPr>
              <w:tabs>
                <w:tab w:val="left" w:pos="820"/>
              </w:tabs>
              <w:spacing w:before="16" w:after="0" w:line="240" w:lineRule="auto"/>
              <w:ind w:left="284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131"/>
              </w:rPr>
              <w:t xml:space="preserve">•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V</w:t>
            </w:r>
            <w:r>
              <w:rPr>
                <w:rFonts w:ascii="Times New Roman" w:eastAsia="Times New Roman" w:hAnsi="Times New Roman" w:cs="Times New Roman"/>
                <w:spacing w:val="1"/>
              </w:rPr>
              <w:t>ý</w:t>
            </w:r>
            <w:r>
              <w:rPr>
                <w:rFonts w:ascii="Times New Roman" w:eastAsia="Times New Roman" w:hAnsi="Times New Roman" w:cs="Times New Roman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a</w:t>
            </w:r>
            <w:r>
              <w:rPr>
                <w:rFonts w:ascii="Times New Roman" w:eastAsia="Times New Roman" w:hAnsi="Times New Roman" w:cs="Times New Roman"/>
              </w:rPr>
              <w:t>m</w:t>
            </w:r>
            <w:proofErr w:type="spellEnd"/>
            <w:r>
              <w:rPr>
                <w:rFonts w:ascii="Times New Roman" w:eastAsia="Times New Roman" w:hAnsi="Times New Roman" w:cs="Times New Roman"/>
                <w:spacing w:val="-8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>
              <w:rPr>
                <w:rFonts w:ascii="Times New Roman" w:eastAsia="Times New Roman" w:hAnsi="Times New Roman" w:cs="Times New Roman"/>
              </w:rPr>
              <w:t>ř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sh</w:t>
            </w:r>
            <w:r>
              <w:rPr>
                <w:rFonts w:ascii="Times New Roman" w:eastAsia="Times New Roman" w:hAnsi="Times New Roman" w:cs="Times New Roman"/>
              </w:rPr>
              <w:t>r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ič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í</w:t>
            </w:r>
            <w:proofErr w:type="spellEnd"/>
            <w:r>
              <w:rPr>
                <w:rFonts w:ascii="Times New Roman" w:eastAsia="Times New Roman" w:hAnsi="Times New Roman" w:cs="Times New Roman"/>
                <w:spacing w:val="-11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</w:t>
            </w:r>
            <w:r>
              <w:rPr>
                <w:rFonts w:ascii="Times New Roman" w:eastAsia="Times New Roman" w:hAnsi="Times New Roman" w:cs="Times New Roman"/>
                <w:spacing w:val="1"/>
              </w:rPr>
              <w:t>po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l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p</w:t>
            </w:r>
            <w:r>
              <w:rPr>
                <w:rFonts w:ascii="Times New Roman" w:eastAsia="Times New Roman" w:hAnsi="Times New Roman" w:cs="Times New Roman"/>
              </w:rPr>
              <w:t>ráce</w:t>
            </w:r>
            <w:proofErr w:type="spellEnd"/>
            <w:r>
              <w:rPr>
                <w:rFonts w:ascii="Times New Roman" w:eastAsia="Times New Roman" w:hAnsi="Times New Roman" w:cs="Times New Roman"/>
                <w:spacing w:val="-1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>
              <w:rPr>
                <w:rFonts w:ascii="Times New Roman" w:eastAsia="Times New Roman" w:hAnsi="Times New Roman" w:cs="Times New Roman"/>
              </w:rPr>
              <w:t>ro</w:t>
            </w:r>
            <w:r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</w:rPr>
              <w:t>vo</w:t>
            </w:r>
            <w:r>
              <w:rPr>
                <w:rFonts w:ascii="Times New Roman" w:eastAsia="Times New Roman" w:hAnsi="Times New Roman" w:cs="Times New Roman"/>
              </w:rPr>
              <w:t>j</w:t>
            </w:r>
            <w:proofErr w:type="spellEnd"/>
            <w:r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ces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vn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í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>
              <w:rPr>
                <w:rFonts w:ascii="Times New Roman" w:eastAsia="Times New Roman" w:hAnsi="Times New Roman" w:cs="Times New Roman"/>
              </w:rPr>
              <w:t>o</w:t>
            </w:r>
            <w:proofErr w:type="spellEnd"/>
            <w:r>
              <w:rPr>
                <w:rFonts w:ascii="Times New Roman" w:eastAsia="Times New Roman" w:hAnsi="Times New Roman" w:cs="Times New Roman"/>
                <w:spacing w:val="-9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>
              <w:rPr>
                <w:rFonts w:ascii="Times New Roman" w:eastAsia="Times New Roman" w:hAnsi="Times New Roman" w:cs="Times New Roman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u</w:t>
            </w:r>
            <w:proofErr w:type="spellEnd"/>
          </w:p>
          <w:p w:rsidR="003027CA" w:rsidRPr="00EB55AD" w:rsidRDefault="003027CA" w:rsidP="003027CA">
            <w:pPr>
              <w:tabs>
                <w:tab w:val="left" w:pos="820"/>
              </w:tabs>
              <w:spacing w:before="16" w:after="0" w:line="240" w:lineRule="auto"/>
              <w:ind w:left="284" w:right="-20"/>
              <w:rPr>
                <w:rFonts w:ascii="Times New Roman" w:eastAsia="Times New Roman" w:hAnsi="Times New Roman" w:cs="Times New Roman"/>
                <w:lang w:val="fr-FR"/>
              </w:rPr>
            </w:pPr>
            <w:r w:rsidRPr="00EB55AD">
              <w:rPr>
                <w:rFonts w:ascii="Times New Roman" w:eastAsia="Times New Roman" w:hAnsi="Times New Roman" w:cs="Times New Roman"/>
                <w:w w:val="131"/>
                <w:lang w:val="fr-FR"/>
              </w:rPr>
              <w:t xml:space="preserve">• </w:t>
            </w:r>
            <w:r w:rsidRPr="00EB55AD">
              <w:rPr>
                <w:rFonts w:ascii="Times New Roman" w:eastAsia="Times New Roman" w:hAnsi="Times New Roman" w:cs="Times New Roman"/>
                <w:lang w:val="fr-FR"/>
              </w:rPr>
              <w:t>R</w:t>
            </w:r>
            <w:r w:rsidRPr="00EB55AD">
              <w:rPr>
                <w:rFonts w:ascii="Times New Roman" w:eastAsia="Times New Roman" w:hAnsi="Times New Roman" w:cs="Times New Roman"/>
                <w:spacing w:val="1"/>
                <w:lang w:val="fr-FR"/>
              </w:rPr>
              <w:t>o</w:t>
            </w:r>
            <w:r w:rsidRPr="00EB55AD">
              <w:rPr>
                <w:rFonts w:ascii="Times New Roman" w:eastAsia="Times New Roman" w:hAnsi="Times New Roman" w:cs="Times New Roman"/>
                <w:lang w:val="fr-FR"/>
              </w:rPr>
              <w:t>le</w:t>
            </w:r>
            <w:r w:rsidRPr="00EB55AD">
              <w:rPr>
                <w:rFonts w:ascii="Times New Roman" w:eastAsia="Times New Roman" w:hAnsi="Times New Roman" w:cs="Times New Roman"/>
                <w:spacing w:val="-4"/>
                <w:lang w:val="fr-FR"/>
              </w:rPr>
              <w:t xml:space="preserve"> </w:t>
            </w:r>
            <w:r w:rsidRPr="00EB55AD">
              <w:rPr>
                <w:rFonts w:ascii="Times New Roman" w:eastAsia="Times New Roman" w:hAnsi="Times New Roman" w:cs="Times New Roman"/>
                <w:lang w:val="fr-FR"/>
              </w:rPr>
              <w:t>rezi</w:t>
            </w:r>
            <w:r w:rsidRPr="00EB55AD">
              <w:rPr>
                <w:rFonts w:ascii="Times New Roman" w:eastAsia="Times New Roman" w:hAnsi="Times New Roman" w:cs="Times New Roman"/>
                <w:spacing w:val="1"/>
                <w:lang w:val="fr-FR"/>
              </w:rPr>
              <w:t>d</w:t>
            </w:r>
            <w:r w:rsidRPr="00EB55AD">
              <w:rPr>
                <w:rFonts w:ascii="Times New Roman" w:eastAsia="Times New Roman" w:hAnsi="Times New Roman" w:cs="Times New Roman"/>
                <w:lang w:val="fr-FR"/>
              </w:rPr>
              <w:t>e</w:t>
            </w:r>
            <w:r w:rsidRPr="00EB55AD">
              <w:rPr>
                <w:rFonts w:ascii="Times New Roman" w:eastAsia="Times New Roman" w:hAnsi="Times New Roman" w:cs="Times New Roman"/>
                <w:spacing w:val="1"/>
                <w:lang w:val="fr-FR"/>
              </w:rPr>
              <w:t>n</w:t>
            </w:r>
            <w:r w:rsidRPr="00EB55AD">
              <w:rPr>
                <w:rFonts w:ascii="Times New Roman" w:eastAsia="Times New Roman" w:hAnsi="Times New Roman" w:cs="Times New Roman"/>
                <w:lang w:val="fr-FR"/>
              </w:rPr>
              <w:t>tů</w:t>
            </w:r>
            <w:r w:rsidRPr="00EB55AD">
              <w:rPr>
                <w:rFonts w:ascii="Times New Roman" w:eastAsia="Times New Roman" w:hAnsi="Times New Roman" w:cs="Times New Roman"/>
                <w:spacing w:val="-7"/>
                <w:lang w:val="fr-FR"/>
              </w:rPr>
              <w:t xml:space="preserve"> </w:t>
            </w:r>
            <w:r w:rsidRPr="00EB55AD">
              <w:rPr>
                <w:rFonts w:ascii="Times New Roman" w:eastAsia="Times New Roman" w:hAnsi="Times New Roman" w:cs="Times New Roman"/>
                <w:lang w:val="fr-FR"/>
              </w:rPr>
              <w:t xml:space="preserve">v </w:t>
            </w:r>
            <w:r w:rsidRPr="00EB55AD">
              <w:rPr>
                <w:rFonts w:ascii="Times New Roman" w:eastAsia="Times New Roman" w:hAnsi="Times New Roman" w:cs="Times New Roman"/>
                <w:spacing w:val="1"/>
                <w:lang w:val="fr-FR"/>
              </w:rPr>
              <w:t>d</w:t>
            </w:r>
            <w:r w:rsidRPr="00EB55AD">
              <w:rPr>
                <w:rFonts w:ascii="Times New Roman" w:eastAsia="Times New Roman" w:hAnsi="Times New Roman" w:cs="Times New Roman"/>
                <w:lang w:val="fr-FR"/>
              </w:rPr>
              <w:t>esti</w:t>
            </w:r>
            <w:r w:rsidRPr="00EB55AD">
              <w:rPr>
                <w:rFonts w:ascii="Times New Roman" w:eastAsia="Times New Roman" w:hAnsi="Times New Roman" w:cs="Times New Roman"/>
                <w:spacing w:val="1"/>
                <w:lang w:val="fr-FR"/>
              </w:rPr>
              <w:t>n</w:t>
            </w:r>
            <w:r w:rsidRPr="00EB55AD">
              <w:rPr>
                <w:rFonts w:ascii="Times New Roman" w:eastAsia="Times New Roman" w:hAnsi="Times New Roman" w:cs="Times New Roman"/>
                <w:lang w:val="fr-FR"/>
              </w:rPr>
              <w:t>aci</w:t>
            </w:r>
            <w:r w:rsidRPr="00EB55AD">
              <w:rPr>
                <w:rFonts w:ascii="Times New Roman" w:eastAsia="Times New Roman" w:hAnsi="Times New Roman" w:cs="Times New Roman"/>
                <w:spacing w:val="-9"/>
                <w:lang w:val="fr-FR"/>
              </w:rPr>
              <w:t xml:space="preserve"> </w:t>
            </w:r>
            <w:r w:rsidRPr="00EB55AD">
              <w:rPr>
                <w:rFonts w:ascii="Times New Roman" w:eastAsia="Times New Roman" w:hAnsi="Times New Roman" w:cs="Times New Roman"/>
                <w:lang w:val="fr-FR"/>
              </w:rPr>
              <w:t>cest</w:t>
            </w:r>
            <w:r w:rsidRPr="00EB55AD">
              <w:rPr>
                <w:rFonts w:ascii="Times New Roman" w:eastAsia="Times New Roman" w:hAnsi="Times New Roman" w:cs="Times New Roman"/>
                <w:spacing w:val="1"/>
                <w:lang w:val="fr-FR"/>
              </w:rPr>
              <w:t>ovn</w:t>
            </w:r>
            <w:r w:rsidRPr="00EB55AD">
              <w:rPr>
                <w:rFonts w:ascii="Times New Roman" w:eastAsia="Times New Roman" w:hAnsi="Times New Roman" w:cs="Times New Roman"/>
                <w:lang w:val="fr-FR"/>
              </w:rPr>
              <w:t>í</w:t>
            </w:r>
            <w:r w:rsidRPr="00EB55AD">
              <w:rPr>
                <w:rFonts w:ascii="Times New Roman" w:eastAsia="Times New Roman" w:hAnsi="Times New Roman" w:cs="Times New Roman"/>
                <w:spacing w:val="1"/>
                <w:lang w:val="fr-FR"/>
              </w:rPr>
              <w:t>h</w:t>
            </w:r>
            <w:r w:rsidRPr="00EB55AD">
              <w:rPr>
                <w:rFonts w:ascii="Times New Roman" w:eastAsia="Times New Roman" w:hAnsi="Times New Roman" w:cs="Times New Roman"/>
                <w:lang w:val="fr-FR"/>
              </w:rPr>
              <w:t>o</w:t>
            </w:r>
            <w:r w:rsidRPr="00EB55AD">
              <w:rPr>
                <w:rFonts w:ascii="Times New Roman" w:eastAsia="Times New Roman" w:hAnsi="Times New Roman" w:cs="Times New Roman"/>
                <w:spacing w:val="-9"/>
                <w:lang w:val="fr-FR"/>
              </w:rPr>
              <w:t xml:space="preserve"> </w:t>
            </w:r>
            <w:r w:rsidRPr="00EB55AD">
              <w:rPr>
                <w:rFonts w:ascii="Times New Roman" w:eastAsia="Times New Roman" w:hAnsi="Times New Roman" w:cs="Times New Roman"/>
                <w:lang w:val="fr-FR"/>
              </w:rPr>
              <w:t>r</w:t>
            </w:r>
            <w:r w:rsidRPr="00EB55AD">
              <w:rPr>
                <w:rFonts w:ascii="Times New Roman" w:eastAsia="Times New Roman" w:hAnsi="Times New Roman" w:cs="Times New Roman"/>
                <w:spacing w:val="-1"/>
                <w:lang w:val="fr-FR"/>
              </w:rPr>
              <w:t>u</w:t>
            </w:r>
            <w:r w:rsidRPr="00EB55AD">
              <w:rPr>
                <w:rFonts w:ascii="Times New Roman" w:eastAsia="Times New Roman" w:hAnsi="Times New Roman" w:cs="Times New Roman"/>
                <w:lang w:val="fr-FR"/>
              </w:rPr>
              <w:t>c</w:t>
            </w:r>
            <w:r w:rsidRPr="00EB55AD">
              <w:rPr>
                <w:rFonts w:ascii="Times New Roman" w:eastAsia="Times New Roman" w:hAnsi="Times New Roman" w:cs="Times New Roman"/>
                <w:spacing w:val="1"/>
                <w:lang w:val="fr-FR"/>
              </w:rPr>
              <w:t>hu</w:t>
            </w:r>
          </w:p>
          <w:p w:rsidR="003027CA" w:rsidRPr="00EB55AD" w:rsidRDefault="003027CA" w:rsidP="003027CA">
            <w:pPr>
              <w:tabs>
                <w:tab w:val="left" w:pos="820"/>
              </w:tabs>
              <w:spacing w:before="16" w:after="0" w:line="240" w:lineRule="auto"/>
              <w:ind w:left="284" w:right="-20"/>
              <w:rPr>
                <w:rFonts w:ascii="Times New Roman" w:eastAsia="Times New Roman" w:hAnsi="Times New Roman" w:cs="Times New Roman"/>
                <w:lang w:val="fr-FR"/>
              </w:rPr>
            </w:pPr>
            <w:r w:rsidRPr="00EB55AD">
              <w:rPr>
                <w:rFonts w:ascii="Times New Roman" w:eastAsia="Times New Roman" w:hAnsi="Times New Roman" w:cs="Times New Roman"/>
                <w:w w:val="131"/>
                <w:lang w:val="fr-FR"/>
              </w:rPr>
              <w:t xml:space="preserve">• </w:t>
            </w:r>
            <w:r w:rsidRPr="00EB55AD">
              <w:rPr>
                <w:rFonts w:ascii="Times New Roman" w:eastAsia="Times New Roman" w:hAnsi="Times New Roman" w:cs="Times New Roman"/>
                <w:lang w:val="fr-FR"/>
              </w:rPr>
              <w:t>Strate</w:t>
            </w:r>
            <w:r w:rsidRPr="00EB55AD">
              <w:rPr>
                <w:rFonts w:ascii="Times New Roman" w:eastAsia="Times New Roman" w:hAnsi="Times New Roman" w:cs="Times New Roman"/>
                <w:spacing w:val="1"/>
                <w:lang w:val="fr-FR"/>
              </w:rPr>
              <w:t>g</w:t>
            </w:r>
            <w:r w:rsidRPr="00EB55AD">
              <w:rPr>
                <w:rFonts w:ascii="Times New Roman" w:eastAsia="Times New Roman" w:hAnsi="Times New Roman" w:cs="Times New Roman"/>
                <w:lang w:val="fr-FR"/>
              </w:rPr>
              <w:t>ic</w:t>
            </w:r>
            <w:r w:rsidRPr="00EB55AD">
              <w:rPr>
                <w:rFonts w:ascii="Times New Roman" w:eastAsia="Times New Roman" w:hAnsi="Times New Roman" w:cs="Times New Roman"/>
                <w:spacing w:val="1"/>
                <w:lang w:val="fr-FR"/>
              </w:rPr>
              <w:t>k</w:t>
            </w:r>
            <w:r w:rsidRPr="00EB55AD">
              <w:rPr>
                <w:rFonts w:ascii="Times New Roman" w:eastAsia="Times New Roman" w:hAnsi="Times New Roman" w:cs="Times New Roman"/>
                <w:lang w:val="fr-FR"/>
              </w:rPr>
              <w:t>ý</w:t>
            </w:r>
            <w:r w:rsidRPr="00EB55AD">
              <w:rPr>
                <w:rFonts w:ascii="Times New Roman" w:eastAsia="Times New Roman" w:hAnsi="Times New Roman" w:cs="Times New Roman"/>
                <w:spacing w:val="-9"/>
                <w:lang w:val="fr-FR"/>
              </w:rPr>
              <w:t xml:space="preserve"> </w:t>
            </w:r>
            <w:r w:rsidRPr="00EB55AD">
              <w:rPr>
                <w:rFonts w:ascii="Times New Roman" w:eastAsia="Times New Roman" w:hAnsi="Times New Roman" w:cs="Times New Roman"/>
                <w:lang w:val="fr-FR"/>
              </w:rPr>
              <w:t>r</w:t>
            </w:r>
            <w:r w:rsidRPr="00EB55AD">
              <w:rPr>
                <w:rFonts w:ascii="Times New Roman" w:eastAsia="Times New Roman" w:hAnsi="Times New Roman" w:cs="Times New Roman"/>
                <w:spacing w:val="1"/>
                <w:lang w:val="fr-FR"/>
              </w:rPr>
              <w:t>o</w:t>
            </w:r>
            <w:r w:rsidRPr="00EB55AD">
              <w:rPr>
                <w:rFonts w:ascii="Times New Roman" w:eastAsia="Times New Roman" w:hAnsi="Times New Roman" w:cs="Times New Roman"/>
                <w:lang w:val="fr-FR"/>
              </w:rPr>
              <w:t>z</w:t>
            </w:r>
            <w:r w:rsidRPr="00EB55AD">
              <w:rPr>
                <w:rFonts w:ascii="Times New Roman" w:eastAsia="Times New Roman" w:hAnsi="Times New Roman" w:cs="Times New Roman"/>
                <w:spacing w:val="1"/>
                <w:lang w:val="fr-FR"/>
              </w:rPr>
              <w:t>vo</w:t>
            </w:r>
            <w:r w:rsidRPr="00EB55AD">
              <w:rPr>
                <w:rFonts w:ascii="Times New Roman" w:eastAsia="Times New Roman" w:hAnsi="Times New Roman" w:cs="Times New Roman"/>
                <w:lang w:val="fr-FR"/>
              </w:rPr>
              <w:t>j</w:t>
            </w:r>
            <w:r w:rsidRPr="00EB55AD">
              <w:rPr>
                <w:rFonts w:ascii="Times New Roman" w:eastAsia="Times New Roman" w:hAnsi="Times New Roman" w:cs="Times New Roman"/>
                <w:spacing w:val="-6"/>
                <w:lang w:val="fr-FR"/>
              </w:rPr>
              <w:t xml:space="preserve"> </w:t>
            </w:r>
            <w:r w:rsidRPr="00EB55AD">
              <w:rPr>
                <w:rFonts w:ascii="Times New Roman" w:eastAsia="Times New Roman" w:hAnsi="Times New Roman" w:cs="Times New Roman"/>
                <w:lang w:val="fr-FR"/>
              </w:rPr>
              <w:t>cest</w:t>
            </w:r>
            <w:r w:rsidRPr="00EB55AD">
              <w:rPr>
                <w:rFonts w:ascii="Times New Roman" w:eastAsia="Times New Roman" w:hAnsi="Times New Roman" w:cs="Times New Roman"/>
                <w:spacing w:val="1"/>
                <w:lang w:val="fr-FR"/>
              </w:rPr>
              <w:t>ov</w:t>
            </w:r>
            <w:r w:rsidRPr="00EB55AD">
              <w:rPr>
                <w:rFonts w:ascii="Times New Roman" w:eastAsia="Times New Roman" w:hAnsi="Times New Roman" w:cs="Times New Roman"/>
                <w:spacing w:val="-1"/>
                <w:lang w:val="fr-FR"/>
              </w:rPr>
              <w:t>n</w:t>
            </w:r>
            <w:r w:rsidRPr="00EB55AD">
              <w:rPr>
                <w:rFonts w:ascii="Times New Roman" w:eastAsia="Times New Roman" w:hAnsi="Times New Roman" w:cs="Times New Roman"/>
                <w:lang w:val="fr-FR"/>
              </w:rPr>
              <w:t>í</w:t>
            </w:r>
            <w:r w:rsidRPr="00EB55AD">
              <w:rPr>
                <w:rFonts w:ascii="Times New Roman" w:eastAsia="Times New Roman" w:hAnsi="Times New Roman" w:cs="Times New Roman"/>
                <w:spacing w:val="1"/>
                <w:lang w:val="fr-FR"/>
              </w:rPr>
              <w:t>h</w:t>
            </w:r>
            <w:r w:rsidRPr="00EB55AD">
              <w:rPr>
                <w:rFonts w:ascii="Times New Roman" w:eastAsia="Times New Roman" w:hAnsi="Times New Roman" w:cs="Times New Roman"/>
                <w:lang w:val="fr-FR"/>
              </w:rPr>
              <w:t>o</w:t>
            </w:r>
            <w:r w:rsidRPr="00EB55AD">
              <w:rPr>
                <w:rFonts w:ascii="Times New Roman" w:eastAsia="Times New Roman" w:hAnsi="Times New Roman" w:cs="Times New Roman"/>
                <w:spacing w:val="-9"/>
                <w:lang w:val="fr-FR"/>
              </w:rPr>
              <w:t xml:space="preserve"> </w:t>
            </w:r>
            <w:r w:rsidRPr="00EB55AD">
              <w:rPr>
                <w:rFonts w:ascii="Times New Roman" w:eastAsia="Times New Roman" w:hAnsi="Times New Roman" w:cs="Times New Roman"/>
                <w:lang w:val="fr-FR"/>
              </w:rPr>
              <w:t>r</w:t>
            </w:r>
            <w:r w:rsidRPr="00EB55AD">
              <w:rPr>
                <w:rFonts w:ascii="Times New Roman" w:eastAsia="Times New Roman" w:hAnsi="Times New Roman" w:cs="Times New Roman"/>
                <w:spacing w:val="1"/>
                <w:lang w:val="fr-FR"/>
              </w:rPr>
              <w:t>u</w:t>
            </w:r>
            <w:r w:rsidRPr="00EB55AD">
              <w:rPr>
                <w:rFonts w:ascii="Times New Roman" w:eastAsia="Times New Roman" w:hAnsi="Times New Roman" w:cs="Times New Roman"/>
                <w:lang w:val="fr-FR"/>
              </w:rPr>
              <w:t>c</w:t>
            </w:r>
            <w:r w:rsidRPr="00EB55AD">
              <w:rPr>
                <w:rFonts w:ascii="Times New Roman" w:eastAsia="Times New Roman" w:hAnsi="Times New Roman" w:cs="Times New Roman"/>
                <w:spacing w:val="-1"/>
                <w:lang w:val="fr-FR"/>
              </w:rPr>
              <w:t>h</w:t>
            </w:r>
            <w:r w:rsidRPr="00EB55AD">
              <w:rPr>
                <w:rFonts w:ascii="Times New Roman" w:eastAsia="Times New Roman" w:hAnsi="Times New Roman" w:cs="Times New Roman"/>
                <w:lang w:val="fr-FR"/>
              </w:rPr>
              <w:t>u</w:t>
            </w:r>
            <w:r w:rsidRPr="00EB55AD">
              <w:rPr>
                <w:rFonts w:ascii="Times New Roman" w:eastAsia="Times New Roman" w:hAnsi="Times New Roman" w:cs="Times New Roman"/>
                <w:spacing w:val="-4"/>
                <w:lang w:val="fr-FR"/>
              </w:rPr>
              <w:t xml:space="preserve"> </w:t>
            </w:r>
            <w:r w:rsidRPr="00EB55AD">
              <w:rPr>
                <w:rFonts w:ascii="Times New Roman" w:eastAsia="Times New Roman" w:hAnsi="Times New Roman" w:cs="Times New Roman"/>
                <w:spacing w:val="1"/>
                <w:lang w:val="fr-FR"/>
              </w:rPr>
              <w:t>v</w:t>
            </w:r>
            <w:r w:rsidRPr="00EB55AD">
              <w:rPr>
                <w:rFonts w:ascii="Times New Roman" w:eastAsia="Times New Roman" w:hAnsi="Times New Roman" w:cs="Times New Roman"/>
                <w:lang w:val="fr-FR"/>
              </w:rPr>
              <w:t>e</w:t>
            </w:r>
            <w:r w:rsidRPr="00EB55AD">
              <w:rPr>
                <w:rFonts w:ascii="Times New Roman" w:eastAsia="Times New Roman" w:hAnsi="Times New Roman" w:cs="Times New Roman"/>
                <w:spacing w:val="-3"/>
                <w:lang w:val="fr-FR"/>
              </w:rPr>
              <w:t xml:space="preserve"> </w:t>
            </w:r>
            <w:r w:rsidRPr="00EB55AD">
              <w:rPr>
                <w:rFonts w:ascii="Times New Roman" w:eastAsia="Times New Roman" w:hAnsi="Times New Roman" w:cs="Times New Roman"/>
                <w:spacing w:val="-1"/>
                <w:lang w:val="fr-FR"/>
              </w:rPr>
              <w:t>v</w:t>
            </w:r>
            <w:r w:rsidRPr="00EB55AD">
              <w:rPr>
                <w:rFonts w:ascii="Times New Roman" w:eastAsia="Times New Roman" w:hAnsi="Times New Roman" w:cs="Times New Roman"/>
                <w:spacing w:val="2"/>
                <w:lang w:val="fr-FR"/>
              </w:rPr>
              <w:t>y</w:t>
            </w:r>
            <w:r w:rsidRPr="00EB55AD">
              <w:rPr>
                <w:rFonts w:ascii="Times New Roman" w:eastAsia="Times New Roman" w:hAnsi="Times New Roman" w:cs="Times New Roman"/>
                <w:spacing w:val="1"/>
                <w:lang w:val="fr-FR"/>
              </w:rPr>
              <w:t>b</w:t>
            </w:r>
            <w:r w:rsidRPr="00EB55AD">
              <w:rPr>
                <w:rFonts w:ascii="Times New Roman" w:eastAsia="Times New Roman" w:hAnsi="Times New Roman" w:cs="Times New Roman"/>
                <w:lang w:val="fr-FR"/>
              </w:rPr>
              <w:t>ra</w:t>
            </w:r>
            <w:r w:rsidRPr="00EB55AD">
              <w:rPr>
                <w:rFonts w:ascii="Times New Roman" w:eastAsia="Times New Roman" w:hAnsi="Times New Roman" w:cs="Times New Roman"/>
                <w:spacing w:val="1"/>
                <w:lang w:val="fr-FR"/>
              </w:rPr>
              <w:t>n</w:t>
            </w:r>
            <w:r w:rsidRPr="00EB55AD">
              <w:rPr>
                <w:rFonts w:ascii="Times New Roman" w:eastAsia="Times New Roman" w:hAnsi="Times New Roman" w:cs="Times New Roman"/>
                <w:lang w:val="fr-FR"/>
              </w:rPr>
              <w:t>ém</w:t>
            </w:r>
            <w:r w:rsidRPr="00EB55AD">
              <w:rPr>
                <w:rFonts w:ascii="Times New Roman" w:eastAsia="Times New Roman" w:hAnsi="Times New Roman" w:cs="Times New Roman"/>
                <w:spacing w:val="-9"/>
                <w:lang w:val="fr-FR"/>
              </w:rPr>
              <w:t xml:space="preserve"> </w:t>
            </w:r>
            <w:r w:rsidRPr="00EB55AD">
              <w:rPr>
                <w:rFonts w:ascii="Times New Roman" w:eastAsia="Times New Roman" w:hAnsi="Times New Roman" w:cs="Times New Roman"/>
                <w:lang w:val="fr-FR"/>
              </w:rPr>
              <w:t>m</w:t>
            </w:r>
            <w:r w:rsidRPr="00EB55AD">
              <w:rPr>
                <w:rFonts w:ascii="Times New Roman" w:eastAsia="Times New Roman" w:hAnsi="Times New Roman" w:cs="Times New Roman"/>
                <w:spacing w:val="1"/>
                <w:lang w:val="fr-FR"/>
              </w:rPr>
              <w:t>ě</w:t>
            </w:r>
            <w:r w:rsidRPr="00EB55AD">
              <w:rPr>
                <w:rFonts w:ascii="Times New Roman" w:eastAsia="Times New Roman" w:hAnsi="Times New Roman" w:cs="Times New Roman"/>
                <w:lang w:val="fr-FR"/>
              </w:rPr>
              <w:t>stě</w:t>
            </w:r>
          </w:p>
          <w:p w:rsidR="003027CA" w:rsidRPr="00EB55AD" w:rsidRDefault="003027CA" w:rsidP="003027CA">
            <w:pPr>
              <w:tabs>
                <w:tab w:val="left" w:pos="820"/>
              </w:tabs>
              <w:spacing w:before="16" w:after="0" w:line="240" w:lineRule="auto"/>
              <w:ind w:left="284" w:right="-20"/>
              <w:rPr>
                <w:rFonts w:ascii="Times New Roman" w:eastAsia="Times New Roman" w:hAnsi="Times New Roman" w:cs="Times New Roman"/>
                <w:lang w:val="fr-FR"/>
              </w:rPr>
            </w:pPr>
            <w:r w:rsidRPr="00EB55AD">
              <w:rPr>
                <w:rFonts w:ascii="Times New Roman" w:eastAsia="Times New Roman" w:hAnsi="Times New Roman" w:cs="Times New Roman"/>
                <w:w w:val="131"/>
                <w:lang w:val="fr-FR"/>
              </w:rPr>
              <w:t xml:space="preserve">• </w:t>
            </w:r>
            <w:r w:rsidRPr="00EB55AD">
              <w:rPr>
                <w:rFonts w:ascii="Times New Roman" w:eastAsia="Times New Roman" w:hAnsi="Times New Roman" w:cs="Times New Roman"/>
                <w:lang w:val="fr-FR"/>
              </w:rPr>
              <w:t>U</w:t>
            </w:r>
            <w:r w:rsidRPr="00EB55AD">
              <w:rPr>
                <w:rFonts w:ascii="Times New Roman" w:eastAsia="Times New Roman" w:hAnsi="Times New Roman" w:cs="Times New Roman"/>
                <w:spacing w:val="1"/>
                <w:lang w:val="fr-FR"/>
              </w:rPr>
              <w:t>d</w:t>
            </w:r>
            <w:r w:rsidRPr="00EB55AD">
              <w:rPr>
                <w:rFonts w:ascii="Times New Roman" w:eastAsia="Times New Roman" w:hAnsi="Times New Roman" w:cs="Times New Roman"/>
                <w:lang w:val="fr-FR"/>
              </w:rPr>
              <w:t>ržitel</w:t>
            </w:r>
            <w:r w:rsidRPr="00EB55AD">
              <w:rPr>
                <w:rFonts w:ascii="Times New Roman" w:eastAsia="Times New Roman" w:hAnsi="Times New Roman" w:cs="Times New Roman"/>
                <w:spacing w:val="1"/>
                <w:lang w:val="fr-FR"/>
              </w:rPr>
              <w:t>no</w:t>
            </w:r>
            <w:r w:rsidRPr="00EB55AD">
              <w:rPr>
                <w:rFonts w:ascii="Times New Roman" w:eastAsia="Times New Roman" w:hAnsi="Times New Roman" w:cs="Times New Roman"/>
                <w:lang w:val="fr-FR"/>
              </w:rPr>
              <w:t>st</w:t>
            </w:r>
            <w:r w:rsidRPr="00EB55AD">
              <w:rPr>
                <w:rFonts w:ascii="Times New Roman" w:eastAsia="Times New Roman" w:hAnsi="Times New Roman" w:cs="Times New Roman"/>
                <w:spacing w:val="-11"/>
                <w:lang w:val="fr-FR"/>
              </w:rPr>
              <w:t xml:space="preserve"> </w:t>
            </w:r>
            <w:r w:rsidRPr="00EB55AD">
              <w:rPr>
                <w:rFonts w:ascii="Times New Roman" w:eastAsia="Times New Roman" w:hAnsi="Times New Roman" w:cs="Times New Roman"/>
                <w:lang w:val="fr-FR"/>
              </w:rPr>
              <w:t>r</w:t>
            </w:r>
            <w:r w:rsidRPr="00EB55AD">
              <w:rPr>
                <w:rFonts w:ascii="Times New Roman" w:eastAsia="Times New Roman" w:hAnsi="Times New Roman" w:cs="Times New Roman"/>
                <w:spacing w:val="1"/>
                <w:lang w:val="fr-FR"/>
              </w:rPr>
              <w:t>o</w:t>
            </w:r>
            <w:r w:rsidRPr="00EB55AD">
              <w:rPr>
                <w:rFonts w:ascii="Times New Roman" w:eastAsia="Times New Roman" w:hAnsi="Times New Roman" w:cs="Times New Roman"/>
                <w:lang w:val="fr-FR"/>
              </w:rPr>
              <w:t>z</w:t>
            </w:r>
            <w:r w:rsidRPr="00EB55AD">
              <w:rPr>
                <w:rFonts w:ascii="Times New Roman" w:eastAsia="Times New Roman" w:hAnsi="Times New Roman" w:cs="Times New Roman"/>
                <w:spacing w:val="1"/>
                <w:lang w:val="fr-FR"/>
              </w:rPr>
              <w:t>vo</w:t>
            </w:r>
            <w:r w:rsidRPr="00EB55AD">
              <w:rPr>
                <w:rFonts w:ascii="Times New Roman" w:eastAsia="Times New Roman" w:hAnsi="Times New Roman" w:cs="Times New Roman"/>
                <w:lang w:val="fr-FR"/>
              </w:rPr>
              <w:t>je</w:t>
            </w:r>
            <w:r w:rsidRPr="00EB55AD">
              <w:rPr>
                <w:rFonts w:ascii="Times New Roman" w:eastAsia="Times New Roman" w:hAnsi="Times New Roman" w:cs="Times New Roman"/>
                <w:spacing w:val="-7"/>
                <w:lang w:val="fr-FR"/>
              </w:rPr>
              <w:t xml:space="preserve"> </w:t>
            </w:r>
            <w:r w:rsidRPr="00EB55AD">
              <w:rPr>
                <w:rFonts w:ascii="Times New Roman" w:eastAsia="Times New Roman" w:hAnsi="Times New Roman" w:cs="Times New Roman"/>
                <w:lang w:val="fr-FR"/>
              </w:rPr>
              <w:t>cest</w:t>
            </w:r>
            <w:r w:rsidRPr="00EB55AD">
              <w:rPr>
                <w:rFonts w:ascii="Times New Roman" w:eastAsia="Times New Roman" w:hAnsi="Times New Roman" w:cs="Times New Roman"/>
                <w:spacing w:val="1"/>
                <w:lang w:val="fr-FR"/>
              </w:rPr>
              <w:t>ovn</w:t>
            </w:r>
            <w:r w:rsidRPr="00EB55AD">
              <w:rPr>
                <w:rFonts w:ascii="Times New Roman" w:eastAsia="Times New Roman" w:hAnsi="Times New Roman" w:cs="Times New Roman"/>
                <w:lang w:val="fr-FR"/>
              </w:rPr>
              <w:t>í</w:t>
            </w:r>
            <w:r w:rsidRPr="00EB55AD">
              <w:rPr>
                <w:rFonts w:ascii="Times New Roman" w:eastAsia="Times New Roman" w:hAnsi="Times New Roman" w:cs="Times New Roman"/>
                <w:spacing w:val="1"/>
                <w:lang w:val="fr-FR"/>
              </w:rPr>
              <w:t>h</w:t>
            </w:r>
            <w:r w:rsidRPr="00EB55AD">
              <w:rPr>
                <w:rFonts w:ascii="Times New Roman" w:eastAsia="Times New Roman" w:hAnsi="Times New Roman" w:cs="Times New Roman"/>
                <w:lang w:val="fr-FR"/>
              </w:rPr>
              <w:t>o</w:t>
            </w:r>
            <w:r w:rsidRPr="00EB55AD">
              <w:rPr>
                <w:rFonts w:ascii="Times New Roman" w:eastAsia="Times New Roman" w:hAnsi="Times New Roman" w:cs="Times New Roman"/>
                <w:spacing w:val="-9"/>
                <w:lang w:val="fr-FR"/>
              </w:rPr>
              <w:t xml:space="preserve"> </w:t>
            </w:r>
            <w:r w:rsidRPr="00EB55AD">
              <w:rPr>
                <w:rFonts w:ascii="Times New Roman" w:eastAsia="Times New Roman" w:hAnsi="Times New Roman" w:cs="Times New Roman"/>
                <w:spacing w:val="-1"/>
                <w:lang w:val="fr-FR"/>
              </w:rPr>
              <w:t>r</w:t>
            </w:r>
            <w:r w:rsidRPr="00EB55AD">
              <w:rPr>
                <w:rFonts w:ascii="Times New Roman" w:eastAsia="Times New Roman" w:hAnsi="Times New Roman" w:cs="Times New Roman"/>
                <w:spacing w:val="1"/>
                <w:lang w:val="fr-FR"/>
              </w:rPr>
              <w:t>u</w:t>
            </w:r>
            <w:r w:rsidRPr="00EB55AD">
              <w:rPr>
                <w:rFonts w:ascii="Times New Roman" w:eastAsia="Times New Roman" w:hAnsi="Times New Roman" w:cs="Times New Roman"/>
                <w:lang w:val="fr-FR"/>
              </w:rPr>
              <w:t>c</w:t>
            </w:r>
            <w:r w:rsidRPr="00EB55AD">
              <w:rPr>
                <w:rFonts w:ascii="Times New Roman" w:eastAsia="Times New Roman" w:hAnsi="Times New Roman" w:cs="Times New Roman"/>
                <w:spacing w:val="1"/>
                <w:lang w:val="fr-FR"/>
              </w:rPr>
              <w:t>h</w:t>
            </w:r>
            <w:r w:rsidRPr="00EB55AD">
              <w:rPr>
                <w:rFonts w:ascii="Times New Roman" w:eastAsia="Times New Roman" w:hAnsi="Times New Roman" w:cs="Times New Roman"/>
                <w:lang w:val="fr-FR"/>
              </w:rPr>
              <w:t>u</w:t>
            </w:r>
            <w:r w:rsidRPr="00EB55AD">
              <w:rPr>
                <w:rFonts w:ascii="Times New Roman" w:eastAsia="Times New Roman" w:hAnsi="Times New Roman" w:cs="Times New Roman"/>
                <w:spacing w:val="-4"/>
                <w:lang w:val="fr-FR"/>
              </w:rPr>
              <w:t xml:space="preserve"> </w:t>
            </w:r>
            <w:r w:rsidRPr="00EB55AD">
              <w:rPr>
                <w:rFonts w:ascii="Times New Roman" w:eastAsia="Times New Roman" w:hAnsi="Times New Roman" w:cs="Times New Roman"/>
                <w:lang w:val="fr-FR"/>
              </w:rPr>
              <w:t>v</w:t>
            </w:r>
            <w:r w:rsidRPr="00EB55AD">
              <w:rPr>
                <w:rFonts w:ascii="Times New Roman" w:eastAsia="Times New Roman" w:hAnsi="Times New Roman" w:cs="Times New Roman"/>
                <w:spacing w:val="-3"/>
                <w:lang w:val="fr-FR"/>
              </w:rPr>
              <w:t xml:space="preserve"> </w:t>
            </w:r>
            <w:r w:rsidRPr="00EB55AD">
              <w:rPr>
                <w:rFonts w:ascii="Times New Roman" w:eastAsia="Times New Roman" w:hAnsi="Times New Roman" w:cs="Times New Roman"/>
                <w:spacing w:val="1"/>
                <w:lang w:val="fr-FR"/>
              </w:rPr>
              <w:t>d</w:t>
            </w:r>
            <w:r w:rsidRPr="00EB55AD">
              <w:rPr>
                <w:rFonts w:ascii="Times New Roman" w:eastAsia="Times New Roman" w:hAnsi="Times New Roman" w:cs="Times New Roman"/>
                <w:lang w:val="fr-FR"/>
              </w:rPr>
              <w:t>esti</w:t>
            </w:r>
            <w:r w:rsidRPr="00EB55AD">
              <w:rPr>
                <w:rFonts w:ascii="Times New Roman" w:eastAsia="Times New Roman" w:hAnsi="Times New Roman" w:cs="Times New Roman"/>
                <w:spacing w:val="1"/>
                <w:lang w:val="fr-FR"/>
              </w:rPr>
              <w:t>n</w:t>
            </w:r>
            <w:r w:rsidRPr="00EB55AD">
              <w:rPr>
                <w:rFonts w:ascii="Times New Roman" w:eastAsia="Times New Roman" w:hAnsi="Times New Roman" w:cs="Times New Roman"/>
                <w:lang w:val="fr-FR"/>
              </w:rPr>
              <w:t>aci</w:t>
            </w:r>
          </w:p>
          <w:p w:rsidR="003027CA" w:rsidRPr="00EB55AD" w:rsidRDefault="003027CA" w:rsidP="003027CA">
            <w:pPr>
              <w:tabs>
                <w:tab w:val="left" w:pos="820"/>
              </w:tabs>
              <w:spacing w:before="16" w:after="0" w:line="240" w:lineRule="auto"/>
              <w:ind w:left="284" w:right="-20"/>
              <w:rPr>
                <w:rFonts w:ascii="Times New Roman" w:eastAsia="Times New Roman" w:hAnsi="Times New Roman" w:cs="Times New Roman"/>
                <w:lang w:val="fr-FR"/>
              </w:rPr>
            </w:pPr>
            <w:r w:rsidRPr="00EB55AD">
              <w:rPr>
                <w:rFonts w:ascii="Times New Roman" w:eastAsia="Times New Roman" w:hAnsi="Times New Roman" w:cs="Times New Roman"/>
                <w:w w:val="131"/>
                <w:lang w:val="fr-FR"/>
              </w:rPr>
              <w:t xml:space="preserve">• </w:t>
            </w:r>
            <w:r w:rsidRPr="00EB55AD">
              <w:rPr>
                <w:rFonts w:ascii="Times New Roman" w:eastAsia="Times New Roman" w:hAnsi="Times New Roman" w:cs="Times New Roman"/>
                <w:lang w:val="fr-FR"/>
              </w:rPr>
              <w:t>M</w:t>
            </w:r>
            <w:r w:rsidRPr="00EB55AD">
              <w:rPr>
                <w:rFonts w:ascii="Times New Roman" w:eastAsia="Times New Roman" w:hAnsi="Times New Roman" w:cs="Times New Roman"/>
                <w:spacing w:val="1"/>
                <w:lang w:val="fr-FR"/>
              </w:rPr>
              <w:t>od</w:t>
            </w:r>
            <w:r w:rsidRPr="00EB55AD">
              <w:rPr>
                <w:rFonts w:ascii="Times New Roman" w:eastAsia="Times New Roman" w:hAnsi="Times New Roman" w:cs="Times New Roman"/>
                <w:lang w:val="fr-FR"/>
              </w:rPr>
              <w:t>er</w:t>
            </w:r>
            <w:r w:rsidRPr="00EB55AD">
              <w:rPr>
                <w:rFonts w:ascii="Times New Roman" w:eastAsia="Times New Roman" w:hAnsi="Times New Roman" w:cs="Times New Roman"/>
                <w:spacing w:val="1"/>
                <w:lang w:val="fr-FR"/>
              </w:rPr>
              <w:t>n</w:t>
            </w:r>
            <w:r w:rsidRPr="00EB55AD">
              <w:rPr>
                <w:rFonts w:ascii="Times New Roman" w:eastAsia="Times New Roman" w:hAnsi="Times New Roman" w:cs="Times New Roman"/>
                <w:lang w:val="fr-FR"/>
              </w:rPr>
              <w:t>í</w:t>
            </w:r>
            <w:r w:rsidRPr="00EB55AD">
              <w:rPr>
                <w:rFonts w:ascii="Times New Roman" w:eastAsia="Times New Roman" w:hAnsi="Times New Roman" w:cs="Times New Roman"/>
                <w:spacing w:val="-8"/>
                <w:lang w:val="fr-FR"/>
              </w:rPr>
              <w:t xml:space="preserve"> </w:t>
            </w:r>
            <w:r w:rsidRPr="00EB55AD">
              <w:rPr>
                <w:rFonts w:ascii="Times New Roman" w:eastAsia="Times New Roman" w:hAnsi="Times New Roman" w:cs="Times New Roman"/>
                <w:lang w:val="fr-FR"/>
              </w:rPr>
              <w:t>tec</w:t>
            </w:r>
            <w:r w:rsidRPr="00EB55AD">
              <w:rPr>
                <w:rFonts w:ascii="Times New Roman" w:eastAsia="Times New Roman" w:hAnsi="Times New Roman" w:cs="Times New Roman"/>
                <w:spacing w:val="1"/>
                <w:lang w:val="fr-FR"/>
              </w:rPr>
              <w:t>hno</w:t>
            </w:r>
            <w:r w:rsidRPr="00EB55AD">
              <w:rPr>
                <w:rFonts w:ascii="Times New Roman" w:eastAsia="Times New Roman" w:hAnsi="Times New Roman" w:cs="Times New Roman"/>
                <w:lang w:val="fr-FR"/>
              </w:rPr>
              <w:t>l</w:t>
            </w:r>
            <w:r w:rsidRPr="00EB55AD">
              <w:rPr>
                <w:rFonts w:ascii="Times New Roman" w:eastAsia="Times New Roman" w:hAnsi="Times New Roman" w:cs="Times New Roman"/>
                <w:spacing w:val="1"/>
                <w:lang w:val="fr-FR"/>
              </w:rPr>
              <w:t>og</w:t>
            </w:r>
            <w:r w:rsidRPr="00EB55AD">
              <w:rPr>
                <w:rFonts w:ascii="Times New Roman" w:eastAsia="Times New Roman" w:hAnsi="Times New Roman" w:cs="Times New Roman"/>
                <w:lang w:val="fr-FR"/>
              </w:rPr>
              <w:t>ie</w:t>
            </w:r>
            <w:r w:rsidRPr="00EB55AD">
              <w:rPr>
                <w:rFonts w:ascii="Times New Roman" w:eastAsia="Times New Roman" w:hAnsi="Times New Roman" w:cs="Times New Roman"/>
                <w:spacing w:val="-10"/>
                <w:lang w:val="fr-FR"/>
              </w:rPr>
              <w:t xml:space="preserve"> </w:t>
            </w:r>
            <w:r w:rsidRPr="00EB55AD">
              <w:rPr>
                <w:rFonts w:ascii="Times New Roman" w:eastAsia="Times New Roman" w:hAnsi="Times New Roman" w:cs="Times New Roman"/>
                <w:lang w:val="fr-FR"/>
              </w:rPr>
              <w:t>cest</w:t>
            </w:r>
            <w:r w:rsidRPr="00EB55AD">
              <w:rPr>
                <w:rFonts w:ascii="Times New Roman" w:eastAsia="Times New Roman" w:hAnsi="Times New Roman" w:cs="Times New Roman"/>
                <w:spacing w:val="-1"/>
                <w:lang w:val="fr-FR"/>
              </w:rPr>
              <w:t>o</w:t>
            </w:r>
            <w:r w:rsidRPr="00EB55AD">
              <w:rPr>
                <w:rFonts w:ascii="Times New Roman" w:eastAsia="Times New Roman" w:hAnsi="Times New Roman" w:cs="Times New Roman"/>
                <w:spacing w:val="1"/>
                <w:lang w:val="fr-FR"/>
              </w:rPr>
              <w:t>vn</w:t>
            </w:r>
            <w:r w:rsidRPr="00EB55AD">
              <w:rPr>
                <w:rFonts w:ascii="Times New Roman" w:eastAsia="Times New Roman" w:hAnsi="Times New Roman" w:cs="Times New Roman"/>
                <w:lang w:val="fr-FR"/>
              </w:rPr>
              <w:t>í</w:t>
            </w:r>
            <w:r w:rsidRPr="00EB55AD">
              <w:rPr>
                <w:rFonts w:ascii="Times New Roman" w:eastAsia="Times New Roman" w:hAnsi="Times New Roman" w:cs="Times New Roman"/>
                <w:spacing w:val="1"/>
                <w:lang w:val="fr-FR"/>
              </w:rPr>
              <w:t>h</w:t>
            </w:r>
            <w:r w:rsidRPr="00EB55AD">
              <w:rPr>
                <w:rFonts w:ascii="Times New Roman" w:eastAsia="Times New Roman" w:hAnsi="Times New Roman" w:cs="Times New Roman"/>
                <w:lang w:val="fr-FR"/>
              </w:rPr>
              <w:t>o</w:t>
            </w:r>
            <w:r w:rsidRPr="00EB55AD">
              <w:rPr>
                <w:rFonts w:ascii="Times New Roman" w:eastAsia="Times New Roman" w:hAnsi="Times New Roman" w:cs="Times New Roman"/>
                <w:spacing w:val="-10"/>
                <w:lang w:val="fr-FR"/>
              </w:rPr>
              <w:t xml:space="preserve"> </w:t>
            </w:r>
            <w:r w:rsidRPr="00EB55AD">
              <w:rPr>
                <w:rFonts w:ascii="Times New Roman" w:eastAsia="Times New Roman" w:hAnsi="Times New Roman" w:cs="Times New Roman"/>
                <w:lang w:val="fr-FR"/>
              </w:rPr>
              <w:t>r</w:t>
            </w:r>
            <w:r w:rsidRPr="00EB55AD">
              <w:rPr>
                <w:rFonts w:ascii="Times New Roman" w:eastAsia="Times New Roman" w:hAnsi="Times New Roman" w:cs="Times New Roman"/>
                <w:spacing w:val="1"/>
                <w:lang w:val="fr-FR"/>
              </w:rPr>
              <w:t>u</w:t>
            </w:r>
            <w:r w:rsidRPr="00EB55AD">
              <w:rPr>
                <w:rFonts w:ascii="Times New Roman" w:eastAsia="Times New Roman" w:hAnsi="Times New Roman" w:cs="Times New Roman"/>
                <w:lang w:val="fr-FR"/>
              </w:rPr>
              <w:t>c</w:t>
            </w:r>
            <w:r w:rsidRPr="00EB55AD">
              <w:rPr>
                <w:rFonts w:ascii="Times New Roman" w:eastAsia="Times New Roman" w:hAnsi="Times New Roman" w:cs="Times New Roman"/>
                <w:spacing w:val="1"/>
                <w:lang w:val="fr-FR"/>
              </w:rPr>
              <w:t>hu</w:t>
            </w:r>
          </w:p>
          <w:p w:rsidR="003027CA" w:rsidRPr="00EB55AD" w:rsidRDefault="003027CA" w:rsidP="003027CA">
            <w:pPr>
              <w:spacing w:before="3" w:after="0" w:line="130" w:lineRule="exact"/>
              <w:ind w:left="284"/>
              <w:rPr>
                <w:sz w:val="13"/>
                <w:szCs w:val="13"/>
                <w:lang w:val="fr-FR"/>
              </w:rPr>
            </w:pPr>
          </w:p>
          <w:p w:rsidR="003027CA" w:rsidRPr="00EB55AD" w:rsidRDefault="003027CA" w:rsidP="003027CA">
            <w:pPr>
              <w:spacing w:after="0" w:line="200" w:lineRule="exact"/>
              <w:ind w:left="680"/>
              <w:rPr>
                <w:sz w:val="20"/>
                <w:szCs w:val="20"/>
                <w:lang w:val="fr-FR"/>
              </w:rPr>
            </w:pPr>
          </w:p>
          <w:p w:rsidR="003027CA" w:rsidRPr="00EB55AD" w:rsidRDefault="003027CA" w:rsidP="003027CA">
            <w:pPr>
              <w:spacing w:after="0" w:line="200" w:lineRule="exact"/>
              <w:ind w:left="680"/>
              <w:rPr>
                <w:sz w:val="20"/>
                <w:szCs w:val="20"/>
                <w:lang w:val="fr-FR"/>
              </w:rPr>
            </w:pPr>
          </w:p>
          <w:p w:rsidR="003027CA" w:rsidRPr="00DC24F6" w:rsidRDefault="003027CA" w:rsidP="00F53AE4">
            <w:pPr>
              <w:spacing w:after="0" w:line="240" w:lineRule="auto"/>
              <w:ind w:left="140" w:right="-20"/>
              <w:jc w:val="both"/>
              <w:rPr>
                <w:sz w:val="9"/>
                <w:szCs w:val="9"/>
                <w:lang w:val="fr-FR"/>
              </w:rPr>
            </w:pPr>
            <w:r w:rsidRPr="00EB55AD">
              <w:rPr>
                <w:rFonts w:ascii="Times New Roman" w:eastAsia="Times New Roman" w:hAnsi="Times New Roman" w:cs="Times New Roman"/>
                <w:lang w:val="fr-FR"/>
              </w:rPr>
              <w:t>Ba</w:t>
            </w:r>
            <w:r w:rsidRPr="00EB55AD">
              <w:rPr>
                <w:rFonts w:ascii="Times New Roman" w:eastAsia="Times New Roman" w:hAnsi="Times New Roman" w:cs="Times New Roman"/>
                <w:spacing w:val="1"/>
                <w:lang w:val="fr-FR"/>
              </w:rPr>
              <w:t>k</w:t>
            </w:r>
            <w:r w:rsidRPr="00EB55AD">
              <w:rPr>
                <w:rFonts w:ascii="Times New Roman" w:eastAsia="Times New Roman" w:hAnsi="Times New Roman" w:cs="Times New Roman"/>
                <w:lang w:val="fr-FR"/>
              </w:rPr>
              <w:t>alářs</w:t>
            </w:r>
            <w:r w:rsidRPr="00EB55AD">
              <w:rPr>
                <w:rFonts w:ascii="Times New Roman" w:eastAsia="Times New Roman" w:hAnsi="Times New Roman" w:cs="Times New Roman"/>
                <w:spacing w:val="1"/>
                <w:lang w:val="fr-FR"/>
              </w:rPr>
              <w:t>k</w:t>
            </w:r>
            <w:r w:rsidRPr="00EB55AD">
              <w:rPr>
                <w:rFonts w:ascii="Times New Roman" w:eastAsia="Times New Roman" w:hAnsi="Times New Roman" w:cs="Times New Roman"/>
                <w:lang w:val="fr-FR"/>
              </w:rPr>
              <w:t>é</w:t>
            </w:r>
            <w:r w:rsidRPr="00EB55AD">
              <w:rPr>
                <w:rFonts w:ascii="Times New Roman" w:eastAsia="Times New Roman" w:hAnsi="Times New Roman" w:cs="Times New Roman"/>
                <w:spacing w:val="-10"/>
                <w:lang w:val="fr-FR"/>
              </w:rPr>
              <w:t xml:space="preserve"> </w:t>
            </w:r>
            <w:r w:rsidRPr="00EB55AD">
              <w:rPr>
                <w:rFonts w:ascii="Times New Roman" w:eastAsia="Times New Roman" w:hAnsi="Times New Roman" w:cs="Times New Roman"/>
                <w:spacing w:val="1"/>
                <w:lang w:val="fr-FR"/>
              </w:rPr>
              <w:t>pr</w:t>
            </w:r>
            <w:r w:rsidRPr="00EB55AD">
              <w:rPr>
                <w:rFonts w:ascii="Times New Roman" w:eastAsia="Times New Roman" w:hAnsi="Times New Roman" w:cs="Times New Roman"/>
                <w:lang w:val="fr-FR"/>
              </w:rPr>
              <w:t>áce,</w:t>
            </w:r>
            <w:r w:rsidRPr="00EB55AD">
              <w:rPr>
                <w:rFonts w:ascii="Times New Roman" w:eastAsia="Times New Roman" w:hAnsi="Times New Roman" w:cs="Times New Roman"/>
                <w:spacing w:val="-5"/>
                <w:lang w:val="fr-FR"/>
              </w:rPr>
              <w:t xml:space="preserve"> </w:t>
            </w:r>
            <w:r w:rsidRPr="00EB55AD">
              <w:rPr>
                <w:rFonts w:ascii="Times New Roman" w:eastAsia="Times New Roman" w:hAnsi="Times New Roman" w:cs="Times New Roman"/>
                <w:spacing w:val="1"/>
                <w:lang w:val="fr-FR"/>
              </w:rPr>
              <w:t>v</w:t>
            </w:r>
            <w:r w:rsidRPr="00EB55AD">
              <w:rPr>
                <w:rFonts w:ascii="Times New Roman" w:eastAsia="Times New Roman" w:hAnsi="Times New Roman" w:cs="Times New Roman"/>
                <w:lang w:val="fr-FR"/>
              </w:rPr>
              <w:t>čet</w:t>
            </w:r>
            <w:r w:rsidRPr="00EB55AD">
              <w:rPr>
                <w:rFonts w:ascii="Times New Roman" w:eastAsia="Times New Roman" w:hAnsi="Times New Roman" w:cs="Times New Roman"/>
                <w:spacing w:val="1"/>
                <w:lang w:val="fr-FR"/>
              </w:rPr>
              <w:t>n</w:t>
            </w:r>
            <w:r w:rsidRPr="00EB55AD">
              <w:rPr>
                <w:rFonts w:ascii="Times New Roman" w:eastAsia="Times New Roman" w:hAnsi="Times New Roman" w:cs="Times New Roman"/>
                <w:lang w:val="fr-FR"/>
              </w:rPr>
              <w:t>ě</w:t>
            </w:r>
            <w:r w:rsidRPr="00EB55AD">
              <w:rPr>
                <w:rFonts w:ascii="Times New Roman" w:eastAsia="Times New Roman" w:hAnsi="Times New Roman" w:cs="Times New Roman"/>
                <w:spacing w:val="-6"/>
                <w:lang w:val="fr-FR"/>
              </w:rPr>
              <w:t xml:space="preserve"> </w:t>
            </w:r>
            <w:r w:rsidRPr="00EB55AD">
              <w:rPr>
                <w:rFonts w:ascii="Times New Roman" w:eastAsia="Times New Roman" w:hAnsi="Times New Roman" w:cs="Times New Roman"/>
                <w:spacing w:val="2"/>
                <w:lang w:val="fr-FR"/>
              </w:rPr>
              <w:t>o</w:t>
            </w:r>
            <w:r w:rsidRPr="00EB55AD">
              <w:rPr>
                <w:rFonts w:ascii="Times New Roman" w:eastAsia="Times New Roman" w:hAnsi="Times New Roman" w:cs="Times New Roman"/>
                <w:spacing w:val="1"/>
                <w:lang w:val="fr-FR"/>
              </w:rPr>
              <w:t>pon</w:t>
            </w:r>
            <w:r w:rsidRPr="00EB55AD">
              <w:rPr>
                <w:rFonts w:ascii="Times New Roman" w:eastAsia="Times New Roman" w:hAnsi="Times New Roman" w:cs="Times New Roman"/>
                <w:lang w:val="fr-FR"/>
              </w:rPr>
              <w:t>e</w:t>
            </w:r>
            <w:r w:rsidRPr="00EB55AD">
              <w:rPr>
                <w:rFonts w:ascii="Times New Roman" w:eastAsia="Times New Roman" w:hAnsi="Times New Roman" w:cs="Times New Roman"/>
                <w:spacing w:val="1"/>
                <w:lang w:val="fr-FR"/>
              </w:rPr>
              <w:t>n</w:t>
            </w:r>
            <w:r w:rsidRPr="00EB55AD">
              <w:rPr>
                <w:rFonts w:ascii="Times New Roman" w:eastAsia="Times New Roman" w:hAnsi="Times New Roman" w:cs="Times New Roman"/>
                <w:lang w:val="fr-FR"/>
              </w:rPr>
              <w:t>ts</w:t>
            </w:r>
            <w:r w:rsidRPr="00EB55AD">
              <w:rPr>
                <w:rFonts w:ascii="Times New Roman" w:eastAsia="Times New Roman" w:hAnsi="Times New Roman" w:cs="Times New Roman"/>
                <w:spacing w:val="1"/>
                <w:lang w:val="fr-FR"/>
              </w:rPr>
              <w:t>ký</w:t>
            </w:r>
            <w:r w:rsidRPr="00EB55AD">
              <w:rPr>
                <w:rFonts w:ascii="Times New Roman" w:eastAsia="Times New Roman" w:hAnsi="Times New Roman" w:cs="Times New Roman"/>
                <w:lang w:val="fr-FR"/>
              </w:rPr>
              <w:t>ch</w:t>
            </w:r>
            <w:r w:rsidRPr="00EB55AD">
              <w:rPr>
                <w:rFonts w:ascii="Times New Roman" w:eastAsia="Times New Roman" w:hAnsi="Times New Roman" w:cs="Times New Roman"/>
                <w:spacing w:val="-14"/>
                <w:lang w:val="fr-FR"/>
              </w:rPr>
              <w:t xml:space="preserve"> </w:t>
            </w:r>
            <w:r w:rsidRPr="00EB55AD">
              <w:rPr>
                <w:rFonts w:ascii="Times New Roman" w:eastAsia="Times New Roman" w:hAnsi="Times New Roman" w:cs="Times New Roman"/>
                <w:spacing w:val="1"/>
                <w:lang w:val="fr-FR"/>
              </w:rPr>
              <w:t>po</w:t>
            </w:r>
            <w:r w:rsidRPr="00EB55AD">
              <w:rPr>
                <w:rFonts w:ascii="Times New Roman" w:eastAsia="Times New Roman" w:hAnsi="Times New Roman" w:cs="Times New Roman"/>
                <w:lang w:val="fr-FR"/>
              </w:rPr>
              <w:t>s</w:t>
            </w:r>
            <w:r w:rsidRPr="00EB55AD">
              <w:rPr>
                <w:rFonts w:ascii="Times New Roman" w:eastAsia="Times New Roman" w:hAnsi="Times New Roman" w:cs="Times New Roman"/>
                <w:spacing w:val="1"/>
                <w:lang w:val="fr-FR"/>
              </w:rPr>
              <w:t>ud</w:t>
            </w:r>
            <w:r w:rsidRPr="00EB55AD">
              <w:rPr>
                <w:rFonts w:ascii="Times New Roman" w:eastAsia="Times New Roman" w:hAnsi="Times New Roman" w:cs="Times New Roman"/>
                <w:spacing w:val="-1"/>
                <w:lang w:val="fr-FR"/>
              </w:rPr>
              <w:t>k</w:t>
            </w:r>
            <w:r w:rsidRPr="00EB55AD">
              <w:rPr>
                <w:rFonts w:ascii="Times New Roman" w:eastAsia="Times New Roman" w:hAnsi="Times New Roman" w:cs="Times New Roman"/>
                <w:lang w:val="fr-FR"/>
              </w:rPr>
              <w:t>ů</w:t>
            </w:r>
            <w:r w:rsidRPr="00EB55AD">
              <w:rPr>
                <w:rFonts w:ascii="Times New Roman" w:eastAsia="Times New Roman" w:hAnsi="Times New Roman" w:cs="Times New Roman"/>
                <w:spacing w:val="-6"/>
                <w:lang w:val="fr-FR"/>
              </w:rPr>
              <w:t xml:space="preserve"> </w:t>
            </w:r>
            <w:r w:rsidRPr="00EB55AD">
              <w:rPr>
                <w:rFonts w:ascii="Times New Roman" w:eastAsia="Times New Roman" w:hAnsi="Times New Roman" w:cs="Times New Roman"/>
                <w:lang w:val="fr-FR"/>
              </w:rPr>
              <w:t>a</w:t>
            </w:r>
            <w:r w:rsidRPr="00EB55AD">
              <w:rPr>
                <w:rFonts w:ascii="Times New Roman" w:eastAsia="Times New Roman" w:hAnsi="Times New Roman" w:cs="Times New Roman"/>
                <w:spacing w:val="-1"/>
                <w:lang w:val="fr-FR"/>
              </w:rPr>
              <w:t xml:space="preserve"> </w:t>
            </w:r>
            <w:r w:rsidRPr="00EB55AD">
              <w:rPr>
                <w:rFonts w:ascii="Times New Roman" w:eastAsia="Times New Roman" w:hAnsi="Times New Roman" w:cs="Times New Roman"/>
                <w:spacing w:val="1"/>
                <w:lang w:val="fr-FR"/>
              </w:rPr>
              <w:t>p</w:t>
            </w:r>
            <w:r w:rsidRPr="00EB55AD">
              <w:rPr>
                <w:rFonts w:ascii="Times New Roman" w:eastAsia="Times New Roman" w:hAnsi="Times New Roman" w:cs="Times New Roman"/>
                <w:spacing w:val="-1"/>
                <w:lang w:val="fr-FR"/>
              </w:rPr>
              <w:t>r</w:t>
            </w:r>
            <w:r w:rsidRPr="00EB55AD">
              <w:rPr>
                <w:rFonts w:ascii="Times New Roman" w:eastAsia="Times New Roman" w:hAnsi="Times New Roman" w:cs="Times New Roman"/>
                <w:spacing w:val="1"/>
                <w:lang w:val="fr-FR"/>
              </w:rPr>
              <w:t>ůb</w:t>
            </w:r>
            <w:r w:rsidRPr="00EB55AD">
              <w:rPr>
                <w:rFonts w:ascii="Times New Roman" w:eastAsia="Times New Roman" w:hAnsi="Times New Roman" w:cs="Times New Roman"/>
                <w:lang w:val="fr-FR"/>
              </w:rPr>
              <w:t>ě</w:t>
            </w:r>
            <w:r w:rsidRPr="00EB55AD">
              <w:rPr>
                <w:rFonts w:ascii="Times New Roman" w:eastAsia="Times New Roman" w:hAnsi="Times New Roman" w:cs="Times New Roman"/>
                <w:spacing w:val="1"/>
                <w:lang w:val="fr-FR"/>
              </w:rPr>
              <w:t>h</w:t>
            </w:r>
            <w:r w:rsidRPr="00EB55AD">
              <w:rPr>
                <w:rFonts w:ascii="Times New Roman" w:eastAsia="Times New Roman" w:hAnsi="Times New Roman" w:cs="Times New Roman"/>
                <w:lang w:val="fr-FR"/>
              </w:rPr>
              <w:t>u</w:t>
            </w:r>
            <w:r w:rsidRPr="00EB55AD">
              <w:rPr>
                <w:rFonts w:ascii="Times New Roman" w:eastAsia="Times New Roman" w:hAnsi="Times New Roman" w:cs="Times New Roman"/>
                <w:spacing w:val="-6"/>
                <w:lang w:val="fr-FR"/>
              </w:rPr>
              <w:t xml:space="preserve"> </w:t>
            </w:r>
            <w:r w:rsidRPr="00EB55AD">
              <w:rPr>
                <w:rFonts w:ascii="Times New Roman" w:eastAsia="Times New Roman" w:hAnsi="Times New Roman" w:cs="Times New Roman"/>
                <w:spacing w:val="-1"/>
                <w:lang w:val="fr-FR"/>
              </w:rPr>
              <w:t>o</w:t>
            </w:r>
            <w:r w:rsidRPr="00EB55AD">
              <w:rPr>
                <w:rFonts w:ascii="Times New Roman" w:eastAsia="Times New Roman" w:hAnsi="Times New Roman" w:cs="Times New Roman"/>
                <w:spacing w:val="1"/>
                <w:lang w:val="fr-FR"/>
              </w:rPr>
              <w:t>bh</w:t>
            </w:r>
            <w:r w:rsidRPr="00EB55AD">
              <w:rPr>
                <w:rFonts w:ascii="Times New Roman" w:eastAsia="Times New Roman" w:hAnsi="Times New Roman" w:cs="Times New Roman"/>
                <w:lang w:val="fr-FR"/>
              </w:rPr>
              <w:t>aj</w:t>
            </w:r>
            <w:r w:rsidRPr="00EB55AD">
              <w:rPr>
                <w:rFonts w:ascii="Times New Roman" w:eastAsia="Times New Roman" w:hAnsi="Times New Roman" w:cs="Times New Roman"/>
                <w:spacing w:val="-1"/>
                <w:lang w:val="fr-FR"/>
              </w:rPr>
              <w:t>ob</w:t>
            </w:r>
            <w:r w:rsidRPr="00EB55AD">
              <w:rPr>
                <w:rFonts w:ascii="Times New Roman" w:eastAsia="Times New Roman" w:hAnsi="Times New Roman" w:cs="Times New Roman"/>
                <w:spacing w:val="2"/>
                <w:lang w:val="fr-FR"/>
              </w:rPr>
              <w:t>y</w:t>
            </w:r>
            <w:r w:rsidRPr="00EB55AD">
              <w:rPr>
                <w:rFonts w:ascii="Times New Roman" w:eastAsia="Times New Roman" w:hAnsi="Times New Roman" w:cs="Times New Roman"/>
                <w:lang w:val="fr-FR"/>
              </w:rPr>
              <w:t>,</w:t>
            </w:r>
            <w:r w:rsidRPr="00EB55AD">
              <w:rPr>
                <w:rFonts w:ascii="Times New Roman" w:eastAsia="Times New Roman" w:hAnsi="Times New Roman" w:cs="Times New Roman"/>
                <w:spacing w:val="-9"/>
                <w:lang w:val="fr-FR"/>
              </w:rPr>
              <w:t xml:space="preserve"> </w:t>
            </w:r>
            <w:r w:rsidRPr="00EB55AD">
              <w:rPr>
                <w:rFonts w:ascii="Times New Roman" w:eastAsia="Times New Roman" w:hAnsi="Times New Roman" w:cs="Times New Roman"/>
                <w:lang w:val="fr-FR"/>
              </w:rPr>
              <w:t>lze</w:t>
            </w:r>
            <w:r w:rsidRPr="00EB55AD">
              <w:rPr>
                <w:rFonts w:ascii="Times New Roman" w:eastAsia="Times New Roman" w:hAnsi="Times New Roman" w:cs="Times New Roman"/>
                <w:spacing w:val="-3"/>
                <w:lang w:val="fr-FR"/>
              </w:rPr>
              <w:t xml:space="preserve"> </w:t>
            </w:r>
            <w:r w:rsidRPr="00EB55AD">
              <w:rPr>
                <w:rFonts w:ascii="Times New Roman" w:eastAsia="Times New Roman" w:hAnsi="Times New Roman" w:cs="Times New Roman"/>
                <w:spacing w:val="-1"/>
                <w:lang w:val="fr-FR"/>
              </w:rPr>
              <w:t>v</w:t>
            </w:r>
            <w:r w:rsidRPr="00EB55AD">
              <w:rPr>
                <w:rFonts w:ascii="Times New Roman" w:eastAsia="Times New Roman" w:hAnsi="Times New Roman" w:cs="Times New Roman"/>
                <w:spacing w:val="2"/>
                <w:lang w:val="fr-FR"/>
              </w:rPr>
              <w:t>y</w:t>
            </w:r>
            <w:r w:rsidRPr="00EB55AD">
              <w:rPr>
                <w:rFonts w:ascii="Times New Roman" w:eastAsia="Times New Roman" w:hAnsi="Times New Roman" w:cs="Times New Roman"/>
                <w:lang w:val="fr-FR"/>
              </w:rPr>
              <w:t>filt</w:t>
            </w:r>
            <w:r w:rsidRPr="00EB55AD">
              <w:rPr>
                <w:rFonts w:ascii="Times New Roman" w:eastAsia="Times New Roman" w:hAnsi="Times New Roman" w:cs="Times New Roman"/>
                <w:spacing w:val="-1"/>
                <w:lang w:val="fr-FR"/>
              </w:rPr>
              <w:t>r</w:t>
            </w:r>
            <w:r w:rsidRPr="00EB55AD">
              <w:rPr>
                <w:rFonts w:ascii="Times New Roman" w:eastAsia="Times New Roman" w:hAnsi="Times New Roman" w:cs="Times New Roman"/>
                <w:spacing w:val="1"/>
                <w:lang w:val="fr-FR"/>
              </w:rPr>
              <w:t>ov</w:t>
            </w:r>
            <w:r w:rsidRPr="00EB55AD">
              <w:rPr>
                <w:rFonts w:ascii="Times New Roman" w:eastAsia="Times New Roman" w:hAnsi="Times New Roman" w:cs="Times New Roman"/>
                <w:lang w:val="fr-FR"/>
              </w:rPr>
              <w:t>at</w:t>
            </w:r>
            <w:r w:rsidRPr="00EB55AD">
              <w:rPr>
                <w:rFonts w:ascii="Times New Roman" w:eastAsia="Times New Roman" w:hAnsi="Times New Roman" w:cs="Times New Roman"/>
                <w:spacing w:val="-9"/>
                <w:lang w:val="fr-FR"/>
              </w:rPr>
              <w:t xml:space="preserve"> </w:t>
            </w:r>
            <w:r w:rsidRPr="00EB55AD">
              <w:rPr>
                <w:rFonts w:ascii="Times New Roman" w:eastAsia="Times New Roman" w:hAnsi="Times New Roman" w:cs="Times New Roman"/>
                <w:spacing w:val="1"/>
                <w:lang w:val="fr-FR"/>
              </w:rPr>
              <w:t>p</w:t>
            </w:r>
            <w:r w:rsidRPr="00EB55AD">
              <w:rPr>
                <w:rFonts w:ascii="Times New Roman" w:eastAsia="Times New Roman" w:hAnsi="Times New Roman" w:cs="Times New Roman"/>
                <w:spacing w:val="-1"/>
                <w:lang w:val="fr-FR"/>
              </w:rPr>
              <w:t>o</w:t>
            </w:r>
            <w:r w:rsidRPr="00EB55AD">
              <w:rPr>
                <w:rFonts w:ascii="Times New Roman" w:eastAsia="Times New Roman" w:hAnsi="Times New Roman" w:cs="Times New Roman"/>
                <w:spacing w:val="1"/>
                <w:lang w:val="fr-FR"/>
              </w:rPr>
              <w:t>d</w:t>
            </w:r>
            <w:r w:rsidRPr="00EB55AD">
              <w:rPr>
                <w:rFonts w:ascii="Times New Roman" w:eastAsia="Times New Roman" w:hAnsi="Times New Roman" w:cs="Times New Roman"/>
                <w:lang w:val="fr-FR"/>
              </w:rPr>
              <w:t>le</w:t>
            </w:r>
            <w:r w:rsidRPr="00EB55AD">
              <w:rPr>
                <w:rFonts w:ascii="Times New Roman" w:eastAsia="Times New Roman" w:hAnsi="Times New Roman" w:cs="Times New Roman"/>
                <w:spacing w:val="-7"/>
                <w:lang w:val="fr-FR"/>
              </w:rPr>
              <w:t xml:space="preserve"> </w:t>
            </w:r>
            <w:r w:rsidRPr="00EB55AD">
              <w:rPr>
                <w:rFonts w:ascii="Times New Roman" w:eastAsia="Times New Roman" w:hAnsi="Times New Roman" w:cs="Times New Roman"/>
                <w:spacing w:val="1"/>
                <w:lang w:val="fr-FR"/>
              </w:rPr>
              <w:t>k</w:t>
            </w:r>
            <w:r w:rsidRPr="00EB55AD">
              <w:rPr>
                <w:rFonts w:ascii="Times New Roman" w:eastAsia="Times New Roman" w:hAnsi="Times New Roman" w:cs="Times New Roman"/>
                <w:lang w:val="fr-FR"/>
              </w:rPr>
              <w:t>ate</w:t>
            </w:r>
            <w:r w:rsidRPr="00EB55AD">
              <w:rPr>
                <w:rFonts w:ascii="Times New Roman" w:eastAsia="Times New Roman" w:hAnsi="Times New Roman" w:cs="Times New Roman"/>
                <w:spacing w:val="1"/>
                <w:lang w:val="fr-FR"/>
              </w:rPr>
              <w:t>d</w:t>
            </w:r>
            <w:r w:rsidRPr="00EB55AD">
              <w:rPr>
                <w:rFonts w:ascii="Times New Roman" w:eastAsia="Times New Roman" w:hAnsi="Times New Roman" w:cs="Times New Roman"/>
                <w:lang w:val="fr-FR"/>
              </w:rPr>
              <w:t>er</w:t>
            </w:r>
            <w:r w:rsidR="00F53AE4">
              <w:rPr>
                <w:rFonts w:ascii="Times New Roman" w:eastAsia="Times New Roman" w:hAnsi="Times New Roman" w:cs="Times New Roman"/>
                <w:lang w:val="fr-FR"/>
              </w:rPr>
              <w:t xml:space="preserve"> </w:t>
            </w:r>
            <w:r w:rsidR="00F53AE4">
              <w:rPr>
                <w:rFonts w:ascii="Times New Roman" w:eastAsia="Times New Roman" w:hAnsi="Times New Roman" w:cs="Times New Roman"/>
                <w:lang w:val="fr-FR"/>
              </w:rPr>
              <w:br/>
            </w:r>
            <w:r w:rsidRPr="00DC24F6">
              <w:rPr>
                <w:rFonts w:ascii="Times New Roman" w:eastAsia="Times New Roman" w:hAnsi="Times New Roman" w:cs="Times New Roman"/>
                <w:lang w:val="fr-FR"/>
              </w:rPr>
              <w:t xml:space="preserve">(KOD, </w:t>
            </w:r>
            <w:r w:rsidRPr="00DC24F6">
              <w:rPr>
                <w:rFonts w:ascii="Times New Roman" w:eastAsia="Times New Roman" w:hAnsi="Times New Roman" w:cs="Times New Roman"/>
                <w:spacing w:val="1"/>
                <w:lang w:val="fr-FR"/>
              </w:rPr>
              <w:t>p</w:t>
            </w:r>
            <w:r w:rsidRPr="00DC24F6">
              <w:rPr>
                <w:rFonts w:ascii="Times New Roman" w:eastAsia="Times New Roman" w:hAnsi="Times New Roman" w:cs="Times New Roman"/>
                <w:lang w:val="fr-FR"/>
              </w:rPr>
              <w:t>ří</w:t>
            </w:r>
            <w:r w:rsidRPr="00DC24F6">
              <w:rPr>
                <w:rFonts w:ascii="Times New Roman" w:eastAsia="Times New Roman" w:hAnsi="Times New Roman" w:cs="Times New Roman"/>
                <w:spacing w:val="1"/>
                <w:lang w:val="fr-FR"/>
              </w:rPr>
              <w:t>p</w:t>
            </w:r>
            <w:r w:rsidRPr="00DC24F6">
              <w:rPr>
                <w:rFonts w:ascii="Times New Roman" w:eastAsia="Times New Roman" w:hAnsi="Times New Roman" w:cs="Times New Roman"/>
                <w:lang w:val="fr-FR"/>
              </w:rPr>
              <w:t>a</w:t>
            </w:r>
            <w:r w:rsidRPr="00DC24F6">
              <w:rPr>
                <w:rFonts w:ascii="Times New Roman" w:eastAsia="Times New Roman" w:hAnsi="Times New Roman" w:cs="Times New Roman"/>
                <w:spacing w:val="1"/>
                <w:lang w:val="fr-FR"/>
              </w:rPr>
              <w:t>dn</w:t>
            </w:r>
            <w:r w:rsidRPr="00DC24F6">
              <w:rPr>
                <w:rFonts w:ascii="Times New Roman" w:eastAsia="Times New Roman" w:hAnsi="Times New Roman" w:cs="Times New Roman"/>
                <w:lang w:val="fr-FR"/>
              </w:rPr>
              <w:t>ě</w:t>
            </w:r>
            <w:r w:rsidRPr="00DC24F6">
              <w:rPr>
                <w:rFonts w:ascii="Times New Roman" w:eastAsia="Times New Roman" w:hAnsi="Times New Roman" w:cs="Times New Roman"/>
                <w:spacing w:val="-8"/>
                <w:lang w:val="fr-FR"/>
              </w:rPr>
              <w:t xml:space="preserve"> </w:t>
            </w:r>
            <w:r w:rsidRPr="00DC24F6">
              <w:rPr>
                <w:rFonts w:ascii="Times New Roman" w:eastAsia="Times New Roman" w:hAnsi="Times New Roman" w:cs="Times New Roman"/>
                <w:lang w:val="fr-FR"/>
              </w:rPr>
              <w:t>KRM,</w:t>
            </w:r>
            <w:r w:rsidRPr="00DC24F6">
              <w:rPr>
                <w:rFonts w:ascii="Times New Roman" w:eastAsia="Times New Roman" w:hAnsi="Times New Roman" w:cs="Times New Roman"/>
                <w:spacing w:val="-6"/>
                <w:lang w:val="fr-FR"/>
              </w:rPr>
              <w:t xml:space="preserve"> </w:t>
            </w:r>
            <w:r w:rsidRPr="00DC24F6">
              <w:rPr>
                <w:rFonts w:ascii="Times New Roman" w:eastAsia="Times New Roman" w:hAnsi="Times New Roman" w:cs="Times New Roman"/>
                <w:spacing w:val="1"/>
                <w:lang w:val="fr-FR"/>
              </w:rPr>
              <w:t>K</w:t>
            </w:r>
            <w:r w:rsidRPr="00DC24F6">
              <w:rPr>
                <w:rFonts w:ascii="Times New Roman" w:eastAsia="Times New Roman" w:hAnsi="Times New Roman" w:cs="Times New Roman"/>
                <w:lang w:val="fr-FR"/>
              </w:rPr>
              <w:t>MI</w:t>
            </w:r>
            <w:r w:rsidRPr="00DC24F6">
              <w:rPr>
                <w:rFonts w:ascii="Times New Roman" w:eastAsia="Times New Roman" w:hAnsi="Times New Roman" w:cs="Times New Roman"/>
                <w:spacing w:val="-4"/>
                <w:lang w:val="fr-FR"/>
              </w:rPr>
              <w:t xml:space="preserve"> </w:t>
            </w:r>
            <w:r w:rsidRPr="00DC24F6">
              <w:rPr>
                <w:rFonts w:ascii="Times New Roman" w:eastAsia="Times New Roman" w:hAnsi="Times New Roman" w:cs="Times New Roman"/>
                <w:lang w:val="fr-FR"/>
              </w:rPr>
              <w:t>a</w:t>
            </w:r>
            <w:r w:rsidRPr="00DC24F6">
              <w:rPr>
                <w:rFonts w:ascii="Times New Roman" w:eastAsia="Times New Roman" w:hAnsi="Times New Roman" w:cs="Times New Roman"/>
                <w:spacing w:val="-1"/>
                <w:lang w:val="fr-FR"/>
              </w:rPr>
              <w:t xml:space="preserve"> </w:t>
            </w:r>
            <w:r w:rsidRPr="00DC24F6">
              <w:rPr>
                <w:rFonts w:ascii="Times New Roman" w:eastAsia="Times New Roman" w:hAnsi="Times New Roman" w:cs="Times New Roman"/>
                <w:spacing w:val="1"/>
                <w:lang w:val="fr-FR"/>
              </w:rPr>
              <w:t>d</w:t>
            </w:r>
            <w:r w:rsidRPr="00DC24F6">
              <w:rPr>
                <w:rFonts w:ascii="Times New Roman" w:eastAsia="Times New Roman" w:hAnsi="Times New Roman" w:cs="Times New Roman"/>
                <w:lang w:val="fr-FR"/>
              </w:rPr>
              <w:t>alší)</w:t>
            </w:r>
            <w:r w:rsidRPr="00DC24F6">
              <w:rPr>
                <w:rFonts w:ascii="Times New Roman" w:eastAsia="Times New Roman" w:hAnsi="Times New Roman" w:cs="Times New Roman"/>
                <w:spacing w:val="-5"/>
                <w:lang w:val="fr-FR"/>
              </w:rPr>
              <w:t xml:space="preserve"> </w:t>
            </w:r>
            <w:r w:rsidRPr="00DC24F6">
              <w:rPr>
                <w:rFonts w:ascii="Times New Roman" w:eastAsia="Times New Roman" w:hAnsi="Times New Roman" w:cs="Times New Roman"/>
                <w:spacing w:val="1"/>
                <w:lang w:val="fr-FR"/>
              </w:rPr>
              <w:t>n</w:t>
            </w:r>
            <w:r w:rsidRPr="00DC24F6">
              <w:rPr>
                <w:rFonts w:ascii="Times New Roman" w:eastAsia="Times New Roman" w:hAnsi="Times New Roman" w:cs="Times New Roman"/>
                <w:lang w:val="fr-FR"/>
              </w:rPr>
              <w:t>a</w:t>
            </w:r>
            <w:r w:rsidRPr="00DC24F6">
              <w:rPr>
                <w:rFonts w:ascii="Times New Roman" w:eastAsia="Times New Roman" w:hAnsi="Times New Roman" w:cs="Times New Roman"/>
                <w:spacing w:val="-2"/>
                <w:lang w:val="fr-FR"/>
              </w:rPr>
              <w:t xml:space="preserve"> </w:t>
            </w:r>
            <w:r w:rsidRPr="00DC24F6">
              <w:rPr>
                <w:rFonts w:ascii="Times New Roman" w:eastAsia="Times New Roman" w:hAnsi="Times New Roman" w:cs="Times New Roman"/>
                <w:lang w:val="fr-FR"/>
              </w:rPr>
              <w:t>a</w:t>
            </w:r>
            <w:r w:rsidRPr="00DC24F6">
              <w:rPr>
                <w:rFonts w:ascii="Times New Roman" w:eastAsia="Times New Roman" w:hAnsi="Times New Roman" w:cs="Times New Roman"/>
                <w:spacing w:val="1"/>
                <w:lang w:val="fr-FR"/>
              </w:rPr>
              <w:t>d</w:t>
            </w:r>
            <w:r w:rsidRPr="00DC24F6">
              <w:rPr>
                <w:rFonts w:ascii="Times New Roman" w:eastAsia="Times New Roman" w:hAnsi="Times New Roman" w:cs="Times New Roman"/>
                <w:lang w:val="fr-FR"/>
              </w:rPr>
              <w:t>rese</w:t>
            </w:r>
            <w:r w:rsidRPr="00DC24F6">
              <w:rPr>
                <w:rFonts w:ascii="Times New Roman" w:eastAsia="Times New Roman" w:hAnsi="Times New Roman" w:cs="Times New Roman"/>
                <w:spacing w:val="-6"/>
                <w:lang w:val="fr-FR"/>
              </w:rPr>
              <w:t xml:space="preserve"> </w:t>
            </w:r>
            <w:r w:rsidRPr="00DC24F6">
              <w:rPr>
                <w:rFonts w:ascii="Times New Roman" w:eastAsia="Times New Roman" w:hAnsi="Times New Roman" w:cs="Times New Roman"/>
                <w:color w:val="0000FF"/>
                <w:spacing w:val="1"/>
                <w:u w:val="single" w:color="0000FF"/>
                <w:lang w:val="fr-FR"/>
              </w:rPr>
              <w:t>h</w:t>
            </w:r>
            <w:r w:rsidRPr="00DC24F6">
              <w:rPr>
                <w:rFonts w:ascii="Times New Roman" w:eastAsia="Times New Roman" w:hAnsi="Times New Roman" w:cs="Times New Roman"/>
                <w:color w:val="0000FF"/>
                <w:u w:val="single" w:color="0000FF"/>
                <w:lang w:val="fr-FR"/>
              </w:rPr>
              <w:t>tt</w:t>
            </w:r>
            <w:r w:rsidRPr="00DC24F6">
              <w:rPr>
                <w:rFonts w:ascii="Times New Roman" w:eastAsia="Times New Roman" w:hAnsi="Times New Roman" w:cs="Times New Roman"/>
                <w:color w:val="0000FF"/>
                <w:spacing w:val="1"/>
                <w:u w:val="single" w:color="0000FF"/>
                <w:lang w:val="fr-FR"/>
              </w:rPr>
              <w:t>p</w:t>
            </w:r>
            <w:r w:rsidRPr="00DC24F6">
              <w:rPr>
                <w:rFonts w:ascii="Times New Roman" w:eastAsia="Times New Roman" w:hAnsi="Times New Roman" w:cs="Times New Roman"/>
                <w:color w:val="0000FF"/>
                <w:u w:val="single" w:color="0000FF"/>
                <w:lang w:val="fr-FR"/>
              </w:rPr>
              <w:t>s://wsta</w:t>
            </w:r>
            <w:r w:rsidRPr="00DC24F6">
              <w:rPr>
                <w:rFonts w:ascii="Times New Roman" w:eastAsia="Times New Roman" w:hAnsi="Times New Roman" w:cs="Times New Roman"/>
                <w:color w:val="0000FF"/>
                <w:spacing w:val="1"/>
                <w:u w:val="single" w:color="0000FF"/>
                <w:lang w:val="fr-FR"/>
              </w:rPr>
              <w:t>g</w:t>
            </w:r>
            <w:r w:rsidRPr="00DC24F6">
              <w:rPr>
                <w:rFonts w:ascii="Times New Roman" w:eastAsia="Times New Roman" w:hAnsi="Times New Roman" w:cs="Times New Roman"/>
                <w:color w:val="0000FF"/>
                <w:u w:val="single" w:color="0000FF"/>
                <w:lang w:val="fr-FR"/>
              </w:rPr>
              <w:t>.jc</w:t>
            </w:r>
            <w:r w:rsidRPr="00DC24F6">
              <w:rPr>
                <w:rFonts w:ascii="Times New Roman" w:eastAsia="Times New Roman" w:hAnsi="Times New Roman" w:cs="Times New Roman"/>
                <w:color w:val="0000FF"/>
                <w:spacing w:val="1"/>
                <w:u w:val="single" w:color="0000FF"/>
                <w:lang w:val="fr-FR"/>
              </w:rPr>
              <w:t>u</w:t>
            </w:r>
            <w:r w:rsidRPr="00DC24F6">
              <w:rPr>
                <w:rFonts w:ascii="Times New Roman" w:eastAsia="Times New Roman" w:hAnsi="Times New Roman" w:cs="Times New Roman"/>
                <w:color w:val="0000FF"/>
                <w:u w:val="single" w:color="0000FF"/>
                <w:lang w:val="fr-FR"/>
              </w:rPr>
              <w:t>.cz</w:t>
            </w:r>
            <w:r w:rsidRPr="00DC24F6">
              <w:rPr>
                <w:rFonts w:ascii="Times New Roman" w:eastAsia="Times New Roman" w:hAnsi="Times New Roman" w:cs="Times New Roman"/>
                <w:color w:val="0000FF"/>
                <w:spacing w:val="1"/>
                <w:u w:val="single" w:color="0000FF"/>
                <w:lang w:val="fr-FR"/>
              </w:rPr>
              <w:t>/po</w:t>
            </w:r>
            <w:r w:rsidRPr="00DC24F6">
              <w:rPr>
                <w:rFonts w:ascii="Times New Roman" w:eastAsia="Times New Roman" w:hAnsi="Times New Roman" w:cs="Times New Roman"/>
                <w:color w:val="0000FF"/>
                <w:u w:val="single" w:color="0000FF"/>
                <w:lang w:val="fr-FR"/>
              </w:rPr>
              <w:t>rtal/st</w:t>
            </w:r>
            <w:r w:rsidRPr="00DC24F6">
              <w:rPr>
                <w:rFonts w:ascii="Times New Roman" w:eastAsia="Times New Roman" w:hAnsi="Times New Roman" w:cs="Times New Roman"/>
                <w:color w:val="0000FF"/>
                <w:spacing w:val="1"/>
                <w:u w:val="single" w:color="0000FF"/>
                <w:lang w:val="fr-FR"/>
              </w:rPr>
              <w:t>ud</w:t>
            </w:r>
            <w:r w:rsidRPr="00DC24F6">
              <w:rPr>
                <w:rFonts w:ascii="Times New Roman" w:eastAsia="Times New Roman" w:hAnsi="Times New Roman" w:cs="Times New Roman"/>
                <w:color w:val="0000FF"/>
                <w:u w:val="single" w:color="0000FF"/>
                <w:lang w:val="fr-FR"/>
              </w:rPr>
              <w:t>i</w:t>
            </w:r>
            <w:r w:rsidRPr="00DC24F6">
              <w:rPr>
                <w:rFonts w:ascii="Times New Roman" w:eastAsia="Times New Roman" w:hAnsi="Times New Roman" w:cs="Times New Roman"/>
                <w:color w:val="0000FF"/>
                <w:spacing w:val="-1"/>
                <w:u w:val="single" w:color="0000FF"/>
                <w:lang w:val="fr-FR"/>
              </w:rPr>
              <w:t>u</w:t>
            </w:r>
            <w:r w:rsidRPr="00DC24F6">
              <w:rPr>
                <w:rFonts w:ascii="Times New Roman" w:eastAsia="Times New Roman" w:hAnsi="Times New Roman" w:cs="Times New Roman"/>
                <w:color w:val="0000FF"/>
                <w:u w:val="single" w:color="0000FF"/>
                <w:lang w:val="fr-FR"/>
              </w:rPr>
              <w:t>m/</w:t>
            </w:r>
            <w:r w:rsidRPr="00DC24F6">
              <w:rPr>
                <w:rFonts w:ascii="Times New Roman" w:eastAsia="Times New Roman" w:hAnsi="Times New Roman" w:cs="Times New Roman"/>
                <w:color w:val="0000FF"/>
                <w:spacing w:val="1"/>
                <w:u w:val="single" w:color="0000FF"/>
                <w:lang w:val="fr-FR"/>
              </w:rPr>
              <w:t>p</w:t>
            </w:r>
            <w:r w:rsidRPr="00DC24F6">
              <w:rPr>
                <w:rFonts w:ascii="Times New Roman" w:eastAsia="Times New Roman" w:hAnsi="Times New Roman" w:cs="Times New Roman"/>
                <w:color w:val="0000FF"/>
                <w:u w:val="single" w:color="0000FF"/>
                <w:lang w:val="fr-FR"/>
              </w:rPr>
              <w:t>r</w:t>
            </w:r>
            <w:r w:rsidRPr="00DC24F6">
              <w:rPr>
                <w:rFonts w:ascii="Times New Roman" w:eastAsia="Times New Roman" w:hAnsi="Times New Roman" w:cs="Times New Roman"/>
                <w:color w:val="0000FF"/>
                <w:spacing w:val="1"/>
                <w:u w:val="single" w:color="0000FF"/>
                <w:lang w:val="fr-FR"/>
              </w:rPr>
              <w:t>oh</w:t>
            </w:r>
            <w:r w:rsidRPr="00DC24F6">
              <w:rPr>
                <w:rFonts w:ascii="Times New Roman" w:eastAsia="Times New Roman" w:hAnsi="Times New Roman" w:cs="Times New Roman"/>
                <w:color w:val="0000FF"/>
                <w:u w:val="single" w:color="0000FF"/>
                <w:lang w:val="fr-FR"/>
              </w:rPr>
              <w:t>lize</w:t>
            </w:r>
            <w:r w:rsidRPr="00DC24F6">
              <w:rPr>
                <w:rFonts w:ascii="Times New Roman" w:eastAsia="Times New Roman" w:hAnsi="Times New Roman" w:cs="Times New Roman"/>
                <w:color w:val="0000FF"/>
                <w:spacing w:val="1"/>
                <w:u w:val="single" w:color="0000FF"/>
                <w:lang w:val="fr-FR"/>
              </w:rPr>
              <w:t>n</w:t>
            </w:r>
            <w:r w:rsidRPr="00DC24F6">
              <w:rPr>
                <w:rFonts w:ascii="Times New Roman" w:eastAsia="Times New Roman" w:hAnsi="Times New Roman" w:cs="Times New Roman"/>
                <w:color w:val="0000FF"/>
                <w:u w:val="single" w:color="0000FF"/>
                <w:lang w:val="fr-FR"/>
              </w:rPr>
              <w:t>i.</w:t>
            </w:r>
            <w:r w:rsidRPr="00DC24F6">
              <w:rPr>
                <w:rFonts w:ascii="Times New Roman" w:eastAsia="Times New Roman" w:hAnsi="Times New Roman" w:cs="Times New Roman"/>
                <w:color w:val="0000FF"/>
                <w:spacing w:val="1"/>
                <w:u w:val="single" w:color="0000FF"/>
                <w:lang w:val="fr-FR"/>
              </w:rPr>
              <w:t>h</w:t>
            </w:r>
            <w:r w:rsidRPr="00DC24F6">
              <w:rPr>
                <w:rFonts w:ascii="Times New Roman" w:eastAsia="Times New Roman" w:hAnsi="Times New Roman" w:cs="Times New Roman"/>
                <w:color w:val="0000FF"/>
                <w:u w:val="single" w:color="0000FF"/>
                <w:lang w:val="fr-FR"/>
              </w:rPr>
              <w:t>t</w:t>
            </w:r>
            <w:r w:rsidRPr="00DC24F6">
              <w:rPr>
                <w:rFonts w:ascii="Times New Roman" w:eastAsia="Times New Roman" w:hAnsi="Times New Roman" w:cs="Times New Roman"/>
                <w:color w:val="0000FF"/>
                <w:spacing w:val="-2"/>
                <w:u w:val="single" w:color="0000FF"/>
                <w:lang w:val="fr-FR"/>
              </w:rPr>
              <w:t>m</w:t>
            </w:r>
          </w:p>
          <w:p w:rsidR="003027CA" w:rsidRPr="00DC24F6" w:rsidRDefault="003027CA" w:rsidP="003027CA">
            <w:pPr>
              <w:spacing w:after="0" w:line="240" w:lineRule="auto"/>
              <w:ind w:right="-20"/>
              <w:rPr>
                <w:rFonts w:ascii="Times New Roman" w:eastAsia="Times New Roman" w:hAnsi="Times New Roman" w:cs="Times New Roman"/>
                <w:lang w:val="fr-FR"/>
              </w:rPr>
            </w:pPr>
          </w:p>
          <w:p w:rsidR="003027CA" w:rsidRPr="00DC24F6" w:rsidRDefault="003027CA" w:rsidP="003027CA">
            <w:pPr>
              <w:rPr>
                <w:lang w:val="fr-FR"/>
              </w:rPr>
            </w:pPr>
          </w:p>
        </w:tc>
      </w:tr>
    </w:tbl>
    <w:p w:rsidR="00DF511E" w:rsidRPr="00DC24F6" w:rsidRDefault="00DF511E" w:rsidP="004F6608">
      <w:pPr>
        <w:spacing w:after="0" w:line="240" w:lineRule="auto"/>
        <w:ind w:right="-20"/>
        <w:rPr>
          <w:sz w:val="9"/>
          <w:szCs w:val="9"/>
          <w:lang w:val="fr-FR"/>
        </w:rPr>
      </w:pPr>
    </w:p>
    <w:sectPr w:rsidR="00DF511E" w:rsidRPr="00DC24F6" w:rsidSect="001B2B1C">
      <w:footerReference w:type="default" r:id="rId7"/>
      <w:pgSz w:w="11920" w:h="16840"/>
      <w:pgMar w:top="580" w:right="1680" w:bottom="280" w:left="820" w:header="0" w:footer="401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67366" w:rsidRDefault="00667366">
      <w:pPr>
        <w:spacing w:after="0" w:line="240" w:lineRule="auto"/>
      </w:pPr>
      <w:r>
        <w:separator/>
      </w:r>
    </w:p>
  </w:endnote>
  <w:endnote w:type="continuationSeparator" w:id="0">
    <w:p w:rsidR="00667366" w:rsidRDefault="006673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17167686"/>
      <w:docPartObj>
        <w:docPartGallery w:val="Page Numbers (Bottom of Page)"/>
        <w:docPartUnique/>
      </w:docPartObj>
    </w:sdtPr>
    <w:sdtEndPr/>
    <w:sdtContent>
      <w:p w:rsidR="004F6608" w:rsidRDefault="004F6608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66247" w:rsidRPr="00C66247">
          <w:rPr>
            <w:noProof/>
            <w:lang w:val="cs-CZ"/>
          </w:rPr>
          <w:t>7</w:t>
        </w:r>
        <w:r>
          <w:fldChar w:fldCharType="end"/>
        </w:r>
      </w:p>
    </w:sdtContent>
  </w:sdt>
  <w:p w:rsidR="004F6608" w:rsidRDefault="004F6608">
    <w:pPr>
      <w:spacing w:after="0" w:line="0" w:lineRule="atLeast"/>
      <w:rPr>
        <w:sz w:val="0"/>
        <w:szCs w:val="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67366" w:rsidRDefault="00667366">
      <w:pPr>
        <w:spacing w:after="0" w:line="240" w:lineRule="auto"/>
      </w:pPr>
      <w:r>
        <w:separator/>
      </w:r>
    </w:p>
  </w:footnote>
  <w:footnote w:type="continuationSeparator" w:id="0">
    <w:p w:rsidR="00667366" w:rsidRDefault="0066736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1NTc2NzAyNDQxNTRX0lEKTi0uzszPAykwqgUAauidjCwAAAA="/>
  </w:docVars>
  <w:rsids>
    <w:rsidRoot w:val="00DF511E"/>
    <w:rsid w:val="00017EE4"/>
    <w:rsid w:val="00043E66"/>
    <w:rsid w:val="000D3A91"/>
    <w:rsid w:val="000E28AA"/>
    <w:rsid w:val="000F2DA1"/>
    <w:rsid w:val="001039EA"/>
    <w:rsid w:val="00140611"/>
    <w:rsid w:val="00156CE0"/>
    <w:rsid w:val="001627C7"/>
    <w:rsid w:val="001B2B1C"/>
    <w:rsid w:val="001C3355"/>
    <w:rsid w:val="001C7F74"/>
    <w:rsid w:val="001D438E"/>
    <w:rsid w:val="00223AEA"/>
    <w:rsid w:val="00252CD3"/>
    <w:rsid w:val="002705FC"/>
    <w:rsid w:val="00273095"/>
    <w:rsid w:val="002B1BCB"/>
    <w:rsid w:val="002C1BAB"/>
    <w:rsid w:val="002D17E6"/>
    <w:rsid w:val="002D3B70"/>
    <w:rsid w:val="002D79D7"/>
    <w:rsid w:val="002E65D4"/>
    <w:rsid w:val="003027CA"/>
    <w:rsid w:val="00335472"/>
    <w:rsid w:val="00366E89"/>
    <w:rsid w:val="00383C65"/>
    <w:rsid w:val="0038677D"/>
    <w:rsid w:val="004164E4"/>
    <w:rsid w:val="004376EC"/>
    <w:rsid w:val="00456A3C"/>
    <w:rsid w:val="00492DE9"/>
    <w:rsid w:val="004E2968"/>
    <w:rsid w:val="004F6608"/>
    <w:rsid w:val="0058096F"/>
    <w:rsid w:val="00594BB6"/>
    <w:rsid w:val="005D2ABB"/>
    <w:rsid w:val="005E2F6C"/>
    <w:rsid w:val="005E696D"/>
    <w:rsid w:val="00627B35"/>
    <w:rsid w:val="00645F8E"/>
    <w:rsid w:val="00652949"/>
    <w:rsid w:val="0065405A"/>
    <w:rsid w:val="00667366"/>
    <w:rsid w:val="006A05B9"/>
    <w:rsid w:val="006B7906"/>
    <w:rsid w:val="006C16CC"/>
    <w:rsid w:val="006C7EC8"/>
    <w:rsid w:val="006F6C9C"/>
    <w:rsid w:val="00700226"/>
    <w:rsid w:val="00705263"/>
    <w:rsid w:val="00713415"/>
    <w:rsid w:val="00761BCA"/>
    <w:rsid w:val="0077415A"/>
    <w:rsid w:val="007C4C56"/>
    <w:rsid w:val="007E2E5F"/>
    <w:rsid w:val="007E72D4"/>
    <w:rsid w:val="008165BD"/>
    <w:rsid w:val="00817D3C"/>
    <w:rsid w:val="00830F88"/>
    <w:rsid w:val="00850CCE"/>
    <w:rsid w:val="0086361E"/>
    <w:rsid w:val="00894215"/>
    <w:rsid w:val="00913B5B"/>
    <w:rsid w:val="0099022F"/>
    <w:rsid w:val="009B4DE5"/>
    <w:rsid w:val="009F3A83"/>
    <w:rsid w:val="00A73141"/>
    <w:rsid w:val="00A928CD"/>
    <w:rsid w:val="00AA0857"/>
    <w:rsid w:val="00AD7C50"/>
    <w:rsid w:val="00BA4DCB"/>
    <w:rsid w:val="00BC0065"/>
    <w:rsid w:val="00BC288B"/>
    <w:rsid w:val="00BC4166"/>
    <w:rsid w:val="00BE63F6"/>
    <w:rsid w:val="00BF60D7"/>
    <w:rsid w:val="00C22423"/>
    <w:rsid w:val="00C35502"/>
    <w:rsid w:val="00C50C2A"/>
    <w:rsid w:val="00C57ED1"/>
    <w:rsid w:val="00C66247"/>
    <w:rsid w:val="00CF27BE"/>
    <w:rsid w:val="00CF554F"/>
    <w:rsid w:val="00D165E8"/>
    <w:rsid w:val="00D255A8"/>
    <w:rsid w:val="00D61A6B"/>
    <w:rsid w:val="00D7189B"/>
    <w:rsid w:val="00D93856"/>
    <w:rsid w:val="00DC24F6"/>
    <w:rsid w:val="00DE09D4"/>
    <w:rsid w:val="00DE5B4E"/>
    <w:rsid w:val="00DF43F2"/>
    <w:rsid w:val="00DF511E"/>
    <w:rsid w:val="00E21E9D"/>
    <w:rsid w:val="00E266FB"/>
    <w:rsid w:val="00E96553"/>
    <w:rsid w:val="00EB55AD"/>
    <w:rsid w:val="00EF654E"/>
    <w:rsid w:val="00F12F1A"/>
    <w:rsid w:val="00F53AE4"/>
    <w:rsid w:val="00F54330"/>
    <w:rsid w:val="00F94911"/>
    <w:rsid w:val="00F956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B84A9F"/>
  <w15:docId w15:val="{9B0C84E2-DDD3-4233-802E-1765D453B7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23102B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F9491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F94911"/>
  </w:style>
  <w:style w:type="paragraph" w:styleId="Zpat">
    <w:name w:val="footer"/>
    <w:basedOn w:val="Normln"/>
    <w:link w:val="ZpatChar"/>
    <w:uiPriority w:val="99"/>
    <w:unhideWhenUsed/>
    <w:rsid w:val="00F9491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F94911"/>
  </w:style>
  <w:style w:type="paragraph" w:styleId="Textbubliny">
    <w:name w:val="Balloon Text"/>
    <w:basedOn w:val="Normln"/>
    <w:link w:val="TextbublinyChar"/>
    <w:uiPriority w:val="99"/>
    <w:semiHidden/>
    <w:unhideWhenUsed/>
    <w:rsid w:val="005E2F6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E2F6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4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39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08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60A4B3-BC5C-439F-BF78-6FC362F600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7</Pages>
  <Words>1775</Words>
  <Characters>10473</Characters>
  <Application>Microsoft Office Word</Application>
  <DocSecurity>0</DocSecurity>
  <Lines>87</Lines>
  <Paragraphs>2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lášková Lucie Ing.</dc:creator>
  <cp:lastModifiedBy>Jílek Milan doc. Ing. Ph.D.</cp:lastModifiedBy>
  <cp:revision>24</cp:revision>
  <cp:lastPrinted>2020-03-30T06:42:00Z</cp:lastPrinted>
  <dcterms:created xsi:type="dcterms:W3CDTF">2020-04-28T14:26:00Z</dcterms:created>
  <dcterms:modified xsi:type="dcterms:W3CDTF">2020-06-04T1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3-01T00:00:00Z</vt:filetime>
  </property>
  <property fmtid="{D5CDD505-2E9C-101B-9397-08002B2CF9AE}" pid="3" name="LastSaved">
    <vt:filetime>2020-03-02T00:00:00Z</vt:filetime>
  </property>
</Properties>
</file>